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52311" w:rsidRPr="00C56668" w:rsidRDefault="00C56668" w:rsidP="00C56668">
      <w:pPr>
        <w:ind w:left="0" w:firstLine="0"/>
        <w:jc w:val="center"/>
        <w:rPr>
          <w:rFonts w:ascii="Arial" w:hAnsi="Arial" w:cs="Arial"/>
          <w:b/>
          <w:sz w:val="56"/>
        </w:rPr>
        <w:sectPr w:rsidR="00F52311" w:rsidRPr="00C56668">
          <w:headerReference w:type="default" r:id="rId10"/>
          <w:footerReference w:type="default" r:id="rId11"/>
          <w:headerReference w:type="first" r:id="rId12"/>
          <w:footerReference w:type="first" r:id="rId13"/>
          <w:pgSz w:w="16838" w:h="11906" w:orient="landscape"/>
          <w:pgMar w:top="2268" w:right="1701" w:bottom="1701" w:left="2268" w:header="720" w:footer="720" w:gutter="0"/>
          <w:cols w:space="720"/>
          <w:titlePg/>
          <w:docGrid w:linePitch="360"/>
        </w:sectPr>
      </w:pPr>
      <w:r w:rsidRPr="00C56668">
        <w:rPr>
          <w:rFonts w:ascii="Arial" w:hAnsi="Arial" w:cs="Arial"/>
          <w:b/>
          <w:sz w:val="56"/>
        </w:rPr>
        <w:t>H</w:t>
      </w:r>
      <w:bookmarkStart w:id="0" w:name="_GoBack"/>
      <w:bookmarkEnd w:id="0"/>
      <w:r w:rsidRPr="00C56668">
        <w:rPr>
          <w:rFonts w:ascii="Arial" w:hAnsi="Arial" w:cs="Arial"/>
          <w:b/>
          <w:sz w:val="56"/>
        </w:rPr>
        <w:t>alaman tabel kanan atas</w:t>
      </w:r>
    </w:p>
    <w:p w:rsidR="00E745A4" w:rsidRPr="00E745A4" w:rsidRDefault="00E745A4" w:rsidP="00C56668">
      <w:pPr>
        <w:pStyle w:val="Heading1"/>
        <w:jc w:val="both"/>
      </w:pPr>
    </w:p>
    <w:sectPr w:rsidR="00E745A4" w:rsidRPr="00E745A4" w:rsidSect="00C56668">
      <w:headerReference w:type="default" r:id="rId14"/>
      <w:footerReference w:type="first" r:id="rId15"/>
      <w:pgSz w:w="11900" w:h="16840"/>
      <w:pgMar w:top="2268" w:right="1701" w:bottom="1701" w:left="2268" w:header="1134" w:footer="113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A0DF8" w:rsidRDefault="009A0DF8">
      <w:pPr>
        <w:spacing w:line="240" w:lineRule="auto"/>
      </w:pPr>
      <w:r>
        <w:separator/>
      </w:r>
    </w:p>
  </w:endnote>
  <w:endnote w:type="continuationSeparator" w:id="0">
    <w:p w:rsidR="009A0DF8" w:rsidRDefault="009A0DF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42536033"/>
      <w:showingPlcHdr/>
    </w:sdtPr>
    <w:sdtEndPr/>
    <w:sdtContent>
      <w:p w:rsidR="007F1EEA" w:rsidRDefault="007F1EEA">
        <w:pPr>
          <w:pStyle w:val="Footer"/>
          <w:jc w:val="right"/>
        </w:pPr>
        <w:r>
          <w:t xml:space="preserve">     </w:t>
        </w:r>
      </w:p>
    </w:sdtContent>
  </w:sdt>
  <w:p w:rsidR="007F1EEA" w:rsidRDefault="007F1EEA">
    <w:pPr>
      <w:pStyle w:val="Footer"/>
    </w:pPr>
    <w:r>
      <w:rPr>
        <w:noProof/>
        <w:lang w:eastAsia="id-ID"/>
      </w:rPr>
      <mc:AlternateContent>
        <mc:Choice Requires="wps">
          <w:drawing>
            <wp:anchor distT="0" distB="0" distL="114300" distR="114300" simplePos="0" relativeHeight="251663360" behindDoc="0" locked="0" layoutInCell="0" allowOverlap="1" wp14:anchorId="2A781F1E" wp14:editId="5D4E863B">
              <wp:simplePos x="0" y="0"/>
              <wp:positionH relativeFrom="page">
                <wp:posOffset>9332595</wp:posOffset>
              </wp:positionH>
              <wp:positionV relativeFrom="page">
                <wp:posOffset>6029325</wp:posOffset>
              </wp:positionV>
              <wp:extent cx="737870" cy="762635"/>
              <wp:effectExtent l="6667" t="0" r="0" b="0"/>
              <wp:wrapNone/>
              <wp:docPr id="558" name="Rectangle 55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5400000">
                        <a:off x="0" y="0"/>
                        <a:ext cx="737870" cy="7626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</wps:spPr>
                    <wps:txbx>
                      <w:txbxContent>
                        <w:p w:rsidR="007F1EEA" w:rsidRDefault="007F1EEA">
                          <w:pPr>
                            <w:pStyle w:val="NoSpacing"/>
                            <w:rPr>
                              <w:rFonts w:eastAsia="Times New Roman"/>
                              <w:b w:val="0"/>
                            </w:rPr>
                          </w:pPr>
                          <w:r>
                            <w:rPr>
                              <w:rFonts w:eastAsia="Times New Roman"/>
                              <w:b w:val="0"/>
                            </w:rPr>
                            <w:fldChar w:fldCharType="begin"/>
                          </w:r>
                          <w:r>
                            <w:rPr>
                              <w:b w:val="0"/>
                            </w:rPr>
                            <w:instrText xml:space="preserve"> PAGE   \* MERGEFORMAT </w:instrText>
                          </w:r>
                          <w:r>
                            <w:rPr>
                              <w:rFonts w:eastAsia="Times New Roman"/>
                              <w:b w:val="0"/>
                            </w:rPr>
                            <w:fldChar w:fldCharType="separate"/>
                          </w:r>
                          <w:r w:rsidR="00C56668" w:rsidRPr="00C56668">
                            <w:rPr>
                              <w:rFonts w:eastAsia="Times New Roman"/>
                              <w:b w:val="0"/>
                              <w:noProof/>
                            </w:rPr>
                            <w:t>2</w:t>
                          </w:r>
                          <w:r>
                            <w:rPr>
                              <w:rFonts w:eastAsia="Times New Roman"/>
                              <w:b w:val="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vert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Rectangle 558" o:spid="_x0000_s1026" style="position:absolute;left:0;text-align:left;margin-left:734.85pt;margin-top:474.75pt;width:58.1pt;height:60.05pt;rotation:90;z-index:25166336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" o:allowincell="f" stroked="f">
              <v:textbox style="layout-flow:vertical">
                <w:txbxContent>
                  <w:p w:rsidR="007F1EEA" w:rsidRDefault="007F1EEA">
                    <w:pPr>
                      <w:pStyle w:val="NoSpacing"/>
                      <w:rPr>
                        <w:rFonts w:eastAsia="Times New Roman"/>
                        <w:b w:val="0"/>
                      </w:rPr>
                    </w:pPr>
                    <w:r>
                      <w:rPr>
                        <w:rFonts w:eastAsia="Times New Roman"/>
                        <w:b w:val="0"/>
                      </w:rPr>
                      <w:fldChar w:fldCharType="begin"/>
                    </w:r>
                    <w:r>
                      <w:rPr>
                        <w:b w:val="0"/>
                      </w:rPr>
                      <w:instrText xml:space="preserve"> PAGE   \* MERGEFORMAT </w:instrText>
                    </w:r>
                    <w:r>
                      <w:rPr>
                        <w:rFonts w:eastAsia="Times New Roman"/>
                        <w:b w:val="0"/>
                      </w:rPr>
                      <w:fldChar w:fldCharType="separate"/>
                    </w:r>
                    <w:r w:rsidR="00C56668" w:rsidRPr="00C56668">
                      <w:rPr>
                        <w:rFonts w:eastAsia="Times New Roman"/>
                        <w:b w:val="0"/>
                        <w:noProof/>
                      </w:rPr>
                      <w:t>2</w:t>
                    </w:r>
                    <w:r>
                      <w:rPr>
                        <w:rFonts w:eastAsia="Times New Roman"/>
                        <w:b w:val="0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08683374"/>
      <w:showingPlcHdr/>
    </w:sdtPr>
    <w:sdtEndPr/>
    <w:sdtContent>
      <w:p w:rsidR="007F1EEA" w:rsidRDefault="007F1EEA">
        <w:pPr>
          <w:pStyle w:val="Footer"/>
          <w:jc w:val="right"/>
        </w:pPr>
        <w:r>
          <w:t xml:space="preserve">     </w:t>
        </w:r>
      </w:p>
    </w:sdtContent>
  </w:sdt>
  <w:p w:rsidR="007F1EEA" w:rsidRDefault="007F1EEA">
    <w:pPr>
      <w:pStyle w:val="Footer"/>
      <w:jc w:val="right"/>
    </w:pPr>
    <w:r>
      <w:rPr>
        <w:noProof/>
        <w:lang w:eastAsia="id-ID"/>
      </w:rPr>
      <mc:AlternateContent>
        <mc:Choice Requires="wps">
          <w:drawing>
            <wp:anchor distT="0" distB="0" distL="114300" distR="114300" simplePos="0" relativeHeight="251664384" behindDoc="0" locked="0" layoutInCell="0" allowOverlap="1" wp14:anchorId="28807873" wp14:editId="6399A6A5">
              <wp:simplePos x="0" y="0"/>
              <wp:positionH relativeFrom="page">
                <wp:posOffset>9332595</wp:posOffset>
              </wp:positionH>
              <wp:positionV relativeFrom="page">
                <wp:posOffset>6029325</wp:posOffset>
              </wp:positionV>
              <wp:extent cx="737870" cy="762635"/>
              <wp:effectExtent l="6667" t="0" r="0" b="0"/>
              <wp:wrapNone/>
              <wp:docPr id="8" name="Rectangl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5400000">
                        <a:off x="0" y="0"/>
                        <a:ext cx="737870" cy="7626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</wps:spPr>
                    <wps:txbx>
                      <w:txbxContent>
                        <w:p w:rsidR="007F1EEA" w:rsidRDefault="007F1EEA">
                          <w:pPr>
                            <w:pStyle w:val="NoSpacing"/>
                            <w:rPr>
                              <w:rFonts w:eastAsia="Times New Roman"/>
                              <w:b w:val="0"/>
                            </w:rPr>
                          </w:pPr>
                          <w:r>
                            <w:rPr>
                              <w:rFonts w:eastAsia="Times New Roman"/>
                              <w:b w:val="0"/>
                            </w:rPr>
                            <w:fldChar w:fldCharType="begin"/>
                          </w:r>
                          <w:r>
                            <w:rPr>
                              <w:b w:val="0"/>
                            </w:rPr>
                            <w:instrText xml:space="preserve"> PAGE   \* MERGEFORMAT </w:instrText>
                          </w:r>
                          <w:r>
                            <w:rPr>
                              <w:rFonts w:eastAsia="Times New Roman"/>
                              <w:b w:val="0"/>
                            </w:rPr>
                            <w:fldChar w:fldCharType="separate"/>
                          </w:r>
                          <w:r w:rsidR="00C56668" w:rsidRPr="00C56668">
                            <w:rPr>
                              <w:rFonts w:eastAsia="Times New Roman"/>
                              <w:b w:val="0"/>
                              <w:noProof/>
                            </w:rPr>
                            <w:t>1</w:t>
                          </w:r>
                          <w:r>
                            <w:rPr>
                              <w:rFonts w:eastAsia="Times New Roman"/>
                              <w:b w:val="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vert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Rectangle 8" o:spid="_x0000_s1027" style="position:absolute;left:0;text-align:left;margin-left:734.85pt;margin-top:474.75pt;width:58.1pt;height:60.05pt;rotation:90;z-index:25166438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" o:allowincell="f" stroked="f">
              <v:textbox style="layout-flow:vertical">
                <w:txbxContent>
                  <w:p w:rsidR="007F1EEA" w:rsidRDefault="007F1EEA">
                    <w:pPr>
                      <w:pStyle w:val="NoSpacing"/>
                      <w:rPr>
                        <w:rFonts w:eastAsia="Times New Roman"/>
                        <w:b w:val="0"/>
                      </w:rPr>
                    </w:pPr>
                    <w:r>
                      <w:rPr>
                        <w:rFonts w:eastAsia="Times New Roman"/>
                        <w:b w:val="0"/>
                      </w:rPr>
                      <w:fldChar w:fldCharType="begin"/>
                    </w:r>
                    <w:r>
                      <w:rPr>
                        <w:b w:val="0"/>
                      </w:rPr>
                      <w:instrText xml:space="preserve"> PAGE   \* MERGEFORMAT </w:instrText>
                    </w:r>
                    <w:r>
                      <w:rPr>
                        <w:rFonts w:eastAsia="Times New Roman"/>
                        <w:b w:val="0"/>
                      </w:rPr>
                      <w:fldChar w:fldCharType="separate"/>
                    </w:r>
                    <w:r w:rsidR="00C56668" w:rsidRPr="00C56668">
                      <w:rPr>
                        <w:rFonts w:eastAsia="Times New Roman"/>
                        <w:b w:val="0"/>
                        <w:noProof/>
                      </w:rPr>
                      <w:t>1</w:t>
                    </w:r>
                    <w:r>
                      <w:rPr>
                        <w:rFonts w:eastAsia="Times New Roman"/>
                        <w:b w:val="0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196306773"/>
    </w:sdtPr>
    <w:sdtEndPr/>
    <w:sdtContent>
      <w:p w:rsidR="007F1EEA" w:rsidRDefault="007F1EEA">
        <w:pPr>
          <w:pStyle w:val="Footer"/>
          <w:ind w:left="0" w:firstLine="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56668">
          <w:rPr>
            <w:noProof/>
          </w:rPr>
          <w:t>5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A0DF8" w:rsidRDefault="009A0DF8">
      <w:pPr>
        <w:spacing w:line="240" w:lineRule="auto"/>
      </w:pPr>
      <w:r>
        <w:separator/>
      </w:r>
    </w:p>
  </w:footnote>
  <w:footnote w:type="continuationSeparator" w:id="0">
    <w:p w:rsidR="009A0DF8" w:rsidRDefault="009A0DF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F1EEA" w:rsidRDefault="007F1EEA">
    <w:pPr>
      <w:pStyle w:val="Header"/>
      <w:jc w:val="right"/>
    </w:pPr>
  </w:p>
  <w:p w:rsidR="007F1EEA" w:rsidRDefault="007F1EE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F1EEA" w:rsidRDefault="007F1EE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89975183"/>
    </w:sdtPr>
    <w:sdtEndPr/>
    <w:sdtContent>
      <w:p w:rsidR="007F1EEA" w:rsidRDefault="007F1EEA">
        <w:pPr>
          <w:pStyle w:val="Header"/>
          <w:ind w:left="0" w:firstLine="0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56668">
          <w:rPr>
            <w:noProof/>
          </w:rPr>
          <w:t>2</w:t>
        </w:r>
        <w: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3FC1E5F"/>
    <w:multiLevelType w:val="singleLevel"/>
    <w:tmpl w:val="83FC1E5F"/>
    <w:lvl w:ilvl="0">
      <w:start w:val="1"/>
      <w:numFmt w:val="decimal"/>
      <w:lvlText w:val="%1."/>
      <w:lvlJc w:val="left"/>
      <w:pPr>
        <w:tabs>
          <w:tab w:val="left" w:pos="1685"/>
        </w:tabs>
        <w:ind w:left="1685" w:hanging="425"/>
      </w:pPr>
      <w:rPr>
        <w:rFonts w:hint="default"/>
      </w:rPr>
    </w:lvl>
  </w:abstractNum>
  <w:abstractNum w:abstractNumId="1">
    <w:nsid w:val="91E18C13"/>
    <w:multiLevelType w:val="multilevel"/>
    <w:tmpl w:val="91E18C13"/>
    <w:lvl w:ilvl="0">
      <w:start w:val="1"/>
      <w:numFmt w:val="decimal"/>
      <w:lvlText w:val="%1)"/>
      <w:lvlJc w:val="left"/>
      <w:pPr>
        <w:ind w:left="1077" w:firstLine="0"/>
      </w:pPr>
    </w:lvl>
    <w:lvl w:ilvl="1">
      <w:start w:val="1"/>
      <w:numFmt w:val="lowerLetter"/>
      <w:lvlText w:val="%2)"/>
      <w:lvlJc w:val="left"/>
      <w:pPr>
        <w:tabs>
          <w:tab w:val="left" w:pos="481"/>
        </w:tabs>
        <w:ind w:left="1917" w:hanging="42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left" w:pos="901"/>
        </w:tabs>
        <w:ind w:left="2337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1321"/>
        </w:tabs>
        <w:ind w:left="2757" w:hanging="420"/>
      </w:pPr>
      <w:rPr>
        <w:rFonts w:hint="default"/>
      </w:rPr>
    </w:lvl>
    <w:lvl w:ilvl="4">
      <w:start w:val="1"/>
      <w:numFmt w:val="lowerLetter"/>
      <w:lvlText w:val="%5)"/>
      <w:lvlJc w:val="left"/>
      <w:pPr>
        <w:tabs>
          <w:tab w:val="left" w:pos="1741"/>
        </w:tabs>
        <w:ind w:left="3177" w:hanging="42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left" w:pos="2161"/>
        </w:tabs>
        <w:ind w:left="3597" w:hanging="4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2581"/>
        </w:tabs>
        <w:ind w:left="4017" w:hanging="420"/>
      </w:pPr>
      <w:rPr>
        <w:rFonts w:hint="default"/>
      </w:rPr>
    </w:lvl>
    <w:lvl w:ilvl="7">
      <w:start w:val="1"/>
      <w:numFmt w:val="lowerLetter"/>
      <w:lvlText w:val="%8)"/>
      <w:lvlJc w:val="left"/>
      <w:pPr>
        <w:tabs>
          <w:tab w:val="left" w:pos="3001"/>
        </w:tabs>
        <w:ind w:left="4437" w:hanging="42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left" w:pos="3421"/>
        </w:tabs>
        <w:ind w:left="4857" w:hanging="420"/>
      </w:pPr>
      <w:rPr>
        <w:rFonts w:hint="default"/>
      </w:rPr>
    </w:lvl>
  </w:abstractNum>
  <w:abstractNum w:abstractNumId="2">
    <w:nsid w:val="AD4FDCEB"/>
    <w:multiLevelType w:val="multilevel"/>
    <w:tmpl w:val="F4482032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BFA88E05"/>
    <w:multiLevelType w:val="singleLevel"/>
    <w:tmpl w:val="BFA88E05"/>
    <w:lvl w:ilvl="0">
      <w:start w:val="1"/>
      <w:numFmt w:val="decimal"/>
      <w:suff w:val="space"/>
      <w:lvlText w:val="%1."/>
      <w:lvlJc w:val="left"/>
      <w:pPr>
        <w:ind w:left="720" w:firstLine="0"/>
      </w:pPr>
    </w:lvl>
  </w:abstractNum>
  <w:abstractNum w:abstractNumId="4">
    <w:nsid w:val="00000008"/>
    <w:multiLevelType w:val="multilevel"/>
    <w:tmpl w:val="00000008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00914CD"/>
    <w:multiLevelType w:val="multilevel"/>
    <w:tmpl w:val="000914CD"/>
    <w:lvl w:ilvl="0">
      <w:start w:val="1"/>
      <w:numFmt w:val="lowerLetter"/>
      <w:lvlText w:val="%1)"/>
      <w:lvlJc w:val="left"/>
      <w:pPr>
        <w:ind w:left="1797" w:hanging="360"/>
      </w:pPr>
    </w:lvl>
    <w:lvl w:ilvl="1">
      <w:start w:val="1"/>
      <w:numFmt w:val="lowerLetter"/>
      <w:lvlText w:val="%2."/>
      <w:lvlJc w:val="left"/>
      <w:pPr>
        <w:ind w:left="2517" w:hanging="360"/>
      </w:pPr>
    </w:lvl>
    <w:lvl w:ilvl="2">
      <w:start w:val="1"/>
      <w:numFmt w:val="lowerRoman"/>
      <w:lvlText w:val="%3."/>
      <w:lvlJc w:val="right"/>
      <w:pPr>
        <w:ind w:left="3237" w:hanging="180"/>
      </w:pPr>
    </w:lvl>
    <w:lvl w:ilvl="3">
      <w:start w:val="1"/>
      <w:numFmt w:val="decimal"/>
      <w:lvlText w:val="%4."/>
      <w:lvlJc w:val="left"/>
      <w:pPr>
        <w:ind w:left="3957" w:hanging="360"/>
      </w:pPr>
    </w:lvl>
    <w:lvl w:ilvl="4">
      <w:start w:val="1"/>
      <w:numFmt w:val="lowerLetter"/>
      <w:lvlText w:val="%5."/>
      <w:lvlJc w:val="left"/>
      <w:pPr>
        <w:ind w:left="4677" w:hanging="360"/>
      </w:pPr>
    </w:lvl>
    <w:lvl w:ilvl="5">
      <w:start w:val="1"/>
      <w:numFmt w:val="lowerRoman"/>
      <w:lvlText w:val="%6."/>
      <w:lvlJc w:val="right"/>
      <w:pPr>
        <w:ind w:left="5397" w:hanging="180"/>
      </w:pPr>
    </w:lvl>
    <w:lvl w:ilvl="6">
      <w:start w:val="1"/>
      <w:numFmt w:val="decimal"/>
      <w:lvlText w:val="%7."/>
      <w:lvlJc w:val="left"/>
      <w:pPr>
        <w:ind w:left="6117" w:hanging="360"/>
      </w:pPr>
    </w:lvl>
    <w:lvl w:ilvl="7">
      <w:start w:val="1"/>
      <w:numFmt w:val="lowerLetter"/>
      <w:lvlText w:val="%8."/>
      <w:lvlJc w:val="left"/>
      <w:pPr>
        <w:ind w:left="6837" w:hanging="360"/>
      </w:pPr>
    </w:lvl>
    <w:lvl w:ilvl="8">
      <w:start w:val="1"/>
      <w:numFmt w:val="lowerRoman"/>
      <w:lvlText w:val="%9."/>
      <w:lvlJc w:val="right"/>
      <w:pPr>
        <w:ind w:left="7557" w:hanging="180"/>
      </w:pPr>
    </w:lvl>
  </w:abstractNum>
  <w:abstractNum w:abstractNumId="6">
    <w:nsid w:val="04625FEE"/>
    <w:multiLevelType w:val="multilevel"/>
    <w:tmpl w:val="04625FEE"/>
    <w:lvl w:ilvl="0">
      <w:start w:val="1"/>
      <w:numFmt w:val="lowerLetter"/>
      <w:pStyle w:val="Heading4"/>
      <w:lvlText w:val="%1."/>
      <w:lvlJc w:val="left"/>
      <w:pPr>
        <w:ind w:left="1080" w:hanging="360"/>
      </w:pPr>
    </w:lvl>
    <w:lvl w:ilvl="1">
      <w:start w:val="1"/>
      <w:numFmt w:val="decimal"/>
      <w:lvlText w:val="%2)"/>
      <w:lvlJc w:val="left"/>
      <w:pPr>
        <w:ind w:left="1301" w:hanging="360"/>
      </w:pPr>
      <w:rPr>
        <w:rFonts w:hint="default"/>
      </w:rPr>
    </w:lvl>
    <w:lvl w:ilvl="2">
      <w:start w:val="5"/>
      <w:numFmt w:val="bullet"/>
      <w:lvlText w:val="-"/>
      <w:lvlJc w:val="left"/>
      <w:pPr>
        <w:ind w:left="2201" w:hanging="360"/>
      </w:pPr>
      <w:rPr>
        <w:rFonts w:ascii="Times New Roman" w:eastAsiaTheme="minorHAnsi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741" w:hanging="360"/>
      </w:pPr>
    </w:lvl>
    <w:lvl w:ilvl="4">
      <w:start w:val="1"/>
      <w:numFmt w:val="lowerLetter"/>
      <w:lvlText w:val="%5."/>
      <w:lvlJc w:val="left"/>
      <w:pPr>
        <w:ind w:left="3461" w:hanging="360"/>
      </w:pPr>
    </w:lvl>
    <w:lvl w:ilvl="5">
      <w:start w:val="1"/>
      <w:numFmt w:val="lowerRoman"/>
      <w:lvlText w:val="%6."/>
      <w:lvlJc w:val="right"/>
      <w:pPr>
        <w:ind w:left="4181" w:hanging="180"/>
      </w:pPr>
    </w:lvl>
    <w:lvl w:ilvl="6">
      <w:start w:val="1"/>
      <w:numFmt w:val="decimal"/>
      <w:lvlText w:val="%7."/>
      <w:lvlJc w:val="left"/>
      <w:pPr>
        <w:ind w:left="4901" w:hanging="360"/>
      </w:pPr>
    </w:lvl>
    <w:lvl w:ilvl="7">
      <w:start w:val="1"/>
      <w:numFmt w:val="lowerLetter"/>
      <w:lvlText w:val="%8."/>
      <w:lvlJc w:val="left"/>
      <w:pPr>
        <w:ind w:left="5621" w:hanging="360"/>
      </w:pPr>
    </w:lvl>
    <w:lvl w:ilvl="8">
      <w:start w:val="1"/>
      <w:numFmt w:val="lowerRoman"/>
      <w:lvlText w:val="%9."/>
      <w:lvlJc w:val="right"/>
      <w:pPr>
        <w:ind w:left="6341" w:hanging="180"/>
      </w:pPr>
    </w:lvl>
  </w:abstractNum>
  <w:abstractNum w:abstractNumId="7">
    <w:nsid w:val="063B2FC3"/>
    <w:multiLevelType w:val="multilevel"/>
    <w:tmpl w:val="063B2FC3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68B3085"/>
    <w:multiLevelType w:val="multilevel"/>
    <w:tmpl w:val="068B3085"/>
    <w:lvl w:ilvl="0">
      <w:start w:val="1"/>
      <w:numFmt w:val="lowerLetter"/>
      <w:lvlText w:val="%1)"/>
      <w:lvlJc w:val="left"/>
      <w:pPr>
        <w:ind w:left="1757" w:hanging="360"/>
      </w:pPr>
    </w:lvl>
    <w:lvl w:ilvl="1">
      <w:start w:val="1"/>
      <w:numFmt w:val="lowerLetter"/>
      <w:lvlText w:val="%2."/>
      <w:lvlJc w:val="left"/>
      <w:pPr>
        <w:ind w:left="2477" w:hanging="360"/>
      </w:pPr>
    </w:lvl>
    <w:lvl w:ilvl="2">
      <w:start w:val="1"/>
      <w:numFmt w:val="lowerRoman"/>
      <w:lvlText w:val="%3."/>
      <w:lvlJc w:val="right"/>
      <w:pPr>
        <w:ind w:left="3197" w:hanging="180"/>
      </w:pPr>
    </w:lvl>
    <w:lvl w:ilvl="3">
      <w:start w:val="1"/>
      <w:numFmt w:val="decimal"/>
      <w:lvlText w:val="%4."/>
      <w:lvlJc w:val="left"/>
      <w:pPr>
        <w:ind w:left="3917" w:hanging="360"/>
      </w:pPr>
    </w:lvl>
    <w:lvl w:ilvl="4">
      <w:start w:val="1"/>
      <w:numFmt w:val="lowerLetter"/>
      <w:lvlText w:val="%5."/>
      <w:lvlJc w:val="left"/>
      <w:pPr>
        <w:ind w:left="4637" w:hanging="360"/>
      </w:pPr>
    </w:lvl>
    <w:lvl w:ilvl="5">
      <w:start w:val="1"/>
      <w:numFmt w:val="lowerRoman"/>
      <w:lvlText w:val="%6."/>
      <w:lvlJc w:val="right"/>
      <w:pPr>
        <w:ind w:left="5357" w:hanging="180"/>
      </w:pPr>
    </w:lvl>
    <w:lvl w:ilvl="6">
      <w:start w:val="1"/>
      <w:numFmt w:val="decimal"/>
      <w:lvlText w:val="%7."/>
      <w:lvlJc w:val="left"/>
      <w:pPr>
        <w:ind w:left="6077" w:hanging="360"/>
      </w:pPr>
    </w:lvl>
    <w:lvl w:ilvl="7">
      <w:start w:val="1"/>
      <w:numFmt w:val="lowerLetter"/>
      <w:lvlText w:val="%8."/>
      <w:lvlJc w:val="left"/>
      <w:pPr>
        <w:ind w:left="6797" w:hanging="360"/>
      </w:pPr>
    </w:lvl>
    <w:lvl w:ilvl="8">
      <w:start w:val="1"/>
      <w:numFmt w:val="lowerRoman"/>
      <w:lvlText w:val="%9."/>
      <w:lvlJc w:val="right"/>
      <w:pPr>
        <w:ind w:left="7517" w:hanging="180"/>
      </w:pPr>
    </w:lvl>
  </w:abstractNum>
  <w:abstractNum w:abstractNumId="9">
    <w:nsid w:val="099E3190"/>
    <w:multiLevelType w:val="multilevel"/>
    <w:tmpl w:val="099E3190"/>
    <w:lvl w:ilvl="0">
      <w:start w:val="1"/>
      <w:numFmt w:val="decimal"/>
      <w:lvlText w:val="%1)"/>
      <w:lvlJc w:val="left"/>
      <w:pPr>
        <w:ind w:left="1437" w:hanging="360"/>
      </w:pPr>
    </w:lvl>
    <w:lvl w:ilvl="1">
      <w:start w:val="1"/>
      <w:numFmt w:val="lowerLetter"/>
      <w:lvlText w:val="%2."/>
      <w:lvlJc w:val="left"/>
      <w:pPr>
        <w:ind w:left="2157" w:hanging="360"/>
      </w:pPr>
    </w:lvl>
    <w:lvl w:ilvl="2">
      <w:start w:val="1"/>
      <w:numFmt w:val="lowerRoman"/>
      <w:lvlText w:val="%3."/>
      <w:lvlJc w:val="right"/>
      <w:pPr>
        <w:ind w:left="2877" w:hanging="180"/>
      </w:pPr>
    </w:lvl>
    <w:lvl w:ilvl="3">
      <w:start w:val="1"/>
      <w:numFmt w:val="decimal"/>
      <w:lvlText w:val="%4."/>
      <w:lvlJc w:val="left"/>
      <w:pPr>
        <w:ind w:left="3597" w:hanging="360"/>
      </w:pPr>
    </w:lvl>
    <w:lvl w:ilvl="4">
      <w:start w:val="1"/>
      <w:numFmt w:val="lowerLetter"/>
      <w:lvlText w:val="%5."/>
      <w:lvlJc w:val="left"/>
      <w:pPr>
        <w:ind w:left="4317" w:hanging="360"/>
      </w:pPr>
    </w:lvl>
    <w:lvl w:ilvl="5">
      <w:start w:val="1"/>
      <w:numFmt w:val="lowerRoman"/>
      <w:lvlText w:val="%6."/>
      <w:lvlJc w:val="right"/>
      <w:pPr>
        <w:ind w:left="5037" w:hanging="180"/>
      </w:pPr>
    </w:lvl>
    <w:lvl w:ilvl="6">
      <w:start w:val="1"/>
      <w:numFmt w:val="decimal"/>
      <w:lvlText w:val="%7."/>
      <w:lvlJc w:val="left"/>
      <w:pPr>
        <w:ind w:left="5757" w:hanging="360"/>
      </w:pPr>
    </w:lvl>
    <w:lvl w:ilvl="7">
      <w:start w:val="1"/>
      <w:numFmt w:val="lowerLetter"/>
      <w:lvlText w:val="%8."/>
      <w:lvlJc w:val="left"/>
      <w:pPr>
        <w:ind w:left="6477" w:hanging="360"/>
      </w:pPr>
    </w:lvl>
    <w:lvl w:ilvl="8">
      <w:start w:val="1"/>
      <w:numFmt w:val="lowerRoman"/>
      <w:lvlText w:val="%9."/>
      <w:lvlJc w:val="right"/>
      <w:pPr>
        <w:ind w:left="7197" w:hanging="180"/>
      </w:pPr>
    </w:lvl>
  </w:abstractNum>
  <w:abstractNum w:abstractNumId="10">
    <w:nsid w:val="0B77028D"/>
    <w:multiLevelType w:val="multilevel"/>
    <w:tmpl w:val="0B77028D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0C1060C1"/>
    <w:multiLevelType w:val="multilevel"/>
    <w:tmpl w:val="0C1060C1"/>
    <w:lvl w:ilvl="0">
      <w:start w:val="1"/>
      <w:numFmt w:val="decimal"/>
      <w:lvlText w:val="%1)"/>
      <w:lvlJc w:val="left"/>
      <w:pPr>
        <w:ind w:left="1437" w:hanging="360"/>
      </w:pPr>
    </w:lvl>
    <w:lvl w:ilvl="1">
      <w:start w:val="1"/>
      <w:numFmt w:val="lowerLetter"/>
      <w:lvlText w:val="%2."/>
      <w:lvlJc w:val="left"/>
      <w:pPr>
        <w:ind w:left="2157" w:hanging="360"/>
      </w:pPr>
    </w:lvl>
    <w:lvl w:ilvl="2">
      <w:start w:val="1"/>
      <w:numFmt w:val="lowerRoman"/>
      <w:lvlText w:val="%3."/>
      <w:lvlJc w:val="right"/>
      <w:pPr>
        <w:ind w:left="2877" w:hanging="180"/>
      </w:pPr>
    </w:lvl>
    <w:lvl w:ilvl="3">
      <w:start w:val="1"/>
      <w:numFmt w:val="decimal"/>
      <w:lvlText w:val="%4."/>
      <w:lvlJc w:val="left"/>
      <w:pPr>
        <w:ind w:left="3597" w:hanging="360"/>
      </w:pPr>
    </w:lvl>
    <w:lvl w:ilvl="4">
      <w:start w:val="1"/>
      <w:numFmt w:val="lowerLetter"/>
      <w:lvlText w:val="%5."/>
      <w:lvlJc w:val="left"/>
      <w:pPr>
        <w:ind w:left="4317" w:hanging="360"/>
      </w:pPr>
    </w:lvl>
    <w:lvl w:ilvl="5">
      <w:start w:val="1"/>
      <w:numFmt w:val="lowerRoman"/>
      <w:lvlText w:val="%6."/>
      <w:lvlJc w:val="right"/>
      <w:pPr>
        <w:ind w:left="5037" w:hanging="180"/>
      </w:pPr>
    </w:lvl>
    <w:lvl w:ilvl="6">
      <w:start w:val="1"/>
      <w:numFmt w:val="decimal"/>
      <w:lvlText w:val="%7."/>
      <w:lvlJc w:val="left"/>
      <w:pPr>
        <w:ind w:left="5757" w:hanging="360"/>
      </w:pPr>
    </w:lvl>
    <w:lvl w:ilvl="7">
      <w:start w:val="1"/>
      <w:numFmt w:val="lowerLetter"/>
      <w:lvlText w:val="%8."/>
      <w:lvlJc w:val="left"/>
      <w:pPr>
        <w:ind w:left="6477" w:hanging="360"/>
      </w:pPr>
    </w:lvl>
    <w:lvl w:ilvl="8">
      <w:start w:val="1"/>
      <w:numFmt w:val="lowerRoman"/>
      <w:lvlText w:val="%9."/>
      <w:lvlJc w:val="right"/>
      <w:pPr>
        <w:ind w:left="7197" w:hanging="180"/>
      </w:pPr>
    </w:lvl>
  </w:abstractNum>
  <w:abstractNum w:abstractNumId="12">
    <w:nsid w:val="0F2F2176"/>
    <w:multiLevelType w:val="multilevel"/>
    <w:tmpl w:val="BEE85F1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2575566"/>
    <w:multiLevelType w:val="multilevel"/>
    <w:tmpl w:val="12575566"/>
    <w:lvl w:ilvl="0">
      <w:start w:val="1"/>
      <w:numFmt w:val="decimal"/>
      <w:lvlText w:val="%1)"/>
      <w:lvlJc w:val="left"/>
      <w:pPr>
        <w:ind w:left="1437" w:hanging="360"/>
      </w:pPr>
    </w:lvl>
    <w:lvl w:ilvl="1">
      <w:start w:val="1"/>
      <w:numFmt w:val="lowerLetter"/>
      <w:lvlText w:val="%2."/>
      <w:lvlJc w:val="left"/>
      <w:pPr>
        <w:ind w:left="2157" w:hanging="360"/>
      </w:pPr>
    </w:lvl>
    <w:lvl w:ilvl="2">
      <w:start w:val="1"/>
      <w:numFmt w:val="lowerRoman"/>
      <w:lvlText w:val="%3."/>
      <w:lvlJc w:val="right"/>
      <w:pPr>
        <w:ind w:left="2877" w:hanging="180"/>
      </w:pPr>
    </w:lvl>
    <w:lvl w:ilvl="3">
      <w:start w:val="1"/>
      <w:numFmt w:val="decimal"/>
      <w:lvlText w:val="%4."/>
      <w:lvlJc w:val="left"/>
      <w:pPr>
        <w:ind w:left="3597" w:hanging="360"/>
      </w:pPr>
    </w:lvl>
    <w:lvl w:ilvl="4">
      <w:start w:val="1"/>
      <w:numFmt w:val="lowerLetter"/>
      <w:lvlText w:val="%5."/>
      <w:lvlJc w:val="left"/>
      <w:pPr>
        <w:ind w:left="4317" w:hanging="360"/>
      </w:pPr>
    </w:lvl>
    <w:lvl w:ilvl="5">
      <w:start w:val="1"/>
      <w:numFmt w:val="lowerRoman"/>
      <w:lvlText w:val="%6."/>
      <w:lvlJc w:val="right"/>
      <w:pPr>
        <w:ind w:left="5037" w:hanging="180"/>
      </w:pPr>
    </w:lvl>
    <w:lvl w:ilvl="6">
      <w:start w:val="1"/>
      <w:numFmt w:val="decimal"/>
      <w:lvlText w:val="%7."/>
      <w:lvlJc w:val="left"/>
      <w:pPr>
        <w:ind w:left="5757" w:hanging="360"/>
      </w:pPr>
    </w:lvl>
    <w:lvl w:ilvl="7">
      <w:start w:val="1"/>
      <w:numFmt w:val="lowerLetter"/>
      <w:lvlText w:val="%8."/>
      <w:lvlJc w:val="left"/>
      <w:pPr>
        <w:ind w:left="6477" w:hanging="360"/>
      </w:pPr>
    </w:lvl>
    <w:lvl w:ilvl="8">
      <w:start w:val="1"/>
      <w:numFmt w:val="lowerRoman"/>
      <w:lvlText w:val="%9."/>
      <w:lvlJc w:val="right"/>
      <w:pPr>
        <w:ind w:left="7197" w:hanging="180"/>
      </w:pPr>
    </w:lvl>
  </w:abstractNum>
  <w:abstractNum w:abstractNumId="14">
    <w:nsid w:val="175B3587"/>
    <w:multiLevelType w:val="multilevel"/>
    <w:tmpl w:val="175B3587"/>
    <w:lvl w:ilvl="0">
      <w:start w:val="1"/>
      <w:numFmt w:val="decimal"/>
      <w:lvlText w:val="%1)"/>
      <w:lvlJc w:val="left"/>
      <w:pPr>
        <w:ind w:left="1437" w:hanging="360"/>
      </w:pPr>
    </w:lvl>
    <w:lvl w:ilvl="1">
      <w:start w:val="1"/>
      <w:numFmt w:val="lowerLetter"/>
      <w:lvlText w:val="%2."/>
      <w:lvlJc w:val="left"/>
      <w:pPr>
        <w:ind w:left="2157" w:hanging="360"/>
      </w:pPr>
    </w:lvl>
    <w:lvl w:ilvl="2">
      <w:start w:val="1"/>
      <w:numFmt w:val="lowerRoman"/>
      <w:lvlText w:val="%3."/>
      <w:lvlJc w:val="right"/>
      <w:pPr>
        <w:ind w:left="2877" w:hanging="180"/>
      </w:pPr>
    </w:lvl>
    <w:lvl w:ilvl="3">
      <w:start w:val="1"/>
      <w:numFmt w:val="decimal"/>
      <w:lvlText w:val="%4."/>
      <w:lvlJc w:val="left"/>
      <w:pPr>
        <w:ind w:left="3597" w:hanging="360"/>
      </w:pPr>
    </w:lvl>
    <w:lvl w:ilvl="4">
      <w:start w:val="1"/>
      <w:numFmt w:val="lowerLetter"/>
      <w:lvlText w:val="%5."/>
      <w:lvlJc w:val="left"/>
      <w:pPr>
        <w:ind w:left="4317" w:hanging="360"/>
      </w:pPr>
    </w:lvl>
    <w:lvl w:ilvl="5">
      <w:start w:val="1"/>
      <w:numFmt w:val="lowerRoman"/>
      <w:lvlText w:val="%6."/>
      <w:lvlJc w:val="right"/>
      <w:pPr>
        <w:ind w:left="5037" w:hanging="180"/>
      </w:pPr>
    </w:lvl>
    <w:lvl w:ilvl="6">
      <w:start w:val="1"/>
      <w:numFmt w:val="decimal"/>
      <w:lvlText w:val="%7."/>
      <w:lvlJc w:val="left"/>
      <w:pPr>
        <w:ind w:left="5757" w:hanging="360"/>
      </w:pPr>
    </w:lvl>
    <w:lvl w:ilvl="7">
      <w:start w:val="1"/>
      <w:numFmt w:val="lowerLetter"/>
      <w:lvlText w:val="%8."/>
      <w:lvlJc w:val="left"/>
      <w:pPr>
        <w:ind w:left="6477" w:hanging="360"/>
      </w:pPr>
    </w:lvl>
    <w:lvl w:ilvl="8">
      <w:start w:val="1"/>
      <w:numFmt w:val="lowerRoman"/>
      <w:lvlText w:val="%9."/>
      <w:lvlJc w:val="right"/>
      <w:pPr>
        <w:ind w:left="7197" w:hanging="180"/>
      </w:pPr>
    </w:lvl>
  </w:abstractNum>
  <w:abstractNum w:abstractNumId="15">
    <w:nsid w:val="17A377B7"/>
    <w:multiLevelType w:val="hybridMultilevel"/>
    <w:tmpl w:val="0FC8DB42"/>
    <w:lvl w:ilvl="0" w:tplc="04210019">
      <w:start w:val="1"/>
      <w:numFmt w:val="lowerLetter"/>
      <w:lvlText w:val="%1."/>
      <w:lvlJc w:val="left"/>
      <w:pPr>
        <w:ind w:left="1145" w:hanging="360"/>
      </w:pPr>
    </w:lvl>
    <w:lvl w:ilvl="1" w:tplc="04210019" w:tentative="1">
      <w:start w:val="1"/>
      <w:numFmt w:val="lowerLetter"/>
      <w:lvlText w:val="%2."/>
      <w:lvlJc w:val="left"/>
      <w:pPr>
        <w:ind w:left="1865" w:hanging="360"/>
      </w:pPr>
    </w:lvl>
    <w:lvl w:ilvl="2" w:tplc="0421001B" w:tentative="1">
      <w:start w:val="1"/>
      <w:numFmt w:val="lowerRoman"/>
      <w:lvlText w:val="%3."/>
      <w:lvlJc w:val="right"/>
      <w:pPr>
        <w:ind w:left="2585" w:hanging="180"/>
      </w:pPr>
    </w:lvl>
    <w:lvl w:ilvl="3" w:tplc="0421000F" w:tentative="1">
      <w:start w:val="1"/>
      <w:numFmt w:val="decimal"/>
      <w:lvlText w:val="%4."/>
      <w:lvlJc w:val="left"/>
      <w:pPr>
        <w:ind w:left="3305" w:hanging="360"/>
      </w:pPr>
    </w:lvl>
    <w:lvl w:ilvl="4" w:tplc="04210019" w:tentative="1">
      <w:start w:val="1"/>
      <w:numFmt w:val="lowerLetter"/>
      <w:lvlText w:val="%5."/>
      <w:lvlJc w:val="left"/>
      <w:pPr>
        <w:ind w:left="4025" w:hanging="360"/>
      </w:pPr>
    </w:lvl>
    <w:lvl w:ilvl="5" w:tplc="0421001B" w:tentative="1">
      <w:start w:val="1"/>
      <w:numFmt w:val="lowerRoman"/>
      <w:lvlText w:val="%6."/>
      <w:lvlJc w:val="right"/>
      <w:pPr>
        <w:ind w:left="4745" w:hanging="180"/>
      </w:pPr>
    </w:lvl>
    <w:lvl w:ilvl="6" w:tplc="0421000F" w:tentative="1">
      <w:start w:val="1"/>
      <w:numFmt w:val="decimal"/>
      <w:lvlText w:val="%7."/>
      <w:lvlJc w:val="left"/>
      <w:pPr>
        <w:ind w:left="5465" w:hanging="360"/>
      </w:pPr>
    </w:lvl>
    <w:lvl w:ilvl="7" w:tplc="04210019" w:tentative="1">
      <w:start w:val="1"/>
      <w:numFmt w:val="lowerLetter"/>
      <w:lvlText w:val="%8."/>
      <w:lvlJc w:val="left"/>
      <w:pPr>
        <w:ind w:left="6185" w:hanging="360"/>
      </w:pPr>
    </w:lvl>
    <w:lvl w:ilvl="8" w:tplc="0421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6">
    <w:nsid w:val="1DCE11F2"/>
    <w:multiLevelType w:val="multilevel"/>
    <w:tmpl w:val="1DCE11F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1DD3545D"/>
    <w:multiLevelType w:val="multilevel"/>
    <w:tmpl w:val="1DD3545D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4F17576"/>
    <w:multiLevelType w:val="multilevel"/>
    <w:tmpl w:val="24F17576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9">
    <w:nsid w:val="25223752"/>
    <w:multiLevelType w:val="multilevel"/>
    <w:tmpl w:val="E46A4612"/>
    <w:lvl w:ilvl="0">
      <w:start w:val="1"/>
      <w:numFmt w:val="decimal"/>
      <w:lvlText w:val="%1."/>
      <w:lvlJc w:val="left"/>
      <w:pPr>
        <w:tabs>
          <w:tab w:val="num" w:pos="448"/>
        </w:tabs>
        <w:ind w:left="448" w:hanging="360"/>
      </w:pPr>
      <w:rPr>
        <w:rFonts w:hint="default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168"/>
        </w:tabs>
        <w:ind w:left="1168" w:hanging="360"/>
      </w:pPr>
    </w:lvl>
    <w:lvl w:ilvl="2">
      <w:start w:val="1"/>
      <w:numFmt w:val="lowerRoman"/>
      <w:lvlText w:val="%3."/>
      <w:lvlJc w:val="right"/>
      <w:pPr>
        <w:tabs>
          <w:tab w:val="num" w:pos="1888"/>
        </w:tabs>
        <w:ind w:left="1888" w:hanging="180"/>
      </w:pPr>
    </w:lvl>
    <w:lvl w:ilvl="3">
      <w:start w:val="1"/>
      <w:numFmt w:val="decimal"/>
      <w:lvlText w:val="%4."/>
      <w:lvlJc w:val="left"/>
      <w:pPr>
        <w:tabs>
          <w:tab w:val="num" w:pos="2608"/>
        </w:tabs>
        <w:ind w:left="2608" w:hanging="360"/>
      </w:pPr>
    </w:lvl>
    <w:lvl w:ilvl="4">
      <w:start w:val="1"/>
      <w:numFmt w:val="lowerLetter"/>
      <w:lvlText w:val="%5."/>
      <w:lvlJc w:val="left"/>
      <w:pPr>
        <w:tabs>
          <w:tab w:val="num" w:pos="3328"/>
        </w:tabs>
        <w:ind w:left="3328" w:hanging="360"/>
      </w:pPr>
    </w:lvl>
    <w:lvl w:ilvl="5">
      <w:start w:val="1"/>
      <w:numFmt w:val="lowerRoman"/>
      <w:lvlText w:val="%6."/>
      <w:lvlJc w:val="right"/>
      <w:pPr>
        <w:tabs>
          <w:tab w:val="num" w:pos="4048"/>
        </w:tabs>
        <w:ind w:left="4048" w:hanging="180"/>
      </w:pPr>
    </w:lvl>
    <w:lvl w:ilvl="6">
      <w:start w:val="1"/>
      <w:numFmt w:val="decimal"/>
      <w:lvlText w:val="%7."/>
      <w:lvlJc w:val="left"/>
      <w:pPr>
        <w:tabs>
          <w:tab w:val="num" w:pos="4768"/>
        </w:tabs>
        <w:ind w:left="4768" w:hanging="360"/>
      </w:pPr>
    </w:lvl>
    <w:lvl w:ilvl="7">
      <w:start w:val="1"/>
      <w:numFmt w:val="lowerLetter"/>
      <w:lvlText w:val="%8."/>
      <w:lvlJc w:val="left"/>
      <w:pPr>
        <w:tabs>
          <w:tab w:val="num" w:pos="5488"/>
        </w:tabs>
        <w:ind w:left="5488" w:hanging="360"/>
      </w:pPr>
    </w:lvl>
    <w:lvl w:ilvl="8">
      <w:start w:val="1"/>
      <w:numFmt w:val="lowerRoman"/>
      <w:lvlText w:val="%9."/>
      <w:lvlJc w:val="right"/>
      <w:pPr>
        <w:tabs>
          <w:tab w:val="num" w:pos="6208"/>
        </w:tabs>
        <w:ind w:left="6208" w:hanging="180"/>
      </w:pPr>
    </w:lvl>
  </w:abstractNum>
  <w:abstractNum w:abstractNumId="20">
    <w:nsid w:val="27260A62"/>
    <w:multiLevelType w:val="multilevel"/>
    <w:tmpl w:val="27260A6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2B5A462E"/>
    <w:multiLevelType w:val="multilevel"/>
    <w:tmpl w:val="099872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2DFC58BF"/>
    <w:multiLevelType w:val="multilevel"/>
    <w:tmpl w:val="2DFC58BF"/>
    <w:lvl w:ilvl="0">
      <w:start w:val="1"/>
      <w:numFmt w:val="decimal"/>
      <w:lvlText w:val="%1)"/>
      <w:lvlJc w:val="left"/>
      <w:pPr>
        <w:ind w:left="1437" w:hanging="360"/>
      </w:pPr>
    </w:lvl>
    <w:lvl w:ilvl="1">
      <w:start w:val="1"/>
      <w:numFmt w:val="lowerLetter"/>
      <w:lvlText w:val="%2."/>
      <w:lvlJc w:val="left"/>
      <w:pPr>
        <w:ind w:left="2157" w:hanging="360"/>
      </w:pPr>
    </w:lvl>
    <w:lvl w:ilvl="2">
      <w:start w:val="1"/>
      <w:numFmt w:val="lowerRoman"/>
      <w:lvlText w:val="%3."/>
      <w:lvlJc w:val="right"/>
      <w:pPr>
        <w:ind w:left="2877" w:hanging="180"/>
      </w:pPr>
    </w:lvl>
    <w:lvl w:ilvl="3">
      <w:start w:val="1"/>
      <w:numFmt w:val="decimal"/>
      <w:lvlText w:val="%4."/>
      <w:lvlJc w:val="left"/>
      <w:pPr>
        <w:ind w:left="3597" w:hanging="360"/>
      </w:pPr>
    </w:lvl>
    <w:lvl w:ilvl="4">
      <w:start w:val="1"/>
      <w:numFmt w:val="lowerLetter"/>
      <w:lvlText w:val="%5."/>
      <w:lvlJc w:val="left"/>
      <w:pPr>
        <w:ind w:left="4317" w:hanging="360"/>
      </w:pPr>
    </w:lvl>
    <w:lvl w:ilvl="5">
      <w:start w:val="1"/>
      <w:numFmt w:val="lowerRoman"/>
      <w:lvlText w:val="%6."/>
      <w:lvlJc w:val="right"/>
      <w:pPr>
        <w:ind w:left="5037" w:hanging="180"/>
      </w:pPr>
    </w:lvl>
    <w:lvl w:ilvl="6">
      <w:start w:val="1"/>
      <w:numFmt w:val="decimal"/>
      <w:lvlText w:val="%7."/>
      <w:lvlJc w:val="left"/>
      <w:pPr>
        <w:ind w:left="5757" w:hanging="360"/>
      </w:pPr>
    </w:lvl>
    <w:lvl w:ilvl="7">
      <w:start w:val="1"/>
      <w:numFmt w:val="lowerLetter"/>
      <w:lvlText w:val="%8."/>
      <w:lvlJc w:val="left"/>
      <w:pPr>
        <w:ind w:left="6477" w:hanging="360"/>
      </w:pPr>
    </w:lvl>
    <w:lvl w:ilvl="8">
      <w:start w:val="1"/>
      <w:numFmt w:val="lowerRoman"/>
      <w:lvlText w:val="%9."/>
      <w:lvlJc w:val="right"/>
      <w:pPr>
        <w:ind w:left="7197" w:hanging="180"/>
      </w:pPr>
    </w:lvl>
  </w:abstractNum>
  <w:abstractNum w:abstractNumId="23">
    <w:nsid w:val="2E3E4978"/>
    <w:multiLevelType w:val="multilevel"/>
    <w:tmpl w:val="2E3E4978"/>
    <w:lvl w:ilvl="0">
      <w:start w:val="1"/>
      <w:numFmt w:val="lowerLetter"/>
      <w:lvlText w:val="%1."/>
      <w:lvlJc w:val="left"/>
      <w:pPr>
        <w:ind w:left="717" w:hanging="360"/>
      </w:pPr>
    </w:lvl>
    <w:lvl w:ilvl="1">
      <w:start w:val="1"/>
      <w:numFmt w:val="lowerLetter"/>
      <w:lvlText w:val="%2."/>
      <w:lvlJc w:val="left"/>
      <w:pPr>
        <w:ind w:left="1437" w:hanging="360"/>
      </w:pPr>
    </w:lvl>
    <w:lvl w:ilvl="2">
      <w:start w:val="1"/>
      <w:numFmt w:val="lowerRoman"/>
      <w:lvlText w:val="%3."/>
      <w:lvlJc w:val="right"/>
      <w:pPr>
        <w:ind w:left="2157" w:hanging="180"/>
      </w:pPr>
    </w:lvl>
    <w:lvl w:ilvl="3">
      <w:start w:val="1"/>
      <w:numFmt w:val="decimal"/>
      <w:lvlText w:val="%4."/>
      <w:lvlJc w:val="left"/>
      <w:pPr>
        <w:ind w:left="2877" w:hanging="360"/>
      </w:pPr>
    </w:lvl>
    <w:lvl w:ilvl="4">
      <w:start w:val="1"/>
      <w:numFmt w:val="lowerLetter"/>
      <w:lvlText w:val="%5."/>
      <w:lvlJc w:val="left"/>
      <w:pPr>
        <w:ind w:left="3597" w:hanging="360"/>
      </w:pPr>
    </w:lvl>
    <w:lvl w:ilvl="5">
      <w:start w:val="1"/>
      <w:numFmt w:val="lowerRoman"/>
      <w:lvlText w:val="%6."/>
      <w:lvlJc w:val="right"/>
      <w:pPr>
        <w:ind w:left="4317" w:hanging="180"/>
      </w:pPr>
    </w:lvl>
    <w:lvl w:ilvl="6">
      <w:start w:val="1"/>
      <w:numFmt w:val="decimal"/>
      <w:lvlText w:val="%7."/>
      <w:lvlJc w:val="left"/>
      <w:pPr>
        <w:ind w:left="5037" w:hanging="360"/>
      </w:pPr>
    </w:lvl>
    <w:lvl w:ilvl="7">
      <w:start w:val="1"/>
      <w:numFmt w:val="lowerLetter"/>
      <w:lvlText w:val="%8."/>
      <w:lvlJc w:val="left"/>
      <w:pPr>
        <w:ind w:left="5757" w:hanging="360"/>
      </w:pPr>
    </w:lvl>
    <w:lvl w:ilvl="8">
      <w:start w:val="1"/>
      <w:numFmt w:val="lowerRoman"/>
      <w:lvlText w:val="%9."/>
      <w:lvlJc w:val="right"/>
      <w:pPr>
        <w:ind w:left="6477" w:hanging="180"/>
      </w:pPr>
    </w:lvl>
  </w:abstractNum>
  <w:abstractNum w:abstractNumId="24">
    <w:nsid w:val="2F59296F"/>
    <w:multiLevelType w:val="multilevel"/>
    <w:tmpl w:val="2F59296F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09F021B"/>
    <w:multiLevelType w:val="multilevel"/>
    <w:tmpl w:val="309F021B"/>
    <w:lvl w:ilvl="0">
      <w:start w:val="1"/>
      <w:numFmt w:val="decimal"/>
      <w:lvlText w:val="%1)"/>
      <w:lvlJc w:val="left"/>
      <w:pPr>
        <w:ind w:left="1437" w:hanging="360"/>
      </w:pPr>
    </w:lvl>
    <w:lvl w:ilvl="1">
      <w:start w:val="1"/>
      <w:numFmt w:val="lowerLetter"/>
      <w:lvlText w:val="%2."/>
      <w:lvlJc w:val="left"/>
      <w:pPr>
        <w:ind w:left="2157" w:hanging="360"/>
      </w:pPr>
    </w:lvl>
    <w:lvl w:ilvl="2">
      <w:start w:val="1"/>
      <w:numFmt w:val="lowerRoman"/>
      <w:lvlText w:val="%3."/>
      <w:lvlJc w:val="right"/>
      <w:pPr>
        <w:ind w:left="2877" w:hanging="180"/>
      </w:pPr>
    </w:lvl>
    <w:lvl w:ilvl="3">
      <w:start w:val="1"/>
      <w:numFmt w:val="decimal"/>
      <w:lvlText w:val="%4."/>
      <w:lvlJc w:val="left"/>
      <w:pPr>
        <w:ind w:left="3597" w:hanging="360"/>
      </w:pPr>
    </w:lvl>
    <w:lvl w:ilvl="4">
      <w:start w:val="1"/>
      <w:numFmt w:val="lowerLetter"/>
      <w:lvlText w:val="%5."/>
      <w:lvlJc w:val="left"/>
      <w:pPr>
        <w:ind w:left="4317" w:hanging="360"/>
      </w:pPr>
    </w:lvl>
    <w:lvl w:ilvl="5">
      <w:start w:val="1"/>
      <w:numFmt w:val="lowerRoman"/>
      <w:lvlText w:val="%6."/>
      <w:lvlJc w:val="right"/>
      <w:pPr>
        <w:ind w:left="5037" w:hanging="180"/>
      </w:pPr>
    </w:lvl>
    <w:lvl w:ilvl="6">
      <w:start w:val="1"/>
      <w:numFmt w:val="decimal"/>
      <w:lvlText w:val="%7."/>
      <w:lvlJc w:val="left"/>
      <w:pPr>
        <w:ind w:left="5757" w:hanging="360"/>
      </w:pPr>
    </w:lvl>
    <w:lvl w:ilvl="7">
      <w:start w:val="1"/>
      <w:numFmt w:val="lowerLetter"/>
      <w:lvlText w:val="%8."/>
      <w:lvlJc w:val="left"/>
      <w:pPr>
        <w:ind w:left="6477" w:hanging="360"/>
      </w:pPr>
    </w:lvl>
    <w:lvl w:ilvl="8">
      <w:start w:val="1"/>
      <w:numFmt w:val="lowerRoman"/>
      <w:lvlText w:val="%9."/>
      <w:lvlJc w:val="right"/>
      <w:pPr>
        <w:ind w:left="7197" w:hanging="180"/>
      </w:pPr>
    </w:lvl>
  </w:abstractNum>
  <w:abstractNum w:abstractNumId="26">
    <w:nsid w:val="3164151A"/>
    <w:multiLevelType w:val="hybridMultilevel"/>
    <w:tmpl w:val="8C9CC878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4607688"/>
    <w:multiLevelType w:val="hybridMultilevel"/>
    <w:tmpl w:val="2A8450B4"/>
    <w:lvl w:ilvl="0" w:tplc="AD4FDCEB">
      <w:start w:val="1"/>
      <w:numFmt w:val="decimal"/>
      <w:lvlText w:val="%1."/>
      <w:lvlJc w:val="left"/>
      <w:pPr>
        <w:ind w:left="107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794" w:hanging="360"/>
      </w:pPr>
    </w:lvl>
    <w:lvl w:ilvl="2" w:tplc="0421001B" w:tentative="1">
      <w:start w:val="1"/>
      <w:numFmt w:val="lowerRoman"/>
      <w:lvlText w:val="%3."/>
      <w:lvlJc w:val="right"/>
      <w:pPr>
        <w:ind w:left="2514" w:hanging="180"/>
      </w:pPr>
    </w:lvl>
    <w:lvl w:ilvl="3" w:tplc="0421000F" w:tentative="1">
      <w:start w:val="1"/>
      <w:numFmt w:val="decimal"/>
      <w:lvlText w:val="%4."/>
      <w:lvlJc w:val="left"/>
      <w:pPr>
        <w:ind w:left="3234" w:hanging="360"/>
      </w:pPr>
    </w:lvl>
    <w:lvl w:ilvl="4" w:tplc="04210019" w:tentative="1">
      <w:start w:val="1"/>
      <w:numFmt w:val="lowerLetter"/>
      <w:lvlText w:val="%5."/>
      <w:lvlJc w:val="left"/>
      <w:pPr>
        <w:ind w:left="3954" w:hanging="360"/>
      </w:pPr>
    </w:lvl>
    <w:lvl w:ilvl="5" w:tplc="0421001B" w:tentative="1">
      <w:start w:val="1"/>
      <w:numFmt w:val="lowerRoman"/>
      <w:lvlText w:val="%6."/>
      <w:lvlJc w:val="right"/>
      <w:pPr>
        <w:ind w:left="4674" w:hanging="180"/>
      </w:pPr>
    </w:lvl>
    <w:lvl w:ilvl="6" w:tplc="0421000F" w:tentative="1">
      <w:start w:val="1"/>
      <w:numFmt w:val="decimal"/>
      <w:lvlText w:val="%7."/>
      <w:lvlJc w:val="left"/>
      <w:pPr>
        <w:ind w:left="5394" w:hanging="360"/>
      </w:pPr>
    </w:lvl>
    <w:lvl w:ilvl="7" w:tplc="04210019" w:tentative="1">
      <w:start w:val="1"/>
      <w:numFmt w:val="lowerLetter"/>
      <w:lvlText w:val="%8."/>
      <w:lvlJc w:val="left"/>
      <w:pPr>
        <w:ind w:left="6114" w:hanging="360"/>
      </w:pPr>
    </w:lvl>
    <w:lvl w:ilvl="8" w:tplc="0421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28">
    <w:nsid w:val="377410F2"/>
    <w:multiLevelType w:val="multilevel"/>
    <w:tmpl w:val="377410F2"/>
    <w:lvl w:ilvl="0">
      <w:start w:val="1"/>
      <w:numFmt w:val="lowerLetter"/>
      <w:lvlText w:val="%1)"/>
      <w:lvlJc w:val="left"/>
      <w:pPr>
        <w:ind w:left="1800" w:hanging="360"/>
      </w:p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Letter"/>
      <w:lvlText w:val="%3)"/>
      <w:lvlJc w:val="lef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29">
    <w:nsid w:val="3C635E4F"/>
    <w:multiLevelType w:val="multilevel"/>
    <w:tmpl w:val="3C635E4F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3DD00CD1"/>
    <w:multiLevelType w:val="multilevel"/>
    <w:tmpl w:val="3DD00CD1"/>
    <w:lvl w:ilvl="0">
      <w:start w:val="1"/>
      <w:numFmt w:val="decimal"/>
      <w:lvlText w:val="%1."/>
      <w:lvlJc w:val="left"/>
      <w:pPr>
        <w:ind w:left="1069" w:hanging="360"/>
      </w:pPr>
    </w:lvl>
    <w:lvl w:ilvl="1">
      <w:start w:val="1"/>
      <w:numFmt w:val="lowerLetter"/>
      <w:lvlText w:val="%2."/>
      <w:lvlJc w:val="left"/>
      <w:pPr>
        <w:ind w:left="1789" w:hanging="360"/>
      </w:pPr>
    </w:lvl>
    <w:lvl w:ilvl="2">
      <w:start w:val="1"/>
      <w:numFmt w:val="lowerRoman"/>
      <w:lvlText w:val="%3."/>
      <w:lvlJc w:val="right"/>
      <w:pPr>
        <w:ind w:left="2509" w:hanging="180"/>
      </w:pPr>
    </w:lvl>
    <w:lvl w:ilvl="3">
      <w:start w:val="1"/>
      <w:numFmt w:val="decimal"/>
      <w:lvlText w:val="%4."/>
      <w:lvlJc w:val="left"/>
      <w:pPr>
        <w:ind w:left="3229" w:hanging="360"/>
      </w:pPr>
    </w:lvl>
    <w:lvl w:ilvl="4">
      <w:start w:val="1"/>
      <w:numFmt w:val="lowerLetter"/>
      <w:lvlText w:val="%5."/>
      <w:lvlJc w:val="left"/>
      <w:pPr>
        <w:ind w:left="3949" w:hanging="360"/>
      </w:pPr>
    </w:lvl>
    <w:lvl w:ilvl="5">
      <w:start w:val="1"/>
      <w:numFmt w:val="lowerRoman"/>
      <w:lvlText w:val="%6."/>
      <w:lvlJc w:val="right"/>
      <w:pPr>
        <w:ind w:left="4669" w:hanging="180"/>
      </w:pPr>
    </w:lvl>
    <w:lvl w:ilvl="6">
      <w:start w:val="1"/>
      <w:numFmt w:val="decimal"/>
      <w:lvlText w:val="%7."/>
      <w:lvlJc w:val="left"/>
      <w:pPr>
        <w:ind w:left="5389" w:hanging="360"/>
      </w:pPr>
    </w:lvl>
    <w:lvl w:ilvl="7">
      <w:start w:val="1"/>
      <w:numFmt w:val="lowerLetter"/>
      <w:lvlText w:val="%8."/>
      <w:lvlJc w:val="left"/>
      <w:pPr>
        <w:ind w:left="6109" w:hanging="360"/>
      </w:pPr>
    </w:lvl>
    <w:lvl w:ilvl="8">
      <w:start w:val="1"/>
      <w:numFmt w:val="lowerRoman"/>
      <w:lvlText w:val="%9."/>
      <w:lvlJc w:val="right"/>
      <w:pPr>
        <w:ind w:left="6829" w:hanging="180"/>
      </w:pPr>
    </w:lvl>
  </w:abstractNum>
  <w:abstractNum w:abstractNumId="31">
    <w:nsid w:val="3EE047F4"/>
    <w:multiLevelType w:val="hybridMultilevel"/>
    <w:tmpl w:val="24A076DA"/>
    <w:lvl w:ilvl="0" w:tplc="04210019">
      <w:start w:val="1"/>
      <w:numFmt w:val="lowerLetter"/>
      <w:lvlText w:val="%1."/>
      <w:lvlJc w:val="left"/>
      <w:pPr>
        <w:ind w:left="1145" w:hanging="360"/>
      </w:pPr>
    </w:lvl>
    <w:lvl w:ilvl="1" w:tplc="04210019" w:tentative="1">
      <w:start w:val="1"/>
      <w:numFmt w:val="lowerLetter"/>
      <w:lvlText w:val="%2."/>
      <w:lvlJc w:val="left"/>
      <w:pPr>
        <w:ind w:left="1865" w:hanging="360"/>
      </w:pPr>
    </w:lvl>
    <w:lvl w:ilvl="2" w:tplc="0421001B" w:tentative="1">
      <w:start w:val="1"/>
      <w:numFmt w:val="lowerRoman"/>
      <w:lvlText w:val="%3."/>
      <w:lvlJc w:val="right"/>
      <w:pPr>
        <w:ind w:left="2585" w:hanging="180"/>
      </w:pPr>
    </w:lvl>
    <w:lvl w:ilvl="3" w:tplc="0421000F" w:tentative="1">
      <w:start w:val="1"/>
      <w:numFmt w:val="decimal"/>
      <w:lvlText w:val="%4."/>
      <w:lvlJc w:val="left"/>
      <w:pPr>
        <w:ind w:left="3305" w:hanging="360"/>
      </w:pPr>
    </w:lvl>
    <w:lvl w:ilvl="4" w:tplc="04210019" w:tentative="1">
      <w:start w:val="1"/>
      <w:numFmt w:val="lowerLetter"/>
      <w:lvlText w:val="%5."/>
      <w:lvlJc w:val="left"/>
      <w:pPr>
        <w:ind w:left="4025" w:hanging="360"/>
      </w:pPr>
    </w:lvl>
    <w:lvl w:ilvl="5" w:tplc="0421001B" w:tentative="1">
      <w:start w:val="1"/>
      <w:numFmt w:val="lowerRoman"/>
      <w:lvlText w:val="%6."/>
      <w:lvlJc w:val="right"/>
      <w:pPr>
        <w:ind w:left="4745" w:hanging="180"/>
      </w:pPr>
    </w:lvl>
    <w:lvl w:ilvl="6" w:tplc="0421000F" w:tentative="1">
      <w:start w:val="1"/>
      <w:numFmt w:val="decimal"/>
      <w:lvlText w:val="%7."/>
      <w:lvlJc w:val="left"/>
      <w:pPr>
        <w:ind w:left="5465" w:hanging="360"/>
      </w:pPr>
    </w:lvl>
    <w:lvl w:ilvl="7" w:tplc="04210019" w:tentative="1">
      <w:start w:val="1"/>
      <w:numFmt w:val="lowerLetter"/>
      <w:lvlText w:val="%8."/>
      <w:lvlJc w:val="left"/>
      <w:pPr>
        <w:ind w:left="6185" w:hanging="360"/>
      </w:pPr>
    </w:lvl>
    <w:lvl w:ilvl="8" w:tplc="0421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32">
    <w:nsid w:val="459A5530"/>
    <w:multiLevelType w:val="multilevel"/>
    <w:tmpl w:val="459A5530"/>
    <w:lvl w:ilvl="0">
      <w:start w:val="1"/>
      <w:numFmt w:val="upperLetter"/>
      <w:pStyle w:val="Heading2"/>
      <w:lvlText w:val="%1."/>
      <w:lvlJc w:val="left"/>
      <w:pPr>
        <w:ind w:left="360" w:hanging="360"/>
      </w:pPr>
      <w:rPr>
        <w:i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3">
    <w:nsid w:val="46365B72"/>
    <w:multiLevelType w:val="multilevel"/>
    <w:tmpl w:val="46365B7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467E1B89"/>
    <w:multiLevelType w:val="multilevel"/>
    <w:tmpl w:val="467E1B89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35">
    <w:nsid w:val="50BB533E"/>
    <w:multiLevelType w:val="multilevel"/>
    <w:tmpl w:val="50BB533E"/>
    <w:lvl w:ilvl="0">
      <w:start w:val="1"/>
      <w:numFmt w:val="decimal"/>
      <w:pStyle w:val="Heading5"/>
      <w:lvlText w:val="%1)"/>
      <w:lvlJc w:val="left"/>
      <w:pPr>
        <w:ind w:left="717" w:hanging="360"/>
      </w:pPr>
      <w:rPr>
        <w:i w:val="0"/>
      </w:rPr>
    </w:lvl>
    <w:lvl w:ilvl="1">
      <w:start w:val="1"/>
      <w:numFmt w:val="lowerLetter"/>
      <w:lvlText w:val="%2."/>
      <w:lvlJc w:val="left"/>
      <w:pPr>
        <w:ind w:left="1437" w:hanging="360"/>
      </w:pPr>
    </w:lvl>
    <w:lvl w:ilvl="2">
      <w:start w:val="1"/>
      <w:numFmt w:val="lowerRoman"/>
      <w:lvlText w:val="%3."/>
      <w:lvlJc w:val="right"/>
      <w:pPr>
        <w:ind w:left="2157" w:hanging="180"/>
      </w:pPr>
    </w:lvl>
    <w:lvl w:ilvl="3">
      <w:start w:val="1"/>
      <w:numFmt w:val="decimal"/>
      <w:lvlText w:val="%4."/>
      <w:lvlJc w:val="left"/>
      <w:pPr>
        <w:ind w:left="2877" w:hanging="360"/>
      </w:pPr>
    </w:lvl>
    <w:lvl w:ilvl="4">
      <w:start w:val="1"/>
      <w:numFmt w:val="lowerLetter"/>
      <w:lvlText w:val="%5."/>
      <w:lvlJc w:val="left"/>
      <w:pPr>
        <w:ind w:left="3597" w:hanging="360"/>
      </w:pPr>
    </w:lvl>
    <w:lvl w:ilvl="5">
      <w:start w:val="1"/>
      <w:numFmt w:val="lowerRoman"/>
      <w:lvlText w:val="%6."/>
      <w:lvlJc w:val="right"/>
      <w:pPr>
        <w:ind w:left="4317" w:hanging="180"/>
      </w:pPr>
    </w:lvl>
    <w:lvl w:ilvl="6">
      <w:start w:val="1"/>
      <w:numFmt w:val="decimal"/>
      <w:lvlText w:val="%7."/>
      <w:lvlJc w:val="left"/>
      <w:pPr>
        <w:ind w:left="5037" w:hanging="360"/>
      </w:pPr>
    </w:lvl>
    <w:lvl w:ilvl="7">
      <w:start w:val="1"/>
      <w:numFmt w:val="lowerLetter"/>
      <w:lvlText w:val="%8."/>
      <w:lvlJc w:val="left"/>
      <w:pPr>
        <w:ind w:left="5757" w:hanging="360"/>
      </w:pPr>
    </w:lvl>
    <w:lvl w:ilvl="8">
      <w:start w:val="1"/>
      <w:numFmt w:val="lowerRoman"/>
      <w:lvlText w:val="%9."/>
      <w:lvlJc w:val="right"/>
      <w:pPr>
        <w:ind w:left="6477" w:hanging="180"/>
      </w:pPr>
    </w:lvl>
  </w:abstractNum>
  <w:abstractNum w:abstractNumId="36">
    <w:nsid w:val="51230214"/>
    <w:multiLevelType w:val="multilevel"/>
    <w:tmpl w:val="51230214"/>
    <w:lvl w:ilvl="0">
      <w:start w:val="1"/>
      <w:numFmt w:val="lowerLetter"/>
      <w:pStyle w:val="Heading6"/>
      <w:lvlText w:val="%1)"/>
      <w:lvlJc w:val="left"/>
      <w:pPr>
        <w:ind w:left="709" w:hanging="360"/>
      </w:pPr>
    </w:lvl>
    <w:lvl w:ilvl="1">
      <w:start w:val="1"/>
      <w:numFmt w:val="lowerLetter"/>
      <w:lvlText w:val="%2."/>
      <w:lvlJc w:val="left"/>
      <w:pPr>
        <w:ind w:left="1429" w:hanging="360"/>
      </w:pPr>
    </w:lvl>
    <w:lvl w:ilvl="2">
      <w:start w:val="1"/>
      <w:numFmt w:val="lowerRoman"/>
      <w:lvlText w:val="%3."/>
      <w:lvlJc w:val="right"/>
      <w:pPr>
        <w:ind w:left="2149" w:hanging="180"/>
      </w:pPr>
    </w:lvl>
    <w:lvl w:ilvl="3">
      <w:start w:val="1"/>
      <w:numFmt w:val="decimal"/>
      <w:lvlText w:val="%4."/>
      <w:lvlJc w:val="left"/>
      <w:pPr>
        <w:ind w:left="2869" w:hanging="360"/>
      </w:pPr>
    </w:lvl>
    <w:lvl w:ilvl="4">
      <w:start w:val="1"/>
      <w:numFmt w:val="lowerLetter"/>
      <w:lvlText w:val="%5."/>
      <w:lvlJc w:val="left"/>
      <w:pPr>
        <w:ind w:left="3589" w:hanging="360"/>
      </w:pPr>
    </w:lvl>
    <w:lvl w:ilvl="5">
      <w:start w:val="1"/>
      <w:numFmt w:val="lowerRoman"/>
      <w:lvlText w:val="%6."/>
      <w:lvlJc w:val="right"/>
      <w:pPr>
        <w:ind w:left="4309" w:hanging="180"/>
      </w:pPr>
    </w:lvl>
    <w:lvl w:ilvl="6">
      <w:start w:val="1"/>
      <w:numFmt w:val="decimal"/>
      <w:lvlText w:val="%7."/>
      <w:lvlJc w:val="left"/>
      <w:pPr>
        <w:ind w:left="5029" w:hanging="360"/>
      </w:pPr>
    </w:lvl>
    <w:lvl w:ilvl="7">
      <w:start w:val="1"/>
      <w:numFmt w:val="lowerLetter"/>
      <w:lvlText w:val="%8."/>
      <w:lvlJc w:val="left"/>
      <w:pPr>
        <w:ind w:left="5749" w:hanging="360"/>
      </w:pPr>
    </w:lvl>
    <w:lvl w:ilvl="8">
      <w:start w:val="1"/>
      <w:numFmt w:val="lowerRoman"/>
      <w:lvlText w:val="%9."/>
      <w:lvlJc w:val="right"/>
      <w:pPr>
        <w:ind w:left="6469" w:hanging="180"/>
      </w:pPr>
    </w:lvl>
  </w:abstractNum>
  <w:abstractNum w:abstractNumId="37">
    <w:nsid w:val="566F17AC"/>
    <w:multiLevelType w:val="multilevel"/>
    <w:tmpl w:val="566F17AC"/>
    <w:lvl w:ilvl="0">
      <w:start w:val="1"/>
      <w:numFmt w:val="decimal"/>
      <w:lvlText w:val="%1)"/>
      <w:lvlJc w:val="left"/>
      <w:pPr>
        <w:ind w:left="1437" w:hanging="360"/>
      </w:pPr>
    </w:lvl>
    <w:lvl w:ilvl="1">
      <w:start w:val="1"/>
      <w:numFmt w:val="lowerLetter"/>
      <w:lvlText w:val="%2."/>
      <w:lvlJc w:val="left"/>
      <w:pPr>
        <w:ind w:left="2157" w:hanging="360"/>
      </w:pPr>
    </w:lvl>
    <w:lvl w:ilvl="2">
      <w:start w:val="1"/>
      <w:numFmt w:val="lowerRoman"/>
      <w:lvlText w:val="%3."/>
      <w:lvlJc w:val="right"/>
      <w:pPr>
        <w:ind w:left="2877" w:hanging="180"/>
      </w:pPr>
    </w:lvl>
    <w:lvl w:ilvl="3">
      <w:start w:val="1"/>
      <w:numFmt w:val="decimal"/>
      <w:lvlText w:val="%4."/>
      <w:lvlJc w:val="left"/>
      <w:pPr>
        <w:ind w:left="3597" w:hanging="360"/>
      </w:pPr>
    </w:lvl>
    <w:lvl w:ilvl="4">
      <w:start w:val="1"/>
      <w:numFmt w:val="lowerLetter"/>
      <w:lvlText w:val="%5."/>
      <w:lvlJc w:val="left"/>
      <w:pPr>
        <w:ind w:left="4317" w:hanging="360"/>
      </w:pPr>
    </w:lvl>
    <w:lvl w:ilvl="5">
      <w:start w:val="1"/>
      <w:numFmt w:val="lowerRoman"/>
      <w:lvlText w:val="%6."/>
      <w:lvlJc w:val="right"/>
      <w:pPr>
        <w:ind w:left="5037" w:hanging="180"/>
      </w:pPr>
    </w:lvl>
    <w:lvl w:ilvl="6">
      <w:start w:val="1"/>
      <w:numFmt w:val="decimal"/>
      <w:lvlText w:val="%7."/>
      <w:lvlJc w:val="left"/>
      <w:pPr>
        <w:ind w:left="5757" w:hanging="360"/>
      </w:pPr>
    </w:lvl>
    <w:lvl w:ilvl="7">
      <w:start w:val="1"/>
      <w:numFmt w:val="lowerLetter"/>
      <w:lvlText w:val="%8."/>
      <w:lvlJc w:val="left"/>
      <w:pPr>
        <w:ind w:left="6477" w:hanging="360"/>
      </w:pPr>
    </w:lvl>
    <w:lvl w:ilvl="8">
      <w:start w:val="1"/>
      <w:numFmt w:val="lowerRoman"/>
      <w:lvlText w:val="%9."/>
      <w:lvlJc w:val="right"/>
      <w:pPr>
        <w:ind w:left="7197" w:hanging="180"/>
      </w:pPr>
    </w:lvl>
  </w:abstractNum>
  <w:abstractNum w:abstractNumId="38">
    <w:nsid w:val="568B659D"/>
    <w:multiLevelType w:val="multilevel"/>
    <w:tmpl w:val="568B659D"/>
    <w:lvl w:ilvl="0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0573CA5"/>
    <w:multiLevelType w:val="multilevel"/>
    <w:tmpl w:val="60573CA5"/>
    <w:lvl w:ilvl="0">
      <w:start w:val="1"/>
      <w:numFmt w:val="decimal"/>
      <w:lvlText w:val="%1."/>
      <w:lvlJc w:val="left"/>
      <w:pPr>
        <w:ind w:left="1710" w:hanging="360"/>
      </w:pPr>
    </w:lvl>
    <w:lvl w:ilvl="1">
      <w:start w:val="1"/>
      <w:numFmt w:val="lowerLetter"/>
      <w:lvlText w:val="%2."/>
      <w:lvlJc w:val="left"/>
      <w:pPr>
        <w:ind w:left="2430" w:hanging="360"/>
      </w:pPr>
    </w:lvl>
    <w:lvl w:ilvl="2">
      <w:start w:val="1"/>
      <w:numFmt w:val="lowerRoman"/>
      <w:lvlText w:val="%3."/>
      <w:lvlJc w:val="right"/>
      <w:pPr>
        <w:ind w:left="3150" w:hanging="180"/>
      </w:pPr>
    </w:lvl>
    <w:lvl w:ilvl="3">
      <w:start w:val="1"/>
      <w:numFmt w:val="decimal"/>
      <w:lvlText w:val="%4."/>
      <w:lvlJc w:val="left"/>
      <w:pPr>
        <w:ind w:left="3870" w:hanging="360"/>
      </w:pPr>
    </w:lvl>
    <w:lvl w:ilvl="4">
      <w:start w:val="1"/>
      <w:numFmt w:val="lowerLetter"/>
      <w:lvlText w:val="%5."/>
      <w:lvlJc w:val="left"/>
      <w:pPr>
        <w:ind w:left="4590" w:hanging="360"/>
      </w:pPr>
    </w:lvl>
    <w:lvl w:ilvl="5">
      <w:start w:val="1"/>
      <w:numFmt w:val="lowerRoman"/>
      <w:lvlText w:val="%6."/>
      <w:lvlJc w:val="right"/>
      <w:pPr>
        <w:ind w:left="5310" w:hanging="180"/>
      </w:pPr>
    </w:lvl>
    <w:lvl w:ilvl="6">
      <w:start w:val="1"/>
      <w:numFmt w:val="decimal"/>
      <w:lvlText w:val="%7."/>
      <w:lvlJc w:val="left"/>
      <w:pPr>
        <w:ind w:left="6030" w:hanging="360"/>
      </w:pPr>
    </w:lvl>
    <w:lvl w:ilvl="7">
      <w:start w:val="1"/>
      <w:numFmt w:val="lowerLetter"/>
      <w:lvlText w:val="%8."/>
      <w:lvlJc w:val="left"/>
      <w:pPr>
        <w:ind w:left="6750" w:hanging="360"/>
      </w:pPr>
    </w:lvl>
    <w:lvl w:ilvl="8">
      <w:start w:val="1"/>
      <w:numFmt w:val="lowerRoman"/>
      <w:lvlText w:val="%9."/>
      <w:lvlJc w:val="right"/>
      <w:pPr>
        <w:ind w:left="7470" w:hanging="180"/>
      </w:pPr>
    </w:lvl>
  </w:abstractNum>
  <w:abstractNum w:abstractNumId="40">
    <w:nsid w:val="61432376"/>
    <w:multiLevelType w:val="multilevel"/>
    <w:tmpl w:val="61432376"/>
    <w:lvl w:ilvl="0">
      <w:start w:val="1"/>
      <w:numFmt w:val="decimal"/>
      <w:pStyle w:val="Heading3"/>
      <w:lvlText w:val="%1."/>
      <w:lvlJc w:val="left"/>
      <w:pPr>
        <w:ind w:left="717" w:hanging="360"/>
      </w:pPr>
      <w:rPr>
        <w:b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."/>
      <w:lvlJc w:val="left"/>
      <w:pPr>
        <w:ind w:left="1437" w:hanging="360"/>
      </w:pPr>
    </w:lvl>
    <w:lvl w:ilvl="2">
      <w:start w:val="1"/>
      <w:numFmt w:val="lowerRoman"/>
      <w:lvlText w:val="%3."/>
      <w:lvlJc w:val="right"/>
      <w:pPr>
        <w:ind w:left="2157" w:hanging="180"/>
      </w:pPr>
    </w:lvl>
    <w:lvl w:ilvl="3">
      <w:start w:val="1"/>
      <w:numFmt w:val="decimal"/>
      <w:lvlText w:val="%4."/>
      <w:lvlJc w:val="left"/>
      <w:pPr>
        <w:ind w:left="2877" w:hanging="360"/>
      </w:pPr>
    </w:lvl>
    <w:lvl w:ilvl="4">
      <w:start w:val="1"/>
      <w:numFmt w:val="lowerLetter"/>
      <w:lvlText w:val="%5."/>
      <w:lvlJc w:val="left"/>
      <w:pPr>
        <w:ind w:left="3597" w:hanging="360"/>
      </w:pPr>
    </w:lvl>
    <w:lvl w:ilvl="5">
      <w:start w:val="1"/>
      <w:numFmt w:val="lowerRoman"/>
      <w:lvlText w:val="%6."/>
      <w:lvlJc w:val="right"/>
      <w:pPr>
        <w:ind w:left="4317" w:hanging="180"/>
      </w:pPr>
    </w:lvl>
    <w:lvl w:ilvl="6">
      <w:start w:val="1"/>
      <w:numFmt w:val="decimal"/>
      <w:lvlText w:val="%7."/>
      <w:lvlJc w:val="left"/>
      <w:pPr>
        <w:ind w:left="5037" w:hanging="360"/>
      </w:pPr>
    </w:lvl>
    <w:lvl w:ilvl="7">
      <w:start w:val="1"/>
      <w:numFmt w:val="lowerLetter"/>
      <w:lvlText w:val="%8."/>
      <w:lvlJc w:val="left"/>
      <w:pPr>
        <w:ind w:left="5757" w:hanging="360"/>
      </w:pPr>
    </w:lvl>
    <w:lvl w:ilvl="8">
      <w:start w:val="1"/>
      <w:numFmt w:val="lowerRoman"/>
      <w:lvlText w:val="%9."/>
      <w:lvlJc w:val="right"/>
      <w:pPr>
        <w:ind w:left="6477" w:hanging="180"/>
      </w:pPr>
    </w:lvl>
  </w:abstractNum>
  <w:abstractNum w:abstractNumId="41">
    <w:nsid w:val="66064C0E"/>
    <w:multiLevelType w:val="multilevel"/>
    <w:tmpl w:val="66064C0E"/>
    <w:lvl w:ilvl="0">
      <w:start w:val="1"/>
      <w:numFmt w:val="decimal"/>
      <w:lvlText w:val="%1."/>
      <w:lvlJc w:val="left"/>
      <w:pPr>
        <w:ind w:left="1560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42">
    <w:nsid w:val="6F0B493A"/>
    <w:multiLevelType w:val="singleLevel"/>
    <w:tmpl w:val="6F0B49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lang w:val="sv-SE"/>
      </w:rPr>
    </w:lvl>
  </w:abstractNum>
  <w:abstractNum w:abstractNumId="43">
    <w:nsid w:val="73490C08"/>
    <w:multiLevelType w:val="multilevel"/>
    <w:tmpl w:val="73490C08"/>
    <w:lvl w:ilvl="0">
      <w:start w:val="1"/>
      <w:numFmt w:val="lowerLetter"/>
      <w:lvlText w:val="%1)"/>
      <w:lvlJc w:val="left"/>
      <w:pPr>
        <w:ind w:left="1800" w:hanging="360"/>
      </w:p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Letter"/>
      <w:lvlText w:val="%3)"/>
      <w:lvlJc w:val="lef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44">
    <w:nsid w:val="7D79659F"/>
    <w:multiLevelType w:val="multilevel"/>
    <w:tmpl w:val="7D79659F"/>
    <w:lvl w:ilvl="0">
      <w:start w:val="1"/>
      <w:numFmt w:val="decimal"/>
      <w:lvlText w:val="%1)"/>
      <w:lvlJc w:val="left"/>
      <w:pPr>
        <w:ind w:left="143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57" w:hanging="360"/>
      </w:pPr>
    </w:lvl>
    <w:lvl w:ilvl="2">
      <w:start w:val="1"/>
      <w:numFmt w:val="lowerRoman"/>
      <w:lvlText w:val="%3."/>
      <w:lvlJc w:val="right"/>
      <w:pPr>
        <w:ind w:left="2877" w:hanging="180"/>
      </w:pPr>
    </w:lvl>
    <w:lvl w:ilvl="3">
      <w:start w:val="1"/>
      <w:numFmt w:val="decimal"/>
      <w:lvlText w:val="%4."/>
      <w:lvlJc w:val="left"/>
      <w:pPr>
        <w:ind w:left="6595" w:hanging="360"/>
      </w:pPr>
    </w:lvl>
    <w:lvl w:ilvl="4">
      <w:start w:val="1"/>
      <w:numFmt w:val="lowerLetter"/>
      <w:lvlText w:val="%5."/>
      <w:lvlJc w:val="left"/>
      <w:pPr>
        <w:ind w:left="4317" w:hanging="360"/>
      </w:pPr>
    </w:lvl>
    <w:lvl w:ilvl="5">
      <w:start w:val="1"/>
      <w:numFmt w:val="lowerRoman"/>
      <w:lvlText w:val="%6."/>
      <w:lvlJc w:val="right"/>
      <w:pPr>
        <w:ind w:left="5037" w:hanging="180"/>
      </w:pPr>
    </w:lvl>
    <w:lvl w:ilvl="6">
      <w:start w:val="1"/>
      <w:numFmt w:val="decimal"/>
      <w:lvlText w:val="%7."/>
      <w:lvlJc w:val="left"/>
      <w:pPr>
        <w:ind w:left="5757" w:hanging="360"/>
      </w:pPr>
    </w:lvl>
    <w:lvl w:ilvl="7">
      <w:start w:val="1"/>
      <w:numFmt w:val="lowerLetter"/>
      <w:lvlText w:val="%8."/>
      <w:lvlJc w:val="left"/>
      <w:pPr>
        <w:ind w:left="6477" w:hanging="360"/>
      </w:pPr>
    </w:lvl>
    <w:lvl w:ilvl="8">
      <w:start w:val="1"/>
      <w:numFmt w:val="lowerRoman"/>
      <w:lvlText w:val="%9."/>
      <w:lvlJc w:val="right"/>
      <w:pPr>
        <w:ind w:left="7197" w:hanging="180"/>
      </w:pPr>
    </w:lvl>
  </w:abstractNum>
  <w:abstractNum w:abstractNumId="45">
    <w:nsid w:val="7E491A33"/>
    <w:multiLevelType w:val="multilevel"/>
    <w:tmpl w:val="7E491A33"/>
    <w:lvl w:ilvl="0">
      <w:start w:val="1"/>
      <w:numFmt w:val="decimal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2"/>
  </w:num>
  <w:num w:numId="2">
    <w:abstractNumId w:val="40"/>
  </w:num>
  <w:num w:numId="3">
    <w:abstractNumId w:val="6"/>
  </w:num>
  <w:num w:numId="4">
    <w:abstractNumId w:val="35"/>
  </w:num>
  <w:num w:numId="5">
    <w:abstractNumId w:val="36"/>
  </w:num>
  <w:num w:numId="6">
    <w:abstractNumId w:val="39"/>
  </w:num>
  <w:num w:numId="7">
    <w:abstractNumId w:val="41"/>
  </w:num>
  <w:num w:numId="8">
    <w:abstractNumId w:val="30"/>
  </w:num>
  <w:num w:numId="9">
    <w:abstractNumId w:val="18"/>
  </w:num>
  <w:num w:numId="10">
    <w:abstractNumId w:val="34"/>
  </w:num>
  <w:num w:numId="11">
    <w:abstractNumId w:val="32"/>
    <w:lvlOverride w:ilvl="0">
      <w:startOverride w:val="1"/>
    </w:lvlOverride>
  </w:num>
  <w:num w:numId="12">
    <w:abstractNumId w:val="45"/>
  </w:num>
  <w:num w:numId="13">
    <w:abstractNumId w:val="37"/>
  </w:num>
  <w:num w:numId="14">
    <w:abstractNumId w:val="22"/>
  </w:num>
  <w:num w:numId="15">
    <w:abstractNumId w:val="14"/>
  </w:num>
  <w:num w:numId="16">
    <w:abstractNumId w:val="6"/>
    <w:lvlOverride w:ilvl="0">
      <w:startOverride w:val="1"/>
    </w:lvlOverride>
  </w:num>
  <w:num w:numId="17">
    <w:abstractNumId w:val="25"/>
  </w:num>
  <w:num w:numId="18">
    <w:abstractNumId w:val="11"/>
  </w:num>
  <w:num w:numId="19">
    <w:abstractNumId w:val="44"/>
  </w:num>
  <w:num w:numId="20">
    <w:abstractNumId w:val="6"/>
    <w:lvlOverride w:ilvl="0">
      <w:startOverride w:val="1"/>
    </w:lvlOverride>
  </w:num>
  <w:num w:numId="21">
    <w:abstractNumId w:val="0"/>
  </w:num>
  <w:num w:numId="22">
    <w:abstractNumId w:val="1"/>
  </w:num>
  <w:num w:numId="23">
    <w:abstractNumId w:val="28"/>
  </w:num>
  <w:num w:numId="24">
    <w:abstractNumId w:val="43"/>
  </w:num>
  <w:num w:numId="25">
    <w:abstractNumId w:val="5"/>
  </w:num>
  <w:num w:numId="26">
    <w:abstractNumId w:val="8"/>
  </w:num>
  <w:num w:numId="27">
    <w:abstractNumId w:val="13"/>
  </w:num>
  <w:num w:numId="28">
    <w:abstractNumId w:val="9"/>
  </w:num>
  <w:num w:numId="29">
    <w:abstractNumId w:val="40"/>
    <w:lvlOverride w:ilvl="0">
      <w:startOverride w:val="1"/>
    </w:lvlOverride>
  </w:num>
  <w:num w:numId="30">
    <w:abstractNumId w:val="33"/>
  </w:num>
  <w:num w:numId="31">
    <w:abstractNumId w:val="24"/>
  </w:num>
  <w:num w:numId="32">
    <w:abstractNumId w:val="17"/>
  </w:num>
  <w:num w:numId="33">
    <w:abstractNumId w:val="16"/>
  </w:num>
  <w:num w:numId="34">
    <w:abstractNumId w:val="38"/>
  </w:num>
  <w:num w:numId="35">
    <w:abstractNumId w:val="7"/>
  </w:num>
  <w:num w:numId="36">
    <w:abstractNumId w:val="32"/>
    <w:lvlOverride w:ilvl="0">
      <w:startOverride w:val="1"/>
    </w:lvlOverride>
  </w:num>
  <w:num w:numId="37">
    <w:abstractNumId w:val="4"/>
  </w:num>
  <w:num w:numId="38">
    <w:abstractNumId w:val="3"/>
  </w:num>
  <w:num w:numId="39">
    <w:abstractNumId w:val="23"/>
  </w:num>
  <w:num w:numId="40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6"/>
    <w:lvlOverride w:ilvl="0">
      <w:startOverride w:val="1"/>
    </w:lvlOverride>
    <w:lvlOverride w:ilvl="1">
      <w:startOverride w:val="1"/>
    </w:lvlOverride>
    <w:lvlOverride w:ilvl="2">
      <w:startOverride w:val="5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6"/>
    <w:lvlOverride w:ilvl="0">
      <w:startOverride w:val="1"/>
    </w:lvlOverride>
    <w:lvlOverride w:ilvl="1">
      <w:startOverride w:val="1"/>
    </w:lvlOverride>
    <w:lvlOverride w:ilvl="2">
      <w:startOverride w:val="5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6"/>
    <w:lvlOverride w:ilvl="0">
      <w:startOverride w:val="1"/>
    </w:lvlOverride>
    <w:lvlOverride w:ilvl="1">
      <w:startOverride w:val="1"/>
    </w:lvlOverride>
    <w:lvlOverride w:ilvl="2">
      <w:startOverride w:val="5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32"/>
    <w:lvlOverride w:ilvl="0">
      <w:startOverride w:val="1"/>
    </w:lvlOverride>
  </w:num>
  <w:num w:numId="45">
    <w:abstractNumId w:val="40"/>
    <w:lvlOverride w:ilvl="0">
      <w:startOverride w:val="1"/>
    </w:lvlOverride>
  </w:num>
  <w:num w:numId="46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20"/>
  </w:num>
  <w:num w:numId="48">
    <w:abstractNumId w:val="40"/>
    <w:lvlOverride w:ilvl="0">
      <w:startOverride w:val="1"/>
    </w:lvlOverride>
  </w:num>
  <w:num w:numId="49">
    <w:abstractNumId w:val="10"/>
  </w:num>
  <w:num w:numId="50">
    <w:abstractNumId w:val="29"/>
  </w:num>
  <w:num w:numId="51">
    <w:abstractNumId w:val="2"/>
  </w:num>
  <w:num w:numId="52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1"/>
  </w:num>
  <w:num w:numId="56">
    <w:abstractNumId w:val="15"/>
  </w:num>
  <w:num w:numId="57">
    <w:abstractNumId w:val="26"/>
  </w:num>
  <w:num w:numId="58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6"/>
    <w:lvlOverride w:ilvl="0">
      <w:startOverride w:val="1"/>
    </w:lvlOverride>
    <w:lvlOverride w:ilvl="1">
      <w:startOverride w:val="1"/>
    </w:lvlOverride>
    <w:lvlOverride w:ilvl="2">
      <w:startOverride w:val="5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7"/>
  </w:num>
  <w:num w:numId="63">
    <w:abstractNumId w:val="19"/>
  </w:num>
  <w:num w:numId="64">
    <w:abstractNumId w:val="21"/>
  </w:num>
  <w:num w:numId="65">
    <w:abstractNumId w:val="12"/>
  </w:num>
  <w:num w:numId="66">
    <w:abstractNumId w:val="42"/>
  </w:num>
  <w:numIdMacAtCleanup w:val="6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hideSpellingErrors/>
  <w:defaultTabStop w:val="720"/>
  <w:drawingGridHorizontalSpacing w:val="120"/>
  <w:noPunctuationKerning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QVCcyAwMzWzMLJU0lEKTi0uzszPAykwqgUA0DxfYCwAAAA="/>
  </w:docVars>
  <w:rsids>
    <w:rsidRoot w:val="00084765"/>
    <w:rsid w:val="00000486"/>
    <w:rsid w:val="00000E05"/>
    <w:rsid w:val="00001007"/>
    <w:rsid w:val="000016A2"/>
    <w:rsid w:val="00002368"/>
    <w:rsid w:val="00002C48"/>
    <w:rsid w:val="00002E6E"/>
    <w:rsid w:val="00003BDD"/>
    <w:rsid w:val="000041FB"/>
    <w:rsid w:val="00004398"/>
    <w:rsid w:val="00005B3A"/>
    <w:rsid w:val="000063B2"/>
    <w:rsid w:val="00006696"/>
    <w:rsid w:val="00006699"/>
    <w:rsid w:val="000071FA"/>
    <w:rsid w:val="0000748A"/>
    <w:rsid w:val="0000755C"/>
    <w:rsid w:val="00007D5F"/>
    <w:rsid w:val="00010608"/>
    <w:rsid w:val="00011193"/>
    <w:rsid w:val="00011719"/>
    <w:rsid w:val="00011FCC"/>
    <w:rsid w:val="00011FF3"/>
    <w:rsid w:val="000120F3"/>
    <w:rsid w:val="00012C7F"/>
    <w:rsid w:val="00013E27"/>
    <w:rsid w:val="000140CF"/>
    <w:rsid w:val="0001411A"/>
    <w:rsid w:val="00014499"/>
    <w:rsid w:val="00014CAC"/>
    <w:rsid w:val="00014EC4"/>
    <w:rsid w:val="00015901"/>
    <w:rsid w:val="00016035"/>
    <w:rsid w:val="00016921"/>
    <w:rsid w:val="00016CC2"/>
    <w:rsid w:val="00016E0E"/>
    <w:rsid w:val="000170ED"/>
    <w:rsid w:val="000173C1"/>
    <w:rsid w:val="000174F9"/>
    <w:rsid w:val="00017774"/>
    <w:rsid w:val="0001782D"/>
    <w:rsid w:val="000178C8"/>
    <w:rsid w:val="00017D40"/>
    <w:rsid w:val="000201C9"/>
    <w:rsid w:val="0002037D"/>
    <w:rsid w:val="0002055E"/>
    <w:rsid w:val="00020599"/>
    <w:rsid w:val="000205D8"/>
    <w:rsid w:val="0002112E"/>
    <w:rsid w:val="000214CF"/>
    <w:rsid w:val="00021671"/>
    <w:rsid w:val="00021FE7"/>
    <w:rsid w:val="0002293B"/>
    <w:rsid w:val="00022C97"/>
    <w:rsid w:val="00022D9C"/>
    <w:rsid w:val="00023206"/>
    <w:rsid w:val="000236E3"/>
    <w:rsid w:val="00023874"/>
    <w:rsid w:val="00023975"/>
    <w:rsid w:val="00023BBD"/>
    <w:rsid w:val="0002400E"/>
    <w:rsid w:val="0002424F"/>
    <w:rsid w:val="00024353"/>
    <w:rsid w:val="00025E69"/>
    <w:rsid w:val="000264BF"/>
    <w:rsid w:val="00026671"/>
    <w:rsid w:val="000268AA"/>
    <w:rsid w:val="00026A4A"/>
    <w:rsid w:val="0002725D"/>
    <w:rsid w:val="000272FD"/>
    <w:rsid w:val="00027904"/>
    <w:rsid w:val="00027E53"/>
    <w:rsid w:val="00027F2D"/>
    <w:rsid w:val="0003008E"/>
    <w:rsid w:val="0003055D"/>
    <w:rsid w:val="00030727"/>
    <w:rsid w:val="000309A1"/>
    <w:rsid w:val="00030FCF"/>
    <w:rsid w:val="00031249"/>
    <w:rsid w:val="0003136B"/>
    <w:rsid w:val="00031A8B"/>
    <w:rsid w:val="00031E3D"/>
    <w:rsid w:val="000321C1"/>
    <w:rsid w:val="0003269E"/>
    <w:rsid w:val="00032ADF"/>
    <w:rsid w:val="00033BEA"/>
    <w:rsid w:val="00033E82"/>
    <w:rsid w:val="0003453E"/>
    <w:rsid w:val="0003456F"/>
    <w:rsid w:val="00034B88"/>
    <w:rsid w:val="0003539E"/>
    <w:rsid w:val="000356A6"/>
    <w:rsid w:val="00035721"/>
    <w:rsid w:val="00035790"/>
    <w:rsid w:val="000357EE"/>
    <w:rsid w:val="00035B5B"/>
    <w:rsid w:val="00035F89"/>
    <w:rsid w:val="00035FEA"/>
    <w:rsid w:val="0003669D"/>
    <w:rsid w:val="000369F8"/>
    <w:rsid w:val="00036CF5"/>
    <w:rsid w:val="000372E0"/>
    <w:rsid w:val="00037480"/>
    <w:rsid w:val="000375D1"/>
    <w:rsid w:val="000377C1"/>
    <w:rsid w:val="00037B77"/>
    <w:rsid w:val="00037C9C"/>
    <w:rsid w:val="00037D85"/>
    <w:rsid w:val="000408DC"/>
    <w:rsid w:val="00040A63"/>
    <w:rsid w:val="0004115E"/>
    <w:rsid w:val="000412D6"/>
    <w:rsid w:val="000413FB"/>
    <w:rsid w:val="000417DD"/>
    <w:rsid w:val="00042077"/>
    <w:rsid w:val="0004207B"/>
    <w:rsid w:val="00042640"/>
    <w:rsid w:val="00042CA1"/>
    <w:rsid w:val="0004325F"/>
    <w:rsid w:val="00043BA3"/>
    <w:rsid w:val="00044079"/>
    <w:rsid w:val="000441AF"/>
    <w:rsid w:val="000443BE"/>
    <w:rsid w:val="00044850"/>
    <w:rsid w:val="00044E28"/>
    <w:rsid w:val="00044FFA"/>
    <w:rsid w:val="000450B2"/>
    <w:rsid w:val="000450D7"/>
    <w:rsid w:val="000457E4"/>
    <w:rsid w:val="00045C0E"/>
    <w:rsid w:val="00045D7A"/>
    <w:rsid w:val="00045E5B"/>
    <w:rsid w:val="00045E87"/>
    <w:rsid w:val="000461D6"/>
    <w:rsid w:val="00046250"/>
    <w:rsid w:val="00046902"/>
    <w:rsid w:val="00046D47"/>
    <w:rsid w:val="000474B2"/>
    <w:rsid w:val="00047560"/>
    <w:rsid w:val="00047ED2"/>
    <w:rsid w:val="0005025B"/>
    <w:rsid w:val="000503DA"/>
    <w:rsid w:val="00050AE8"/>
    <w:rsid w:val="00050AF9"/>
    <w:rsid w:val="00050F66"/>
    <w:rsid w:val="00050FBD"/>
    <w:rsid w:val="00050FEE"/>
    <w:rsid w:val="00051D78"/>
    <w:rsid w:val="00052513"/>
    <w:rsid w:val="00052633"/>
    <w:rsid w:val="0005284F"/>
    <w:rsid w:val="00053D7E"/>
    <w:rsid w:val="0005417A"/>
    <w:rsid w:val="00054912"/>
    <w:rsid w:val="00054FD9"/>
    <w:rsid w:val="000554CD"/>
    <w:rsid w:val="000556B6"/>
    <w:rsid w:val="0005583A"/>
    <w:rsid w:val="00055B0E"/>
    <w:rsid w:val="00055DA4"/>
    <w:rsid w:val="00055F80"/>
    <w:rsid w:val="00055FBA"/>
    <w:rsid w:val="00056B89"/>
    <w:rsid w:val="00056E14"/>
    <w:rsid w:val="000573B4"/>
    <w:rsid w:val="000574FF"/>
    <w:rsid w:val="00057A4B"/>
    <w:rsid w:val="00057B9C"/>
    <w:rsid w:val="00060664"/>
    <w:rsid w:val="00060DB0"/>
    <w:rsid w:val="00060DD5"/>
    <w:rsid w:val="0006101D"/>
    <w:rsid w:val="0006175D"/>
    <w:rsid w:val="00061954"/>
    <w:rsid w:val="00061A20"/>
    <w:rsid w:val="00061C09"/>
    <w:rsid w:val="00062110"/>
    <w:rsid w:val="00062B90"/>
    <w:rsid w:val="00062C13"/>
    <w:rsid w:val="0006311F"/>
    <w:rsid w:val="0006343A"/>
    <w:rsid w:val="0006357E"/>
    <w:rsid w:val="00063A4B"/>
    <w:rsid w:val="00063CF0"/>
    <w:rsid w:val="00064913"/>
    <w:rsid w:val="000649AA"/>
    <w:rsid w:val="00064C52"/>
    <w:rsid w:val="0006528A"/>
    <w:rsid w:val="0006536A"/>
    <w:rsid w:val="00065F47"/>
    <w:rsid w:val="000669DE"/>
    <w:rsid w:val="00066CC8"/>
    <w:rsid w:val="00067AEA"/>
    <w:rsid w:val="000702FC"/>
    <w:rsid w:val="000704EE"/>
    <w:rsid w:val="000705CF"/>
    <w:rsid w:val="00070CA2"/>
    <w:rsid w:val="00071352"/>
    <w:rsid w:val="000715E3"/>
    <w:rsid w:val="00071C28"/>
    <w:rsid w:val="00071E1B"/>
    <w:rsid w:val="00072355"/>
    <w:rsid w:val="000724EA"/>
    <w:rsid w:val="000729BC"/>
    <w:rsid w:val="00072E1B"/>
    <w:rsid w:val="00072E42"/>
    <w:rsid w:val="00072E62"/>
    <w:rsid w:val="00072EF2"/>
    <w:rsid w:val="000730BA"/>
    <w:rsid w:val="00073231"/>
    <w:rsid w:val="000733F3"/>
    <w:rsid w:val="000735A8"/>
    <w:rsid w:val="000741C8"/>
    <w:rsid w:val="00074313"/>
    <w:rsid w:val="00074780"/>
    <w:rsid w:val="00074A38"/>
    <w:rsid w:val="00074B02"/>
    <w:rsid w:val="00074E02"/>
    <w:rsid w:val="00075155"/>
    <w:rsid w:val="000752CA"/>
    <w:rsid w:val="000752D7"/>
    <w:rsid w:val="00075AFB"/>
    <w:rsid w:val="00075B1F"/>
    <w:rsid w:val="00075EFD"/>
    <w:rsid w:val="00075FCA"/>
    <w:rsid w:val="00076C90"/>
    <w:rsid w:val="00076CAC"/>
    <w:rsid w:val="00076F18"/>
    <w:rsid w:val="00076FA5"/>
    <w:rsid w:val="000771EB"/>
    <w:rsid w:val="00077516"/>
    <w:rsid w:val="0007757C"/>
    <w:rsid w:val="00077633"/>
    <w:rsid w:val="00077B0B"/>
    <w:rsid w:val="000800DE"/>
    <w:rsid w:val="00080890"/>
    <w:rsid w:val="0008095C"/>
    <w:rsid w:val="00080A6C"/>
    <w:rsid w:val="00080ECE"/>
    <w:rsid w:val="00081398"/>
    <w:rsid w:val="00081636"/>
    <w:rsid w:val="00081DFB"/>
    <w:rsid w:val="00081F44"/>
    <w:rsid w:val="00082470"/>
    <w:rsid w:val="0008263D"/>
    <w:rsid w:val="00082DFC"/>
    <w:rsid w:val="00083033"/>
    <w:rsid w:val="00083170"/>
    <w:rsid w:val="000834FC"/>
    <w:rsid w:val="0008364D"/>
    <w:rsid w:val="00083660"/>
    <w:rsid w:val="0008369D"/>
    <w:rsid w:val="00083705"/>
    <w:rsid w:val="00084568"/>
    <w:rsid w:val="00084765"/>
    <w:rsid w:val="00085347"/>
    <w:rsid w:val="000861DC"/>
    <w:rsid w:val="000862A8"/>
    <w:rsid w:val="00086325"/>
    <w:rsid w:val="000867C3"/>
    <w:rsid w:val="000868EC"/>
    <w:rsid w:val="00086DEE"/>
    <w:rsid w:val="00086DFB"/>
    <w:rsid w:val="00087354"/>
    <w:rsid w:val="0008737E"/>
    <w:rsid w:val="000877BC"/>
    <w:rsid w:val="00087ADE"/>
    <w:rsid w:val="00087C32"/>
    <w:rsid w:val="0009029D"/>
    <w:rsid w:val="0009074E"/>
    <w:rsid w:val="000907ED"/>
    <w:rsid w:val="00090EA7"/>
    <w:rsid w:val="000912BF"/>
    <w:rsid w:val="000912FB"/>
    <w:rsid w:val="00091372"/>
    <w:rsid w:val="00091658"/>
    <w:rsid w:val="00092090"/>
    <w:rsid w:val="000925AF"/>
    <w:rsid w:val="000926CE"/>
    <w:rsid w:val="0009279E"/>
    <w:rsid w:val="00092B6D"/>
    <w:rsid w:val="00093F27"/>
    <w:rsid w:val="000941F8"/>
    <w:rsid w:val="0009429D"/>
    <w:rsid w:val="00094C0A"/>
    <w:rsid w:val="00094CE4"/>
    <w:rsid w:val="00095093"/>
    <w:rsid w:val="0009525A"/>
    <w:rsid w:val="00095418"/>
    <w:rsid w:val="0009546C"/>
    <w:rsid w:val="00095FBF"/>
    <w:rsid w:val="000964B7"/>
    <w:rsid w:val="00096A38"/>
    <w:rsid w:val="00096B9B"/>
    <w:rsid w:val="00097112"/>
    <w:rsid w:val="0009711D"/>
    <w:rsid w:val="000971DD"/>
    <w:rsid w:val="00097394"/>
    <w:rsid w:val="000973A7"/>
    <w:rsid w:val="000974C4"/>
    <w:rsid w:val="00097AF9"/>
    <w:rsid w:val="000A01DA"/>
    <w:rsid w:val="000A0322"/>
    <w:rsid w:val="000A109F"/>
    <w:rsid w:val="000A123C"/>
    <w:rsid w:val="000A15A2"/>
    <w:rsid w:val="000A1A3E"/>
    <w:rsid w:val="000A1A52"/>
    <w:rsid w:val="000A1E21"/>
    <w:rsid w:val="000A1FBB"/>
    <w:rsid w:val="000A20E2"/>
    <w:rsid w:val="000A214B"/>
    <w:rsid w:val="000A2458"/>
    <w:rsid w:val="000A24F0"/>
    <w:rsid w:val="000A28E0"/>
    <w:rsid w:val="000A32E1"/>
    <w:rsid w:val="000A332D"/>
    <w:rsid w:val="000A3B01"/>
    <w:rsid w:val="000A3C9B"/>
    <w:rsid w:val="000A4A8E"/>
    <w:rsid w:val="000A4DD5"/>
    <w:rsid w:val="000A5AF3"/>
    <w:rsid w:val="000A5D2F"/>
    <w:rsid w:val="000A63E1"/>
    <w:rsid w:val="000A642D"/>
    <w:rsid w:val="000A658C"/>
    <w:rsid w:val="000A791E"/>
    <w:rsid w:val="000B0116"/>
    <w:rsid w:val="000B0120"/>
    <w:rsid w:val="000B050A"/>
    <w:rsid w:val="000B0D17"/>
    <w:rsid w:val="000B11A8"/>
    <w:rsid w:val="000B201D"/>
    <w:rsid w:val="000B2269"/>
    <w:rsid w:val="000B230A"/>
    <w:rsid w:val="000B23B1"/>
    <w:rsid w:val="000B2433"/>
    <w:rsid w:val="000B26FF"/>
    <w:rsid w:val="000B2813"/>
    <w:rsid w:val="000B2976"/>
    <w:rsid w:val="000B2BF6"/>
    <w:rsid w:val="000B2D5E"/>
    <w:rsid w:val="000B2D93"/>
    <w:rsid w:val="000B2F12"/>
    <w:rsid w:val="000B3356"/>
    <w:rsid w:val="000B37B1"/>
    <w:rsid w:val="000B37E0"/>
    <w:rsid w:val="000B4411"/>
    <w:rsid w:val="000B46C7"/>
    <w:rsid w:val="000B488C"/>
    <w:rsid w:val="000B4C5B"/>
    <w:rsid w:val="000B5458"/>
    <w:rsid w:val="000B5557"/>
    <w:rsid w:val="000B5F2F"/>
    <w:rsid w:val="000B6884"/>
    <w:rsid w:val="000B6AC8"/>
    <w:rsid w:val="000B6BC4"/>
    <w:rsid w:val="000B6C61"/>
    <w:rsid w:val="000B6DCA"/>
    <w:rsid w:val="000B78E1"/>
    <w:rsid w:val="000B7CCD"/>
    <w:rsid w:val="000B7D00"/>
    <w:rsid w:val="000C00DC"/>
    <w:rsid w:val="000C08A0"/>
    <w:rsid w:val="000C0DA9"/>
    <w:rsid w:val="000C114C"/>
    <w:rsid w:val="000C1AE4"/>
    <w:rsid w:val="000C1BB3"/>
    <w:rsid w:val="000C3A94"/>
    <w:rsid w:val="000C41CB"/>
    <w:rsid w:val="000C4747"/>
    <w:rsid w:val="000C48A8"/>
    <w:rsid w:val="000C49F6"/>
    <w:rsid w:val="000C4F99"/>
    <w:rsid w:val="000C5298"/>
    <w:rsid w:val="000C52F7"/>
    <w:rsid w:val="000C575C"/>
    <w:rsid w:val="000C598B"/>
    <w:rsid w:val="000C5B07"/>
    <w:rsid w:val="000C5B8F"/>
    <w:rsid w:val="000C5EAD"/>
    <w:rsid w:val="000C5EB0"/>
    <w:rsid w:val="000C5FF1"/>
    <w:rsid w:val="000C6270"/>
    <w:rsid w:val="000C6557"/>
    <w:rsid w:val="000C66B6"/>
    <w:rsid w:val="000C6EB4"/>
    <w:rsid w:val="000C6FC0"/>
    <w:rsid w:val="000C720E"/>
    <w:rsid w:val="000C7478"/>
    <w:rsid w:val="000C7D5D"/>
    <w:rsid w:val="000D014F"/>
    <w:rsid w:val="000D01EC"/>
    <w:rsid w:val="000D07B6"/>
    <w:rsid w:val="000D0E52"/>
    <w:rsid w:val="000D12B2"/>
    <w:rsid w:val="000D14B4"/>
    <w:rsid w:val="000D1595"/>
    <w:rsid w:val="000D1899"/>
    <w:rsid w:val="000D19EB"/>
    <w:rsid w:val="000D1AF6"/>
    <w:rsid w:val="000D1C6B"/>
    <w:rsid w:val="000D20F3"/>
    <w:rsid w:val="000D2372"/>
    <w:rsid w:val="000D283D"/>
    <w:rsid w:val="000D2C46"/>
    <w:rsid w:val="000D3158"/>
    <w:rsid w:val="000D31FE"/>
    <w:rsid w:val="000D35AD"/>
    <w:rsid w:val="000D3C17"/>
    <w:rsid w:val="000D3DB0"/>
    <w:rsid w:val="000D4548"/>
    <w:rsid w:val="000D47B2"/>
    <w:rsid w:val="000D4B19"/>
    <w:rsid w:val="000D4B2A"/>
    <w:rsid w:val="000D5148"/>
    <w:rsid w:val="000D51EC"/>
    <w:rsid w:val="000D52E2"/>
    <w:rsid w:val="000D59CB"/>
    <w:rsid w:val="000D6493"/>
    <w:rsid w:val="000D6B0B"/>
    <w:rsid w:val="000D6CDA"/>
    <w:rsid w:val="000D70CB"/>
    <w:rsid w:val="000D71C5"/>
    <w:rsid w:val="000D72A3"/>
    <w:rsid w:val="000D72BC"/>
    <w:rsid w:val="000D7AB0"/>
    <w:rsid w:val="000D7CE1"/>
    <w:rsid w:val="000E004C"/>
    <w:rsid w:val="000E0270"/>
    <w:rsid w:val="000E05FE"/>
    <w:rsid w:val="000E0D07"/>
    <w:rsid w:val="000E0D84"/>
    <w:rsid w:val="000E0E40"/>
    <w:rsid w:val="000E0F33"/>
    <w:rsid w:val="000E1195"/>
    <w:rsid w:val="000E18C0"/>
    <w:rsid w:val="000E1F68"/>
    <w:rsid w:val="000E223D"/>
    <w:rsid w:val="000E223F"/>
    <w:rsid w:val="000E27BC"/>
    <w:rsid w:val="000E3D51"/>
    <w:rsid w:val="000E44FF"/>
    <w:rsid w:val="000E4587"/>
    <w:rsid w:val="000E46A2"/>
    <w:rsid w:val="000E4A9A"/>
    <w:rsid w:val="000E4C6F"/>
    <w:rsid w:val="000E4CF6"/>
    <w:rsid w:val="000E4D84"/>
    <w:rsid w:val="000E4E2B"/>
    <w:rsid w:val="000E4FEC"/>
    <w:rsid w:val="000E535D"/>
    <w:rsid w:val="000E53C2"/>
    <w:rsid w:val="000E55E9"/>
    <w:rsid w:val="000E60B7"/>
    <w:rsid w:val="000E642E"/>
    <w:rsid w:val="000E644A"/>
    <w:rsid w:val="000E6BE6"/>
    <w:rsid w:val="000E72E7"/>
    <w:rsid w:val="000E77FB"/>
    <w:rsid w:val="000E79C6"/>
    <w:rsid w:val="000E7B63"/>
    <w:rsid w:val="000F0383"/>
    <w:rsid w:val="000F086C"/>
    <w:rsid w:val="000F0877"/>
    <w:rsid w:val="000F08CE"/>
    <w:rsid w:val="000F09C4"/>
    <w:rsid w:val="000F0A89"/>
    <w:rsid w:val="000F0B61"/>
    <w:rsid w:val="000F160F"/>
    <w:rsid w:val="000F167C"/>
    <w:rsid w:val="000F2540"/>
    <w:rsid w:val="000F26C5"/>
    <w:rsid w:val="000F270B"/>
    <w:rsid w:val="000F28AB"/>
    <w:rsid w:val="000F296F"/>
    <w:rsid w:val="000F29C6"/>
    <w:rsid w:val="000F29F2"/>
    <w:rsid w:val="000F2A44"/>
    <w:rsid w:val="000F2DFD"/>
    <w:rsid w:val="000F2E85"/>
    <w:rsid w:val="000F2FFB"/>
    <w:rsid w:val="000F32F0"/>
    <w:rsid w:val="000F3CEE"/>
    <w:rsid w:val="000F3D3D"/>
    <w:rsid w:val="000F41F1"/>
    <w:rsid w:val="000F4484"/>
    <w:rsid w:val="000F4932"/>
    <w:rsid w:val="000F4EE2"/>
    <w:rsid w:val="000F5421"/>
    <w:rsid w:val="000F5580"/>
    <w:rsid w:val="000F5638"/>
    <w:rsid w:val="000F56D8"/>
    <w:rsid w:val="000F57BB"/>
    <w:rsid w:val="000F65C6"/>
    <w:rsid w:val="000F6B6D"/>
    <w:rsid w:val="000F6BC8"/>
    <w:rsid w:val="000F6BDD"/>
    <w:rsid w:val="000F6C3E"/>
    <w:rsid w:val="000F6D10"/>
    <w:rsid w:val="000F6EF7"/>
    <w:rsid w:val="000F76F4"/>
    <w:rsid w:val="000F7776"/>
    <w:rsid w:val="00100391"/>
    <w:rsid w:val="001004D4"/>
    <w:rsid w:val="00100BC7"/>
    <w:rsid w:val="00101B9C"/>
    <w:rsid w:val="00101CA7"/>
    <w:rsid w:val="0010215D"/>
    <w:rsid w:val="00102359"/>
    <w:rsid w:val="00102CA6"/>
    <w:rsid w:val="001032FE"/>
    <w:rsid w:val="00103903"/>
    <w:rsid w:val="00103E49"/>
    <w:rsid w:val="00103FC5"/>
    <w:rsid w:val="00104A62"/>
    <w:rsid w:val="00104B11"/>
    <w:rsid w:val="00104EDB"/>
    <w:rsid w:val="0010518C"/>
    <w:rsid w:val="0010559D"/>
    <w:rsid w:val="00105681"/>
    <w:rsid w:val="001057D2"/>
    <w:rsid w:val="00105B99"/>
    <w:rsid w:val="00105EFD"/>
    <w:rsid w:val="001063B8"/>
    <w:rsid w:val="00107045"/>
    <w:rsid w:val="0010767E"/>
    <w:rsid w:val="00107750"/>
    <w:rsid w:val="00107B0F"/>
    <w:rsid w:val="00107D5A"/>
    <w:rsid w:val="00110B7D"/>
    <w:rsid w:val="00110D6D"/>
    <w:rsid w:val="00110F0D"/>
    <w:rsid w:val="00111AEB"/>
    <w:rsid w:val="001121A5"/>
    <w:rsid w:val="001122FA"/>
    <w:rsid w:val="00112416"/>
    <w:rsid w:val="00112454"/>
    <w:rsid w:val="0011253C"/>
    <w:rsid w:val="00112AF0"/>
    <w:rsid w:val="00112BF4"/>
    <w:rsid w:val="001134E1"/>
    <w:rsid w:val="00113A1E"/>
    <w:rsid w:val="00113BDE"/>
    <w:rsid w:val="00113C2D"/>
    <w:rsid w:val="00113FE4"/>
    <w:rsid w:val="0011410A"/>
    <w:rsid w:val="0011517B"/>
    <w:rsid w:val="00116D09"/>
    <w:rsid w:val="00116D5C"/>
    <w:rsid w:val="00117359"/>
    <w:rsid w:val="00120069"/>
    <w:rsid w:val="001200D0"/>
    <w:rsid w:val="001206F5"/>
    <w:rsid w:val="001209D5"/>
    <w:rsid w:val="00121045"/>
    <w:rsid w:val="0012126E"/>
    <w:rsid w:val="001215A5"/>
    <w:rsid w:val="00121DC5"/>
    <w:rsid w:val="001220D7"/>
    <w:rsid w:val="001221ED"/>
    <w:rsid w:val="001223BD"/>
    <w:rsid w:val="00122425"/>
    <w:rsid w:val="0012245B"/>
    <w:rsid w:val="00122753"/>
    <w:rsid w:val="0012284D"/>
    <w:rsid w:val="00122899"/>
    <w:rsid w:val="00122DF9"/>
    <w:rsid w:val="001231F4"/>
    <w:rsid w:val="001236C1"/>
    <w:rsid w:val="00123853"/>
    <w:rsid w:val="00123855"/>
    <w:rsid w:val="001239F7"/>
    <w:rsid w:val="00123ADD"/>
    <w:rsid w:val="00123DFD"/>
    <w:rsid w:val="00123FE0"/>
    <w:rsid w:val="0012419C"/>
    <w:rsid w:val="00124872"/>
    <w:rsid w:val="001255E5"/>
    <w:rsid w:val="001258CB"/>
    <w:rsid w:val="001259A1"/>
    <w:rsid w:val="001259C7"/>
    <w:rsid w:val="00125BBE"/>
    <w:rsid w:val="001263C0"/>
    <w:rsid w:val="0012661C"/>
    <w:rsid w:val="00126E66"/>
    <w:rsid w:val="0012703F"/>
    <w:rsid w:val="001270CA"/>
    <w:rsid w:val="001274D5"/>
    <w:rsid w:val="00127842"/>
    <w:rsid w:val="00127D9F"/>
    <w:rsid w:val="00130137"/>
    <w:rsid w:val="001302DE"/>
    <w:rsid w:val="00130B29"/>
    <w:rsid w:val="00131A93"/>
    <w:rsid w:val="00131B21"/>
    <w:rsid w:val="0013205F"/>
    <w:rsid w:val="0013227F"/>
    <w:rsid w:val="001322DD"/>
    <w:rsid w:val="001326C6"/>
    <w:rsid w:val="00132CE3"/>
    <w:rsid w:val="00133395"/>
    <w:rsid w:val="0013372C"/>
    <w:rsid w:val="00133795"/>
    <w:rsid w:val="0013397D"/>
    <w:rsid w:val="00133C2B"/>
    <w:rsid w:val="001346C4"/>
    <w:rsid w:val="00134E3F"/>
    <w:rsid w:val="001350A1"/>
    <w:rsid w:val="001356C7"/>
    <w:rsid w:val="001358F7"/>
    <w:rsid w:val="00135B32"/>
    <w:rsid w:val="00136F78"/>
    <w:rsid w:val="001376C1"/>
    <w:rsid w:val="00137E81"/>
    <w:rsid w:val="0014080B"/>
    <w:rsid w:val="00140988"/>
    <w:rsid w:val="00140DC5"/>
    <w:rsid w:val="00140ECD"/>
    <w:rsid w:val="0014129D"/>
    <w:rsid w:val="001414B4"/>
    <w:rsid w:val="0014198B"/>
    <w:rsid w:val="00141AF9"/>
    <w:rsid w:val="0014244B"/>
    <w:rsid w:val="001424B6"/>
    <w:rsid w:val="00142593"/>
    <w:rsid w:val="001435AE"/>
    <w:rsid w:val="00143837"/>
    <w:rsid w:val="001439C9"/>
    <w:rsid w:val="00144296"/>
    <w:rsid w:val="001443A6"/>
    <w:rsid w:val="001444BD"/>
    <w:rsid w:val="00144EA8"/>
    <w:rsid w:val="0014567F"/>
    <w:rsid w:val="001456C4"/>
    <w:rsid w:val="001459A9"/>
    <w:rsid w:val="00145DC5"/>
    <w:rsid w:val="00145E1A"/>
    <w:rsid w:val="00146113"/>
    <w:rsid w:val="00146E01"/>
    <w:rsid w:val="001474B9"/>
    <w:rsid w:val="00147EF5"/>
    <w:rsid w:val="00150D11"/>
    <w:rsid w:val="00150ED1"/>
    <w:rsid w:val="001515A1"/>
    <w:rsid w:val="0015168B"/>
    <w:rsid w:val="00151964"/>
    <w:rsid w:val="00151968"/>
    <w:rsid w:val="001520F8"/>
    <w:rsid w:val="00152359"/>
    <w:rsid w:val="001523E7"/>
    <w:rsid w:val="0015254E"/>
    <w:rsid w:val="00152B94"/>
    <w:rsid w:val="00152FF2"/>
    <w:rsid w:val="00153434"/>
    <w:rsid w:val="00153B96"/>
    <w:rsid w:val="00153C5C"/>
    <w:rsid w:val="00153C8F"/>
    <w:rsid w:val="00153CBB"/>
    <w:rsid w:val="00153DD0"/>
    <w:rsid w:val="00154237"/>
    <w:rsid w:val="00154361"/>
    <w:rsid w:val="001547AC"/>
    <w:rsid w:val="00154A8F"/>
    <w:rsid w:val="00154AA0"/>
    <w:rsid w:val="00154C62"/>
    <w:rsid w:val="001550B0"/>
    <w:rsid w:val="0015538E"/>
    <w:rsid w:val="001556A8"/>
    <w:rsid w:val="0015637A"/>
    <w:rsid w:val="00156542"/>
    <w:rsid w:val="00156785"/>
    <w:rsid w:val="00156791"/>
    <w:rsid w:val="00156987"/>
    <w:rsid w:val="001571DE"/>
    <w:rsid w:val="00157960"/>
    <w:rsid w:val="00157A91"/>
    <w:rsid w:val="001601B7"/>
    <w:rsid w:val="0016034D"/>
    <w:rsid w:val="001603B4"/>
    <w:rsid w:val="00160A35"/>
    <w:rsid w:val="00160E1C"/>
    <w:rsid w:val="001612E2"/>
    <w:rsid w:val="001615F8"/>
    <w:rsid w:val="00161742"/>
    <w:rsid w:val="00161958"/>
    <w:rsid w:val="001619CB"/>
    <w:rsid w:val="001622DD"/>
    <w:rsid w:val="00162513"/>
    <w:rsid w:val="00162712"/>
    <w:rsid w:val="00163557"/>
    <w:rsid w:val="00163572"/>
    <w:rsid w:val="00163715"/>
    <w:rsid w:val="00163A7D"/>
    <w:rsid w:val="00163DB1"/>
    <w:rsid w:val="00163EE0"/>
    <w:rsid w:val="001640B1"/>
    <w:rsid w:val="0016452B"/>
    <w:rsid w:val="00164F16"/>
    <w:rsid w:val="001651BF"/>
    <w:rsid w:val="001652DD"/>
    <w:rsid w:val="00165767"/>
    <w:rsid w:val="0016585E"/>
    <w:rsid w:val="00165ADF"/>
    <w:rsid w:val="00165B91"/>
    <w:rsid w:val="00166136"/>
    <w:rsid w:val="00166144"/>
    <w:rsid w:val="001663E5"/>
    <w:rsid w:val="00166541"/>
    <w:rsid w:val="0016749C"/>
    <w:rsid w:val="0016770C"/>
    <w:rsid w:val="00167870"/>
    <w:rsid w:val="001703B4"/>
    <w:rsid w:val="001704C1"/>
    <w:rsid w:val="001706B0"/>
    <w:rsid w:val="00170732"/>
    <w:rsid w:val="00170DD6"/>
    <w:rsid w:val="001711BE"/>
    <w:rsid w:val="00171AB9"/>
    <w:rsid w:val="00171BB1"/>
    <w:rsid w:val="00172481"/>
    <w:rsid w:val="001724BF"/>
    <w:rsid w:val="00172519"/>
    <w:rsid w:val="0017258C"/>
    <w:rsid w:val="00172BBC"/>
    <w:rsid w:val="00173F19"/>
    <w:rsid w:val="0017403E"/>
    <w:rsid w:val="00174286"/>
    <w:rsid w:val="00174432"/>
    <w:rsid w:val="00174B48"/>
    <w:rsid w:val="00174BFE"/>
    <w:rsid w:val="001757E3"/>
    <w:rsid w:val="00175B24"/>
    <w:rsid w:val="00175BD3"/>
    <w:rsid w:val="00175F69"/>
    <w:rsid w:val="0017645A"/>
    <w:rsid w:val="00176B65"/>
    <w:rsid w:val="001777D8"/>
    <w:rsid w:val="00177894"/>
    <w:rsid w:val="00177D74"/>
    <w:rsid w:val="0018031B"/>
    <w:rsid w:val="00180372"/>
    <w:rsid w:val="001806AF"/>
    <w:rsid w:val="00180884"/>
    <w:rsid w:val="0018098E"/>
    <w:rsid w:val="00180ABB"/>
    <w:rsid w:val="0018147F"/>
    <w:rsid w:val="00181561"/>
    <w:rsid w:val="0018163F"/>
    <w:rsid w:val="0018173E"/>
    <w:rsid w:val="0018195F"/>
    <w:rsid w:val="00181EEA"/>
    <w:rsid w:val="00182C26"/>
    <w:rsid w:val="00182CE8"/>
    <w:rsid w:val="00182ED5"/>
    <w:rsid w:val="00182FEA"/>
    <w:rsid w:val="0018382B"/>
    <w:rsid w:val="001839CB"/>
    <w:rsid w:val="00183BA9"/>
    <w:rsid w:val="00183BBF"/>
    <w:rsid w:val="00183DF6"/>
    <w:rsid w:val="00183F51"/>
    <w:rsid w:val="00184249"/>
    <w:rsid w:val="0018439F"/>
    <w:rsid w:val="00184645"/>
    <w:rsid w:val="00184AD4"/>
    <w:rsid w:val="00184BA0"/>
    <w:rsid w:val="00185B02"/>
    <w:rsid w:val="00186390"/>
    <w:rsid w:val="001865BF"/>
    <w:rsid w:val="00186CF1"/>
    <w:rsid w:val="00186EA8"/>
    <w:rsid w:val="00187193"/>
    <w:rsid w:val="001871AD"/>
    <w:rsid w:val="00190F1A"/>
    <w:rsid w:val="001911E7"/>
    <w:rsid w:val="001922EE"/>
    <w:rsid w:val="00192729"/>
    <w:rsid w:val="00192748"/>
    <w:rsid w:val="00192790"/>
    <w:rsid w:val="00192A08"/>
    <w:rsid w:val="00192DCB"/>
    <w:rsid w:val="0019310B"/>
    <w:rsid w:val="00193330"/>
    <w:rsid w:val="00193905"/>
    <w:rsid w:val="00193F94"/>
    <w:rsid w:val="001947BB"/>
    <w:rsid w:val="0019526A"/>
    <w:rsid w:val="001957A4"/>
    <w:rsid w:val="00195CFF"/>
    <w:rsid w:val="00195EB3"/>
    <w:rsid w:val="00195ED3"/>
    <w:rsid w:val="00196477"/>
    <w:rsid w:val="0019756D"/>
    <w:rsid w:val="00197633"/>
    <w:rsid w:val="001977F1"/>
    <w:rsid w:val="0019798D"/>
    <w:rsid w:val="00197BE2"/>
    <w:rsid w:val="001A0AEE"/>
    <w:rsid w:val="001A1399"/>
    <w:rsid w:val="001A1C11"/>
    <w:rsid w:val="001A1DD9"/>
    <w:rsid w:val="001A1FDC"/>
    <w:rsid w:val="001A23C4"/>
    <w:rsid w:val="001A258A"/>
    <w:rsid w:val="001A2662"/>
    <w:rsid w:val="001A2696"/>
    <w:rsid w:val="001A2BD8"/>
    <w:rsid w:val="001A2F47"/>
    <w:rsid w:val="001A317A"/>
    <w:rsid w:val="001A36C7"/>
    <w:rsid w:val="001A394D"/>
    <w:rsid w:val="001A3BBB"/>
    <w:rsid w:val="001A3D4E"/>
    <w:rsid w:val="001A469B"/>
    <w:rsid w:val="001A46B3"/>
    <w:rsid w:val="001A5766"/>
    <w:rsid w:val="001A59B6"/>
    <w:rsid w:val="001A6266"/>
    <w:rsid w:val="001A6762"/>
    <w:rsid w:val="001A6796"/>
    <w:rsid w:val="001A7501"/>
    <w:rsid w:val="001A77FA"/>
    <w:rsid w:val="001A795D"/>
    <w:rsid w:val="001A7B44"/>
    <w:rsid w:val="001A7EB0"/>
    <w:rsid w:val="001A7FBF"/>
    <w:rsid w:val="001B021E"/>
    <w:rsid w:val="001B1DBF"/>
    <w:rsid w:val="001B235F"/>
    <w:rsid w:val="001B2CC3"/>
    <w:rsid w:val="001B320E"/>
    <w:rsid w:val="001B353C"/>
    <w:rsid w:val="001B3707"/>
    <w:rsid w:val="001B37D7"/>
    <w:rsid w:val="001B3CBE"/>
    <w:rsid w:val="001B3CC0"/>
    <w:rsid w:val="001B4A1E"/>
    <w:rsid w:val="001B54A1"/>
    <w:rsid w:val="001B5777"/>
    <w:rsid w:val="001B5B90"/>
    <w:rsid w:val="001B5ECF"/>
    <w:rsid w:val="001B60A5"/>
    <w:rsid w:val="001B6138"/>
    <w:rsid w:val="001B624F"/>
    <w:rsid w:val="001B68CA"/>
    <w:rsid w:val="001B6D9F"/>
    <w:rsid w:val="001B6F5A"/>
    <w:rsid w:val="001B713A"/>
    <w:rsid w:val="001B79F8"/>
    <w:rsid w:val="001C14E2"/>
    <w:rsid w:val="001C18C7"/>
    <w:rsid w:val="001C18E1"/>
    <w:rsid w:val="001C1975"/>
    <w:rsid w:val="001C19ED"/>
    <w:rsid w:val="001C1CF0"/>
    <w:rsid w:val="001C1F75"/>
    <w:rsid w:val="001C271D"/>
    <w:rsid w:val="001C2A50"/>
    <w:rsid w:val="001C2B31"/>
    <w:rsid w:val="001C2B67"/>
    <w:rsid w:val="001C2EC3"/>
    <w:rsid w:val="001C2F26"/>
    <w:rsid w:val="001C3B7A"/>
    <w:rsid w:val="001C4461"/>
    <w:rsid w:val="001C4799"/>
    <w:rsid w:val="001C4801"/>
    <w:rsid w:val="001C4A27"/>
    <w:rsid w:val="001C4E09"/>
    <w:rsid w:val="001C4E83"/>
    <w:rsid w:val="001C5712"/>
    <w:rsid w:val="001C613C"/>
    <w:rsid w:val="001C626A"/>
    <w:rsid w:val="001C64A3"/>
    <w:rsid w:val="001C7811"/>
    <w:rsid w:val="001C7FF8"/>
    <w:rsid w:val="001D07AA"/>
    <w:rsid w:val="001D11F9"/>
    <w:rsid w:val="001D1465"/>
    <w:rsid w:val="001D1A21"/>
    <w:rsid w:val="001D21BD"/>
    <w:rsid w:val="001D24C6"/>
    <w:rsid w:val="001D2752"/>
    <w:rsid w:val="001D27A0"/>
    <w:rsid w:val="001D2E0F"/>
    <w:rsid w:val="001D2E42"/>
    <w:rsid w:val="001D3E1F"/>
    <w:rsid w:val="001D53B9"/>
    <w:rsid w:val="001D5539"/>
    <w:rsid w:val="001D63D4"/>
    <w:rsid w:val="001D6D96"/>
    <w:rsid w:val="001D7382"/>
    <w:rsid w:val="001D74AC"/>
    <w:rsid w:val="001D7B1A"/>
    <w:rsid w:val="001D7F51"/>
    <w:rsid w:val="001D7F6B"/>
    <w:rsid w:val="001E01B9"/>
    <w:rsid w:val="001E0515"/>
    <w:rsid w:val="001E0848"/>
    <w:rsid w:val="001E0FBD"/>
    <w:rsid w:val="001E18F5"/>
    <w:rsid w:val="001E208B"/>
    <w:rsid w:val="001E2846"/>
    <w:rsid w:val="001E2DB0"/>
    <w:rsid w:val="001E2F16"/>
    <w:rsid w:val="001E2FAD"/>
    <w:rsid w:val="001E3063"/>
    <w:rsid w:val="001E3148"/>
    <w:rsid w:val="001E3518"/>
    <w:rsid w:val="001E38AF"/>
    <w:rsid w:val="001E38E8"/>
    <w:rsid w:val="001E3B63"/>
    <w:rsid w:val="001E4321"/>
    <w:rsid w:val="001E439B"/>
    <w:rsid w:val="001E43B8"/>
    <w:rsid w:val="001E498B"/>
    <w:rsid w:val="001E4B57"/>
    <w:rsid w:val="001E4F1C"/>
    <w:rsid w:val="001E4F76"/>
    <w:rsid w:val="001E59DA"/>
    <w:rsid w:val="001E5CF6"/>
    <w:rsid w:val="001E5DD6"/>
    <w:rsid w:val="001E6734"/>
    <w:rsid w:val="001E685C"/>
    <w:rsid w:val="001E75FD"/>
    <w:rsid w:val="001E7621"/>
    <w:rsid w:val="001E7CAB"/>
    <w:rsid w:val="001E7CC9"/>
    <w:rsid w:val="001E7DD5"/>
    <w:rsid w:val="001F0195"/>
    <w:rsid w:val="001F0382"/>
    <w:rsid w:val="001F0840"/>
    <w:rsid w:val="001F0AFE"/>
    <w:rsid w:val="001F0B99"/>
    <w:rsid w:val="001F1014"/>
    <w:rsid w:val="001F14C1"/>
    <w:rsid w:val="001F15BE"/>
    <w:rsid w:val="001F17D4"/>
    <w:rsid w:val="001F1BF0"/>
    <w:rsid w:val="001F26B1"/>
    <w:rsid w:val="001F29D7"/>
    <w:rsid w:val="001F2B34"/>
    <w:rsid w:val="001F2B6F"/>
    <w:rsid w:val="001F2CE7"/>
    <w:rsid w:val="001F2D0B"/>
    <w:rsid w:val="001F3038"/>
    <w:rsid w:val="001F3119"/>
    <w:rsid w:val="001F33C7"/>
    <w:rsid w:val="001F37C6"/>
    <w:rsid w:val="001F49DA"/>
    <w:rsid w:val="001F4A1D"/>
    <w:rsid w:val="001F4F42"/>
    <w:rsid w:val="001F4F69"/>
    <w:rsid w:val="001F5745"/>
    <w:rsid w:val="001F5A04"/>
    <w:rsid w:val="001F5D3A"/>
    <w:rsid w:val="001F61A1"/>
    <w:rsid w:val="001F61CC"/>
    <w:rsid w:val="001F6A72"/>
    <w:rsid w:val="001F6FB0"/>
    <w:rsid w:val="001F75E1"/>
    <w:rsid w:val="002002EF"/>
    <w:rsid w:val="002003C6"/>
    <w:rsid w:val="00200725"/>
    <w:rsid w:val="00200BE3"/>
    <w:rsid w:val="00200D32"/>
    <w:rsid w:val="002017BF"/>
    <w:rsid w:val="002019E0"/>
    <w:rsid w:val="00201A29"/>
    <w:rsid w:val="00202153"/>
    <w:rsid w:val="0020237D"/>
    <w:rsid w:val="00202780"/>
    <w:rsid w:val="002028C1"/>
    <w:rsid w:val="00202ABC"/>
    <w:rsid w:val="00202D45"/>
    <w:rsid w:val="00202E7B"/>
    <w:rsid w:val="002033DB"/>
    <w:rsid w:val="00203965"/>
    <w:rsid w:val="0020430A"/>
    <w:rsid w:val="00204531"/>
    <w:rsid w:val="00204791"/>
    <w:rsid w:val="0020491E"/>
    <w:rsid w:val="00204B06"/>
    <w:rsid w:val="00204FAA"/>
    <w:rsid w:val="0020526D"/>
    <w:rsid w:val="002053A6"/>
    <w:rsid w:val="0020574A"/>
    <w:rsid w:val="002058BC"/>
    <w:rsid w:val="002061AC"/>
    <w:rsid w:val="00206707"/>
    <w:rsid w:val="00206DFE"/>
    <w:rsid w:val="002073C2"/>
    <w:rsid w:val="00207412"/>
    <w:rsid w:val="0020749D"/>
    <w:rsid w:val="0020760A"/>
    <w:rsid w:val="00207D82"/>
    <w:rsid w:val="0021067E"/>
    <w:rsid w:val="00210774"/>
    <w:rsid w:val="002107FB"/>
    <w:rsid w:val="00210975"/>
    <w:rsid w:val="00210C36"/>
    <w:rsid w:val="00210F1B"/>
    <w:rsid w:val="00211678"/>
    <w:rsid w:val="0021196A"/>
    <w:rsid w:val="00211FD1"/>
    <w:rsid w:val="00212655"/>
    <w:rsid w:val="00212F68"/>
    <w:rsid w:val="00213490"/>
    <w:rsid w:val="002134CF"/>
    <w:rsid w:val="00213535"/>
    <w:rsid w:val="0021399F"/>
    <w:rsid w:val="00213F4C"/>
    <w:rsid w:val="002147DB"/>
    <w:rsid w:val="00214E1C"/>
    <w:rsid w:val="00215520"/>
    <w:rsid w:val="0021569E"/>
    <w:rsid w:val="0021593A"/>
    <w:rsid w:val="00215978"/>
    <w:rsid w:val="00216A4F"/>
    <w:rsid w:val="00216B84"/>
    <w:rsid w:val="00216BBB"/>
    <w:rsid w:val="00216FA5"/>
    <w:rsid w:val="002171F8"/>
    <w:rsid w:val="0021743F"/>
    <w:rsid w:val="002200CB"/>
    <w:rsid w:val="0022024E"/>
    <w:rsid w:val="00220600"/>
    <w:rsid w:val="0022061C"/>
    <w:rsid w:val="00220983"/>
    <w:rsid w:val="002209DF"/>
    <w:rsid w:val="00220A30"/>
    <w:rsid w:val="00220BC6"/>
    <w:rsid w:val="00220BCF"/>
    <w:rsid w:val="00220C9C"/>
    <w:rsid w:val="00220DAB"/>
    <w:rsid w:val="00220F34"/>
    <w:rsid w:val="00221040"/>
    <w:rsid w:val="00221661"/>
    <w:rsid w:val="00221C45"/>
    <w:rsid w:val="00221D09"/>
    <w:rsid w:val="00221F9D"/>
    <w:rsid w:val="00222AF8"/>
    <w:rsid w:val="00222CB9"/>
    <w:rsid w:val="00222E19"/>
    <w:rsid w:val="00222F13"/>
    <w:rsid w:val="00222F16"/>
    <w:rsid w:val="002234C2"/>
    <w:rsid w:val="00223810"/>
    <w:rsid w:val="00223EF0"/>
    <w:rsid w:val="00224339"/>
    <w:rsid w:val="00224787"/>
    <w:rsid w:val="002247FD"/>
    <w:rsid w:val="002250AF"/>
    <w:rsid w:val="0022552E"/>
    <w:rsid w:val="00225BD8"/>
    <w:rsid w:val="00225C02"/>
    <w:rsid w:val="00225D57"/>
    <w:rsid w:val="00225E7A"/>
    <w:rsid w:val="00226239"/>
    <w:rsid w:val="00226867"/>
    <w:rsid w:val="00226AE9"/>
    <w:rsid w:val="00226D3A"/>
    <w:rsid w:val="00226F92"/>
    <w:rsid w:val="00226FF4"/>
    <w:rsid w:val="002270A2"/>
    <w:rsid w:val="002271DC"/>
    <w:rsid w:val="002277D6"/>
    <w:rsid w:val="002277DF"/>
    <w:rsid w:val="0022798F"/>
    <w:rsid w:val="00227A48"/>
    <w:rsid w:val="00227AB9"/>
    <w:rsid w:val="00227BC3"/>
    <w:rsid w:val="00227C0B"/>
    <w:rsid w:val="00227D0B"/>
    <w:rsid w:val="00227E20"/>
    <w:rsid w:val="0023002F"/>
    <w:rsid w:val="00230335"/>
    <w:rsid w:val="00230723"/>
    <w:rsid w:val="00230B93"/>
    <w:rsid w:val="00231567"/>
    <w:rsid w:val="00231810"/>
    <w:rsid w:val="00232469"/>
    <w:rsid w:val="00232533"/>
    <w:rsid w:val="0023295A"/>
    <w:rsid w:val="002329A7"/>
    <w:rsid w:val="00233924"/>
    <w:rsid w:val="002339B0"/>
    <w:rsid w:val="00233DD1"/>
    <w:rsid w:val="0023424A"/>
    <w:rsid w:val="00234267"/>
    <w:rsid w:val="00234387"/>
    <w:rsid w:val="00234946"/>
    <w:rsid w:val="00234D6A"/>
    <w:rsid w:val="00236252"/>
    <w:rsid w:val="00236307"/>
    <w:rsid w:val="002364D4"/>
    <w:rsid w:val="002364E7"/>
    <w:rsid w:val="0023687A"/>
    <w:rsid w:val="00236C53"/>
    <w:rsid w:val="0023745B"/>
    <w:rsid w:val="00237B6F"/>
    <w:rsid w:val="00237B97"/>
    <w:rsid w:val="00237BC4"/>
    <w:rsid w:val="002400BA"/>
    <w:rsid w:val="002403C3"/>
    <w:rsid w:val="00240C18"/>
    <w:rsid w:val="00240EC2"/>
    <w:rsid w:val="00241197"/>
    <w:rsid w:val="0024181E"/>
    <w:rsid w:val="00241E04"/>
    <w:rsid w:val="00241EB5"/>
    <w:rsid w:val="00242291"/>
    <w:rsid w:val="002427A9"/>
    <w:rsid w:val="002427F2"/>
    <w:rsid w:val="0024289F"/>
    <w:rsid w:val="00242D2C"/>
    <w:rsid w:val="00243071"/>
    <w:rsid w:val="0024327F"/>
    <w:rsid w:val="00243331"/>
    <w:rsid w:val="00243402"/>
    <w:rsid w:val="00243891"/>
    <w:rsid w:val="00243D96"/>
    <w:rsid w:val="00244023"/>
    <w:rsid w:val="00244131"/>
    <w:rsid w:val="002442EE"/>
    <w:rsid w:val="002443CC"/>
    <w:rsid w:val="0024466E"/>
    <w:rsid w:val="00244AA3"/>
    <w:rsid w:val="002453C4"/>
    <w:rsid w:val="0024552E"/>
    <w:rsid w:val="00245B40"/>
    <w:rsid w:val="00246299"/>
    <w:rsid w:val="00246373"/>
    <w:rsid w:val="00246828"/>
    <w:rsid w:val="00246D8C"/>
    <w:rsid w:val="00246DEB"/>
    <w:rsid w:val="00246ECC"/>
    <w:rsid w:val="00246FE8"/>
    <w:rsid w:val="0024727C"/>
    <w:rsid w:val="00247BB8"/>
    <w:rsid w:val="002505CF"/>
    <w:rsid w:val="0025098D"/>
    <w:rsid w:val="002513EB"/>
    <w:rsid w:val="0025149B"/>
    <w:rsid w:val="00251722"/>
    <w:rsid w:val="00251EAB"/>
    <w:rsid w:val="00252136"/>
    <w:rsid w:val="002524B1"/>
    <w:rsid w:val="002526CC"/>
    <w:rsid w:val="00252B55"/>
    <w:rsid w:val="0025349F"/>
    <w:rsid w:val="00253553"/>
    <w:rsid w:val="00253644"/>
    <w:rsid w:val="002537DC"/>
    <w:rsid w:val="00253AC7"/>
    <w:rsid w:val="00253D8E"/>
    <w:rsid w:val="00254AC0"/>
    <w:rsid w:val="0025533A"/>
    <w:rsid w:val="00255381"/>
    <w:rsid w:val="002558DF"/>
    <w:rsid w:val="0025601C"/>
    <w:rsid w:val="00257224"/>
    <w:rsid w:val="0025748E"/>
    <w:rsid w:val="00257CC4"/>
    <w:rsid w:val="0026060D"/>
    <w:rsid w:val="002607B1"/>
    <w:rsid w:val="00260D29"/>
    <w:rsid w:val="0026155D"/>
    <w:rsid w:val="002615C2"/>
    <w:rsid w:val="00261C6F"/>
    <w:rsid w:val="00261C9C"/>
    <w:rsid w:val="00261CF5"/>
    <w:rsid w:val="00262952"/>
    <w:rsid w:val="00262CA1"/>
    <w:rsid w:val="00263236"/>
    <w:rsid w:val="002636E2"/>
    <w:rsid w:val="00263BB6"/>
    <w:rsid w:val="002643A1"/>
    <w:rsid w:val="002647F8"/>
    <w:rsid w:val="00264915"/>
    <w:rsid w:val="00264EF7"/>
    <w:rsid w:val="00264F89"/>
    <w:rsid w:val="002650F7"/>
    <w:rsid w:val="002657BB"/>
    <w:rsid w:val="00265BEB"/>
    <w:rsid w:val="0026600B"/>
    <w:rsid w:val="002660A6"/>
    <w:rsid w:val="00266294"/>
    <w:rsid w:val="0026641B"/>
    <w:rsid w:val="00266508"/>
    <w:rsid w:val="00266700"/>
    <w:rsid w:val="002671CA"/>
    <w:rsid w:val="00267513"/>
    <w:rsid w:val="002703A1"/>
    <w:rsid w:val="00270709"/>
    <w:rsid w:val="002708EE"/>
    <w:rsid w:val="00270DFC"/>
    <w:rsid w:val="0027171B"/>
    <w:rsid w:val="00271B5C"/>
    <w:rsid w:val="00271E4F"/>
    <w:rsid w:val="002722DE"/>
    <w:rsid w:val="0027258E"/>
    <w:rsid w:val="00272590"/>
    <w:rsid w:val="00272878"/>
    <w:rsid w:val="00272E8F"/>
    <w:rsid w:val="00273064"/>
    <w:rsid w:val="002733B0"/>
    <w:rsid w:val="0027353F"/>
    <w:rsid w:val="00273730"/>
    <w:rsid w:val="002740FC"/>
    <w:rsid w:val="00274636"/>
    <w:rsid w:val="00275150"/>
    <w:rsid w:val="002751D3"/>
    <w:rsid w:val="002755B8"/>
    <w:rsid w:val="00275A22"/>
    <w:rsid w:val="00275B7D"/>
    <w:rsid w:val="00276393"/>
    <w:rsid w:val="002767B8"/>
    <w:rsid w:val="002769AD"/>
    <w:rsid w:val="00276DE4"/>
    <w:rsid w:val="0027710C"/>
    <w:rsid w:val="002771A4"/>
    <w:rsid w:val="00277606"/>
    <w:rsid w:val="00277B4E"/>
    <w:rsid w:val="00277C69"/>
    <w:rsid w:val="0028047C"/>
    <w:rsid w:val="00280520"/>
    <w:rsid w:val="002815A5"/>
    <w:rsid w:val="002815CA"/>
    <w:rsid w:val="00281794"/>
    <w:rsid w:val="00282147"/>
    <w:rsid w:val="002823C1"/>
    <w:rsid w:val="0028262F"/>
    <w:rsid w:val="002832FE"/>
    <w:rsid w:val="002834F0"/>
    <w:rsid w:val="002836E0"/>
    <w:rsid w:val="00283E5D"/>
    <w:rsid w:val="00284261"/>
    <w:rsid w:val="00284930"/>
    <w:rsid w:val="00284B35"/>
    <w:rsid w:val="00284D3D"/>
    <w:rsid w:val="00285C38"/>
    <w:rsid w:val="00285FF1"/>
    <w:rsid w:val="002863FD"/>
    <w:rsid w:val="002864D9"/>
    <w:rsid w:val="00286873"/>
    <w:rsid w:val="0028710E"/>
    <w:rsid w:val="00287631"/>
    <w:rsid w:val="00287805"/>
    <w:rsid w:val="002878D8"/>
    <w:rsid w:val="00287EED"/>
    <w:rsid w:val="00290034"/>
    <w:rsid w:val="00290061"/>
    <w:rsid w:val="0029034F"/>
    <w:rsid w:val="002907C1"/>
    <w:rsid w:val="00290AF7"/>
    <w:rsid w:val="00290C89"/>
    <w:rsid w:val="00291034"/>
    <w:rsid w:val="002911E7"/>
    <w:rsid w:val="0029156C"/>
    <w:rsid w:val="002919AE"/>
    <w:rsid w:val="00291AD5"/>
    <w:rsid w:val="00291B63"/>
    <w:rsid w:val="00292101"/>
    <w:rsid w:val="00292201"/>
    <w:rsid w:val="002926DC"/>
    <w:rsid w:val="002926F5"/>
    <w:rsid w:val="00292862"/>
    <w:rsid w:val="00292B9E"/>
    <w:rsid w:val="00292C35"/>
    <w:rsid w:val="00292CCB"/>
    <w:rsid w:val="00292E05"/>
    <w:rsid w:val="00293671"/>
    <w:rsid w:val="00293B4F"/>
    <w:rsid w:val="00293B95"/>
    <w:rsid w:val="00293BEF"/>
    <w:rsid w:val="00293D00"/>
    <w:rsid w:val="002941F8"/>
    <w:rsid w:val="00294336"/>
    <w:rsid w:val="00294826"/>
    <w:rsid w:val="00294F8A"/>
    <w:rsid w:val="00295465"/>
    <w:rsid w:val="00295AAC"/>
    <w:rsid w:val="0029663C"/>
    <w:rsid w:val="00296A5F"/>
    <w:rsid w:val="00297347"/>
    <w:rsid w:val="00297629"/>
    <w:rsid w:val="00297901"/>
    <w:rsid w:val="00297BE1"/>
    <w:rsid w:val="002A0235"/>
    <w:rsid w:val="002A0255"/>
    <w:rsid w:val="002A0260"/>
    <w:rsid w:val="002A05CF"/>
    <w:rsid w:val="002A0A0F"/>
    <w:rsid w:val="002A0A71"/>
    <w:rsid w:val="002A11BF"/>
    <w:rsid w:val="002A1A51"/>
    <w:rsid w:val="002A1BD5"/>
    <w:rsid w:val="002A1DFE"/>
    <w:rsid w:val="002A1E0E"/>
    <w:rsid w:val="002A20CE"/>
    <w:rsid w:val="002A2ED3"/>
    <w:rsid w:val="002A318F"/>
    <w:rsid w:val="002A31EA"/>
    <w:rsid w:val="002A3A37"/>
    <w:rsid w:val="002A3AF7"/>
    <w:rsid w:val="002A3B70"/>
    <w:rsid w:val="002A3C29"/>
    <w:rsid w:val="002A3D40"/>
    <w:rsid w:val="002A4378"/>
    <w:rsid w:val="002A446A"/>
    <w:rsid w:val="002A4973"/>
    <w:rsid w:val="002A4D36"/>
    <w:rsid w:val="002A5118"/>
    <w:rsid w:val="002A51EB"/>
    <w:rsid w:val="002A5355"/>
    <w:rsid w:val="002A5AAD"/>
    <w:rsid w:val="002A5BE1"/>
    <w:rsid w:val="002A5F7B"/>
    <w:rsid w:val="002A63F6"/>
    <w:rsid w:val="002A669C"/>
    <w:rsid w:val="002A6707"/>
    <w:rsid w:val="002A6786"/>
    <w:rsid w:val="002A699F"/>
    <w:rsid w:val="002A72B2"/>
    <w:rsid w:val="002A792C"/>
    <w:rsid w:val="002A79D3"/>
    <w:rsid w:val="002A7AE3"/>
    <w:rsid w:val="002A7ED5"/>
    <w:rsid w:val="002B04C7"/>
    <w:rsid w:val="002B05B3"/>
    <w:rsid w:val="002B17B0"/>
    <w:rsid w:val="002B1B82"/>
    <w:rsid w:val="002B1D0F"/>
    <w:rsid w:val="002B1F45"/>
    <w:rsid w:val="002B206A"/>
    <w:rsid w:val="002B26D5"/>
    <w:rsid w:val="002B2B73"/>
    <w:rsid w:val="002B33AF"/>
    <w:rsid w:val="002B3CF1"/>
    <w:rsid w:val="002B42DD"/>
    <w:rsid w:val="002B43E0"/>
    <w:rsid w:val="002B48A6"/>
    <w:rsid w:val="002B516B"/>
    <w:rsid w:val="002B57F6"/>
    <w:rsid w:val="002B5C80"/>
    <w:rsid w:val="002B5EB0"/>
    <w:rsid w:val="002B5F55"/>
    <w:rsid w:val="002B6566"/>
    <w:rsid w:val="002B65E3"/>
    <w:rsid w:val="002B7212"/>
    <w:rsid w:val="002B7331"/>
    <w:rsid w:val="002B7547"/>
    <w:rsid w:val="002C0416"/>
    <w:rsid w:val="002C0E1E"/>
    <w:rsid w:val="002C1930"/>
    <w:rsid w:val="002C2714"/>
    <w:rsid w:val="002C2B78"/>
    <w:rsid w:val="002C2D25"/>
    <w:rsid w:val="002C3A9E"/>
    <w:rsid w:val="002C3D45"/>
    <w:rsid w:val="002C3F6C"/>
    <w:rsid w:val="002C3FCF"/>
    <w:rsid w:val="002C4072"/>
    <w:rsid w:val="002C4232"/>
    <w:rsid w:val="002C4DC8"/>
    <w:rsid w:val="002C5511"/>
    <w:rsid w:val="002C594E"/>
    <w:rsid w:val="002C5D36"/>
    <w:rsid w:val="002C67A8"/>
    <w:rsid w:val="002C68CF"/>
    <w:rsid w:val="002C6AC1"/>
    <w:rsid w:val="002C6C70"/>
    <w:rsid w:val="002C7A20"/>
    <w:rsid w:val="002C7A7C"/>
    <w:rsid w:val="002D08D6"/>
    <w:rsid w:val="002D0A18"/>
    <w:rsid w:val="002D0F4B"/>
    <w:rsid w:val="002D1159"/>
    <w:rsid w:val="002D14DE"/>
    <w:rsid w:val="002D1876"/>
    <w:rsid w:val="002D192A"/>
    <w:rsid w:val="002D1B8F"/>
    <w:rsid w:val="002D1BA3"/>
    <w:rsid w:val="002D235D"/>
    <w:rsid w:val="002D23FF"/>
    <w:rsid w:val="002D2C42"/>
    <w:rsid w:val="002D2ED6"/>
    <w:rsid w:val="002D320E"/>
    <w:rsid w:val="002D35C6"/>
    <w:rsid w:val="002D3876"/>
    <w:rsid w:val="002D39BC"/>
    <w:rsid w:val="002D3AA0"/>
    <w:rsid w:val="002D44E1"/>
    <w:rsid w:val="002D46B9"/>
    <w:rsid w:val="002D47BE"/>
    <w:rsid w:val="002D47DB"/>
    <w:rsid w:val="002D4CDC"/>
    <w:rsid w:val="002D4DC9"/>
    <w:rsid w:val="002D52F9"/>
    <w:rsid w:val="002D5528"/>
    <w:rsid w:val="002D57B2"/>
    <w:rsid w:val="002D5A6B"/>
    <w:rsid w:val="002D5D11"/>
    <w:rsid w:val="002D5D37"/>
    <w:rsid w:val="002D6081"/>
    <w:rsid w:val="002D6AFC"/>
    <w:rsid w:val="002D6C66"/>
    <w:rsid w:val="002D70B7"/>
    <w:rsid w:val="002D73FE"/>
    <w:rsid w:val="002D74E8"/>
    <w:rsid w:val="002D7C7A"/>
    <w:rsid w:val="002D7E4C"/>
    <w:rsid w:val="002E0021"/>
    <w:rsid w:val="002E02C5"/>
    <w:rsid w:val="002E03B1"/>
    <w:rsid w:val="002E040B"/>
    <w:rsid w:val="002E0809"/>
    <w:rsid w:val="002E09DE"/>
    <w:rsid w:val="002E0CD6"/>
    <w:rsid w:val="002E0D0C"/>
    <w:rsid w:val="002E1035"/>
    <w:rsid w:val="002E1141"/>
    <w:rsid w:val="002E11C1"/>
    <w:rsid w:val="002E1993"/>
    <w:rsid w:val="002E1A0B"/>
    <w:rsid w:val="002E2776"/>
    <w:rsid w:val="002E36A1"/>
    <w:rsid w:val="002E36D4"/>
    <w:rsid w:val="002E377E"/>
    <w:rsid w:val="002E3896"/>
    <w:rsid w:val="002E4132"/>
    <w:rsid w:val="002E4C17"/>
    <w:rsid w:val="002E4FD8"/>
    <w:rsid w:val="002E5111"/>
    <w:rsid w:val="002E53AF"/>
    <w:rsid w:val="002E55D4"/>
    <w:rsid w:val="002E5C2C"/>
    <w:rsid w:val="002E5C4F"/>
    <w:rsid w:val="002E6227"/>
    <w:rsid w:val="002E635C"/>
    <w:rsid w:val="002E7A5A"/>
    <w:rsid w:val="002E7B04"/>
    <w:rsid w:val="002E7FF2"/>
    <w:rsid w:val="002F0239"/>
    <w:rsid w:val="002F046E"/>
    <w:rsid w:val="002F0559"/>
    <w:rsid w:val="002F07A5"/>
    <w:rsid w:val="002F1208"/>
    <w:rsid w:val="002F1220"/>
    <w:rsid w:val="002F1C7B"/>
    <w:rsid w:val="002F1C95"/>
    <w:rsid w:val="002F1E01"/>
    <w:rsid w:val="002F2069"/>
    <w:rsid w:val="002F26A6"/>
    <w:rsid w:val="002F2844"/>
    <w:rsid w:val="002F285A"/>
    <w:rsid w:val="002F2BA2"/>
    <w:rsid w:val="002F3E49"/>
    <w:rsid w:val="002F425E"/>
    <w:rsid w:val="002F4418"/>
    <w:rsid w:val="002F47B6"/>
    <w:rsid w:val="002F4922"/>
    <w:rsid w:val="002F4A82"/>
    <w:rsid w:val="002F4E96"/>
    <w:rsid w:val="002F4F04"/>
    <w:rsid w:val="002F54AC"/>
    <w:rsid w:val="002F5EBE"/>
    <w:rsid w:val="002F61C1"/>
    <w:rsid w:val="002F62EC"/>
    <w:rsid w:val="002F7162"/>
    <w:rsid w:val="002F7DE5"/>
    <w:rsid w:val="002F7E26"/>
    <w:rsid w:val="002F7F0D"/>
    <w:rsid w:val="003005F1"/>
    <w:rsid w:val="00300EB3"/>
    <w:rsid w:val="003011A3"/>
    <w:rsid w:val="00301419"/>
    <w:rsid w:val="00301714"/>
    <w:rsid w:val="0030203A"/>
    <w:rsid w:val="0030208C"/>
    <w:rsid w:val="003022A2"/>
    <w:rsid w:val="00302841"/>
    <w:rsid w:val="003031C4"/>
    <w:rsid w:val="0030368A"/>
    <w:rsid w:val="003036AB"/>
    <w:rsid w:val="00303EBE"/>
    <w:rsid w:val="00304302"/>
    <w:rsid w:val="0030443E"/>
    <w:rsid w:val="003047BD"/>
    <w:rsid w:val="00304BBC"/>
    <w:rsid w:val="00304C80"/>
    <w:rsid w:val="0030567A"/>
    <w:rsid w:val="003058F5"/>
    <w:rsid w:val="00305BFB"/>
    <w:rsid w:val="00305E55"/>
    <w:rsid w:val="00305FA0"/>
    <w:rsid w:val="00306AB9"/>
    <w:rsid w:val="00306C5D"/>
    <w:rsid w:val="00306EF1"/>
    <w:rsid w:val="0030704A"/>
    <w:rsid w:val="0030723A"/>
    <w:rsid w:val="00307D8C"/>
    <w:rsid w:val="003100BE"/>
    <w:rsid w:val="00310314"/>
    <w:rsid w:val="00310785"/>
    <w:rsid w:val="003107D5"/>
    <w:rsid w:val="00310B2D"/>
    <w:rsid w:val="00311A00"/>
    <w:rsid w:val="00311A30"/>
    <w:rsid w:val="00311EEF"/>
    <w:rsid w:val="003129E0"/>
    <w:rsid w:val="00312C2B"/>
    <w:rsid w:val="00313134"/>
    <w:rsid w:val="003132D5"/>
    <w:rsid w:val="0031358C"/>
    <w:rsid w:val="003137AD"/>
    <w:rsid w:val="00313BFA"/>
    <w:rsid w:val="00313CEA"/>
    <w:rsid w:val="003146E3"/>
    <w:rsid w:val="003147FF"/>
    <w:rsid w:val="0031488E"/>
    <w:rsid w:val="00314EF4"/>
    <w:rsid w:val="00315251"/>
    <w:rsid w:val="00315633"/>
    <w:rsid w:val="0031573E"/>
    <w:rsid w:val="00315871"/>
    <w:rsid w:val="0031598A"/>
    <w:rsid w:val="00315A9F"/>
    <w:rsid w:val="003168DA"/>
    <w:rsid w:val="00317206"/>
    <w:rsid w:val="0031729E"/>
    <w:rsid w:val="00317330"/>
    <w:rsid w:val="0031741D"/>
    <w:rsid w:val="003176F6"/>
    <w:rsid w:val="00317A1B"/>
    <w:rsid w:val="00320030"/>
    <w:rsid w:val="003202A1"/>
    <w:rsid w:val="00320B6E"/>
    <w:rsid w:val="00320C38"/>
    <w:rsid w:val="00320DFA"/>
    <w:rsid w:val="00321081"/>
    <w:rsid w:val="00321BB5"/>
    <w:rsid w:val="00321EFC"/>
    <w:rsid w:val="00322076"/>
    <w:rsid w:val="00322D32"/>
    <w:rsid w:val="003236E7"/>
    <w:rsid w:val="00323790"/>
    <w:rsid w:val="00323DD3"/>
    <w:rsid w:val="00323F19"/>
    <w:rsid w:val="00324052"/>
    <w:rsid w:val="003252A9"/>
    <w:rsid w:val="00325328"/>
    <w:rsid w:val="00325355"/>
    <w:rsid w:val="003256EF"/>
    <w:rsid w:val="00325778"/>
    <w:rsid w:val="00325821"/>
    <w:rsid w:val="00325B66"/>
    <w:rsid w:val="00325E06"/>
    <w:rsid w:val="00325E80"/>
    <w:rsid w:val="00325F17"/>
    <w:rsid w:val="00325FEE"/>
    <w:rsid w:val="0032603E"/>
    <w:rsid w:val="003262C3"/>
    <w:rsid w:val="003265F4"/>
    <w:rsid w:val="0032660E"/>
    <w:rsid w:val="00326664"/>
    <w:rsid w:val="00326BF0"/>
    <w:rsid w:val="00326C37"/>
    <w:rsid w:val="00326EF8"/>
    <w:rsid w:val="00327156"/>
    <w:rsid w:val="003274AE"/>
    <w:rsid w:val="00327E66"/>
    <w:rsid w:val="003308D9"/>
    <w:rsid w:val="00330E13"/>
    <w:rsid w:val="00330FAC"/>
    <w:rsid w:val="00331336"/>
    <w:rsid w:val="003314FF"/>
    <w:rsid w:val="00331643"/>
    <w:rsid w:val="0033172D"/>
    <w:rsid w:val="00331B64"/>
    <w:rsid w:val="00331E1F"/>
    <w:rsid w:val="003320E7"/>
    <w:rsid w:val="00332152"/>
    <w:rsid w:val="003327D3"/>
    <w:rsid w:val="00332CA7"/>
    <w:rsid w:val="003331E2"/>
    <w:rsid w:val="00333244"/>
    <w:rsid w:val="0033333D"/>
    <w:rsid w:val="0033340E"/>
    <w:rsid w:val="00333F1E"/>
    <w:rsid w:val="00334297"/>
    <w:rsid w:val="0033453A"/>
    <w:rsid w:val="0033491A"/>
    <w:rsid w:val="00334962"/>
    <w:rsid w:val="00334C09"/>
    <w:rsid w:val="003350AA"/>
    <w:rsid w:val="00335556"/>
    <w:rsid w:val="0033597A"/>
    <w:rsid w:val="00336023"/>
    <w:rsid w:val="0033644A"/>
    <w:rsid w:val="003366EE"/>
    <w:rsid w:val="003369CB"/>
    <w:rsid w:val="0033719B"/>
    <w:rsid w:val="00337B85"/>
    <w:rsid w:val="00337D2C"/>
    <w:rsid w:val="00337DE8"/>
    <w:rsid w:val="00337FD4"/>
    <w:rsid w:val="00340083"/>
    <w:rsid w:val="003408BF"/>
    <w:rsid w:val="00341EA1"/>
    <w:rsid w:val="00342603"/>
    <w:rsid w:val="003427CB"/>
    <w:rsid w:val="00342891"/>
    <w:rsid w:val="00342BA6"/>
    <w:rsid w:val="003431F3"/>
    <w:rsid w:val="003434D8"/>
    <w:rsid w:val="00343595"/>
    <w:rsid w:val="003435AB"/>
    <w:rsid w:val="00343A29"/>
    <w:rsid w:val="00343B98"/>
    <w:rsid w:val="00343C08"/>
    <w:rsid w:val="00343CBF"/>
    <w:rsid w:val="00343E3B"/>
    <w:rsid w:val="003442DA"/>
    <w:rsid w:val="003446AD"/>
    <w:rsid w:val="00344CFF"/>
    <w:rsid w:val="00345495"/>
    <w:rsid w:val="0034574A"/>
    <w:rsid w:val="00345A70"/>
    <w:rsid w:val="00345AFF"/>
    <w:rsid w:val="00345CF3"/>
    <w:rsid w:val="00345DCF"/>
    <w:rsid w:val="0034673C"/>
    <w:rsid w:val="00347233"/>
    <w:rsid w:val="0034727F"/>
    <w:rsid w:val="003474B0"/>
    <w:rsid w:val="00347F0F"/>
    <w:rsid w:val="003506BE"/>
    <w:rsid w:val="003507D3"/>
    <w:rsid w:val="00350C7B"/>
    <w:rsid w:val="00350CB6"/>
    <w:rsid w:val="00351390"/>
    <w:rsid w:val="0035153E"/>
    <w:rsid w:val="0035175C"/>
    <w:rsid w:val="00352586"/>
    <w:rsid w:val="00352589"/>
    <w:rsid w:val="00352C06"/>
    <w:rsid w:val="00352CED"/>
    <w:rsid w:val="00352FF8"/>
    <w:rsid w:val="003534AD"/>
    <w:rsid w:val="00353694"/>
    <w:rsid w:val="00353B6F"/>
    <w:rsid w:val="00354208"/>
    <w:rsid w:val="0035422A"/>
    <w:rsid w:val="00354603"/>
    <w:rsid w:val="00354621"/>
    <w:rsid w:val="00354834"/>
    <w:rsid w:val="00354B1A"/>
    <w:rsid w:val="00354D2F"/>
    <w:rsid w:val="003561A6"/>
    <w:rsid w:val="003562D9"/>
    <w:rsid w:val="0035676D"/>
    <w:rsid w:val="003568CF"/>
    <w:rsid w:val="00356FFD"/>
    <w:rsid w:val="003572DE"/>
    <w:rsid w:val="00357620"/>
    <w:rsid w:val="00357FF3"/>
    <w:rsid w:val="00360865"/>
    <w:rsid w:val="003609BF"/>
    <w:rsid w:val="003609D1"/>
    <w:rsid w:val="003610C8"/>
    <w:rsid w:val="003610F8"/>
    <w:rsid w:val="00361662"/>
    <w:rsid w:val="00361B91"/>
    <w:rsid w:val="00361C0D"/>
    <w:rsid w:val="00362A33"/>
    <w:rsid w:val="003632CD"/>
    <w:rsid w:val="0036331A"/>
    <w:rsid w:val="003636B3"/>
    <w:rsid w:val="00364905"/>
    <w:rsid w:val="003649EF"/>
    <w:rsid w:val="00364C43"/>
    <w:rsid w:val="003654C8"/>
    <w:rsid w:val="003664AD"/>
    <w:rsid w:val="003664ED"/>
    <w:rsid w:val="003664F8"/>
    <w:rsid w:val="0036658A"/>
    <w:rsid w:val="00366613"/>
    <w:rsid w:val="003675E5"/>
    <w:rsid w:val="00367676"/>
    <w:rsid w:val="0036789A"/>
    <w:rsid w:val="003678D8"/>
    <w:rsid w:val="00370059"/>
    <w:rsid w:val="003703EC"/>
    <w:rsid w:val="003704DA"/>
    <w:rsid w:val="003706C3"/>
    <w:rsid w:val="00370C50"/>
    <w:rsid w:val="00370F29"/>
    <w:rsid w:val="0037122B"/>
    <w:rsid w:val="0037137A"/>
    <w:rsid w:val="00371C5C"/>
    <w:rsid w:val="00371D4F"/>
    <w:rsid w:val="00371DCB"/>
    <w:rsid w:val="003722D9"/>
    <w:rsid w:val="003729EC"/>
    <w:rsid w:val="003730FD"/>
    <w:rsid w:val="00373570"/>
    <w:rsid w:val="0037398A"/>
    <w:rsid w:val="0037470A"/>
    <w:rsid w:val="003747A9"/>
    <w:rsid w:val="003747B9"/>
    <w:rsid w:val="00374BBC"/>
    <w:rsid w:val="00374FDF"/>
    <w:rsid w:val="00375118"/>
    <w:rsid w:val="0037525B"/>
    <w:rsid w:val="003758E8"/>
    <w:rsid w:val="00376138"/>
    <w:rsid w:val="003768E1"/>
    <w:rsid w:val="00376C5E"/>
    <w:rsid w:val="00376ED2"/>
    <w:rsid w:val="00377388"/>
    <w:rsid w:val="003773DE"/>
    <w:rsid w:val="00377463"/>
    <w:rsid w:val="0037751B"/>
    <w:rsid w:val="003802F7"/>
    <w:rsid w:val="00380392"/>
    <w:rsid w:val="003808AA"/>
    <w:rsid w:val="00380FE0"/>
    <w:rsid w:val="0038157E"/>
    <w:rsid w:val="003815B9"/>
    <w:rsid w:val="0038163D"/>
    <w:rsid w:val="00382240"/>
    <w:rsid w:val="00382741"/>
    <w:rsid w:val="00382747"/>
    <w:rsid w:val="003828F4"/>
    <w:rsid w:val="003837A0"/>
    <w:rsid w:val="00384342"/>
    <w:rsid w:val="003845B4"/>
    <w:rsid w:val="0038478D"/>
    <w:rsid w:val="003847A6"/>
    <w:rsid w:val="00384950"/>
    <w:rsid w:val="00385222"/>
    <w:rsid w:val="003856B3"/>
    <w:rsid w:val="003859FB"/>
    <w:rsid w:val="00385C75"/>
    <w:rsid w:val="00386070"/>
    <w:rsid w:val="0038633F"/>
    <w:rsid w:val="00386869"/>
    <w:rsid w:val="003868FA"/>
    <w:rsid w:val="00386D0D"/>
    <w:rsid w:val="003874BE"/>
    <w:rsid w:val="0038751C"/>
    <w:rsid w:val="00387B33"/>
    <w:rsid w:val="00387C03"/>
    <w:rsid w:val="00390077"/>
    <w:rsid w:val="00390223"/>
    <w:rsid w:val="00390901"/>
    <w:rsid w:val="00390FA5"/>
    <w:rsid w:val="00391474"/>
    <w:rsid w:val="003914BB"/>
    <w:rsid w:val="00391BCD"/>
    <w:rsid w:val="003925FB"/>
    <w:rsid w:val="00392892"/>
    <w:rsid w:val="00392CDB"/>
    <w:rsid w:val="00393083"/>
    <w:rsid w:val="00393A9E"/>
    <w:rsid w:val="00393C7D"/>
    <w:rsid w:val="00394035"/>
    <w:rsid w:val="0039424E"/>
    <w:rsid w:val="00394944"/>
    <w:rsid w:val="00395503"/>
    <w:rsid w:val="00395578"/>
    <w:rsid w:val="00395889"/>
    <w:rsid w:val="0039699D"/>
    <w:rsid w:val="00397761"/>
    <w:rsid w:val="00397F07"/>
    <w:rsid w:val="003A0203"/>
    <w:rsid w:val="003A0294"/>
    <w:rsid w:val="003A0AC2"/>
    <w:rsid w:val="003A0B3A"/>
    <w:rsid w:val="003A10CC"/>
    <w:rsid w:val="003A1483"/>
    <w:rsid w:val="003A149D"/>
    <w:rsid w:val="003A1DA9"/>
    <w:rsid w:val="003A2EB4"/>
    <w:rsid w:val="003A34F5"/>
    <w:rsid w:val="003A36A1"/>
    <w:rsid w:val="003A3ACB"/>
    <w:rsid w:val="003A3B8A"/>
    <w:rsid w:val="003A42AE"/>
    <w:rsid w:val="003A46EC"/>
    <w:rsid w:val="003A4A4E"/>
    <w:rsid w:val="003A4F69"/>
    <w:rsid w:val="003A556B"/>
    <w:rsid w:val="003A56D4"/>
    <w:rsid w:val="003A5F35"/>
    <w:rsid w:val="003A6016"/>
    <w:rsid w:val="003A68C9"/>
    <w:rsid w:val="003A710B"/>
    <w:rsid w:val="003A7B8C"/>
    <w:rsid w:val="003A7DD6"/>
    <w:rsid w:val="003B030D"/>
    <w:rsid w:val="003B04FB"/>
    <w:rsid w:val="003B0B0B"/>
    <w:rsid w:val="003B1170"/>
    <w:rsid w:val="003B176D"/>
    <w:rsid w:val="003B1CEB"/>
    <w:rsid w:val="003B2262"/>
    <w:rsid w:val="003B248F"/>
    <w:rsid w:val="003B28A9"/>
    <w:rsid w:val="003B295D"/>
    <w:rsid w:val="003B295E"/>
    <w:rsid w:val="003B2D7C"/>
    <w:rsid w:val="003B30A8"/>
    <w:rsid w:val="003B3864"/>
    <w:rsid w:val="003B3FA0"/>
    <w:rsid w:val="003B503B"/>
    <w:rsid w:val="003B53FD"/>
    <w:rsid w:val="003B56B4"/>
    <w:rsid w:val="003B5A4F"/>
    <w:rsid w:val="003B5F61"/>
    <w:rsid w:val="003B64E8"/>
    <w:rsid w:val="003B66BF"/>
    <w:rsid w:val="003B692F"/>
    <w:rsid w:val="003B6A88"/>
    <w:rsid w:val="003B7282"/>
    <w:rsid w:val="003B7521"/>
    <w:rsid w:val="003B7B1F"/>
    <w:rsid w:val="003C030F"/>
    <w:rsid w:val="003C03AB"/>
    <w:rsid w:val="003C0864"/>
    <w:rsid w:val="003C1414"/>
    <w:rsid w:val="003C14C7"/>
    <w:rsid w:val="003C1694"/>
    <w:rsid w:val="003C1867"/>
    <w:rsid w:val="003C1A35"/>
    <w:rsid w:val="003C2157"/>
    <w:rsid w:val="003C2E88"/>
    <w:rsid w:val="003C33E3"/>
    <w:rsid w:val="003C3516"/>
    <w:rsid w:val="003C36A3"/>
    <w:rsid w:val="003C39D6"/>
    <w:rsid w:val="003C3BCF"/>
    <w:rsid w:val="003C3D3C"/>
    <w:rsid w:val="003C411E"/>
    <w:rsid w:val="003C43AA"/>
    <w:rsid w:val="003C44A0"/>
    <w:rsid w:val="003C4A34"/>
    <w:rsid w:val="003C4AF6"/>
    <w:rsid w:val="003C4C75"/>
    <w:rsid w:val="003C4F29"/>
    <w:rsid w:val="003C532E"/>
    <w:rsid w:val="003C56FB"/>
    <w:rsid w:val="003C5C98"/>
    <w:rsid w:val="003C5E2F"/>
    <w:rsid w:val="003C6314"/>
    <w:rsid w:val="003C6743"/>
    <w:rsid w:val="003C6B9C"/>
    <w:rsid w:val="003C6E28"/>
    <w:rsid w:val="003C6FBF"/>
    <w:rsid w:val="003C75AE"/>
    <w:rsid w:val="003C76E2"/>
    <w:rsid w:val="003C7D60"/>
    <w:rsid w:val="003D040C"/>
    <w:rsid w:val="003D05EE"/>
    <w:rsid w:val="003D07E5"/>
    <w:rsid w:val="003D13A0"/>
    <w:rsid w:val="003D1EEA"/>
    <w:rsid w:val="003D222A"/>
    <w:rsid w:val="003D25D3"/>
    <w:rsid w:val="003D2635"/>
    <w:rsid w:val="003D2B81"/>
    <w:rsid w:val="003D2E14"/>
    <w:rsid w:val="003D30C6"/>
    <w:rsid w:val="003D313A"/>
    <w:rsid w:val="003D336C"/>
    <w:rsid w:val="003D3648"/>
    <w:rsid w:val="003D391A"/>
    <w:rsid w:val="003D44B0"/>
    <w:rsid w:val="003D4A3D"/>
    <w:rsid w:val="003D4F34"/>
    <w:rsid w:val="003D53C3"/>
    <w:rsid w:val="003D5ACE"/>
    <w:rsid w:val="003D5C45"/>
    <w:rsid w:val="003D5CB6"/>
    <w:rsid w:val="003D5D80"/>
    <w:rsid w:val="003D63DA"/>
    <w:rsid w:val="003D66E4"/>
    <w:rsid w:val="003D72A6"/>
    <w:rsid w:val="003D78D3"/>
    <w:rsid w:val="003D7C77"/>
    <w:rsid w:val="003D7ED4"/>
    <w:rsid w:val="003E0860"/>
    <w:rsid w:val="003E08B9"/>
    <w:rsid w:val="003E0A00"/>
    <w:rsid w:val="003E11A1"/>
    <w:rsid w:val="003E17C4"/>
    <w:rsid w:val="003E1914"/>
    <w:rsid w:val="003E26FD"/>
    <w:rsid w:val="003E2BCA"/>
    <w:rsid w:val="003E2D35"/>
    <w:rsid w:val="003E2D44"/>
    <w:rsid w:val="003E31DD"/>
    <w:rsid w:val="003E32E7"/>
    <w:rsid w:val="003E3387"/>
    <w:rsid w:val="003E3787"/>
    <w:rsid w:val="003E3998"/>
    <w:rsid w:val="003E3D56"/>
    <w:rsid w:val="003E4473"/>
    <w:rsid w:val="003E4521"/>
    <w:rsid w:val="003E491A"/>
    <w:rsid w:val="003E4B28"/>
    <w:rsid w:val="003E4B89"/>
    <w:rsid w:val="003E50F0"/>
    <w:rsid w:val="003E53DC"/>
    <w:rsid w:val="003E656B"/>
    <w:rsid w:val="003E65EB"/>
    <w:rsid w:val="003E6627"/>
    <w:rsid w:val="003E6A82"/>
    <w:rsid w:val="003E7354"/>
    <w:rsid w:val="003E7416"/>
    <w:rsid w:val="003E74D9"/>
    <w:rsid w:val="003E7667"/>
    <w:rsid w:val="003E7679"/>
    <w:rsid w:val="003E7BDB"/>
    <w:rsid w:val="003E7BF0"/>
    <w:rsid w:val="003E7C4F"/>
    <w:rsid w:val="003F1541"/>
    <w:rsid w:val="003F1993"/>
    <w:rsid w:val="003F1FCE"/>
    <w:rsid w:val="003F283F"/>
    <w:rsid w:val="003F2BA6"/>
    <w:rsid w:val="003F2BEB"/>
    <w:rsid w:val="003F2E0C"/>
    <w:rsid w:val="003F3194"/>
    <w:rsid w:val="003F33DC"/>
    <w:rsid w:val="003F3504"/>
    <w:rsid w:val="003F358D"/>
    <w:rsid w:val="003F38AC"/>
    <w:rsid w:val="003F3D07"/>
    <w:rsid w:val="003F3D70"/>
    <w:rsid w:val="003F40CE"/>
    <w:rsid w:val="003F4FBE"/>
    <w:rsid w:val="003F5647"/>
    <w:rsid w:val="003F5C1C"/>
    <w:rsid w:val="003F5F17"/>
    <w:rsid w:val="003F6077"/>
    <w:rsid w:val="003F692F"/>
    <w:rsid w:val="003F6B03"/>
    <w:rsid w:val="003F6DDC"/>
    <w:rsid w:val="003F6E0C"/>
    <w:rsid w:val="003F7226"/>
    <w:rsid w:val="003F761C"/>
    <w:rsid w:val="003F79FE"/>
    <w:rsid w:val="003F7A42"/>
    <w:rsid w:val="00400320"/>
    <w:rsid w:val="0040064E"/>
    <w:rsid w:val="00400A7A"/>
    <w:rsid w:val="00400CA9"/>
    <w:rsid w:val="004010DA"/>
    <w:rsid w:val="00401358"/>
    <w:rsid w:val="00401811"/>
    <w:rsid w:val="00402447"/>
    <w:rsid w:val="0040254F"/>
    <w:rsid w:val="00402C07"/>
    <w:rsid w:val="0040348C"/>
    <w:rsid w:val="0040357D"/>
    <w:rsid w:val="00403659"/>
    <w:rsid w:val="0040390F"/>
    <w:rsid w:val="00403E36"/>
    <w:rsid w:val="00403F0A"/>
    <w:rsid w:val="0040401C"/>
    <w:rsid w:val="00404791"/>
    <w:rsid w:val="00404C37"/>
    <w:rsid w:val="00404DE0"/>
    <w:rsid w:val="00404E66"/>
    <w:rsid w:val="00404EE0"/>
    <w:rsid w:val="00404F1F"/>
    <w:rsid w:val="0040515D"/>
    <w:rsid w:val="0040567A"/>
    <w:rsid w:val="00405985"/>
    <w:rsid w:val="00405BF2"/>
    <w:rsid w:val="00405C1C"/>
    <w:rsid w:val="00405CC3"/>
    <w:rsid w:val="00405D21"/>
    <w:rsid w:val="00405E7B"/>
    <w:rsid w:val="00406C36"/>
    <w:rsid w:val="00407198"/>
    <w:rsid w:val="004077ED"/>
    <w:rsid w:val="00407C51"/>
    <w:rsid w:val="00407C91"/>
    <w:rsid w:val="00407E2D"/>
    <w:rsid w:val="00410523"/>
    <w:rsid w:val="00410B47"/>
    <w:rsid w:val="00410BF9"/>
    <w:rsid w:val="0041132A"/>
    <w:rsid w:val="00411535"/>
    <w:rsid w:val="0041171A"/>
    <w:rsid w:val="00412645"/>
    <w:rsid w:val="00412E3F"/>
    <w:rsid w:val="0041318C"/>
    <w:rsid w:val="0041319F"/>
    <w:rsid w:val="0041357B"/>
    <w:rsid w:val="004135E5"/>
    <w:rsid w:val="00413817"/>
    <w:rsid w:val="00413CAF"/>
    <w:rsid w:val="004141E6"/>
    <w:rsid w:val="0041457B"/>
    <w:rsid w:val="004149F9"/>
    <w:rsid w:val="00414AE4"/>
    <w:rsid w:val="00414B25"/>
    <w:rsid w:val="00414DE0"/>
    <w:rsid w:val="004151AA"/>
    <w:rsid w:val="00415F42"/>
    <w:rsid w:val="00416346"/>
    <w:rsid w:val="00416624"/>
    <w:rsid w:val="00417231"/>
    <w:rsid w:val="004172D7"/>
    <w:rsid w:val="0042056F"/>
    <w:rsid w:val="00420AC7"/>
    <w:rsid w:val="00420BC3"/>
    <w:rsid w:val="00420C9B"/>
    <w:rsid w:val="00421010"/>
    <w:rsid w:val="00421075"/>
    <w:rsid w:val="004210B3"/>
    <w:rsid w:val="0042117A"/>
    <w:rsid w:val="00421234"/>
    <w:rsid w:val="0042148E"/>
    <w:rsid w:val="004215A1"/>
    <w:rsid w:val="004217A3"/>
    <w:rsid w:val="00421AE8"/>
    <w:rsid w:val="00421C7F"/>
    <w:rsid w:val="0042210C"/>
    <w:rsid w:val="00422181"/>
    <w:rsid w:val="00423CD9"/>
    <w:rsid w:val="00423FBA"/>
    <w:rsid w:val="004249D0"/>
    <w:rsid w:val="00424F2F"/>
    <w:rsid w:val="0042579C"/>
    <w:rsid w:val="004265AC"/>
    <w:rsid w:val="00427017"/>
    <w:rsid w:val="004272D1"/>
    <w:rsid w:val="00427996"/>
    <w:rsid w:val="00430261"/>
    <w:rsid w:val="00430920"/>
    <w:rsid w:val="00430EFF"/>
    <w:rsid w:val="00430F4F"/>
    <w:rsid w:val="0043111B"/>
    <w:rsid w:val="00431555"/>
    <w:rsid w:val="004315AF"/>
    <w:rsid w:val="004317F3"/>
    <w:rsid w:val="00432789"/>
    <w:rsid w:val="00432A96"/>
    <w:rsid w:val="004331C6"/>
    <w:rsid w:val="00433241"/>
    <w:rsid w:val="004333F3"/>
    <w:rsid w:val="004335D9"/>
    <w:rsid w:val="00433EBE"/>
    <w:rsid w:val="0043415A"/>
    <w:rsid w:val="00434403"/>
    <w:rsid w:val="004346EE"/>
    <w:rsid w:val="00434761"/>
    <w:rsid w:val="004349F2"/>
    <w:rsid w:val="00434C0D"/>
    <w:rsid w:val="00435306"/>
    <w:rsid w:val="004357CE"/>
    <w:rsid w:val="00435F0D"/>
    <w:rsid w:val="00436758"/>
    <w:rsid w:val="00436E89"/>
    <w:rsid w:val="00437129"/>
    <w:rsid w:val="00437672"/>
    <w:rsid w:val="004377A2"/>
    <w:rsid w:val="00437887"/>
    <w:rsid w:val="00437DED"/>
    <w:rsid w:val="0044080F"/>
    <w:rsid w:val="00441178"/>
    <w:rsid w:val="0044141E"/>
    <w:rsid w:val="004414C7"/>
    <w:rsid w:val="0044186F"/>
    <w:rsid w:val="00441C61"/>
    <w:rsid w:val="00443261"/>
    <w:rsid w:val="0044384D"/>
    <w:rsid w:val="00443974"/>
    <w:rsid w:val="00443DA7"/>
    <w:rsid w:val="00444458"/>
    <w:rsid w:val="00444609"/>
    <w:rsid w:val="00444DEE"/>
    <w:rsid w:val="004453DE"/>
    <w:rsid w:val="0044540D"/>
    <w:rsid w:val="00445559"/>
    <w:rsid w:val="0044559E"/>
    <w:rsid w:val="004455CB"/>
    <w:rsid w:val="00445812"/>
    <w:rsid w:val="00445886"/>
    <w:rsid w:val="004458A9"/>
    <w:rsid w:val="00445970"/>
    <w:rsid w:val="00445B22"/>
    <w:rsid w:val="00445D42"/>
    <w:rsid w:val="00445E6C"/>
    <w:rsid w:val="00446091"/>
    <w:rsid w:val="004468CE"/>
    <w:rsid w:val="00446DA6"/>
    <w:rsid w:val="00446E0B"/>
    <w:rsid w:val="0044719C"/>
    <w:rsid w:val="00447363"/>
    <w:rsid w:val="004473B7"/>
    <w:rsid w:val="0044742D"/>
    <w:rsid w:val="004476BA"/>
    <w:rsid w:val="00447BB1"/>
    <w:rsid w:val="004504E9"/>
    <w:rsid w:val="00450C40"/>
    <w:rsid w:val="00450EB5"/>
    <w:rsid w:val="00451240"/>
    <w:rsid w:val="004513BB"/>
    <w:rsid w:val="004514D4"/>
    <w:rsid w:val="00452762"/>
    <w:rsid w:val="00453B14"/>
    <w:rsid w:val="00453EF0"/>
    <w:rsid w:val="00454598"/>
    <w:rsid w:val="00455107"/>
    <w:rsid w:val="004551A5"/>
    <w:rsid w:val="004551B4"/>
    <w:rsid w:val="0045528F"/>
    <w:rsid w:val="0045535E"/>
    <w:rsid w:val="00455847"/>
    <w:rsid w:val="00455FB2"/>
    <w:rsid w:val="00456202"/>
    <w:rsid w:val="0045655E"/>
    <w:rsid w:val="00456D9E"/>
    <w:rsid w:val="00456E3B"/>
    <w:rsid w:val="00456FC9"/>
    <w:rsid w:val="00457289"/>
    <w:rsid w:val="004576AF"/>
    <w:rsid w:val="00457F94"/>
    <w:rsid w:val="00460041"/>
    <w:rsid w:val="004604C1"/>
    <w:rsid w:val="004606DB"/>
    <w:rsid w:val="0046089C"/>
    <w:rsid w:val="00460A26"/>
    <w:rsid w:val="00460CAD"/>
    <w:rsid w:val="00460CD6"/>
    <w:rsid w:val="00461479"/>
    <w:rsid w:val="004620B3"/>
    <w:rsid w:val="004621C5"/>
    <w:rsid w:val="00462411"/>
    <w:rsid w:val="00462D47"/>
    <w:rsid w:val="004631CF"/>
    <w:rsid w:val="00463280"/>
    <w:rsid w:val="004633C1"/>
    <w:rsid w:val="00463793"/>
    <w:rsid w:val="00463AB9"/>
    <w:rsid w:val="00464518"/>
    <w:rsid w:val="00464F8F"/>
    <w:rsid w:val="00464FF3"/>
    <w:rsid w:val="00465090"/>
    <w:rsid w:val="00465585"/>
    <w:rsid w:val="00465D91"/>
    <w:rsid w:val="00465E3D"/>
    <w:rsid w:val="00466C0D"/>
    <w:rsid w:val="00466C87"/>
    <w:rsid w:val="00467140"/>
    <w:rsid w:val="00467222"/>
    <w:rsid w:val="0046738A"/>
    <w:rsid w:val="0046738D"/>
    <w:rsid w:val="00467B7D"/>
    <w:rsid w:val="00467DAD"/>
    <w:rsid w:val="00467DDE"/>
    <w:rsid w:val="00467DE5"/>
    <w:rsid w:val="0047022D"/>
    <w:rsid w:val="00470273"/>
    <w:rsid w:val="00470414"/>
    <w:rsid w:val="0047049E"/>
    <w:rsid w:val="0047057D"/>
    <w:rsid w:val="004707C5"/>
    <w:rsid w:val="004708FC"/>
    <w:rsid w:val="004712B4"/>
    <w:rsid w:val="00471364"/>
    <w:rsid w:val="004713CA"/>
    <w:rsid w:val="0047148C"/>
    <w:rsid w:val="00471741"/>
    <w:rsid w:val="00471A65"/>
    <w:rsid w:val="00471A8B"/>
    <w:rsid w:val="00471EC1"/>
    <w:rsid w:val="0047236A"/>
    <w:rsid w:val="004727EE"/>
    <w:rsid w:val="00472E90"/>
    <w:rsid w:val="004732A0"/>
    <w:rsid w:val="0047355C"/>
    <w:rsid w:val="00473EA6"/>
    <w:rsid w:val="00474206"/>
    <w:rsid w:val="004742FF"/>
    <w:rsid w:val="00474716"/>
    <w:rsid w:val="00474D3F"/>
    <w:rsid w:val="004750E9"/>
    <w:rsid w:val="004752CE"/>
    <w:rsid w:val="00475D8D"/>
    <w:rsid w:val="00475F0C"/>
    <w:rsid w:val="004762BD"/>
    <w:rsid w:val="004766A9"/>
    <w:rsid w:val="004768B3"/>
    <w:rsid w:val="00476E9A"/>
    <w:rsid w:val="00477468"/>
    <w:rsid w:val="004778B3"/>
    <w:rsid w:val="00477A03"/>
    <w:rsid w:val="00480952"/>
    <w:rsid w:val="00481669"/>
    <w:rsid w:val="004816D0"/>
    <w:rsid w:val="00481C6D"/>
    <w:rsid w:val="00481E8E"/>
    <w:rsid w:val="0048268B"/>
    <w:rsid w:val="00482B82"/>
    <w:rsid w:val="004836AB"/>
    <w:rsid w:val="004839E9"/>
    <w:rsid w:val="004854B6"/>
    <w:rsid w:val="0048576A"/>
    <w:rsid w:val="00485B66"/>
    <w:rsid w:val="00485CA1"/>
    <w:rsid w:val="00485F52"/>
    <w:rsid w:val="00485F73"/>
    <w:rsid w:val="004864C9"/>
    <w:rsid w:val="00486693"/>
    <w:rsid w:val="00486775"/>
    <w:rsid w:val="004868A1"/>
    <w:rsid w:val="00486C8F"/>
    <w:rsid w:val="004871C6"/>
    <w:rsid w:val="004875E9"/>
    <w:rsid w:val="00487918"/>
    <w:rsid w:val="00487A51"/>
    <w:rsid w:val="00487A82"/>
    <w:rsid w:val="00487F2B"/>
    <w:rsid w:val="00490541"/>
    <w:rsid w:val="004907AE"/>
    <w:rsid w:val="00490A5F"/>
    <w:rsid w:val="00490FA9"/>
    <w:rsid w:val="00491140"/>
    <w:rsid w:val="00492372"/>
    <w:rsid w:val="00492955"/>
    <w:rsid w:val="00492A16"/>
    <w:rsid w:val="00492D4F"/>
    <w:rsid w:val="00492D89"/>
    <w:rsid w:val="00492E19"/>
    <w:rsid w:val="00492EDF"/>
    <w:rsid w:val="0049383E"/>
    <w:rsid w:val="00493A39"/>
    <w:rsid w:val="00493E41"/>
    <w:rsid w:val="00493EDC"/>
    <w:rsid w:val="0049433D"/>
    <w:rsid w:val="0049435C"/>
    <w:rsid w:val="004944A7"/>
    <w:rsid w:val="00494733"/>
    <w:rsid w:val="0049473D"/>
    <w:rsid w:val="00494783"/>
    <w:rsid w:val="0049540F"/>
    <w:rsid w:val="0049558C"/>
    <w:rsid w:val="004957D8"/>
    <w:rsid w:val="00495DC4"/>
    <w:rsid w:val="00496234"/>
    <w:rsid w:val="00496B44"/>
    <w:rsid w:val="00496BAB"/>
    <w:rsid w:val="00496C0D"/>
    <w:rsid w:val="00496F85"/>
    <w:rsid w:val="00497388"/>
    <w:rsid w:val="004973DB"/>
    <w:rsid w:val="00497750"/>
    <w:rsid w:val="00497846"/>
    <w:rsid w:val="00497A9F"/>
    <w:rsid w:val="00497B1F"/>
    <w:rsid w:val="00497DDB"/>
    <w:rsid w:val="00497E7A"/>
    <w:rsid w:val="00497EC2"/>
    <w:rsid w:val="00497FAF"/>
    <w:rsid w:val="004A0786"/>
    <w:rsid w:val="004A177A"/>
    <w:rsid w:val="004A1932"/>
    <w:rsid w:val="004A1E8F"/>
    <w:rsid w:val="004A22F6"/>
    <w:rsid w:val="004A238D"/>
    <w:rsid w:val="004A255E"/>
    <w:rsid w:val="004A26BC"/>
    <w:rsid w:val="004A26C3"/>
    <w:rsid w:val="004A2991"/>
    <w:rsid w:val="004A29C4"/>
    <w:rsid w:val="004A2BC3"/>
    <w:rsid w:val="004A30E4"/>
    <w:rsid w:val="004A398A"/>
    <w:rsid w:val="004A3EA1"/>
    <w:rsid w:val="004A4D8E"/>
    <w:rsid w:val="004A69A1"/>
    <w:rsid w:val="004A6D9C"/>
    <w:rsid w:val="004A6DDA"/>
    <w:rsid w:val="004A726C"/>
    <w:rsid w:val="004A77B6"/>
    <w:rsid w:val="004B0093"/>
    <w:rsid w:val="004B0145"/>
    <w:rsid w:val="004B0207"/>
    <w:rsid w:val="004B06F6"/>
    <w:rsid w:val="004B0752"/>
    <w:rsid w:val="004B0EBF"/>
    <w:rsid w:val="004B11FA"/>
    <w:rsid w:val="004B14FE"/>
    <w:rsid w:val="004B216B"/>
    <w:rsid w:val="004B262D"/>
    <w:rsid w:val="004B30B5"/>
    <w:rsid w:val="004B387A"/>
    <w:rsid w:val="004B4938"/>
    <w:rsid w:val="004B4F1B"/>
    <w:rsid w:val="004B4FE2"/>
    <w:rsid w:val="004B5F22"/>
    <w:rsid w:val="004B6042"/>
    <w:rsid w:val="004B62BB"/>
    <w:rsid w:val="004B66D9"/>
    <w:rsid w:val="004B6A6A"/>
    <w:rsid w:val="004B6CF2"/>
    <w:rsid w:val="004B6E63"/>
    <w:rsid w:val="004B6FCC"/>
    <w:rsid w:val="004B7126"/>
    <w:rsid w:val="004B7635"/>
    <w:rsid w:val="004B768E"/>
    <w:rsid w:val="004B76D9"/>
    <w:rsid w:val="004C035C"/>
    <w:rsid w:val="004C0811"/>
    <w:rsid w:val="004C0A2F"/>
    <w:rsid w:val="004C1098"/>
    <w:rsid w:val="004C16B7"/>
    <w:rsid w:val="004C18CB"/>
    <w:rsid w:val="004C1D80"/>
    <w:rsid w:val="004C24AB"/>
    <w:rsid w:val="004C24E3"/>
    <w:rsid w:val="004C2821"/>
    <w:rsid w:val="004C2943"/>
    <w:rsid w:val="004C29A8"/>
    <w:rsid w:val="004C29A9"/>
    <w:rsid w:val="004C2FC0"/>
    <w:rsid w:val="004C30F5"/>
    <w:rsid w:val="004C35E8"/>
    <w:rsid w:val="004C3891"/>
    <w:rsid w:val="004C38F6"/>
    <w:rsid w:val="004C3D51"/>
    <w:rsid w:val="004C3DD5"/>
    <w:rsid w:val="004C3FD7"/>
    <w:rsid w:val="004C409B"/>
    <w:rsid w:val="004C46EF"/>
    <w:rsid w:val="004C4990"/>
    <w:rsid w:val="004C5A1E"/>
    <w:rsid w:val="004C5B5D"/>
    <w:rsid w:val="004C5FC4"/>
    <w:rsid w:val="004C64D8"/>
    <w:rsid w:val="004C662C"/>
    <w:rsid w:val="004C67EE"/>
    <w:rsid w:val="004C6D52"/>
    <w:rsid w:val="004C6E10"/>
    <w:rsid w:val="004C6EAF"/>
    <w:rsid w:val="004C7363"/>
    <w:rsid w:val="004C77D4"/>
    <w:rsid w:val="004C77EB"/>
    <w:rsid w:val="004C7899"/>
    <w:rsid w:val="004C7AF3"/>
    <w:rsid w:val="004D0452"/>
    <w:rsid w:val="004D08E3"/>
    <w:rsid w:val="004D124D"/>
    <w:rsid w:val="004D1397"/>
    <w:rsid w:val="004D13C5"/>
    <w:rsid w:val="004D2673"/>
    <w:rsid w:val="004D2A0B"/>
    <w:rsid w:val="004D2B29"/>
    <w:rsid w:val="004D2B67"/>
    <w:rsid w:val="004D3209"/>
    <w:rsid w:val="004D34F0"/>
    <w:rsid w:val="004D3C85"/>
    <w:rsid w:val="004D3C99"/>
    <w:rsid w:val="004D3F9D"/>
    <w:rsid w:val="004D4B86"/>
    <w:rsid w:val="004D518C"/>
    <w:rsid w:val="004D51E4"/>
    <w:rsid w:val="004D529A"/>
    <w:rsid w:val="004D5636"/>
    <w:rsid w:val="004D56D6"/>
    <w:rsid w:val="004D59D3"/>
    <w:rsid w:val="004D5C7D"/>
    <w:rsid w:val="004D6F0B"/>
    <w:rsid w:val="004D707E"/>
    <w:rsid w:val="004D7269"/>
    <w:rsid w:val="004D738C"/>
    <w:rsid w:val="004D7711"/>
    <w:rsid w:val="004D7721"/>
    <w:rsid w:val="004D799C"/>
    <w:rsid w:val="004D7C38"/>
    <w:rsid w:val="004E01CE"/>
    <w:rsid w:val="004E0AB6"/>
    <w:rsid w:val="004E0DDA"/>
    <w:rsid w:val="004E0EB5"/>
    <w:rsid w:val="004E171F"/>
    <w:rsid w:val="004E1B53"/>
    <w:rsid w:val="004E1EEB"/>
    <w:rsid w:val="004E2197"/>
    <w:rsid w:val="004E2284"/>
    <w:rsid w:val="004E2452"/>
    <w:rsid w:val="004E397C"/>
    <w:rsid w:val="004E4338"/>
    <w:rsid w:val="004E4449"/>
    <w:rsid w:val="004E4453"/>
    <w:rsid w:val="004E5077"/>
    <w:rsid w:val="004E51BD"/>
    <w:rsid w:val="004E5AC4"/>
    <w:rsid w:val="004E5C61"/>
    <w:rsid w:val="004E627C"/>
    <w:rsid w:val="004E6292"/>
    <w:rsid w:val="004E67A7"/>
    <w:rsid w:val="004E6997"/>
    <w:rsid w:val="004E6F48"/>
    <w:rsid w:val="004E70D9"/>
    <w:rsid w:val="004E7B03"/>
    <w:rsid w:val="004F070F"/>
    <w:rsid w:val="004F0811"/>
    <w:rsid w:val="004F0AC9"/>
    <w:rsid w:val="004F0F24"/>
    <w:rsid w:val="004F1046"/>
    <w:rsid w:val="004F14A2"/>
    <w:rsid w:val="004F1624"/>
    <w:rsid w:val="004F1A9D"/>
    <w:rsid w:val="004F1EB8"/>
    <w:rsid w:val="004F1FA4"/>
    <w:rsid w:val="004F2227"/>
    <w:rsid w:val="004F258D"/>
    <w:rsid w:val="004F2928"/>
    <w:rsid w:val="004F293A"/>
    <w:rsid w:val="004F2AB9"/>
    <w:rsid w:val="004F2F64"/>
    <w:rsid w:val="004F2FB0"/>
    <w:rsid w:val="004F2FEE"/>
    <w:rsid w:val="004F333E"/>
    <w:rsid w:val="004F36DF"/>
    <w:rsid w:val="004F396D"/>
    <w:rsid w:val="004F3F21"/>
    <w:rsid w:val="004F4075"/>
    <w:rsid w:val="004F433A"/>
    <w:rsid w:val="004F4406"/>
    <w:rsid w:val="004F4492"/>
    <w:rsid w:val="004F45EA"/>
    <w:rsid w:val="004F4A0D"/>
    <w:rsid w:val="004F4E59"/>
    <w:rsid w:val="004F4EC8"/>
    <w:rsid w:val="004F4FFB"/>
    <w:rsid w:val="004F544A"/>
    <w:rsid w:val="004F5B5F"/>
    <w:rsid w:val="004F5E9E"/>
    <w:rsid w:val="004F5F41"/>
    <w:rsid w:val="004F6060"/>
    <w:rsid w:val="004F6113"/>
    <w:rsid w:val="004F618B"/>
    <w:rsid w:val="004F6E82"/>
    <w:rsid w:val="004F707A"/>
    <w:rsid w:val="004F76D1"/>
    <w:rsid w:val="004F7859"/>
    <w:rsid w:val="005002BE"/>
    <w:rsid w:val="005009E1"/>
    <w:rsid w:val="00500BE1"/>
    <w:rsid w:val="00500CCC"/>
    <w:rsid w:val="00500DA6"/>
    <w:rsid w:val="00501210"/>
    <w:rsid w:val="00502155"/>
    <w:rsid w:val="0050226F"/>
    <w:rsid w:val="00502533"/>
    <w:rsid w:val="0050271A"/>
    <w:rsid w:val="00502C9D"/>
    <w:rsid w:val="00502EB4"/>
    <w:rsid w:val="0050301F"/>
    <w:rsid w:val="00503804"/>
    <w:rsid w:val="00503824"/>
    <w:rsid w:val="005039A4"/>
    <w:rsid w:val="00503B92"/>
    <w:rsid w:val="00503D68"/>
    <w:rsid w:val="00503DFC"/>
    <w:rsid w:val="00504BAF"/>
    <w:rsid w:val="00504BC1"/>
    <w:rsid w:val="00504C40"/>
    <w:rsid w:val="00504E9C"/>
    <w:rsid w:val="00504FF9"/>
    <w:rsid w:val="005050E1"/>
    <w:rsid w:val="0050649D"/>
    <w:rsid w:val="005069F6"/>
    <w:rsid w:val="00506C61"/>
    <w:rsid w:val="00510B2F"/>
    <w:rsid w:val="005111B3"/>
    <w:rsid w:val="00511472"/>
    <w:rsid w:val="005118E0"/>
    <w:rsid w:val="005119DF"/>
    <w:rsid w:val="00511D3C"/>
    <w:rsid w:val="005121D9"/>
    <w:rsid w:val="005124D8"/>
    <w:rsid w:val="00512A6F"/>
    <w:rsid w:val="0051331A"/>
    <w:rsid w:val="005139EA"/>
    <w:rsid w:val="00513A77"/>
    <w:rsid w:val="00513B18"/>
    <w:rsid w:val="00513D30"/>
    <w:rsid w:val="00514053"/>
    <w:rsid w:val="005142E3"/>
    <w:rsid w:val="00514885"/>
    <w:rsid w:val="00514C47"/>
    <w:rsid w:val="00514F25"/>
    <w:rsid w:val="00515E5D"/>
    <w:rsid w:val="00515EC0"/>
    <w:rsid w:val="00515FD8"/>
    <w:rsid w:val="00516635"/>
    <w:rsid w:val="00516A7A"/>
    <w:rsid w:val="00517185"/>
    <w:rsid w:val="00517342"/>
    <w:rsid w:val="00517476"/>
    <w:rsid w:val="00517985"/>
    <w:rsid w:val="005179BB"/>
    <w:rsid w:val="00520232"/>
    <w:rsid w:val="00520241"/>
    <w:rsid w:val="00520312"/>
    <w:rsid w:val="005204D6"/>
    <w:rsid w:val="005204ED"/>
    <w:rsid w:val="005206D3"/>
    <w:rsid w:val="0052136B"/>
    <w:rsid w:val="00521BD8"/>
    <w:rsid w:val="00521CBE"/>
    <w:rsid w:val="00521DA1"/>
    <w:rsid w:val="00522109"/>
    <w:rsid w:val="0052241A"/>
    <w:rsid w:val="00522908"/>
    <w:rsid w:val="00522A13"/>
    <w:rsid w:val="00522B25"/>
    <w:rsid w:val="00523006"/>
    <w:rsid w:val="0052424D"/>
    <w:rsid w:val="00524694"/>
    <w:rsid w:val="0052474B"/>
    <w:rsid w:val="00524AD3"/>
    <w:rsid w:val="00524CCE"/>
    <w:rsid w:val="00524E6A"/>
    <w:rsid w:val="00525274"/>
    <w:rsid w:val="005253DB"/>
    <w:rsid w:val="00525504"/>
    <w:rsid w:val="0052578B"/>
    <w:rsid w:val="005264E5"/>
    <w:rsid w:val="00526911"/>
    <w:rsid w:val="00527136"/>
    <w:rsid w:val="005277B0"/>
    <w:rsid w:val="00527A98"/>
    <w:rsid w:val="00527B41"/>
    <w:rsid w:val="00527D29"/>
    <w:rsid w:val="005300EB"/>
    <w:rsid w:val="00530482"/>
    <w:rsid w:val="0053062C"/>
    <w:rsid w:val="00530D96"/>
    <w:rsid w:val="00531411"/>
    <w:rsid w:val="005315F2"/>
    <w:rsid w:val="00531832"/>
    <w:rsid w:val="005319E6"/>
    <w:rsid w:val="00531B3F"/>
    <w:rsid w:val="00531D03"/>
    <w:rsid w:val="00531D39"/>
    <w:rsid w:val="00531FED"/>
    <w:rsid w:val="00532229"/>
    <w:rsid w:val="005324C1"/>
    <w:rsid w:val="005326BB"/>
    <w:rsid w:val="0053272A"/>
    <w:rsid w:val="00532A48"/>
    <w:rsid w:val="00532E71"/>
    <w:rsid w:val="00533097"/>
    <w:rsid w:val="005333E0"/>
    <w:rsid w:val="00533743"/>
    <w:rsid w:val="005338EF"/>
    <w:rsid w:val="00533F85"/>
    <w:rsid w:val="00534641"/>
    <w:rsid w:val="0053472A"/>
    <w:rsid w:val="00534B25"/>
    <w:rsid w:val="00534C97"/>
    <w:rsid w:val="00534D69"/>
    <w:rsid w:val="005358A7"/>
    <w:rsid w:val="005359DF"/>
    <w:rsid w:val="005359FF"/>
    <w:rsid w:val="00535C85"/>
    <w:rsid w:val="005361CA"/>
    <w:rsid w:val="005364DE"/>
    <w:rsid w:val="005367AD"/>
    <w:rsid w:val="0053790F"/>
    <w:rsid w:val="00537DEF"/>
    <w:rsid w:val="005402A4"/>
    <w:rsid w:val="00540B0D"/>
    <w:rsid w:val="0054190E"/>
    <w:rsid w:val="00541969"/>
    <w:rsid w:val="00541CD3"/>
    <w:rsid w:val="0054207F"/>
    <w:rsid w:val="005422F4"/>
    <w:rsid w:val="005427FB"/>
    <w:rsid w:val="005428A8"/>
    <w:rsid w:val="00542D2E"/>
    <w:rsid w:val="0054466F"/>
    <w:rsid w:val="005447C2"/>
    <w:rsid w:val="0054509A"/>
    <w:rsid w:val="005451D6"/>
    <w:rsid w:val="00545A38"/>
    <w:rsid w:val="0054642E"/>
    <w:rsid w:val="00546790"/>
    <w:rsid w:val="00546792"/>
    <w:rsid w:val="00546B86"/>
    <w:rsid w:val="00546D92"/>
    <w:rsid w:val="00547DFB"/>
    <w:rsid w:val="005504ED"/>
    <w:rsid w:val="00550653"/>
    <w:rsid w:val="00550AD3"/>
    <w:rsid w:val="00550E60"/>
    <w:rsid w:val="0055137E"/>
    <w:rsid w:val="00551BE3"/>
    <w:rsid w:val="0055206E"/>
    <w:rsid w:val="00552170"/>
    <w:rsid w:val="005521CE"/>
    <w:rsid w:val="0055237D"/>
    <w:rsid w:val="005528BE"/>
    <w:rsid w:val="00552EB4"/>
    <w:rsid w:val="00553067"/>
    <w:rsid w:val="00553234"/>
    <w:rsid w:val="005543F5"/>
    <w:rsid w:val="0055445D"/>
    <w:rsid w:val="0055499C"/>
    <w:rsid w:val="00554A01"/>
    <w:rsid w:val="00554D5C"/>
    <w:rsid w:val="00555112"/>
    <w:rsid w:val="00555200"/>
    <w:rsid w:val="005552A7"/>
    <w:rsid w:val="0055546E"/>
    <w:rsid w:val="005555D6"/>
    <w:rsid w:val="00555970"/>
    <w:rsid w:val="00555BF1"/>
    <w:rsid w:val="005563C7"/>
    <w:rsid w:val="0055673A"/>
    <w:rsid w:val="00556D38"/>
    <w:rsid w:val="00556F81"/>
    <w:rsid w:val="005571CD"/>
    <w:rsid w:val="005571FC"/>
    <w:rsid w:val="005578E3"/>
    <w:rsid w:val="00557A55"/>
    <w:rsid w:val="00557BB5"/>
    <w:rsid w:val="00557FB5"/>
    <w:rsid w:val="0056003D"/>
    <w:rsid w:val="005604FC"/>
    <w:rsid w:val="0056059D"/>
    <w:rsid w:val="005606F1"/>
    <w:rsid w:val="005609BF"/>
    <w:rsid w:val="005617B1"/>
    <w:rsid w:val="00561D0D"/>
    <w:rsid w:val="00561E5C"/>
    <w:rsid w:val="005622D3"/>
    <w:rsid w:val="00562516"/>
    <w:rsid w:val="005629D3"/>
    <w:rsid w:val="00563ABB"/>
    <w:rsid w:val="005640B3"/>
    <w:rsid w:val="00564268"/>
    <w:rsid w:val="0056433F"/>
    <w:rsid w:val="00564565"/>
    <w:rsid w:val="00564737"/>
    <w:rsid w:val="00565375"/>
    <w:rsid w:val="00565D06"/>
    <w:rsid w:val="00565E71"/>
    <w:rsid w:val="00566084"/>
    <w:rsid w:val="00566424"/>
    <w:rsid w:val="0056662C"/>
    <w:rsid w:val="005666C4"/>
    <w:rsid w:val="005672C5"/>
    <w:rsid w:val="00567455"/>
    <w:rsid w:val="00567608"/>
    <w:rsid w:val="00570073"/>
    <w:rsid w:val="005706FD"/>
    <w:rsid w:val="00570AE9"/>
    <w:rsid w:val="00571228"/>
    <w:rsid w:val="0057202B"/>
    <w:rsid w:val="005725FC"/>
    <w:rsid w:val="005726FD"/>
    <w:rsid w:val="00572EE8"/>
    <w:rsid w:val="00573298"/>
    <w:rsid w:val="00573337"/>
    <w:rsid w:val="005733E9"/>
    <w:rsid w:val="00573F18"/>
    <w:rsid w:val="00574410"/>
    <w:rsid w:val="005744A3"/>
    <w:rsid w:val="005745AA"/>
    <w:rsid w:val="00575170"/>
    <w:rsid w:val="005757C3"/>
    <w:rsid w:val="00576077"/>
    <w:rsid w:val="00576126"/>
    <w:rsid w:val="005767EE"/>
    <w:rsid w:val="00576A9C"/>
    <w:rsid w:val="00576F72"/>
    <w:rsid w:val="005772D2"/>
    <w:rsid w:val="00577330"/>
    <w:rsid w:val="005776EE"/>
    <w:rsid w:val="00577797"/>
    <w:rsid w:val="005777C2"/>
    <w:rsid w:val="005778C2"/>
    <w:rsid w:val="00577A9E"/>
    <w:rsid w:val="005803EC"/>
    <w:rsid w:val="00580545"/>
    <w:rsid w:val="00580863"/>
    <w:rsid w:val="005808D5"/>
    <w:rsid w:val="0058094D"/>
    <w:rsid w:val="00580AB2"/>
    <w:rsid w:val="005811AC"/>
    <w:rsid w:val="005812B5"/>
    <w:rsid w:val="00581739"/>
    <w:rsid w:val="00581CDD"/>
    <w:rsid w:val="00582369"/>
    <w:rsid w:val="005823F9"/>
    <w:rsid w:val="005825F6"/>
    <w:rsid w:val="0058284F"/>
    <w:rsid w:val="00582907"/>
    <w:rsid w:val="0058303A"/>
    <w:rsid w:val="005832B1"/>
    <w:rsid w:val="005837F3"/>
    <w:rsid w:val="00583A63"/>
    <w:rsid w:val="0058418B"/>
    <w:rsid w:val="005846D8"/>
    <w:rsid w:val="0058478F"/>
    <w:rsid w:val="005847C0"/>
    <w:rsid w:val="00584A77"/>
    <w:rsid w:val="00584BA9"/>
    <w:rsid w:val="0058537D"/>
    <w:rsid w:val="005853F7"/>
    <w:rsid w:val="005854F4"/>
    <w:rsid w:val="00585D77"/>
    <w:rsid w:val="00585F3F"/>
    <w:rsid w:val="0058615A"/>
    <w:rsid w:val="0058620C"/>
    <w:rsid w:val="0058621F"/>
    <w:rsid w:val="0058629B"/>
    <w:rsid w:val="005864D9"/>
    <w:rsid w:val="00586893"/>
    <w:rsid w:val="00586E07"/>
    <w:rsid w:val="0058721E"/>
    <w:rsid w:val="00587515"/>
    <w:rsid w:val="005879A9"/>
    <w:rsid w:val="00587CA5"/>
    <w:rsid w:val="005904FA"/>
    <w:rsid w:val="005907A4"/>
    <w:rsid w:val="00590973"/>
    <w:rsid w:val="005913A0"/>
    <w:rsid w:val="00591593"/>
    <w:rsid w:val="00592008"/>
    <w:rsid w:val="005921CA"/>
    <w:rsid w:val="005927DF"/>
    <w:rsid w:val="005927E1"/>
    <w:rsid w:val="00592B45"/>
    <w:rsid w:val="005932ED"/>
    <w:rsid w:val="005936AC"/>
    <w:rsid w:val="005937F0"/>
    <w:rsid w:val="00593F1A"/>
    <w:rsid w:val="00593FC1"/>
    <w:rsid w:val="005941ED"/>
    <w:rsid w:val="00594380"/>
    <w:rsid w:val="0059480F"/>
    <w:rsid w:val="00594949"/>
    <w:rsid w:val="00595EAB"/>
    <w:rsid w:val="00596220"/>
    <w:rsid w:val="005962CE"/>
    <w:rsid w:val="00596707"/>
    <w:rsid w:val="00596E19"/>
    <w:rsid w:val="00596F92"/>
    <w:rsid w:val="00596FBB"/>
    <w:rsid w:val="005A010D"/>
    <w:rsid w:val="005A01A8"/>
    <w:rsid w:val="005A045F"/>
    <w:rsid w:val="005A0B24"/>
    <w:rsid w:val="005A0D2D"/>
    <w:rsid w:val="005A1260"/>
    <w:rsid w:val="005A17AC"/>
    <w:rsid w:val="005A187D"/>
    <w:rsid w:val="005A1942"/>
    <w:rsid w:val="005A1E74"/>
    <w:rsid w:val="005A2B22"/>
    <w:rsid w:val="005A3245"/>
    <w:rsid w:val="005A34BE"/>
    <w:rsid w:val="005A3AF1"/>
    <w:rsid w:val="005A3C89"/>
    <w:rsid w:val="005A3D7A"/>
    <w:rsid w:val="005A3FED"/>
    <w:rsid w:val="005A451A"/>
    <w:rsid w:val="005A4A1E"/>
    <w:rsid w:val="005A4DA9"/>
    <w:rsid w:val="005A51F5"/>
    <w:rsid w:val="005A56A5"/>
    <w:rsid w:val="005A5B3E"/>
    <w:rsid w:val="005A5BC3"/>
    <w:rsid w:val="005A5F59"/>
    <w:rsid w:val="005A60A1"/>
    <w:rsid w:val="005A61AF"/>
    <w:rsid w:val="005A67A3"/>
    <w:rsid w:val="005A6E44"/>
    <w:rsid w:val="005A7519"/>
    <w:rsid w:val="005A7E5F"/>
    <w:rsid w:val="005B09F8"/>
    <w:rsid w:val="005B0BA1"/>
    <w:rsid w:val="005B0D9E"/>
    <w:rsid w:val="005B0F73"/>
    <w:rsid w:val="005B193F"/>
    <w:rsid w:val="005B2209"/>
    <w:rsid w:val="005B263B"/>
    <w:rsid w:val="005B2FA4"/>
    <w:rsid w:val="005B3244"/>
    <w:rsid w:val="005B3B0D"/>
    <w:rsid w:val="005B3DEC"/>
    <w:rsid w:val="005B406C"/>
    <w:rsid w:val="005B4510"/>
    <w:rsid w:val="005B45CA"/>
    <w:rsid w:val="005B469E"/>
    <w:rsid w:val="005B47A5"/>
    <w:rsid w:val="005B4F15"/>
    <w:rsid w:val="005B50F0"/>
    <w:rsid w:val="005B5195"/>
    <w:rsid w:val="005B56AB"/>
    <w:rsid w:val="005B5898"/>
    <w:rsid w:val="005B5A11"/>
    <w:rsid w:val="005B5C0F"/>
    <w:rsid w:val="005B5FFC"/>
    <w:rsid w:val="005B6167"/>
    <w:rsid w:val="005B62AB"/>
    <w:rsid w:val="005B7690"/>
    <w:rsid w:val="005B76E9"/>
    <w:rsid w:val="005B7CB9"/>
    <w:rsid w:val="005C01CD"/>
    <w:rsid w:val="005C0267"/>
    <w:rsid w:val="005C04EE"/>
    <w:rsid w:val="005C0563"/>
    <w:rsid w:val="005C099C"/>
    <w:rsid w:val="005C102F"/>
    <w:rsid w:val="005C1282"/>
    <w:rsid w:val="005C1B66"/>
    <w:rsid w:val="005C1FB7"/>
    <w:rsid w:val="005C20E4"/>
    <w:rsid w:val="005C2810"/>
    <w:rsid w:val="005C3550"/>
    <w:rsid w:val="005C3596"/>
    <w:rsid w:val="005C3D29"/>
    <w:rsid w:val="005C4088"/>
    <w:rsid w:val="005C48FD"/>
    <w:rsid w:val="005C4D63"/>
    <w:rsid w:val="005C5539"/>
    <w:rsid w:val="005C5690"/>
    <w:rsid w:val="005C59AA"/>
    <w:rsid w:val="005C5AFF"/>
    <w:rsid w:val="005C5CEA"/>
    <w:rsid w:val="005C5FBF"/>
    <w:rsid w:val="005C61FE"/>
    <w:rsid w:val="005C66C3"/>
    <w:rsid w:val="005C6BFA"/>
    <w:rsid w:val="005C7460"/>
    <w:rsid w:val="005C7885"/>
    <w:rsid w:val="005C7A11"/>
    <w:rsid w:val="005C7AFA"/>
    <w:rsid w:val="005D02C7"/>
    <w:rsid w:val="005D0A7F"/>
    <w:rsid w:val="005D0B74"/>
    <w:rsid w:val="005D1011"/>
    <w:rsid w:val="005D1310"/>
    <w:rsid w:val="005D133C"/>
    <w:rsid w:val="005D15A6"/>
    <w:rsid w:val="005D16A7"/>
    <w:rsid w:val="005D1988"/>
    <w:rsid w:val="005D1D57"/>
    <w:rsid w:val="005D1D97"/>
    <w:rsid w:val="005D24CD"/>
    <w:rsid w:val="005D2763"/>
    <w:rsid w:val="005D278C"/>
    <w:rsid w:val="005D2B1B"/>
    <w:rsid w:val="005D2CF2"/>
    <w:rsid w:val="005D2D1C"/>
    <w:rsid w:val="005D3EE8"/>
    <w:rsid w:val="005D4018"/>
    <w:rsid w:val="005D425F"/>
    <w:rsid w:val="005D42AA"/>
    <w:rsid w:val="005D43D7"/>
    <w:rsid w:val="005D4AA3"/>
    <w:rsid w:val="005D4C22"/>
    <w:rsid w:val="005D56A0"/>
    <w:rsid w:val="005D57DA"/>
    <w:rsid w:val="005D5831"/>
    <w:rsid w:val="005D5DE1"/>
    <w:rsid w:val="005D5F1A"/>
    <w:rsid w:val="005D5FE9"/>
    <w:rsid w:val="005D615A"/>
    <w:rsid w:val="005D62D0"/>
    <w:rsid w:val="005D65B4"/>
    <w:rsid w:val="005D6B3D"/>
    <w:rsid w:val="005D704C"/>
    <w:rsid w:val="005D723E"/>
    <w:rsid w:val="005D76EF"/>
    <w:rsid w:val="005D774C"/>
    <w:rsid w:val="005D790F"/>
    <w:rsid w:val="005D7C7C"/>
    <w:rsid w:val="005D7D82"/>
    <w:rsid w:val="005D7F5B"/>
    <w:rsid w:val="005E0691"/>
    <w:rsid w:val="005E0C60"/>
    <w:rsid w:val="005E0E29"/>
    <w:rsid w:val="005E1381"/>
    <w:rsid w:val="005E16CE"/>
    <w:rsid w:val="005E1C0E"/>
    <w:rsid w:val="005E2268"/>
    <w:rsid w:val="005E2FCC"/>
    <w:rsid w:val="005E3297"/>
    <w:rsid w:val="005E370B"/>
    <w:rsid w:val="005E4294"/>
    <w:rsid w:val="005E42EB"/>
    <w:rsid w:val="005E44BB"/>
    <w:rsid w:val="005E4627"/>
    <w:rsid w:val="005E4D16"/>
    <w:rsid w:val="005E5186"/>
    <w:rsid w:val="005E54AE"/>
    <w:rsid w:val="005E5994"/>
    <w:rsid w:val="005E5CC8"/>
    <w:rsid w:val="005E5D35"/>
    <w:rsid w:val="005E5E4D"/>
    <w:rsid w:val="005E6749"/>
    <w:rsid w:val="005E6778"/>
    <w:rsid w:val="005E6814"/>
    <w:rsid w:val="005E69E5"/>
    <w:rsid w:val="005E6B99"/>
    <w:rsid w:val="005E6C1B"/>
    <w:rsid w:val="005E705B"/>
    <w:rsid w:val="005E761D"/>
    <w:rsid w:val="005E7692"/>
    <w:rsid w:val="005E784F"/>
    <w:rsid w:val="005E7F07"/>
    <w:rsid w:val="005F01E6"/>
    <w:rsid w:val="005F0CCC"/>
    <w:rsid w:val="005F11CB"/>
    <w:rsid w:val="005F1510"/>
    <w:rsid w:val="005F217C"/>
    <w:rsid w:val="005F22BC"/>
    <w:rsid w:val="005F2756"/>
    <w:rsid w:val="005F2778"/>
    <w:rsid w:val="005F2783"/>
    <w:rsid w:val="005F2A33"/>
    <w:rsid w:val="005F2A86"/>
    <w:rsid w:val="005F2D81"/>
    <w:rsid w:val="005F32FA"/>
    <w:rsid w:val="005F358A"/>
    <w:rsid w:val="005F3825"/>
    <w:rsid w:val="005F399A"/>
    <w:rsid w:val="005F3EDB"/>
    <w:rsid w:val="005F66A9"/>
    <w:rsid w:val="005F6A31"/>
    <w:rsid w:val="005F6B80"/>
    <w:rsid w:val="005F6CA9"/>
    <w:rsid w:val="005F778C"/>
    <w:rsid w:val="005F79A5"/>
    <w:rsid w:val="005F7E07"/>
    <w:rsid w:val="005F7EB1"/>
    <w:rsid w:val="00600371"/>
    <w:rsid w:val="00600582"/>
    <w:rsid w:val="00600DE7"/>
    <w:rsid w:val="00600EA1"/>
    <w:rsid w:val="00601A7F"/>
    <w:rsid w:val="00601D1E"/>
    <w:rsid w:val="00602078"/>
    <w:rsid w:val="00602D4C"/>
    <w:rsid w:val="00603943"/>
    <w:rsid w:val="00603FE2"/>
    <w:rsid w:val="0060416A"/>
    <w:rsid w:val="006045C4"/>
    <w:rsid w:val="006045F9"/>
    <w:rsid w:val="0060479F"/>
    <w:rsid w:val="00604F6E"/>
    <w:rsid w:val="0060564F"/>
    <w:rsid w:val="00605DC8"/>
    <w:rsid w:val="00605E34"/>
    <w:rsid w:val="00605FBA"/>
    <w:rsid w:val="0060669D"/>
    <w:rsid w:val="006067D8"/>
    <w:rsid w:val="00606942"/>
    <w:rsid w:val="00606CA5"/>
    <w:rsid w:val="00606EFF"/>
    <w:rsid w:val="00607550"/>
    <w:rsid w:val="00607784"/>
    <w:rsid w:val="006077CE"/>
    <w:rsid w:val="00607B6F"/>
    <w:rsid w:val="00607E4F"/>
    <w:rsid w:val="00607E64"/>
    <w:rsid w:val="00610040"/>
    <w:rsid w:val="0061023A"/>
    <w:rsid w:val="00610609"/>
    <w:rsid w:val="00610866"/>
    <w:rsid w:val="00610D41"/>
    <w:rsid w:val="0061117D"/>
    <w:rsid w:val="0061176F"/>
    <w:rsid w:val="0061182F"/>
    <w:rsid w:val="00611C96"/>
    <w:rsid w:val="00611CA3"/>
    <w:rsid w:val="00611E8C"/>
    <w:rsid w:val="00611FBA"/>
    <w:rsid w:val="00611FDD"/>
    <w:rsid w:val="00612691"/>
    <w:rsid w:val="006129E0"/>
    <w:rsid w:val="006131BC"/>
    <w:rsid w:val="006136B2"/>
    <w:rsid w:val="00613DA4"/>
    <w:rsid w:val="00613F8B"/>
    <w:rsid w:val="00614139"/>
    <w:rsid w:val="006144AD"/>
    <w:rsid w:val="006147F0"/>
    <w:rsid w:val="0061524C"/>
    <w:rsid w:val="0061575F"/>
    <w:rsid w:val="00615D79"/>
    <w:rsid w:val="006160DA"/>
    <w:rsid w:val="00616386"/>
    <w:rsid w:val="006165C3"/>
    <w:rsid w:val="006165EB"/>
    <w:rsid w:val="006166BE"/>
    <w:rsid w:val="00616AE9"/>
    <w:rsid w:val="00616E69"/>
    <w:rsid w:val="00616FA1"/>
    <w:rsid w:val="00617029"/>
    <w:rsid w:val="006172F6"/>
    <w:rsid w:val="00617852"/>
    <w:rsid w:val="00617CD3"/>
    <w:rsid w:val="00617D09"/>
    <w:rsid w:val="006202FF"/>
    <w:rsid w:val="006203BE"/>
    <w:rsid w:val="006203F5"/>
    <w:rsid w:val="006204FA"/>
    <w:rsid w:val="00620530"/>
    <w:rsid w:val="00620A5C"/>
    <w:rsid w:val="00620B94"/>
    <w:rsid w:val="00621295"/>
    <w:rsid w:val="0062171A"/>
    <w:rsid w:val="006219E1"/>
    <w:rsid w:val="006221E3"/>
    <w:rsid w:val="006226BB"/>
    <w:rsid w:val="006227AD"/>
    <w:rsid w:val="00622DDE"/>
    <w:rsid w:val="006234D1"/>
    <w:rsid w:val="00623894"/>
    <w:rsid w:val="006243D6"/>
    <w:rsid w:val="00624419"/>
    <w:rsid w:val="0062453C"/>
    <w:rsid w:val="006253D2"/>
    <w:rsid w:val="006255FD"/>
    <w:rsid w:val="00625669"/>
    <w:rsid w:val="0062568A"/>
    <w:rsid w:val="00625A09"/>
    <w:rsid w:val="00625CD4"/>
    <w:rsid w:val="006269AF"/>
    <w:rsid w:val="006278BB"/>
    <w:rsid w:val="00630520"/>
    <w:rsid w:val="006306D4"/>
    <w:rsid w:val="006309AB"/>
    <w:rsid w:val="006313DA"/>
    <w:rsid w:val="00631464"/>
    <w:rsid w:val="00631CC7"/>
    <w:rsid w:val="00631EC9"/>
    <w:rsid w:val="00631F00"/>
    <w:rsid w:val="00632243"/>
    <w:rsid w:val="00632476"/>
    <w:rsid w:val="00632687"/>
    <w:rsid w:val="00632755"/>
    <w:rsid w:val="00632765"/>
    <w:rsid w:val="00632AFE"/>
    <w:rsid w:val="006330E6"/>
    <w:rsid w:val="0063360F"/>
    <w:rsid w:val="00633736"/>
    <w:rsid w:val="00633A38"/>
    <w:rsid w:val="00633A79"/>
    <w:rsid w:val="00633E5E"/>
    <w:rsid w:val="006340E7"/>
    <w:rsid w:val="0063456E"/>
    <w:rsid w:val="0063461A"/>
    <w:rsid w:val="00635141"/>
    <w:rsid w:val="006353C3"/>
    <w:rsid w:val="006353DC"/>
    <w:rsid w:val="0063540D"/>
    <w:rsid w:val="00635609"/>
    <w:rsid w:val="00635AD4"/>
    <w:rsid w:val="00635E4C"/>
    <w:rsid w:val="00635E85"/>
    <w:rsid w:val="00635F13"/>
    <w:rsid w:val="00636080"/>
    <w:rsid w:val="00636608"/>
    <w:rsid w:val="006366DC"/>
    <w:rsid w:val="006366DF"/>
    <w:rsid w:val="0063684E"/>
    <w:rsid w:val="00636A0F"/>
    <w:rsid w:val="00636E19"/>
    <w:rsid w:val="00636ECB"/>
    <w:rsid w:val="00637012"/>
    <w:rsid w:val="0063728E"/>
    <w:rsid w:val="00637315"/>
    <w:rsid w:val="006378FD"/>
    <w:rsid w:val="00637E00"/>
    <w:rsid w:val="00640E24"/>
    <w:rsid w:val="00641372"/>
    <w:rsid w:val="00641EC2"/>
    <w:rsid w:val="00641EFB"/>
    <w:rsid w:val="0064244C"/>
    <w:rsid w:val="00642455"/>
    <w:rsid w:val="00642E02"/>
    <w:rsid w:val="00643A56"/>
    <w:rsid w:val="00643D4F"/>
    <w:rsid w:val="0064420A"/>
    <w:rsid w:val="006452EA"/>
    <w:rsid w:val="006452F6"/>
    <w:rsid w:val="00646C87"/>
    <w:rsid w:val="00647013"/>
    <w:rsid w:val="006478CD"/>
    <w:rsid w:val="00647C00"/>
    <w:rsid w:val="006501FE"/>
    <w:rsid w:val="00650250"/>
    <w:rsid w:val="00650E30"/>
    <w:rsid w:val="006516D6"/>
    <w:rsid w:val="006517D3"/>
    <w:rsid w:val="00652124"/>
    <w:rsid w:val="0065293C"/>
    <w:rsid w:val="00652A5B"/>
    <w:rsid w:val="00653BFD"/>
    <w:rsid w:val="00653E30"/>
    <w:rsid w:val="00654181"/>
    <w:rsid w:val="00654845"/>
    <w:rsid w:val="00654926"/>
    <w:rsid w:val="00654C0F"/>
    <w:rsid w:val="00654C15"/>
    <w:rsid w:val="00654FCE"/>
    <w:rsid w:val="00655261"/>
    <w:rsid w:val="0065529C"/>
    <w:rsid w:val="00655328"/>
    <w:rsid w:val="00655567"/>
    <w:rsid w:val="0065586D"/>
    <w:rsid w:val="006563E1"/>
    <w:rsid w:val="00656BF9"/>
    <w:rsid w:val="00656F47"/>
    <w:rsid w:val="0065741F"/>
    <w:rsid w:val="006577EF"/>
    <w:rsid w:val="006601C1"/>
    <w:rsid w:val="006603AE"/>
    <w:rsid w:val="00660526"/>
    <w:rsid w:val="006605CE"/>
    <w:rsid w:val="00660A6F"/>
    <w:rsid w:val="00660C00"/>
    <w:rsid w:val="00661019"/>
    <w:rsid w:val="00661A17"/>
    <w:rsid w:val="00662330"/>
    <w:rsid w:val="00663CDC"/>
    <w:rsid w:val="00663DDE"/>
    <w:rsid w:val="00664388"/>
    <w:rsid w:val="00664406"/>
    <w:rsid w:val="00664454"/>
    <w:rsid w:val="00664885"/>
    <w:rsid w:val="00664D6A"/>
    <w:rsid w:val="00664F28"/>
    <w:rsid w:val="0066525B"/>
    <w:rsid w:val="006656AF"/>
    <w:rsid w:val="00665985"/>
    <w:rsid w:val="00665BA9"/>
    <w:rsid w:val="00665BE4"/>
    <w:rsid w:val="00665CAC"/>
    <w:rsid w:val="00665CE7"/>
    <w:rsid w:val="00666613"/>
    <w:rsid w:val="0066661C"/>
    <w:rsid w:val="0066663A"/>
    <w:rsid w:val="00666A44"/>
    <w:rsid w:val="0066754F"/>
    <w:rsid w:val="006677DC"/>
    <w:rsid w:val="0066791B"/>
    <w:rsid w:val="006679AF"/>
    <w:rsid w:val="00667A82"/>
    <w:rsid w:val="00670088"/>
    <w:rsid w:val="00670919"/>
    <w:rsid w:val="00670D2D"/>
    <w:rsid w:val="006715D9"/>
    <w:rsid w:val="00671763"/>
    <w:rsid w:val="0067176E"/>
    <w:rsid w:val="006717A0"/>
    <w:rsid w:val="00671CBE"/>
    <w:rsid w:val="00671CD8"/>
    <w:rsid w:val="00672322"/>
    <w:rsid w:val="00672B64"/>
    <w:rsid w:val="00672BF4"/>
    <w:rsid w:val="00672D45"/>
    <w:rsid w:val="00672D5A"/>
    <w:rsid w:val="00673384"/>
    <w:rsid w:val="0067390E"/>
    <w:rsid w:val="00673BC0"/>
    <w:rsid w:val="00673DF7"/>
    <w:rsid w:val="00673E4F"/>
    <w:rsid w:val="00673FE7"/>
    <w:rsid w:val="00674008"/>
    <w:rsid w:val="006744D0"/>
    <w:rsid w:val="00674B48"/>
    <w:rsid w:val="00674EEF"/>
    <w:rsid w:val="00675362"/>
    <w:rsid w:val="006755C5"/>
    <w:rsid w:val="0067572E"/>
    <w:rsid w:val="0067581A"/>
    <w:rsid w:val="00675AF8"/>
    <w:rsid w:val="00675DEC"/>
    <w:rsid w:val="006760E9"/>
    <w:rsid w:val="00676578"/>
    <w:rsid w:val="00676B4C"/>
    <w:rsid w:val="006770DE"/>
    <w:rsid w:val="006773B4"/>
    <w:rsid w:val="0067747F"/>
    <w:rsid w:val="0067781D"/>
    <w:rsid w:val="00677A32"/>
    <w:rsid w:val="00677BDA"/>
    <w:rsid w:val="00680420"/>
    <w:rsid w:val="00680535"/>
    <w:rsid w:val="006806ED"/>
    <w:rsid w:val="00680858"/>
    <w:rsid w:val="00680D65"/>
    <w:rsid w:val="00680E63"/>
    <w:rsid w:val="00681118"/>
    <w:rsid w:val="0068162B"/>
    <w:rsid w:val="006819C1"/>
    <w:rsid w:val="00681E66"/>
    <w:rsid w:val="00682018"/>
    <w:rsid w:val="006828E8"/>
    <w:rsid w:val="0068294B"/>
    <w:rsid w:val="006829AE"/>
    <w:rsid w:val="00682C5D"/>
    <w:rsid w:val="00682ECF"/>
    <w:rsid w:val="00683325"/>
    <w:rsid w:val="00684676"/>
    <w:rsid w:val="00684A2F"/>
    <w:rsid w:val="006857E1"/>
    <w:rsid w:val="0068597A"/>
    <w:rsid w:val="0068621F"/>
    <w:rsid w:val="00686263"/>
    <w:rsid w:val="0068662E"/>
    <w:rsid w:val="006870F8"/>
    <w:rsid w:val="00687226"/>
    <w:rsid w:val="006876E8"/>
    <w:rsid w:val="00687719"/>
    <w:rsid w:val="00687A17"/>
    <w:rsid w:val="00687CD8"/>
    <w:rsid w:val="00687D85"/>
    <w:rsid w:val="006902A3"/>
    <w:rsid w:val="00690501"/>
    <w:rsid w:val="006905CE"/>
    <w:rsid w:val="0069075B"/>
    <w:rsid w:val="00690885"/>
    <w:rsid w:val="00690C1B"/>
    <w:rsid w:val="006916B0"/>
    <w:rsid w:val="00691D3A"/>
    <w:rsid w:val="006924C5"/>
    <w:rsid w:val="00692E76"/>
    <w:rsid w:val="006934DE"/>
    <w:rsid w:val="006937CD"/>
    <w:rsid w:val="006938E9"/>
    <w:rsid w:val="00693F82"/>
    <w:rsid w:val="006942F0"/>
    <w:rsid w:val="006943DF"/>
    <w:rsid w:val="006945D9"/>
    <w:rsid w:val="00694864"/>
    <w:rsid w:val="006956FF"/>
    <w:rsid w:val="00695742"/>
    <w:rsid w:val="006963E6"/>
    <w:rsid w:val="0069672B"/>
    <w:rsid w:val="006969A4"/>
    <w:rsid w:val="00696CA0"/>
    <w:rsid w:val="00696F8B"/>
    <w:rsid w:val="00697373"/>
    <w:rsid w:val="0069744B"/>
    <w:rsid w:val="0069776A"/>
    <w:rsid w:val="00697A65"/>
    <w:rsid w:val="00697BF8"/>
    <w:rsid w:val="006A00E4"/>
    <w:rsid w:val="006A03B5"/>
    <w:rsid w:val="006A05CE"/>
    <w:rsid w:val="006A08AA"/>
    <w:rsid w:val="006A1656"/>
    <w:rsid w:val="006A1BA3"/>
    <w:rsid w:val="006A1CB2"/>
    <w:rsid w:val="006A20C9"/>
    <w:rsid w:val="006A2104"/>
    <w:rsid w:val="006A23B7"/>
    <w:rsid w:val="006A24BD"/>
    <w:rsid w:val="006A3476"/>
    <w:rsid w:val="006A3A25"/>
    <w:rsid w:val="006A4325"/>
    <w:rsid w:val="006A4B6A"/>
    <w:rsid w:val="006A4E11"/>
    <w:rsid w:val="006A5185"/>
    <w:rsid w:val="006A5619"/>
    <w:rsid w:val="006A56E9"/>
    <w:rsid w:val="006A63FF"/>
    <w:rsid w:val="006A6F66"/>
    <w:rsid w:val="006B0437"/>
    <w:rsid w:val="006B0CF4"/>
    <w:rsid w:val="006B0E45"/>
    <w:rsid w:val="006B129E"/>
    <w:rsid w:val="006B163F"/>
    <w:rsid w:val="006B18E5"/>
    <w:rsid w:val="006B1E8D"/>
    <w:rsid w:val="006B2C13"/>
    <w:rsid w:val="006B2F1A"/>
    <w:rsid w:val="006B3097"/>
    <w:rsid w:val="006B33D1"/>
    <w:rsid w:val="006B3A51"/>
    <w:rsid w:val="006B4100"/>
    <w:rsid w:val="006B41E1"/>
    <w:rsid w:val="006B4919"/>
    <w:rsid w:val="006B4971"/>
    <w:rsid w:val="006B571B"/>
    <w:rsid w:val="006B5A29"/>
    <w:rsid w:val="006B5BF0"/>
    <w:rsid w:val="006B5D62"/>
    <w:rsid w:val="006B5ED1"/>
    <w:rsid w:val="006B6301"/>
    <w:rsid w:val="006B6346"/>
    <w:rsid w:val="006B68DA"/>
    <w:rsid w:val="006B6C10"/>
    <w:rsid w:val="006B6E63"/>
    <w:rsid w:val="006B6F0F"/>
    <w:rsid w:val="006B70CC"/>
    <w:rsid w:val="006B7140"/>
    <w:rsid w:val="006B74F8"/>
    <w:rsid w:val="006B7FA9"/>
    <w:rsid w:val="006C01E9"/>
    <w:rsid w:val="006C03AB"/>
    <w:rsid w:val="006C0C1A"/>
    <w:rsid w:val="006C0F23"/>
    <w:rsid w:val="006C0FD4"/>
    <w:rsid w:val="006C1840"/>
    <w:rsid w:val="006C21A6"/>
    <w:rsid w:val="006C24EF"/>
    <w:rsid w:val="006C269E"/>
    <w:rsid w:val="006C2AFC"/>
    <w:rsid w:val="006C3242"/>
    <w:rsid w:val="006C32BF"/>
    <w:rsid w:val="006C3352"/>
    <w:rsid w:val="006C4845"/>
    <w:rsid w:val="006C4E48"/>
    <w:rsid w:val="006C50D5"/>
    <w:rsid w:val="006C5B85"/>
    <w:rsid w:val="006C5E12"/>
    <w:rsid w:val="006C60C6"/>
    <w:rsid w:val="006C621D"/>
    <w:rsid w:val="006C68BA"/>
    <w:rsid w:val="006C6930"/>
    <w:rsid w:val="006C7424"/>
    <w:rsid w:val="006C7823"/>
    <w:rsid w:val="006C796E"/>
    <w:rsid w:val="006C7ED6"/>
    <w:rsid w:val="006D0386"/>
    <w:rsid w:val="006D03E5"/>
    <w:rsid w:val="006D065C"/>
    <w:rsid w:val="006D0A30"/>
    <w:rsid w:val="006D132A"/>
    <w:rsid w:val="006D1C62"/>
    <w:rsid w:val="006D1EB8"/>
    <w:rsid w:val="006D2D01"/>
    <w:rsid w:val="006D2DC5"/>
    <w:rsid w:val="006D3349"/>
    <w:rsid w:val="006D3418"/>
    <w:rsid w:val="006D3864"/>
    <w:rsid w:val="006D3E88"/>
    <w:rsid w:val="006D42F5"/>
    <w:rsid w:val="006D4587"/>
    <w:rsid w:val="006D45BA"/>
    <w:rsid w:val="006D4C00"/>
    <w:rsid w:val="006D5032"/>
    <w:rsid w:val="006D5545"/>
    <w:rsid w:val="006D5813"/>
    <w:rsid w:val="006D64BB"/>
    <w:rsid w:val="006D64EA"/>
    <w:rsid w:val="006D6FB7"/>
    <w:rsid w:val="006D7341"/>
    <w:rsid w:val="006D7414"/>
    <w:rsid w:val="006D793F"/>
    <w:rsid w:val="006D7E98"/>
    <w:rsid w:val="006E02BC"/>
    <w:rsid w:val="006E0782"/>
    <w:rsid w:val="006E07CC"/>
    <w:rsid w:val="006E0BC0"/>
    <w:rsid w:val="006E0E3A"/>
    <w:rsid w:val="006E0F7A"/>
    <w:rsid w:val="006E110C"/>
    <w:rsid w:val="006E144A"/>
    <w:rsid w:val="006E1725"/>
    <w:rsid w:val="006E1986"/>
    <w:rsid w:val="006E1B71"/>
    <w:rsid w:val="006E1EFD"/>
    <w:rsid w:val="006E2885"/>
    <w:rsid w:val="006E2961"/>
    <w:rsid w:val="006E2D39"/>
    <w:rsid w:val="006E2E97"/>
    <w:rsid w:val="006E3080"/>
    <w:rsid w:val="006E317F"/>
    <w:rsid w:val="006E33CE"/>
    <w:rsid w:val="006E382F"/>
    <w:rsid w:val="006E390E"/>
    <w:rsid w:val="006E43DC"/>
    <w:rsid w:val="006E483D"/>
    <w:rsid w:val="006E48A7"/>
    <w:rsid w:val="006E4B48"/>
    <w:rsid w:val="006E4C76"/>
    <w:rsid w:val="006E51CF"/>
    <w:rsid w:val="006E531D"/>
    <w:rsid w:val="006E5344"/>
    <w:rsid w:val="006E5707"/>
    <w:rsid w:val="006E597E"/>
    <w:rsid w:val="006E5A1A"/>
    <w:rsid w:val="006E5D41"/>
    <w:rsid w:val="006E5E1A"/>
    <w:rsid w:val="006E65B2"/>
    <w:rsid w:val="006E66DB"/>
    <w:rsid w:val="006E6971"/>
    <w:rsid w:val="006E6A05"/>
    <w:rsid w:val="006E7361"/>
    <w:rsid w:val="006E7A8A"/>
    <w:rsid w:val="006E7F01"/>
    <w:rsid w:val="006F0093"/>
    <w:rsid w:val="006F0A01"/>
    <w:rsid w:val="006F0BE3"/>
    <w:rsid w:val="006F0CCD"/>
    <w:rsid w:val="006F1BA3"/>
    <w:rsid w:val="006F1DBF"/>
    <w:rsid w:val="006F21B6"/>
    <w:rsid w:val="006F2339"/>
    <w:rsid w:val="006F2595"/>
    <w:rsid w:val="006F29E3"/>
    <w:rsid w:val="006F354E"/>
    <w:rsid w:val="006F3578"/>
    <w:rsid w:val="006F35E4"/>
    <w:rsid w:val="006F3B8B"/>
    <w:rsid w:val="006F4075"/>
    <w:rsid w:val="006F41C5"/>
    <w:rsid w:val="006F4257"/>
    <w:rsid w:val="006F53BD"/>
    <w:rsid w:val="006F568C"/>
    <w:rsid w:val="006F578C"/>
    <w:rsid w:val="006F5845"/>
    <w:rsid w:val="006F6153"/>
    <w:rsid w:val="006F6203"/>
    <w:rsid w:val="006F669A"/>
    <w:rsid w:val="006F6953"/>
    <w:rsid w:val="006F73C4"/>
    <w:rsid w:val="006F7504"/>
    <w:rsid w:val="006F7671"/>
    <w:rsid w:val="006F7961"/>
    <w:rsid w:val="006F7E69"/>
    <w:rsid w:val="00700209"/>
    <w:rsid w:val="007003B7"/>
    <w:rsid w:val="0070064B"/>
    <w:rsid w:val="00700FC1"/>
    <w:rsid w:val="00700FC6"/>
    <w:rsid w:val="007013EE"/>
    <w:rsid w:val="00701E08"/>
    <w:rsid w:val="00702034"/>
    <w:rsid w:val="00702296"/>
    <w:rsid w:val="007022D4"/>
    <w:rsid w:val="00702683"/>
    <w:rsid w:val="00702692"/>
    <w:rsid w:val="00702A22"/>
    <w:rsid w:val="00702E8C"/>
    <w:rsid w:val="00703135"/>
    <w:rsid w:val="007032DE"/>
    <w:rsid w:val="00703343"/>
    <w:rsid w:val="00703766"/>
    <w:rsid w:val="00703D61"/>
    <w:rsid w:val="00703EBF"/>
    <w:rsid w:val="007040DA"/>
    <w:rsid w:val="00704193"/>
    <w:rsid w:val="0070441B"/>
    <w:rsid w:val="007046B1"/>
    <w:rsid w:val="007046F9"/>
    <w:rsid w:val="00704950"/>
    <w:rsid w:val="00705037"/>
    <w:rsid w:val="007051FC"/>
    <w:rsid w:val="00705210"/>
    <w:rsid w:val="007053A0"/>
    <w:rsid w:val="00705608"/>
    <w:rsid w:val="00705DB1"/>
    <w:rsid w:val="0070617B"/>
    <w:rsid w:val="007061B7"/>
    <w:rsid w:val="00706611"/>
    <w:rsid w:val="007066E1"/>
    <w:rsid w:val="00707631"/>
    <w:rsid w:val="00710317"/>
    <w:rsid w:val="00710432"/>
    <w:rsid w:val="007108F0"/>
    <w:rsid w:val="007110DE"/>
    <w:rsid w:val="00711365"/>
    <w:rsid w:val="0071141D"/>
    <w:rsid w:val="0071160B"/>
    <w:rsid w:val="00711B18"/>
    <w:rsid w:val="00711B21"/>
    <w:rsid w:val="0071240A"/>
    <w:rsid w:val="0071296A"/>
    <w:rsid w:val="0071299B"/>
    <w:rsid w:val="00712B59"/>
    <w:rsid w:val="00712CAA"/>
    <w:rsid w:val="00712FF3"/>
    <w:rsid w:val="007130FA"/>
    <w:rsid w:val="007132E1"/>
    <w:rsid w:val="00713BD0"/>
    <w:rsid w:val="00713C02"/>
    <w:rsid w:val="00713EA5"/>
    <w:rsid w:val="007148D4"/>
    <w:rsid w:val="00714F36"/>
    <w:rsid w:val="00715547"/>
    <w:rsid w:val="007159DB"/>
    <w:rsid w:val="0071616F"/>
    <w:rsid w:val="007166F6"/>
    <w:rsid w:val="00716E7E"/>
    <w:rsid w:val="0071765E"/>
    <w:rsid w:val="007178ED"/>
    <w:rsid w:val="00717E75"/>
    <w:rsid w:val="00717F19"/>
    <w:rsid w:val="0072037F"/>
    <w:rsid w:val="007208D8"/>
    <w:rsid w:val="00720CC3"/>
    <w:rsid w:val="0072155F"/>
    <w:rsid w:val="0072194D"/>
    <w:rsid w:val="007219E7"/>
    <w:rsid w:val="00721B6D"/>
    <w:rsid w:val="00722461"/>
    <w:rsid w:val="00722782"/>
    <w:rsid w:val="007229D1"/>
    <w:rsid w:val="00722F6E"/>
    <w:rsid w:val="00723125"/>
    <w:rsid w:val="00723428"/>
    <w:rsid w:val="00723450"/>
    <w:rsid w:val="0072347F"/>
    <w:rsid w:val="007235E7"/>
    <w:rsid w:val="00723CD1"/>
    <w:rsid w:val="00723FB8"/>
    <w:rsid w:val="0072460E"/>
    <w:rsid w:val="00724716"/>
    <w:rsid w:val="00724F08"/>
    <w:rsid w:val="0072502A"/>
    <w:rsid w:val="007250DC"/>
    <w:rsid w:val="00725988"/>
    <w:rsid w:val="00725F38"/>
    <w:rsid w:val="007260FA"/>
    <w:rsid w:val="007268BD"/>
    <w:rsid w:val="00726D2A"/>
    <w:rsid w:val="00726E6B"/>
    <w:rsid w:val="00727193"/>
    <w:rsid w:val="00727293"/>
    <w:rsid w:val="00727BC2"/>
    <w:rsid w:val="0073006F"/>
    <w:rsid w:val="0073118D"/>
    <w:rsid w:val="0073126F"/>
    <w:rsid w:val="0073147D"/>
    <w:rsid w:val="0073158D"/>
    <w:rsid w:val="007320A9"/>
    <w:rsid w:val="00732CF9"/>
    <w:rsid w:val="0073301D"/>
    <w:rsid w:val="007334D9"/>
    <w:rsid w:val="007334F4"/>
    <w:rsid w:val="00733AD1"/>
    <w:rsid w:val="00733AD3"/>
    <w:rsid w:val="00733F35"/>
    <w:rsid w:val="00734298"/>
    <w:rsid w:val="007346D8"/>
    <w:rsid w:val="0073476E"/>
    <w:rsid w:val="007347CE"/>
    <w:rsid w:val="00734D6E"/>
    <w:rsid w:val="00735D67"/>
    <w:rsid w:val="00735F7E"/>
    <w:rsid w:val="007367E8"/>
    <w:rsid w:val="007369E6"/>
    <w:rsid w:val="00736D4D"/>
    <w:rsid w:val="00736E76"/>
    <w:rsid w:val="007371A7"/>
    <w:rsid w:val="00737DDC"/>
    <w:rsid w:val="00737F67"/>
    <w:rsid w:val="00737F72"/>
    <w:rsid w:val="00740548"/>
    <w:rsid w:val="00740B8D"/>
    <w:rsid w:val="00741B62"/>
    <w:rsid w:val="0074222E"/>
    <w:rsid w:val="007429B7"/>
    <w:rsid w:val="00742DDF"/>
    <w:rsid w:val="00743553"/>
    <w:rsid w:val="007435B8"/>
    <w:rsid w:val="007436DB"/>
    <w:rsid w:val="00743AE3"/>
    <w:rsid w:val="00743F67"/>
    <w:rsid w:val="00745099"/>
    <w:rsid w:val="00745F74"/>
    <w:rsid w:val="00746552"/>
    <w:rsid w:val="007468A6"/>
    <w:rsid w:val="0074763A"/>
    <w:rsid w:val="0075012D"/>
    <w:rsid w:val="00750404"/>
    <w:rsid w:val="00750BBE"/>
    <w:rsid w:val="00750F59"/>
    <w:rsid w:val="00750FF5"/>
    <w:rsid w:val="007512FC"/>
    <w:rsid w:val="0075174E"/>
    <w:rsid w:val="00751A68"/>
    <w:rsid w:val="00751AD8"/>
    <w:rsid w:val="00752119"/>
    <w:rsid w:val="0075215E"/>
    <w:rsid w:val="00752858"/>
    <w:rsid w:val="00752B34"/>
    <w:rsid w:val="0075397A"/>
    <w:rsid w:val="00753AB2"/>
    <w:rsid w:val="00753AFC"/>
    <w:rsid w:val="00754165"/>
    <w:rsid w:val="00754529"/>
    <w:rsid w:val="00754868"/>
    <w:rsid w:val="00754BA4"/>
    <w:rsid w:val="00755893"/>
    <w:rsid w:val="00755905"/>
    <w:rsid w:val="00755FCA"/>
    <w:rsid w:val="007561D1"/>
    <w:rsid w:val="007563C3"/>
    <w:rsid w:val="0075657F"/>
    <w:rsid w:val="00756AFB"/>
    <w:rsid w:val="00756C10"/>
    <w:rsid w:val="00756D38"/>
    <w:rsid w:val="007571DC"/>
    <w:rsid w:val="007574D8"/>
    <w:rsid w:val="007575D6"/>
    <w:rsid w:val="00757885"/>
    <w:rsid w:val="007579D7"/>
    <w:rsid w:val="00757DB0"/>
    <w:rsid w:val="007603D9"/>
    <w:rsid w:val="00760427"/>
    <w:rsid w:val="007610BA"/>
    <w:rsid w:val="007610C0"/>
    <w:rsid w:val="00761D66"/>
    <w:rsid w:val="00762184"/>
    <w:rsid w:val="00762644"/>
    <w:rsid w:val="00762DF8"/>
    <w:rsid w:val="00762F5A"/>
    <w:rsid w:val="0076313B"/>
    <w:rsid w:val="0076318F"/>
    <w:rsid w:val="0076390C"/>
    <w:rsid w:val="007643D7"/>
    <w:rsid w:val="00764457"/>
    <w:rsid w:val="0076531A"/>
    <w:rsid w:val="007657CB"/>
    <w:rsid w:val="00765BDD"/>
    <w:rsid w:val="00765CD9"/>
    <w:rsid w:val="00766762"/>
    <w:rsid w:val="00766F91"/>
    <w:rsid w:val="00767385"/>
    <w:rsid w:val="00767A33"/>
    <w:rsid w:val="00767AA3"/>
    <w:rsid w:val="00767F9A"/>
    <w:rsid w:val="0077065D"/>
    <w:rsid w:val="007708DB"/>
    <w:rsid w:val="00770EF5"/>
    <w:rsid w:val="00770FE9"/>
    <w:rsid w:val="007710DD"/>
    <w:rsid w:val="00771100"/>
    <w:rsid w:val="00771530"/>
    <w:rsid w:val="0077177A"/>
    <w:rsid w:val="00771FF9"/>
    <w:rsid w:val="00772091"/>
    <w:rsid w:val="00772D08"/>
    <w:rsid w:val="00772E0F"/>
    <w:rsid w:val="00773555"/>
    <w:rsid w:val="007737F9"/>
    <w:rsid w:val="00774315"/>
    <w:rsid w:val="0077470B"/>
    <w:rsid w:val="007747DA"/>
    <w:rsid w:val="00774A58"/>
    <w:rsid w:val="00774DA6"/>
    <w:rsid w:val="00774E6A"/>
    <w:rsid w:val="00774E95"/>
    <w:rsid w:val="00775237"/>
    <w:rsid w:val="00775669"/>
    <w:rsid w:val="00775CC4"/>
    <w:rsid w:val="00775DB4"/>
    <w:rsid w:val="00776039"/>
    <w:rsid w:val="007760E7"/>
    <w:rsid w:val="00776830"/>
    <w:rsid w:val="00776983"/>
    <w:rsid w:val="00776A3B"/>
    <w:rsid w:val="00776FDC"/>
    <w:rsid w:val="00776FF9"/>
    <w:rsid w:val="00777236"/>
    <w:rsid w:val="007775BF"/>
    <w:rsid w:val="00777652"/>
    <w:rsid w:val="0077798E"/>
    <w:rsid w:val="00780A8E"/>
    <w:rsid w:val="00780DDE"/>
    <w:rsid w:val="00780E0A"/>
    <w:rsid w:val="007810C8"/>
    <w:rsid w:val="00781531"/>
    <w:rsid w:val="007816FB"/>
    <w:rsid w:val="0078177D"/>
    <w:rsid w:val="00781D19"/>
    <w:rsid w:val="007822DE"/>
    <w:rsid w:val="00782FF3"/>
    <w:rsid w:val="00783550"/>
    <w:rsid w:val="00783C84"/>
    <w:rsid w:val="00783CF8"/>
    <w:rsid w:val="00784428"/>
    <w:rsid w:val="007845FC"/>
    <w:rsid w:val="0078471A"/>
    <w:rsid w:val="00784BA1"/>
    <w:rsid w:val="00784E37"/>
    <w:rsid w:val="00786AE1"/>
    <w:rsid w:val="00786FA5"/>
    <w:rsid w:val="0078735C"/>
    <w:rsid w:val="00787549"/>
    <w:rsid w:val="00787A91"/>
    <w:rsid w:val="00787D40"/>
    <w:rsid w:val="00790668"/>
    <w:rsid w:val="0079068D"/>
    <w:rsid w:val="00790B79"/>
    <w:rsid w:val="00790C62"/>
    <w:rsid w:val="00790EA3"/>
    <w:rsid w:val="00790F8A"/>
    <w:rsid w:val="00790F90"/>
    <w:rsid w:val="00790FB7"/>
    <w:rsid w:val="007915E9"/>
    <w:rsid w:val="007917EB"/>
    <w:rsid w:val="00792877"/>
    <w:rsid w:val="00792898"/>
    <w:rsid w:val="00792922"/>
    <w:rsid w:val="00792D2A"/>
    <w:rsid w:val="00793066"/>
    <w:rsid w:val="007933C6"/>
    <w:rsid w:val="007939A6"/>
    <w:rsid w:val="00793A5E"/>
    <w:rsid w:val="0079420A"/>
    <w:rsid w:val="0079421C"/>
    <w:rsid w:val="007947FF"/>
    <w:rsid w:val="007949C1"/>
    <w:rsid w:val="00794B62"/>
    <w:rsid w:val="0079523B"/>
    <w:rsid w:val="007952A2"/>
    <w:rsid w:val="00795566"/>
    <w:rsid w:val="0079568E"/>
    <w:rsid w:val="007958A6"/>
    <w:rsid w:val="00795B83"/>
    <w:rsid w:val="00795EFA"/>
    <w:rsid w:val="007968CE"/>
    <w:rsid w:val="0079697E"/>
    <w:rsid w:val="00796BF8"/>
    <w:rsid w:val="00796FEB"/>
    <w:rsid w:val="0079713D"/>
    <w:rsid w:val="007976B0"/>
    <w:rsid w:val="00797CCA"/>
    <w:rsid w:val="007A0040"/>
    <w:rsid w:val="007A06D0"/>
    <w:rsid w:val="007A0B0B"/>
    <w:rsid w:val="007A12E0"/>
    <w:rsid w:val="007A178D"/>
    <w:rsid w:val="007A222C"/>
    <w:rsid w:val="007A2477"/>
    <w:rsid w:val="007A2DD8"/>
    <w:rsid w:val="007A2F00"/>
    <w:rsid w:val="007A3286"/>
    <w:rsid w:val="007A38AC"/>
    <w:rsid w:val="007A4FC4"/>
    <w:rsid w:val="007A51C7"/>
    <w:rsid w:val="007A5366"/>
    <w:rsid w:val="007A5370"/>
    <w:rsid w:val="007A5580"/>
    <w:rsid w:val="007A5894"/>
    <w:rsid w:val="007A5C05"/>
    <w:rsid w:val="007A5D12"/>
    <w:rsid w:val="007A6A34"/>
    <w:rsid w:val="007A7298"/>
    <w:rsid w:val="007A7371"/>
    <w:rsid w:val="007A77BA"/>
    <w:rsid w:val="007A7A64"/>
    <w:rsid w:val="007B0197"/>
    <w:rsid w:val="007B0286"/>
    <w:rsid w:val="007B02B1"/>
    <w:rsid w:val="007B0937"/>
    <w:rsid w:val="007B100B"/>
    <w:rsid w:val="007B1338"/>
    <w:rsid w:val="007B166E"/>
    <w:rsid w:val="007B1C0D"/>
    <w:rsid w:val="007B2CED"/>
    <w:rsid w:val="007B2F25"/>
    <w:rsid w:val="007B3490"/>
    <w:rsid w:val="007B34FA"/>
    <w:rsid w:val="007B3632"/>
    <w:rsid w:val="007B3907"/>
    <w:rsid w:val="007B3EF9"/>
    <w:rsid w:val="007B4414"/>
    <w:rsid w:val="007B47E7"/>
    <w:rsid w:val="007B49AC"/>
    <w:rsid w:val="007B4E31"/>
    <w:rsid w:val="007B5018"/>
    <w:rsid w:val="007B5037"/>
    <w:rsid w:val="007B540F"/>
    <w:rsid w:val="007B5B73"/>
    <w:rsid w:val="007B6262"/>
    <w:rsid w:val="007B6344"/>
    <w:rsid w:val="007B6502"/>
    <w:rsid w:val="007B686C"/>
    <w:rsid w:val="007B6B1D"/>
    <w:rsid w:val="007B7726"/>
    <w:rsid w:val="007B78FA"/>
    <w:rsid w:val="007B7CA8"/>
    <w:rsid w:val="007C036C"/>
    <w:rsid w:val="007C0F82"/>
    <w:rsid w:val="007C15DC"/>
    <w:rsid w:val="007C15EE"/>
    <w:rsid w:val="007C169C"/>
    <w:rsid w:val="007C17BD"/>
    <w:rsid w:val="007C1891"/>
    <w:rsid w:val="007C1A47"/>
    <w:rsid w:val="007C2305"/>
    <w:rsid w:val="007C23ED"/>
    <w:rsid w:val="007C2D06"/>
    <w:rsid w:val="007C3033"/>
    <w:rsid w:val="007C314B"/>
    <w:rsid w:val="007C3151"/>
    <w:rsid w:val="007C32BF"/>
    <w:rsid w:val="007C34AB"/>
    <w:rsid w:val="007C3926"/>
    <w:rsid w:val="007C3AD8"/>
    <w:rsid w:val="007C3CDB"/>
    <w:rsid w:val="007C3DB0"/>
    <w:rsid w:val="007C3E21"/>
    <w:rsid w:val="007C408E"/>
    <w:rsid w:val="007C424B"/>
    <w:rsid w:val="007C426A"/>
    <w:rsid w:val="007C4406"/>
    <w:rsid w:val="007C4AA3"/>
    <w:rsid w:val="007C4F42"/>
    <w:rsid w:val="007C50B6"/>
    <w:rsid w:val="007C51AC"/>
    <w:rsid w:val="007C52AD"/>
    <w:rsid w:val="007C5A58"/>
    <w:rsid w:val="007C5BB7"/>
    <w:rsid w:val="007C6254"/>
    <w:rsid w:val="007C7126"/>
    <w:rsid w:val="007C7258"/>
    <w:rsid w:val="007C7283"/>
    <w:rsid w:val="007C751B"/>
    <w:rsid w:val="007C785C"/>
    <w:rsid w:val="007C78A7"/>
    <w:rsid w:val="007C7F5F"/>
    <w:rsid w:val="007D05DB"/>
    <w:rsid w:val="007D0930"/>
    <w:rsid w:val="007D17B2"/>
    <w:rsid w:val="007D1B95"/>
    <w:rsid w:val="007D1D43"/>
    <w:rsid w:val="007D20DB"/>
    <w:rsid w:val="007D293D"/>
    <w:rsid w:val="007D30BC"/>
    <w:rsid w:val="007D3B9A"/>
    <w:rsid w:val="007D3CDC"/>
    <w:rsid w:val="007D3E99"/>
    <w:rsid w:val="007D4327"/>
    <w:rsid w:val="007D4397"/>
    <w:rsid w:val="007D4842"/>
    <w:rsid w:val="007D4E15"/>
    <w:rsid w:val="007D5912"/>
    <w:rsid w:val="007D5916"/>
    <w:rsid w:val="007D5C94"/>
    <w:rsid w:val="007D5E7C"/>
    <w:rsid w:val="007D681A"/>
    <w:rsid w:val="007D69E9"/>
    <w:rsid w:val="007D6B3A"/>
    <w:rsid w:val="007D785D"/>
    <w:rsid w:val="007D7903"/>
    <w:rsid w:val="007E0002"/>
    <w:rsid w:val="007E012F"/>
    <w:rsid w:val="007E0326"/>
    <w:rsid w:val="007E0D42"/>
    <w:rsid w:val="007E17A8"/>
    <w:rsid w:val="007E209A"/>
    <w:rsid w:val="007E235F"/>
    <w:rsid w:val="007E2F65"/>
    <w:rsid w:val="007E3197"/>
    <w:rsid w:val="007E44EF"/>
    <w:rsid w:val="007E44FD"/>
    <w:rsid w:val="007E4A16"/>
    <w:rsid w:val="007E5695"/>
    <w:rsid w:val="007E676F"/>
    <w:rsid w:val="007E6D76"/>
    <w:rsid w:val="007E7434"/>
    <w:rsid w:val="007E7770"/>
    <w:rsid w:val="007E78D7"/>
    <w:rsid w:val="007E7C6A"/>
    <w:rsid w:val="007F02A1"/>
    <w:rsid w:val="007F03AE"/>
    <w:rsid w:val="007F0D5D"/>
    <w:rsid w:val="007F11F5"/>
    <w:rsid w:val="007F1A14"/>
    <w:rsid w:val="007F1EEA"/>
    <w:rsid w:val="007F1F4D"/>
    <w:rsid w:val="007F2501"/>
    <w:rsid w:val="007F2582"/>
    <w:rsid w:val="007F2656"/>
    <w:rsid w:val="007F277F"/>
    <w:rsid w:val="007F27BD"/>
    <w:rsid w:val="007F2897"/>
    <w:rsid w:val="007F2E01"/>
    <w:rsid w:val="007F3F14"/>
    <w:rsid w:val="007F3F69"/>
    <w:rsid w:val="007F476C"/>
    <w:rsid w:val="007F48C6"/>
    <w:rsid w:val="007F48CA"/>
    <w:rsid w:val="007F532D"/>
    <w:rsid w:val="007F535A"/>
    <w:rsid w:val="007F598A"/>
    <w:rsid w:val="007F5AAA"/>
    <w:rsid w:val="007F5AB4"/>
    <w:rsid w:val="007F5D0E"/>
    <w:rsid w:val="007F5E91"/>
    <w:rsid w:val="007F5EA7"/>
    <w:rsid w:val="007F5FDE"/>
    <w:rsid w:val="007F6519"/>
    <w:rsid w:val="007F68BB"/>
    <w:rsid w:val="007F70B9"/>
    <w:rsid w:val="007F7372"/>
    <w:rsid w:val="007F7577"/>
    <w:rsid w:val="007F7637"/>
    <w:rsid w:val="007F7CBF"/>
    <w:rsid w:val="007F7D02"/>
    <w:rsid w:val="007F7F33"/>
    <w:rsid w:val="007F7FDF"/>
    <w:rsid w:val="008002C4"/>
    <w:rsid w:val="00800B67"/>
    <w:rsid w:val="00800B71"/>
    <w:rsid w:val="00800CA4"/>
    <w:rsid w:val="0080118D"/>
    <w:rsid w:val="00801556"/>
    <w:rsid w:val="00801BC3"/>
    <w:rsid w:val="00801C59"/>
    <w:rsid w:val="00801D48"/>
    <w:rsid w:val="00802125"/>
    <w:rsid w:val="008023C6"/>
    <w:rsid w:val="00802816"/>
    <w:rsid w:val="0080283D"/>
    <w:rsid w:val="008028D5"/>
    <w:rsid w:val="008035AF"/>
    <w:rsid w:val="0080374E"/>
    <w:rsid w:val="00803E07"/>
    <w:rsid w:val="00803EC6"/>
    <w:rsid w:val="00803EC7"/>
    <w:rsid w:val="0080401E"/>
    <w:rsid w:val="00804613"/>
    <w:rsid w:val="00804764"/>
    <w:rsid w:val="008047BD"/>
    <w:rsid w:val="0080484B"/>
    <w:rsid w:val="00804A0E"/>
    <w:rsid w:val="00804B46"/>
    <w:rsid w:val="008059B4"/>
    <w:rsid w:val="00805B60"/>
    <w:rsid w:val="00805C2D"/>
    <w:rsid w:val="00805E48"/>
    <w:rsid w:val="00805EFE"/>
    <w:rsid w:val="00806290"/>
    <w:rsid w:val="008064B2"/>
    <w:rsid w:val="0080674E"/>
    <w:rsid w:val="0080678D"/>
    <w:rsid w:val="008067FD"/>
    <w:rsid w:val="00806904"/>
    <w:rsid w:val="0080696E"/>
    <w:rsid w:val="00806A56"/>
    <w:rsid w:val="00806C2E"/>
    <w:rsid w:val="00807354"/>
    <w:rsid w:val="008074D6"/>
    <w:rsid w:val="00807647"/>
    <w:rsid w:val="00807CCD"/>
    <w:rsid w:val="00810083"/>
    <w:rsid w:val="0081135D"/>
    <w:rsid w:val="008121D6"/>
    <w:rsid w:val="0081222F"/>
    <w:rsid w:val="008128ED"/>
    <w:rsid w:val="00812CEE"/>
    <w:rsid w:val="008133D7"/>
    <w:rsid w:val="0081343F"/>
    <w:rsid w:val="0081389A"/>
    <w:rsid w:val="00813F0C"/>
    <w:rsid w:val="00814291"/>
    <w:rsid w:val="00814B38"/>
    <w:rsid w:val="00814E05"/>
    <w:rsid w:val="00815861"/>
    <w:rsid w:val="00815EA1"/>
    <w:rsid w:val="00815FA0"/>
    <w:rsid w:val="00816053"/>
    <w:rsid w:val="00816060"/>
    <w:rsid w:val="0081678B"/>
    <w:rsid w:val="00816815"/>
    <w:rsid w:val="00816CF2"/>
    <w:rsid w:val="00817576"/>
    <w:rsid w:val="00817748"/>
    <w:rsid w:val="00817A2F"/>
    <w:rsid w:val="00820307"/>
    <w:rsid w:val="0082044D"/>
    <w:rsid w:val="00820C73"/>
    <w:rsid w:val="00820E02"/>
    <w:rsid w:val="0082153A"/>
    <w:rsid w:val="00821B47"/>
    <w:rsid w:val="00822207"/>
    <w:rsid w:val="0082228B"/>
    <w:rsid w:val="00822E43"/>
    <w:rsid w:val="008230FA"/>
    <w:rsid w:val="008234E6"/>
    <w:rsid w:val="008236DB"/>
    <w:rsid w:val="0082395C"/>
    <w:rsid w:val="00823F06"/>
    <w:rsid w:val="0082457C"/>
    <w:rsid w:val="00824FC3"/>
    <w:rsid w:val="0082505F"/>
    <w:rsid w:val="0082527D"/>
    <w:rsid w:val="008252AB"/>
    <w:rsid w:val="00825833"/>
    <w:rsid w:val="00825952"/>
    <w:rsid w:val="00825B0D"/>
    <w:rsid w:val="00826485"/>
    <w:rsid w:val="008268EE"/>
    <w:rsid w:val="00826BFF"/>
    <w:rsid w:val="00826C3C"/>
    <w:rsid w:val="00826DDD"/>
    <w:rsid w:val="008272A6"/>
    <w:rsid w:val="008273AA"/>
    <w:rsid w:val="00827583"/>
    <w:rsid w:val="0082770C"/>
    <w:rsid w:val="0083065D"/>
    <w:rsid w:val="00830B5B"/>
    <w:rsid w:val="00831003"/>
    <w:rsid w:val="0083102B"/>
    <w:rsid w:val="008310DC"/>
    <w:rsid w:val="008312C9"/>
    <w:rsid w:val="0083174A"/>
    <w:rsid w:val="00831C82"/>
    <w:rsid w:val="00831F94"/>
    <w:rsid w:val="0083227F"/>
    <w:rsid w:val="00832492"/>
    <w:rsid w:val="0083266B"/>
    <w:rsid w:val="00832907"/>
    <w:rsid w:val="00832CC6"/>
    <w:rsid w:val="00832D59"/>
    <w:rsid w:val="00833FE9"/>
    <w:rsid w:val="00834520"/>
    <w:rsid w:val="0083498F"/>
    <w:rsid w:val="00835557"/>
    <w:rsid w:val="0083568D"/>
    <w:rsid w:val="0083598A"/>
    <w:rsid w:val="00835F1B"/>
    <w:rsid w:val="00836441"/>
    <w:rsid w:val="0083644B"/>
    <w:rsid w:val="008368F4"/>
    <w:rsid w:val="00836AD0"/>
    <w:rsid w:val="008371EB"/>
    <w:rsid w:val="008407B5"/>
    <w:rsid w:val="00841AB5"/>
    <w:rsid w:val="00842674"/>
    <w:rsid w:val="00842C0C"/>
    <w:rsid w:val="00842E3F"/>
    <w:rsid w:val="0084397D"/>
    <w:rsid w:val="008439C3"/>
    <w:rsid w:val="00843BA8"/>
    <w:rsid w:val="00843C3F"/>
    <w:rsid w:val="00844203"/>
    <w:rsid w:val="00844340"/>
    <w:rsid w:val="00844465"/>
    <w:rsid w:val="00844852"/>
    <w:rsid w:val="00845075"/>
    <w:rsid w:val="00845088"/>
    <w:rsid w:val="0084518B"/>
    <w:rsid w:val="00845BF9"/>
    <w:rsid w:val="0084613C"/>
    <w:rsid w:val="008463BE"/>
    <w:rsid w:val="008463D0"/>
    <w:rsid w:val="008464A7"/>
    <w:rsid w:val="00846A39"/>
    <w:rsid w:val="00846E8B"/>
    <w:rsid w:val="00847BE6"/>
    <w:rsid w:val="00847FF7"/>
    <w:rsid w:val="00850352"/>
    <w:rsid w:val="00850402"/>
    <w:rsid w:val="0085058B"/>
    <w:rsid w:val="008509DF"/>
    <w:rsid w:val="00850B72"/>
    <w:rsid w:val="00851211"/>
    <w:rsid w:val="00851613"/>
    <w:rsid w:val="00851C34"/>
    <w:rsid w:val="00851EE2"/>
    <w:rsid w:val="0085211A"/>
    <w:rsid w:val="0085234C"/>
    <w:rsid w:val="0085274E"/>
    <w:rsid w:val="00852992"/>
    <w:rsid w:val="00852B99"/>
    <w:rsid w:val="00852F1D"/>
    <w:rsid w:val="00852F29"/>
    <w:rsid w:val="00853268"/>
    <w:rsid w:val="00853645"/>
    <w:rsid w:val="0085406B"/>
    <w:rsid w:val="0085418B"/>
    <w:rsid w:val="008545EF"/>
    <w:rsid w:val="00854DD2"/>
    <w:rsid w:val="00855573"/>
    <w:rsid w:val="00855785"/>
    <w:rsid w:val="0085583C"/>
    <w:rsid w:val="008560A0"/>
    <w:rsid w:val="00856167"/>
    <w:rsid w:val="008571AE"/>
    <w:rsid w:val="00857618"/>
    <w:rsid w:val="00857664"/>
    <w:rsid w:val="00857733"/>
    <w:rsid w:val="00857751"/>
    <w:rsid w:val="00857954"/>
    <w:rsid w:val="008579A7"/>
    <w:rsid w:val="008579DC"/>
    <w:rsid w:val="00857A06"/>
    <w:rsid w:val="0086020D"/>
    <w:rsid w:val="0086023C"/>
    <w:rsid w:val="008605A7"/>
    <w:rsid w:val="00860661"/>
    <w:rsid w:val="00860980"/>
    <w:rsid w:val="008609E6"/>
    <w:rsid w:val="00860AF1"/>
    <w:rsid w:val="00860C62"/>
    <w:rsid w:val="00860E6D"/>
    <w:rsid w:val="0086125E"/>
    <w:rsid w:val="00862487"/>
    <w:rsid w:val="008629F6"/>
    <w:rsid w:val="00862BFB"/>
    <w:rsid w:val="00862FB9"/>
    <w:rsid w:val="0086312D"/>
    <w:rsid w:val="0086316D"/>
    <w:rsid w:val="008637EC"/>
    <w:rsid w:val="00863ABC"/>
    <w:rsid w:val="00863D5D"/>
    <w:rsid w:val="00864A84"/>
    <w:rsid w:val="008650B9"/>
    <w:rsid w:val="00865369"/>
    <w:rsid w:val="00865C27"/>
    <w:rsid w:val="00866582"/>
    <w:rsid w:val="00866826"/>
    <w:rsid w:val="008674F4"/>
    <w:rsid w:val="00867A0F"/>
    <w:rsid w:val="00867ABA"/>
    <w:rsid w:val="00867E18"/>
    <w:rsid w:val="00870044"/>
    <w:rsid w:val="008705A2"/>
    <w:rsid w:val="00870778"/>
    <w:rsid w:val="00870C07"/>
    <w:rsid w:val="00871A0B"/>
    <w:rsid w:val="00871F8E"/>
    <w:rsid w:val="0087282C"/>
    <w:rsid w:val="00872B47"/>
    <w:rsid w:val="0087342F"/>
    <w:rsid w:val="008736A7"/>
    <w:rsid w:val="0087370A"/>
    <w:rsid w:val="008737E1"/>
    <w:rsid w:val="0087385F"/>
    <w:rsid w:val="00873C5B"/>
    <w:rsid w:val="00873CA4"/>
    <w:rsid w:val="00873EDA"/>
    <w:rsid w:val="00873F5C"/>
    <w:rsid w:val="00874176"/>
    <w:rsid w:val="008743A1"/>
    <w:rsid w:val="00875917"/>
    <w:rsid w:val="00875A69"/>
    <w:rsid w:val="00875DDE"/>
    <w:rsid w:val="00875E87"/>
    <w:rsid w:val="00876256"/>
    <w:rsid w:val="0087698E"/>
    <w:rsid w:val="00876C75"/>
    <w:rsid w:val="008774D2"/>
    <w:rsid w:val="00877922"/>
    <w:rsid w:val="00877E6D"/>
    <w:rsid w:val="0088008C"/>
    <w:rsid w:val="00881044"/>
    <w:rsid w:val="00881766"/>
    <w:rsid w:val="00881C62"/>
    <w:rsid w:val="00881D5B"/>
    <w:rsid w:val="00881FDF"/>
    <w:rsid w:val="00882015"/>
    <w:rsid w:val="0088290D"/>
    <w:rsid w:val="00882A81"/>
    <w:rsid w:val="00882E1B"/>
    <w:rsid w:val="00882F85"/>
    <w:rsid w:val="0088316F"/>
    <w:rsid w:val="008841FD"/>
    <w:rsid w:val="0088476A"/>
    <w:rsid w:val="00884A04"/>
    <w:rsid w:val="00885267"/>
    <w:rsid w:val="00885BD9"/>
    <w:rsid w:val="00885E3C"/>
    <w:rsid w:val="00885F78"/>
    <w:rsid w:val="00885F9B"/>
    <w:rsid w:val="00886197"/>
    <w:rsid w:val="008861A8"/>
    <w:rsid w:val="00886217"/>
    <w:rsid w:val="0088653C"/>
    <w:rsid w:val="008869B5"/>
    <w:rsid w:val="00886FB1"/>
    <w:rsid w:val="00887245"/>
    <w:rsid w:val="0088733A"/>
    <w:rsid w:val="00887340"/>
    <w:rsid w:val="00887358"/>
    <w:rsid w:val="008875B4"/>
    <w:rsid w:val="00887BFA"/>
    <w:rsid w:val="00887C9F"/>
    <w:rsid w:val="00891504"/>
    <w:rsid w:val="0089175B"/>
    <w:rsid w:val="008919F6"/>
    <w:rsid w:val="00891AC7"/>
    <w:rsid w:val="00891D95"/>
    <w:rsid w:val="008929F5"/>
    <w:rsid w:val="00892F4B"/>
    <w:rsid w:val="00893753"/>
    <w:rsid w:val="0089380A"/>
    <w:rsid w:val="008939C7"/>
    <w:rsid w:val="00893AA7"/>
    <w:rsid w:val="00893D69"/>
    <w:rsid w:val="0089402A"/>
    <w:rsid w:val="00894BF7"/>
    <w:rsid w:val="00895108"/>
    <w:rsid w:val="0089571D"/>
    <w:rsid w:val="0089576B"/>
    <w:rsid w:val="008957C1"/>
    <w:rsid w:val="00896241"/>
    <w:rsid w:val="00896816"/>
    <w:rsid w:val="00896926"/>
    <w:rsid w:val="00896CE9"/>
    <w:rsid w:val="00896D10"/>
    <w:rsid w:val="00897205"/>
    <w:rsid w:val="008978E2"/>
    <w:rsid w:val="008A02FF"/>
    <w:rsid w:val="008A0550"/>
    <w:rsid w:val="008A0B2B"/>
    <w:rsid w:val="008A0B49"/>
    <w:rsid w:val="008A0EE7"/>
    <w:rsid w:val="008A1107"/>
    <w:rsid w:val="008A1359"/>
    <w:rsid w:val="008A1CDB"/>
    <w:rsid w:val="008A1F99"/>
    <w:rsid w:val="008A2079"/>
    <w:rsid w:val="008A22DD"/>
    <w:rsid w:val="008A2769"/>
    <w:rsid w:val="008A28A2"/>
    <w:rsid w:val="008A35A4"/>
    <w:rsid w:val="008A35EF"/>
    <w:rsid w:val="008A38C3"/>
    <w:rsid w:val="008A3ADE"/>
    <w:rsid w:val="008A43B3"/>
    <w:rsid w:val="008A4CE6"/>
    <w:rsid w:val="008A5A75"/>
    <w:rsid w:val="008A5D10"/>
    <w:rsid w:val="008A5FC6"/>
    <w:rsid w:val="008A60CA"/>
    <w:rsid w:val="008A64C0"/>
    <w:rsid w:val="008A6C51"/>
    <w:rsid w:val="008A6F01"/>
    <w:rsid w:val="008A71CC"/>
    <w:rsid w:val="008A73E9"/>
    <w:rsid w:val="008A7580"/>
    <w:rsid w:val="008A759A"/>
    <w:rsid w:val="008A792E"/>
    <w:rsid w:val="008A7AAF"/>
    <w:rsid w:val="008A7AEE"/>
    <w:rsid w:val="008A7EA5"/>
    <w:rsid w:val="008B0068"/>
    <w:rsid w:val="008B1BDF"/>
    <w:rsid w:val="008B1C15"/>
    <w:rsid w:val="008B1F0D"/>
    <w:rsid w:val="008B23B0"/>
    <w:rsid w:val="008B25D0"/>
    <w:rsid w:val="008B25D6"/>
    <w:rsid w:val="008B26A3"/>
    <w:rsid w:val="008B2736"/>
    <w:rsid w:val="008B2E2E"/>
    <w:rsid w:val="008B359E"/>
    <w:rsid w:val="008B361C"/>
    <w:rsid w:val="008B371D"/>
    <w:rsid w:val="008B3737"/>
    <w:rsid w:val="008B3D2D"/>
    <w:rsid w:val="008B4968"/>
    <w:rsid w:val="008B4C8C"/>
    <w:rsid w:val="008B5403"/>
    <w:rsid w:val="008B5C10"/>
    <w:rsid w:val="008B5CB8"/>
    <w:rsid w:val="008B5D0D"/>
    <w:rsid w:val="008B5DAF"/>
    <w:rsid w:val="008B67DF"/>
    <w:rsid w:val="008B6983"/>
    <w:rsid w:val="008B6DAB"/>
    <w:rsid w:val="008B7001"/>
    <w:rsid w:val="008B736A"/>
    <w:rsid w:val="008B7511"/>
    <w:rsid w:val="008B75B5"/>
    <w:rsid w:val="008B7940"/>
    <w:rsid w:val="008B7A7D"/>
    <w:rsid w:val="008B7B74"/>
    <w:rsid w:val="008C094F"/>
    <w:rsid w:val="008C0BC8"/>
    <w:rsid w:val="008C0EA7"/>
    <w:rsid w:val="008C131D"/>
    <w:rsid w:val="008C16F3"/>
    <w:rsid w:val="008C1E1E"/>
    <w:rsid w:val="008C1E31"/>
    <w:rsid w:val="008C2025"/>
    <w:rsid w:val="008C249C"/>
    <w:rsid w:val="008C2969"/>
    <w:rsid w:val="008C2D3B"/>
    <w:rsid w:val="008C2D61"/>
    <w:rsid w:val="008C3059"/>
    <w:rsid w:val="008C3C92"/>
    <w:rsid w:val="008C3E02"/>
    <w:rsid w:val="008C4115"/>
    <w:rsid w:val="008C433A"/>
    <w:rsid w:val="008C48A8"/>
    <w:rsid w:val="008C4994"/>
    <w:rsid w:val="008C4CD7"/>
    <w:rsid w:val="008C4D45"/>
    <w:rsid w:val="008C5621"/>
    <w:rsid w:val="008C56A3"/>
    <w:rsid w:val="008C59F2"/>
    <w:rsid w:val="008C60C2"/>
    <w:rsid w:val="008C6286"/>
    <w:rsid w:val="008C646B"/>
    <w:rsid w:val="008C6A0C"/>
    <w:rsid w:val="008C6F51"/>
    <w:rsid w:val="008C708F"/>
    <w:rsid w:val="008C72A9"/>
    <w:rsid w:val="008C737B"/>
    <w:rsid w:val="008C740A"/>
    <w:rsid w:val="008C789F"/>
    <w:rsid w:val="008C7DC6"/>
    <w:rsid w:val="008D058B"/>
    <w:rsid w:val="008D0D31"/>
    <w:rsid w:val="008D1291"/>
    <w:rsid w:val="008D12FC"/>
    <w:rsid w:val="008D169A"/>
    <w:rsid w:val="008D16BC"/>
    <w:rsid w:val="008D1CBE"/>
    <w:rsid w:val="008D220F"/>
    <w:rsid w:val="008D22BA"/>
    <w:rsid w:val="008D237F"/>
    <w:rsid w:val="008D286B"/>
    <w:rsid w:val="008D2FF8"/>
    <w:rsid w:val="008D312C"/>
    <w:rsid w:val="008D328A"/>
    <w:rsid w:val="008D33D7"/>
    <w:rsid w:val="008D3BEF"/>
    <w:rsid w:val="008D3E89"/>
    <w:rsid w:val="008D445C"/>
    <w:rsid w:val="008D4A8C"/>
    <w:rsid w:val="008D4BB1"/>
    <w:rsid w:val="008D4D98"/>
    <w:rsid w:val="008D4F7B"/>
    <w:rsid w:val="008D4F8F"/>
    <w:rsid w:val="008D5579"/>
    <w:rsid w:val="008D5684"/>
    <w:rsid w:val="008D58DD"/>
    <w:rsid w:val="008D5B31"/>
    <w:rsid w:val="008D5FAB"/>
    <w:rsid w:val="008D6047"/>
    <w:rsid w:val="008D6920"/>
    <w:rsid w:val="008D69F0"/>
    <w:rsid w:val="008D6D1B"/>
    <w:rsid w:val="008D702B"/>
    <w:rsid w:val="008D76BE"/>
    <w:rsid w:val="008E0601"/>
    <w:rsid w:val="008E0678"/>
    <w:rsid w:val="008E102A"/>
    <w:rsid w:val="008E140B"/>
    <w:rsid w:val="008E2073"/>
    <w:rsid w:val="008E2483"/>
    <w:rsid w:val="008E2E05"/>
    <w:rsid w:val="008E34D6"/>
    <w:rsid w:val="008E35CC"/>
    <w:rsid w:val="008E39FE"/>
    <w:rsid w:val="008E3F1E"/>
    <w:rsid w:val="008E4621"/>
    <w:rsid w:val="008E48E1"/>
    <w:rsid w:val="008E49CA"/>
    <w:rsid w:val="008E538D"/>
    <w:rsid w:val="008E5541"/>
    <w:rsid w:val="008E5AB4"/>
    <w:rsid w:val="008E623C"/>
    <w:rsid w:val="008E675D"/>
    <w:rsid w:val="008E6B3F"/>
    <w:rsid w:val="008E7342"/>
    <w:rsid w:val="008E7E09"/>
    <w:rsid w:val="008F0340"/>
    <w:rsid w:val="008F090F"/>
    <w:rsid w:val="008F197A"/>
    <w:rsid w:val="008F1994"/>
    <w:rsid w:val="008F2628"/>
    <w:rsid w:val="008F2697"/>
    <w:rsid w:val="008F2770"/>
    <w:rsid w:val="008F2989"/>
    <w:rsid w:val="008F3040"/>
    <w:rsid w:val="008F3541"/>
    <w:rsid w:val="008F35B2"/>
    <w:rsid w:val="008F597F"/>
    <w:rsid w:val="008F6014"/>
    <w:rsid w:val="008F6456"/>
    <w:rsid w:val="008F659A"/>
    <w:rsid w:val="008F66E1"/>
    <w:rsid w:val="008F71F1"/>
    <w:rsid w:val="008F7722"/>
    <w:rsid w:val="008F7C9B"/>
    <w:rsid w:val="008F7E14"/>
    <w:rsid w:val="009003BF"/>
    <w:rsid w:val="00901617"/>
    <w:rsid w:val="0090163D"/>
    <w:rsid w:val="00901657"/>
    <w:rsid w:val="00901899"/>
    <w:rsid w:val="00901AA8"/>
    <w:rsid w:val="00901CDB"/>
    <w:rsid w:val="00901F11"/>
    <w:rsid w:val="00902114"/>
    <w:rsid w:val="0090215F"/>
    <w:rsid w:val="009028F4"/>
    <w:rsid w:val="00903543"/>
    <w:rsid w:val="00903682"/>
    <w:rsid w:val="00903BAD"/>
    <w:rsid w:val="0090428E"/>
    <w:rsid w:val="00904541"/>
    <w:rsid w:val="00904C63"/>
    <w:rsid w:val="00904CBE"/>
    <w:rsid w:val="00904D68"/>
    <w:rsid w:val="00904E8D"/>
    <w:rsid w:val="00905211"/>
    <w:rsid w:val="0090537C"/>
    <w:rsid w:val="00905729"/>
    <w:rsid w:val="00905D99"/>
    <w:rsid w:val="00905EF2"/>
    <w:rsid w:val="0090688B"/>
    <w:rsid w:val="009078D2"/>
    <w:rsid w:val="00907D8A"/>
    <w:rsid w:val="0091021F"/>
    <w:rsid w:val="00910242"/>
    <w:rsid w:val="0091044B"/>
    <w:rsid w:val="009110F3"/>
    <w:rsid w:val="009111C9"/>
    <w:rsid w:val="00911239"/>
    <w:rsid w:val="009115C7"/>
    <w:rsid w:val="00911794"/>
    <w:rsid w:val="00911E3B"/>
    <w:rsid w:val="00911E62"/>
    <w:rsid w:val="00912418"/>
    <w:rsid w:val="0091283B"/>
    <w:rsid w:val="00912BA6"/>
    <w:rsid w:val="009140E4"/>
    <w:rsid w:val="00914206"/>
    <w:rsid w:val="00914991"/>
    <w:rsid w:val="009152B7"/>
    <w:rsid w:val="00915E92"/>
    <w:rsid w:val="009161B9"/>
    <w:rsid w:val="009162DC"/>
    <w:rsid w:val="009164EE"/>
    <w:rsid w:val="0091672D"/>
    <w:rsid w:val="00916971"/>
    <w:rsid w:val="00916E2E"/>
    <w:rsid w:val="00916F74"/>
    <w:rsid w:val="009174D1"/>
    <w:rsid w:val="0091782B"/>
    <w:rsid w:val="00917B6B"/>
    <w:rsid w:val="00917BD7"/>
    <w:rsid w:val="009205CF"/>
    <w:rsid w:val="009209F6"/>
    <w:rsid w:val="00920B11"/>
    <w:rsid w:val="00920D97"/>
    <w:rsid w:val="00921397"/>
    <w:rsid w:val="009214A5"/>
    <w:rsid w:val="00921C3E"/>
    <w:rsid w:val="00922183"/>
    <w:rsid w:val="0092220C"/>
    <w:rsid w:val="00922255"/>
    <w:rsid w:val="00922546"/>
    <w:rsid w:val="0092254D"/>
    <w:rsid w:val="00922A9B"/>
    <w:rsid w:val="00922C53"/>
    <w:rsid w:val="0092308D"/>
    <w:rsid w:val="00923908"/>
    <w:rsid w:val="00924244"/>
    <w:rsid w:val="00924833"/>
    <w:rsid w:val="009253A8"/>
    <w:rsid w:val="009253DF"/>
    <w:rsid w:val="00926048"/>
    <w:rsid w:val="00926155"/>
    <w:rsid w:val="009261E0"/>
    <w:rsid w:val="00926637"/>
    <w:rsid w:val="00926671"/>
    <w:rsid w:val="0092699E"/>
    <w:rsid w:val="00926CDF"/>
    <w:rsid w:val="00926E7B"/>
    <w:rsid w:val="00926EFC"/>
    <w:rsid w:val="00926F9E"/>
    <w:rsid w:val="00927502"/>
    <w:rsid w:val="009277D8"/>
    <w:rsid w:val="0092793E"/>
    <w:rsid w:val="009279BF"/>
    <w:rsid w:val="00927AA7"/>
    <w:rsid w:val="00930340"/>
    <w:rsid w:val="009305DE"/>
    <w:rsid w:val="00930BC1"/>
    <w:rsid w:val="00930F14"/>
    <w:rsid w:val="00931BB6"/>
    <w:rsid w:val="00931FD6"/>
    <w:rsid w:val="009320CB"/>
    <w:rsid w:val="00932352"/>
    <w:rsid w:val="009324FF"/>
    <w:rsid w:val="00932643"/>
    <w:rsid w:val="009326E8"/>
    <w:rsid w:val="00932919"/>
    <w:rsid w:val="00932E71"/>
    <w:rsid w:val="00933304"/>
    <w:rsid w:val="00933D7F"/>
    <w:rsid w:val="00934032"/>
    <w:rsid w:val="00934C6E"/>
    <w:rsid w:val="00934DFF"/>
    <w:rsid w:val="00934FD9"/>
    <w:rsid w:val="009351C3"/>
    <w:rsid w:val="009367DC"/>
    <w:rsid w:val="00936DB8"/>
    <w:rsid w:val="00936DD2"/>
    <w:rsid w:val="009370D6"/>
    <w:rsid w:val="00937134"/>
    <w:rsid w:val="00937DA2"/>
    <w:rsid w:val="009402B4"/>
    <w:rsid w:val="009405F1"/>
    <w:rsid w:val="00940769"/>
    <w:rsid w:val="00941A2F"/>
    <w:rsid w:val="00941B45"/>
    <w:rsid w:val="009425D1"/>
    <w:rsid w:val="00943B38"/>
    <w:rsid w:val="0094479B"/>
    <w:rsid w:val="0094572C"/>
    <w:rsid w:val="00945B04"/>
    <w:rsid w:val="0094698D"/>
    <w:rsid w:val="00946E75"/>
    <w:rsid w:val="009473A5"/>
    <w:rsid w:val="0094755C"/>
    <w:rsid w:val="00947D2A"/>
    <w:rsid w:val="00947EA4"/>
    <w:rsid w:val="00947F08"/>
    <w:rsid w:val="009501FF"/>
    <w:rsid w:val="0095025D"/>
    <w:rsid w:val="009504A5"/>
    <w:rsid w:val="00950BAD"/>
    <w:rsid w:val="00950E7D"/>
    <w:rsid w:val="009513BA"/>
    <w:rsid w:val="00951DC5"/>
    <w:rsid w:val="00952188"/>
    <w:rsid w:val="009529D9"/>
    <w:rsid w:val="00952E22"/>
    <w:rsid w:val="009535E6"/>
    <w:rsid w:val="009538C2"/>
    <w:rsid w:val="00954287"/>
    <w:rsid w:val="009542D8"/>
    <w:rsid w:val="00954BF9"/>
    <w:rsid w:val="00954EAB"/>
    <w:rsid w:val="00954F3D"/>
    <w:rsid w:val="0095500C"/>
    <w:rsid w:val="0095500D"/>
    <w:rsid w:val="00955A2C"/>
    <w:rsid w:val="00955BB2"/>
    <w:rsid w:val="00955C67"/>
    <w:rsid w:val="00955EFD"/>
    <w:rsid w:val="00956046"/>
    <w:rsid w:val="009560A1"/>
    <w:rsid w:val="00956EAF"/>
    <w:rsid w:val="00957295"/>
    <w:rsid w:val="00957993"/>
    <w:rsid w:val="00957A50"/>
    <w:rsid w:val="00957A67"/>
    <w:rsid w:val="00957C0C"/>
    <w:rsid w:val="00957C8C"/>
    <w:rsid w:val="00957DC1"/>
    <w:rsid w:val="00957F56"/>
    <w:rsid w:val="00960714"/>
    <w:rsid w:val="00960A83"/>
    <w:rsid w:val="00960C18"/>
    <w:rsid w:val="00960CC9"/>
    <w:rsid w:val="00960D2B"/>
    <w:rsid w:val="00960E4C"/>
    <w:rsid w:val="00960FCD"/>
    <w:rsid w:val="00961252"/>
    <w:rsid w:val="00961372"/>
    <w:rsid w:val="00961473"/>
    <w:rsid w:val="00961A63"/>
    <w:rsid w:val="00961C49"/>
    <w:rsid w:val="00961E77"/>
    <w:rsid w:val="00962421"/>
    <w:rsid w:val="00962D65"/>
    <w:rsid w:val="00963183"/>
    <w:rsid w:val="009640E5"/>
    <w:rsid w:val="0096485A"/>
    <w:rsid w:val="00964B0C"/>
    <w:rsid w:val="00964D26"/>
    <w:rsid w:val="009652DD"/>
    <w:rsid w:val="009653C3"/>
    <w:rsid w:val="0096599B"/>
    <w:rsid w:val="00965E01"/>
    <w:rsid w:val="00965F6B"/>
    <w:rsid w:val="00965FC8"/>
    <w:rsid w:val="009660C6"/>
    <w:rsid w:val="009660FB"/>
    <w:rsid w:val="00966724"/>
    <w:rsid w:val="009668F9"/>
    <w:rsid w:val="00966B93"/>
    <w:rsid w:val="00966D6B"/>
    <w:rsid w:val="0096709C"/>
    <w:rsid w:val="009672DA"/>
    <w:rsid w:val="00967429"/>
    <w:rsid w:val="00967661"/>
    <w:rsid w:val="00967D85"/>
    <w:rsid w:val="009703E0"/>
    <w:rsid w:val="009703F6"/>
    <w:rsid w:val="009707AA"/>
    <w:rsid w:val="00970D4F"/>
    <w:rsid w:val="00970E04"/>
    <w:rsid w:val="009711B4"/>
    <w:rsid w:val="0097127A"/>
    <w:rsid w:val="00971307"/>
    <w:rsid w:val="0097191C"/>
    <w:rsid w:val="00971CD5"/>
    <w:rsid w:val="00971DC5"/>
    <w:rsid w:val="00971EF4"/>
    <w:rsid w:val="0097233B"/>
    <w:rsid w:val="00972594"/>
    <w:rsid w:val="00972A2A"/>
    <w:rsid w:val="00972E65"/>
    <w:rsid w:val="009732E1"/>
    <w:rsid w:val="009736F3"/>
    <w:rsid w:val="00973A81"/>
    <w:rsid w:val="00973F9B"/>
    <w:rsid w:val="009745F5"/>
    <w:rsid w:val="0097499F"/>
    <w:rsid w:val="00974A11"/>
    <w:rsid w:val="0097514F"/>
    <w:rsid w:val="009757A7"/>
    <w:rsid w:val="00976055"/>
    <w:rsid w:val="00976305"/>
    <w:rsid w:val="00976CDE"/>
    <w:rsid w:val="00977243"/>
    <w:rsid w:val="00977A52"/>
    <w:rsid w:val="00977A75"/>
    <w:rsid w:val="00977B74"/>
    <w:rsid w:val="00977CB8"/>
    <w:rsid w:val="00977CF7"/>
    <w:rsid w:val="00980230"/>
    <w:rsid w:val="00980243"/>
    <w:rsid w:val="00980428"/>
    <w:rsid w:val="009805B2"/>
    <w:rsid w:val="0098095D"/>
    <w:rsid w:val="00980A87"/>
    <w:rsid w:val="00980D6A"/>
    <w:rsid w:val="00981252"/>
    <w:rsid w:val="00982780"/>
    <w:rsid w:val="00982947"/>
    <w:rsid w:val="00982BD5"/>
    <w:rsid w:val="00982D34"/>
    <w:rsid w:val="009833AE"/>
    <w:rsid w:val="00983445"/>
    <w:rsid w:val="00983600"/>
    <w:rsid w:val="009837BA"/>
    <w:rsid w:val="009837F1"/>
    <w:rsid w:val="00983918"/>
    <w:rsid w:val="00983A1A"/>
    <w:rsid w:val="00983D6E"/>
    <w:rsid w:val="00983DFF"/>
    <w:rsid w:val="00983FC7"/>
    <w:rsid w:val="00984362"/>
    <w:rsid w:val="00984435"/>
    <w:rsid w:val="0098467B"/>
    <w:rsid w:val="009847C9"/>
    <w:rsid w:val="009848D1"/>
    <w:rsid w:val="00984930"/>
    <w:rsid w:val="0098495A"/>
    <w:rsid w:val="0098538D"/>
    <w:rsid w:val="009854A5"/>
    <w:rsid w:val="00985503"/>
    <w:rsid w:val="00985BDC"/>
    <w:rsid w:val="00986191"/>
    <w:rsid w:val="009864E2"/>
    <w:rsid w:val="009871BD"/>
    <w:rsid w:val="009877CB"/>
    <w:rsid w:val="00987C75"/>
    <w:rsid w:val="009900F0"/>
    <w:rsid w:val="0099018A"/>
    <w:rsid w:val="009907DD"/>
    <w:rsid w:val="00990A90"/>
    <w:rsid w:val="00990B5C"/>
    <w:rsid w:val="00991188"/>
    <w:rsid w:val="00991303"/>
    <w:rsid w:val="009913B2"/>
    <w:rsid w:val="00991617"/>
    <w:rsid w:val="009929E7"/>
    <w:rsid w:val="00992C43"/>
    <w:rsid w:val="009932CC"/>
    <w:rsid w:val="00994045"/>
    <w:rsid w:val="00994080"/>
    <w:rsid w:val="009949C6"/>
    <w:rsid w:val="00995053"/>
    <w:rsid w:val="0099557A"/>
    <w:rsid w:val="00995C40"/>
    <w:rsid w:val="00995D73"/>
    <w:rsid w:val="00996177"/>
    <w:rsid w:val="009964E6"/>
    <w:rsid w:val="00996638"/>
    <w:rsid w:val="00996D82"/>
    <w:rsid w:val="00996E36"/>
    <w:rsid w:val="009972B8"/>
    <w:rsid w:val="009A06C8"/>
    <w:rsid w:val="009A0DF8"/>
    <w:rsid w:val="009A0E94"/>
    <w:rsid w:val="009A0F3D"/>
    <w:rsid w:val="009A1104"/>
    <w:rsid w:val="009A1C48"/>
    <w:rsid w:val="009A1E6E"/>
    <w:rsid w:val="009A1ED5"/>
    <w:rsid w:val="009A2091"/>
    <w:rsid w:val="009A272E"/>
    <w:rsid w:val="009A2C1D"/>
    <w:rsid w:val="009A3140"/>
    <w:rsid w:val="009A3347"/>
    <w:rsid w:val="009A3454"/>
    <w:rsid w:val="009A38D9"/>
    <w:rsid w:val="009A396B"/>
    <w:rsid w:val="009A3ACD"/>
    <w:rsid w:val="009A3B43"/>
    <w:rsid w:val="009A3E42"/>
    <w:rsid w:val="009A3F0C"/>
    <w:rsid w:val="009A4AE9"/>
    <w:rsid w:val="009A4F65"/>
    <w:rsid w:val="009A5034"/>
    <w:rsid w:val="009A5079"/>
    <w:rsid w:val="009A51C3"/>
    <w:rsid w:val="009A64AB"/>
    <w:rsid w:val="009A6CB2"/>
    <w:rsid w:val="009A7080"/>
    <w:rsid w:val="009A73C1"/>
    <w:rsid w:val="009A7401"/>
    <w:rsid w:val="009A76B2"/>
    <w:rsid w:val="009A7702"/>
    <w:rsid w:val="009A7C97"/>
    <w:rsid w:val="009B0CC2"/>
    <w:rsid w:val="009B0DF1"/>
    <w:rsid w:val="009B0DFD"/>
    <w:rsid w:val="009B0E02"/>
    <w:rsid w:val="009B100A"/>
    <w:rsid w:val="009B1C8F"/>
    <w:rsid w:val="009B25CA"/>
    <w:rsid w:val="009B2725"/>
    <w:rsid w:val="009B2738"/>
    <w:rsid w:val="009B278E"/>
    <w:rsid w:val="009B2834"/>
    <w:rsid w:val="009B2BBC"/>
    <w:rsid w:val="009B2F82"/>
    <w:rsid w:val="009B34A3"/>
    <w:rsid w:val="009B34DF"/>
    <w:rsid w:val="009B392E"/>
    <w:rsid w:val="009B3972"/>
    <w:rsid w:val="009B3B35"/>
    <w:rsid w:val="009B3B42"/>
    <w:rsid w:val="009B4201"/>
    <w:rsid w:val="009B4357"/>
    <w:rsid w:val="009B4F26"/>
    <w:rsid w:val="009B56E9"/>
    <w:rsid w:val="009B58F9"/>
    <w:rsid w:val="009B590A"/>
    <w:rsid w:val="009B5960"/>
    <w:rsid w:val="009B5E54"/>
    <w:rsid w:val="009B6506"/>
    <w:rsid w:val="009B7263"/>
    <w:rsid w:val="009B72C8"/>
    <w:rsid w:val="009B73FC"/>
    <w:rsid w:val="009B78C2"/>
    <w:rsid w:val="009B7C53"/>
    <w:rsid w:val="009B7DAC"/>
    <w:rsid w:val="009B7FDE"/>
    <w:rsid w:val="009C022A"/>
    <w:rsid w:val="009C04E4"/>
    <w:rsid w:val="009C05E0"/>
    <w:rsid w:val="009C0F0C"/>
    <w:rsid w:val="009C22A6"/>
    <w:rsid w:val="009C231B"/>
    <w:rsid w:val="009C23AE"/>
    <w:rsid w:val="009C2CE5"/>
    <w:rsid w:val="009C2D6C"/>
    <w:rsid w:val="009C3CFD"/>
    <w:rsid w:val="009C3EA3"/>
    <w:rsid w:val="009C42F8"/>
    <w:rsid w:val="009C496A"/>
    <w:rsid w:val="009C4B80"/>
    <w:rsid w:val="009C58CF"/>
    <w:rsid w:val="009C5BD6"/>
    <w:rsid w:val="009C5D61"/>
    <w:rsid w:val="009C600F"/>
    <w:rsid w:val="009C639D"/>
    <w:rsid w:val="009C6882"/>
    <w:rsid w:val="009C6B38"/>
    <w:rsid w:val="009C70FE"/>
    <w:rsid w:val="009C71DD"/>
    <w:rsid w:val="009C76CF"/>
    <w:rsid w:val="009D0464"/>
    <w:rsid w:val="009D064E"/>
    <w:rsid w:val="009D0AA5"/>
    <w:rsid w:val="009D15EB"/>
    <w:rsid w:val="009D1A30"/>
    <w:rsid w:val="009D1B4E"/>
    <w:rsid w:val="009D22A0"/>
    <w:rsid w:val="009D2569"/>
    <w:rsid w:val="009D2C8B"/>
    <w:rsid w:val="009D2C98"/>
    <w:rsid w:val="009D3070"/>
    <w:rsid w:val="009D34C4"/>
    <w:rsid w:val="009D3B83"/>
    <w:rsid w:val="009D3BB0"/>
    <w:rsid w:val="009D4358"/>
    <w:rsid w:val="009D4424"/>
    <w:rsid w:val="009D463E"/>
    <w:rsid w:val="009D48D3"/>
    <w:rsid w:val="009D49F7"/>
    <w:rsid w:val="009D51F7"/>
    <w:rsid w:val="009D5223"/>
    <w:rsid w:val="009D54CC"/>
    <w:rsid w:val="009D5C38"/>
    <w:rsid w:val="009D5D15"/>
    <w:rsid w:val="009D5FDA"/>
    <w:rsid w:val="009D6358"/>
    <w:rsid w:val="009D64FC"/>
    <w:rsid w:val="009D676F"/>
    <w:rsid w:val="009D69D4"/>
    <w:rsid w:val="009D7186"/>
    <w:rsid w:val="009D75D5"/>
    <w:rsid w:val="009D7A3E"/>
    <w:rsid w:val="009D7B63"/>
    <w:rsid w:val="009E063D"/>
    <w:rsid w:val="009E1A40"/>
    <w:rsid w:val="009E1AA9"/>
    <w:rsid w:val="009E1B1A"/>
    <w:rsid w:val="009E1E88"/>
    <w:rsid w:val="009E2138"/>
    <w:rsid w:val="009E2827"/>
    <w:rsid w:val="009E2A54"/>
    <w:rsid w:val="009E325B"/>
    <w:rsid w:val="009E4458"/>
    <w:rsid w:val="009E466A"/>
    <w:rsid w:val="009E4C92"/>
    <w:rsid w:val="009E5386"/>
    <w:rsid w:val="009E62B2"/>
    <w:rsid w:val="009E6963"/>
    <w:rsid w:val="009E7347"/>
    <w:rsid w:val="009E74AA"/>
    <w:rsid w:val="009E763B"/>
    <w:rsid w:val="009E7837"/>
    <w:rsid w:val="009E78B6"/>
    <w:rsid w:val="009E7A13"/>
    <w:rsid w:val="009E7E21"/>
    <w:rsid w:val="009E7FA5"/>
    <w:rsid w:val="009F03F6"/>
    <w:rsid w:val="009F0C4C"/>
    <w:rsid w:val="009F0D91"/>
    <w:rsid w:val="009F147F"/>
    <w:rsid w:val="009F1AFC"/>
    <w:rsid w:val="009F1CE1"/>
    <w:rsid w:val="009F1DD0"/>
    <w:rsid w:val="009F2071"/>
    <w:rsid w:val="009F246D"/>
    <w:rsid w:val="009F2475"/>
    <w:rsid w:val="009F2940"/>
    <w:rsid w:val="009F3957"/>
    <w:rsid w:val="009F44A7"/>
    <w:rsid w:val="009F4719"/>
    <w:rsid w:val="009F474A"/>
    <w:rsid w:val="009F48DB"/>
    <w:rsid w:val="009F4AB0"/>
    <w:rsid w:val="009F4E08"/>
    <w:rsid w:val="009F56EA"/>
    <w:rsid w:val="009F5735"/>
    <w:rsid w:val="009F5B45"/>
    <w:rsid w:val="009F5E2B"/>
    <w:rsid w:val="009F6259"/>
    <w:rsid w:val="009F6322"/>
    <w:rsid w:val="009F6448"/>
    <w:rsid w:val="009F650B"/>
    <w:rsid w:val="009F69CC"/>
    <w:rsid w:val="009F6F97"/>
    <w:rsid w:val="009F7979"/>
    <w:rsid w:val="00A005E4"/>
    <w:rsid w:val="00A00650"/>
    <w:rsid w:val="00A0102B"/>
    <w:rsid w:val="00A01D13"/>
    <w:rsid w:val="00A02215"/>
    <w:rsid w:val="00A02641"/>
    <w:rsid w:val="00A0312B"/>
    <w:rsid w:val="00A03321"/>
    <w:rsid w:val="00A036A1"/>
    <w:rsid w:val="00A03E23"/>
    <w:rsid w:val="00A04691"/>
    <w:rsid w:val="00A0519F"/>
    <w:rsid w:val="00A05FEA"/>
    <w:rsid w:val="00A06875"/>
    <w:rsid w:val="00A06D43"/>
    <w:rsid w:val="00A06EB5"/>
    <w:rsid w:val="00A07493"/>
    <w:rsid w:val="00A074CD"/>
    <w:rsid w:val="00A07792"/>
    <w:rsid w:val="00A07D0D"/>
    <w:rsid w:val="00A07F3B"/>
    <w:rsid w:val="00A07F7C"/>
    <w:rsid w:val="00A102E3"/>
    <w:rsid w:val="00A10EBA"/>
    <w:rsid w:val="00A12099"/>
    <w:rsid w:val="00A120AB"/>
    <w:rsid w:val="00A122E6"/>
    <w:rsid w:val="00A1236A"/>
    <w:rsid w:val="00A12445"/>
    <w:rsid w:val="00A12AA8"/>
    <w:rsid w:val="00A12F53"/>
    <w:rsid w:val="00A13198"/>
    <w:rsid w:val="00A13A35"/>
    <w:rsid w:val="00A13DF5"/>
    <w:rsid w:val="00A13FB8"/>
    <w:rsid w:val="00A1407D"/>
    <w:rsid w:val="00A14089"/>
    <w:rsid w:val="00A1468F"/>
    <w:rsid w:val="00A14F4E"/>
    <w:rsid w:val="00A15107"/>
    <w:rsid w:val="00A154D2"/>
    <w:rsid w:val="00A15513"/>
    <w:rsid w:val="00A162DE"/>
    <w:rsid w:val="00A16C7C"/>
    <w:rsid w:val="00A16E17"/>
    <w:rsid w:val="00A16E33"/>
    <w:rsid w:val="00A17097"/>
    <w:rsid w:val="00A171EF"/>
    <w:rsid w:val="00A178E8"/>
    <w:rsid w:val="00A207A8"/>
    <w:rsid w:val="00A20C39"/>
    <w:rsid w:val="00A20CCA"/>
    <w:rsid w:val="00A20CCD"/>
    <w:rsid w:val="00A210AA"/>
    <w:rsid w:val="00A216E3"/>
    <w:rsid w:val="00A22199"/>
    <w:rsid w:val="00A2286E"/>
    <w:rsid w:val="00A22A57"/>
    <w:rsid w:val="00A22CD4"/>
    <w:rsid w:val="00A22DE9"/>
    <w:rsid w:val="00A22F13"/>
    <w:rsid w:val="00A2320E"/>
    <w:rsid w:val="00A23330"/>
    <w:rsid w:val="00A23547"/>
    <w:rsid w:val="00A24111"/>
    <w:rsid w:val="00A2420A"/>
    <w:rsid w:val="00A2428D"/>
    <w:rsid w:val="00A247B1"/>
    <w:rsid w:val="00A24828"/>
    <w:rsid w:val="00A2491E"/>
    <w:rsid w:val="00A24BDC"/>
    <w:rsid w:val="00A24D22"/>
    <w:rsid w:val="00A25CB6"/>
    <w:rsid w:val="00A263B1"/>
    <w:rsid w:val="00A265A4"/>
    <w:rsid w:val="00A26BC2"/>
    <w:rsid w:val="00A26CFB"/>
    <w:rsid w:val="00A27B54"/>
    <w:rsid w:val="00A27C3E"/>
    <w:rsid w:val="00A27F0F"/>
    <w:rsid w:val="00A3073D"/>
    <w:rsid w:val="00A307A5"/>
    <w:rsid w:val="00A30A8C"/>
    <w:rsid w:val="00A30E7F"/>
    <w:rsid w:val="00A31171"/>
    <w:rsid w:val="00A312B1"/>
    <w:rsid w:val="00A3181F"/>
    <w:rsid w:val="00A319EF"/>
    <w:rsid w:val="00A31AA7"/>
    <w:rsid w:val="00A32113"/>
    <w:rsid w:val="00A321DA"/>
    <w:rsid w:val="00A32747"/>
    <w:rsid w:val="00A329DB"/>
    <w:rsid w:val="00A32B05"/>
    <w:rsid w:val="00A32E70"/>
    <w:rsid w:val="00A339F7"/>
    <w:rsid w:val="00A340FF"/>
    <w:rsid w:val="00A341C7"/>
    <w:rsid w:val="00A344EE"/>
    <w:rsid w:val="00A349F4"/>
    <w:rsid w:val="00A34E1E"/>
    <w:rsid w:val="00A34E9F"/>
    <w:rsid w:val="00A35016"/>
    <w:rsid w:val="00A3508A"/>
    <w:rsid w:val="00A3524A"/>
    <w:rsid w:val="00A352D7"/>
    <w:rsid w:val="00A35460"/>
    <w:rsid w:val="00A354AD"/>
    <w:rsid w:val="00A35FD8"/>
    <w:rsid w:val="00A361DA"/>
    <w:rsid w:val="00A36213"/>
    <w:rsid w:val="00A36252"/>
    <w:rsid w:val="00A36277"/>
    <w:rsid w:val="00A36278"/>
    <w:rsid w:val="00A366CE"/>
    <w:rsid w:val="00A36752"/>
    <w:rsid w:val="00A3693D"/>
    <w:rsid w:val="00A36973"/>
    <w:rsid w:val="00A36A89"/>
    <w:rsid w:val="00A37158"/>
    <w:rsid w:val="00A3778A"/>
    <w:rsid w:val="00A378A7"/>
    <w:rsid w:val="00A37B9D"/>
    <w:rsid w:val="00A403D4"/>
    <w:rsid w:val="00A40C8D"/>
    <w:rsid w:val="00A40E88"/>
    <w:rsid w:val="00A40FA1"/>
    <w:rsid w:val="00A41003"/>
    <w:rsid w:val="00A411B2"/>
    <w:rsid w:val="00A41309"/>
    <w:rsid w:val="00A41D9B"/>
    <w:rsid w:val="00A4232B"/>
    <w:rsid w:val="00A42420"/>
    <w:rsid w:val="00A4329F"/>
    <w:rsid w:val="00A43791"/>
    <w:rsid w:val="00A437C5"/>
    <w:rsid w:val="00A44846"/>
    <w:rsid w:val="00A44A10"/>
    <w:rsid w:val="00A45037"/>
    <w:rsid w:val="00A4533A"/>
    <w:rsid w:val="00A45E99"/>
    <w:rsid w:val="00A45F0E"/>
    <w:rsid w:val="00A45F7F"/>
    <w:rsid w:val="00A46A4F"/>
    <w:rsid w:val="00A46D6D"/>
    <w:rsid w:val="00A46F02"/>
    <w:rsid w:val="00A46F6F"/>
    <w:rsid w:val="00A47B8C"/>
    <w:rsid w:val="00A5069F"/>
    <w:rsid w:val="00A50834"/>
    <w:rsid w:val="00A511F1"/>
    <w:rsid w:val="00A51A21"/>
    <w:rsid w:val="00A51C29"/>
    <w:rsid w:val="00A5204A"/>
    <w:rsid w:val="00A52276"/>
    <w:rsid w:val="00A52A50"/>
    <w:rsid w:val="00A52B8F"/>
    <w:rsid w:val="00A5303C"/>
    <w:rsid w:val="00A532A7"/>
    <w:rsid w:val="00A53611"/>
    <w:rsid w:val="00A53922"/>
    <w:rsid w:val="00A54088"/>
    <w:rsid w:val="00A540E7"/>
    <w:rsid w:val="00A543DA"/>
    <w:rsid w:val="00A54485"/>
    <w:rsid w:val="00A545A5"/>
    <w:rsid w:val="00A545BD"/>
    <w:rsid w:val="00A54636"/>
    <w:rsid w:val="00A547AF"/>
    <w:rsid w:val="00A55714"/>
    <w:rsid w:val="00A55EC7"/>
    <w:rsid w:val="00A56617"/>
    <w:rsid w:val="00A56C57"/>
    <w:rsid w:val="00A57B48"/>
    <w:rsid w:val="00A57C2D"/>
    <w:rsid w:val="00A60A5A"/>
    <w:rsid w:val="00A60C59"/>
    <w:rsid w:val="00A60CC3"/>
    <w:rsid w:val="00A60D37"/>
    <w:rsid w:val="00A60DE5"/>
    <w:rsid w:val="00A614AF"/>
    <w:rsid w:val="00A6158D"/>
    <w:rsid w:val="00A6254A"/>
    <w:rsid w:val="00A625A2"/>
    <w:rsid w:val="00A63A90"/>
    <w:rsid w:val="00A63B7D"/>
    <w:rsid w:val="00A6526E"/>
    <w:rsid w:val="00A65AE7"/>
    <w:rsid w:val="00A65CFB"/>
    <w:rsid w:val="00A65DD6"/>
    <w:rsid w:val="00A66105"/>
    <w:rsid w:val="00A66742"/>
    <w:rsid w:val="00A6684E"/>
    <w:rsid w:val="00A669FB"/>
    <w:rsid w:val="00A66A52"/>
    <w:rsid w:val="00A66D05"/>
    <w:rsid w:val="00A66E87"/>
    <w:rsid w:val="00A67691"/>
    <w:rsid w:val="00A6775C"/>
    <w:rsid w:val="00A67826"/>
    <w:rsid w:val="00A67C75"/>
    <w:rsid w:val="00A67CA5"/>
    <w:rsid w:val="00A70E21"/>
    <w:rsid w:val="00A70FFF"/>
    <w:rsid w:val="00A713D5"/>
    <w:rsid w:val="00A71F92"/>
    <w:rsid w:val="00A72889"/>
    <w:rsid w:val="00A72A8C"/>
    <w:rsid w:val="00A72B23"/>
    <w:rsid w:val="00A72C70"/>
    <w:rsid w:val="00A73390"/>
    <w:rsid w:val="00A73B31"/>
    <w:rsid w:val="00A73B8C"/>
    <w:rsid w:val="00A73BBB"/>
    <w:rsid w:val="00A73CBE"/>
    <w:rsid w:val="00A744BF"/>
    <w:rsid w:val="00A74858"/>
    <w:rsid w:val="00A74A57"/>
    <w:rsid w:val="00A74B78"/>
    <w:rsid w:val="00A753F2"/>
    <w:rsid w:val="00A75871"/>
    <w:rsid w:val="00A761EE"/>
    <w:rsid w:val="00A7755A"/>
    <w:rsid w:val="00A77ADC"/>
    <w:rsid w:val="00A77B41"/>
    <w:rsid w:val="00A80175"/>
    <w:rsid w:val="00A806B7"/>
    <w:rsid w:val="00A81150"/>
    <w:rsid w:val="00A813FC"/>
    <w:rsid w:val="00A81870"/>
    <w:rsid w:val="00A81A22"/>
    <w:rsid w:val="00A81B2B"/>
    <w:rsid w:val="00A82342"/>
    <w:rsid w:val="00A82DC8"/>
    <w:rsid w:val="00A837EC"/>
    <w:rsid w:val="00A83C89"/>
    <w:rsid w:val="00A83E45"/>
    <w:rsid w:val="00A84117"/>
    <w:rsid w:val="00A84594"/>
    <w:rsid w:val="00A845A6"/>
    <w:rsid w:val="00A847A3"/>
    <w:rsid w:val="00A847CC"/>
    <w:rsid w:val="00A84800"/>
    <w:rsid w:val="00A84B72"/>
    <w:rsid w:val="00A84C1D"/>
    <w:rsid w:val="00A85632"/>
    <w:rsid w:val="00A8580F"/>
    <w:rsid w:val="00A85AFD"/>
    <w:rsid w:val="00A85F4F"/>
    <w:rsid w:val="00A86664"/>
    <w:rsid w:val="00A8694A"/>
    <w:rsid w:val="00A86FC9"/>
    <w:rsid w:val="00A870F4"/>
    <w:rsid w:val="00A876DA"/>
    <w:rsid w:val="00A87AC4"/>
    <w:rsid w:val="00A87DA2"/>
    <w:rsid w:val="00A87E25"/>
    <w:rsid w:val="00A90E67"/>
    <w:rsid w:val="00A90EAD"/>
    <w:rsid w:val="00A9206F"/>
    <w:rsid w:val="00A92120"/>
    <w:rsid w:val="00A9287F"/>
    <w:rsid w:val="00A92FA2"/>
    <w:rsid w:val="00A93FF2"/>
    <w:rsid w:val="00A9486B"/>
    <w:rsid w:val="00A94A89"/>
    <w:rsid w:val="00A94E6A"/>
    <w:rsid w:val="00A9576C"/>
    <w:rsid w:val="00A958F7"/>
    <w:rsid w:val="00A961A5"/>
    <w:rsid w:val="00A9643F"/>
    <w:rsid w:val="00A9650D"/>
    <w:rsid w:val="00A9685E"/>
    <w:rsid w:val="00A96CB1"/>
    <w:rsid w:val="00A96D9E"/>
    <w:rsid w:val="00A97314"/>
    <w:rsid w:val="00AA048E"/>
    <w:rsid w:val="00AA0713"/>
    <w:rsid w:val="00AA090D"/>
    <w:rsid w:val="00AA09FE"/>
    <w:rsid w:val="00AA0DEA"/>
    <w:rsid w:val="00AA1086"/>
    <w:rsid w:val="00AA154E"/>
    <w:rsid w:val="00AA24C3"/>
    <w:rsid w:val="00AA2C3B"/>
    <w:rsid w:val="00AA31FF"/>
    <w:rsid w:val="00AA323F"/>
    <w:rsid w:val="00AA337B"/>
    <w:rsid w:val="00AA36CD"/>
    <w:rsid w:val="00AA3A9A"/>
    <w:rsid w:val="00AA3F92"/>
    <w:rsid w:val="00AA4127"/>
    <w:rsid w:val="00AA48B7"/>
    <w:rsid w:val="00AA4BB7"/>
    <w:rsid w:val="00AA53C7"/>
    <w:rsid w:val="00AA5D72"/>
    <w:rsid w:val="00AA63A7"/>
    <w:rsid w:val="00AA6521"/>
    <w:rsid w:val="00AA740C"/>
    <w:rsid w:val="00AA745B"/>
    <w:rsid w:val="00AB00E0"/>
    <w:rsid w:val="00AB0860"/>
    <w:rsid w:val="00AB0C2A"/>
    <w:rsid w:val="00AB182A"/>
    <w:rsid w:val="00AB2707"/>
    <w:rsid w:val="00AB2773"/>
    <w:rsid w:val="00AB2C37"/>
    <w:rsid w:val="00AB2E93"/>
    <w:rsid w:val="00AB35EF"/>
    <w:rsid w:val="00AB3768"/>
    <w:rsid w:val="00AB393E"/>
    <w:rsid w:val="00AB3A23"/>
    <w:rsid w:val="00AB3CC2"/>
    <w:rsid w:val="00AB4406"/>
    <w:rsid w:val="00AB46C1"/>
    <w:rsid w:val="00AB491B"/>
    <w:rsid w:val="00AB4C44"/>
    <w:rsid w:val="00AB4C72"/>
    <w:rsid w:val="00AB5189"/>
    <w:rsid w:val="00AB556A"/>
    <w:rsid w:val="00AB5DF0"/>
    <w:rsid w:val="00AB625B"/>
    <w:rsid w:val="00AB6FB7"/>
    <w:rsid w:val="00AB7A53"/>
    <w:rsid w:val="00AB7FFB"/>
    <w:rsid w:val="00AC0059"/>
    <w:rsid w:val="00AC02F1"/>
    <w:rsid w:val="00AC0865"/>
    <w:rsid w:val="00AC0EF7"/>
    <w:rsid w:val="00AC1000"/>
    <w:rsid w:val="00AC1115"/>
    <w:rsid w:val="00AC1238"/>
    <w:rsid w:val="00AC134A"/>
    <w:rsid w:val="00AC14F4"/>
    <w:rsid w:val="00AC1698"/>
    <w:rsid w:val="00AC1C01"/>
    <w:rsid w:val="00AC1C7E"/>
    <w:rsid w:val="00AC1EE2"/>
    <w:rsid w:val="00AC2042"/>
    <w:rsid w:val="00AC22C1"/>
    <w:rsid w:val="00AC28A0"/>
    <w:rsid w:val="00AC291D"/>
    <w:rsid w:val="00AC2B57"/>
    <w:rsid w:val="00AC2F52"/>
    <w:rsid w:val="00AC2FD5"/>
    <w:rsid w:val="00AC3113"/>
    <w:rsid w:val="00AC36DB"/>
    <w:rsid w:val="00AC3C88"/>
    <w:rsid w:val="00AC40D6"/>
    <w:rsid w:val="00AC474E"/>
    <w:rsid w:val="00AC4BE6"/>
    <w:rsid w:val="00AC4D74"/>
    <w:rsid w:val="00AC59A1"/>
    <w:rsid w:val="00AC5BD4"/>
    <w:rsid w:val="00AC60D4"/>
    <w:rsid w:val="00AC64F7"/>
    <w:rsid w:val="00AC65BE"/>
    <w:rsid w:val="00AC6662"/>
    <w:rsid w:val="00AC6708"/>
    <w:rsid w:val="00AC72EE"/>
    <w:rsid w:val="00AC77BE"/>
    <w:rsid w:val="00AC7A68"/>
    <w:rsid w:val="00AC7F0C"/>
    <w:rsid w:val="00AC7F64"/>
    <w:rsid w:val="00AD0A34"/>
    <w:rsid w:val="00AD170F"/>
    <w:rsid w:val="00AD1741"/>
    <w:rsid w:val="00AD1D30"/>
    <w:rsid w:val="00AD1E9F"/>
    <w:rsid w:val="00AD1FEF"/>
    <w:rsid w:val="00AD2895"/>
    <w:rsid w:val="00AD2976"/>
    <w:rsid w:val="00AD3476"/>
    <w:rsid w:val="00AD3944"/>
    <w:rsid w:val="00AD4811"/>
    <w:rsid w:val="00AD4E31"/>
    <w:rsid w:val="00AD4F8B"/>
    <w:rsid w:val="00AD5190"/>
    <w:rsid w:val="00AD5E9E"/>
    <w:rsid w:val="00AD5F6C"/>
    <w:rsid w:val="00AD5FC9"/>
    <w:rsid w:val="00AD6970"/>
    <w:rsid w:val="00AD7137"/>
    <w:rsid w:val="00AD7818"/>
    <w:rsid w:val="00AE0032"/>
    <w:rsid w:val="00AE00A3"/>
    <w:rsid w:val="00AE0834"/>
    <w:rsid w:val="00AE09A4"/>
    <w:rsid w:val="00AE0A8A"/>
    <w:rsid w:val="00AE10CF"/>
    <w:rsid w:val="00AE1260"/>
    <w:rsid w:val="00AE13CA"/>
    <w:rsid w:val="00AE14C7"/>
    <w:rsid w:val="00AE20BB"/>
    <w:rsid w:val="00AE2563"/>
    <w:rsid w:val="00AE2747"/>
    <w:rsid w:val="00AE2A2E"/>
    <w:rsid w:val="00AE2C29"/>
    <w:rsid w:val="00AE33E1"/>
    <w:rsid w:val="00AE353C"/>
    <w:rsid w:val="00AE38E3"/>
    <w:rsid w:val="00AE3A5F"/>
    <w:rsid w:val="00AE40CA"/>
    <w:rsid w:val="00AE4437"/>
    <w:rsid w:val="00AE4503"/>
    <w:rsid w:val="00AE458A"/>
    <w:rsid w:val="00AE46B1"/>
    <w:rsid w:val="00AE4D8C"/>
    <w:rsid w:val="00AE50D6"/>
    <w:rsid w:val="00AE5164"/>
    <w:rsid w:val="00AE557B"/>
    <w:rsid w:val="00AE55AF"/>
    <w:rsid w:val="00AE58DD"/>
    <w:rsid w:val="00AE59EA"/>
    <w:rsid w:val="00AE631A"/>
    <w:rsid w:val="00AE6327"/>
    <w:rsid w:val="00AE640E"/>
    <w:rsid w:val="00AE644D"/>
    <w:rsid w:val="00AE6598"/>
    <w:rsid w:val="00AE6EE4"/>
    <w:rsid w:val="00AE6EEF"/>
    <w:rsid w:val="00AE73D4"/>
    <w:rsid w:val="00AE7547"/>
    <w:rsid w:val="00AE7DA7"/>
    <w:rsid w:val="00AF009E"/>
    <w:rsid w:val="00AF06BA"/>
    <w:rsid w:val="00AF08E8"/>
    <w:rsid w:val="00AF0A48"/>
    <w:rsid w:val="00AF0BD2"/>
    <w:rsid w:val="00AF0DEA"/>
    <w:rsid w:val="00AF15B9"/>
    <w:rsid w:val="00AF1B35"/>
    <w:rsid w:val="00AF220D"/>
    <w:rsid w:val="00AF2230"/>
    <w:rsid w:val="00AF266E"/>
    <w:rsid w:val="00AF31ED"/>
    <w:rsid w:val="00AF3496"/>
    <w:rsid w:val="00AF404A"/>
    <w:rsid w:val="00AF4A33"/>
    <w:rsid w:val="00AF522A"/>
    <w:rsid w:val="00AF56A1"/>
    <w:rsid w:val="00AF5820"/>
    <w:rsid w:val="00AF5BAE"/>
    <w:rsid w:val="00AF64B0"/>
    <w:rsid w:val="00AF68D7"/>
    <w:rsid w:val="00AF6944"/>
    <w:rsid w:val="00AF6AF3"/>
    <w:rsid w:val="00AF75FF"/>
    <w:rsid w:val="00AF78E1"/>
    <w:rsid w:val="00AF7AC8"/>
    <w:rsid w:val="00AF7FCD"/>
    <w:rsid w:val="00B00614"/>
    <w:rsid w:val="00B00EFF"/>
    <w:rsid w:val="00B01AFA"/>
    <w:rsid w:val="00B03119"/>
    <w:rsid w:val="00B032C6"/>
    <w:rsid w:val="00B03770"/>
    <w:rsid w:val="00B03B8E"/>
    <w:rsid w:val="00B03D18"/>
    <w:rsid w:val="00B03F65"/>
    <w:rsid w:val="00B040B2"/>
    <w:rsid w:val="00B04D91"/>
    <w:rsid w:val="00B0571D"/>
    <w:rsid w:val="00B058AA"/>
    <w:rsid w:val="00B05B6E"/>
    <w:rsid w:val="00B06617"/>
    <w:rsid w:val="00B07358"/>
    <w:rsid w:val="00B07397"/>
    <w:rsid w:val="00B07BB6"/>
    <w:rsid w:val="00B07EB6"/>
    <w:rsid w:val="00B102AD"/>
    <w:rsid w:val="00B1064F"/>
    <w:rsid w:val="00B10D6F"/>
    <w:rsid w:val="00B10E62"/>
    <w:rsid w:val="00B114C2"/>
    <w:rsid w:val="00B11EFC"/>
    <w:rsid w:val="00B125F1"/>
    <w:rsid w:val="00B12A51"/>
    <w:rsid w:val="00B131D0"/>
    <w:rsid w:val="00B13A89"/>
    <w:rsid w:val="00B13D19"/>
    <w:rsid w:val="00B141F7"/>
    <w:rsid w:val="00B147B9"/>
    <w:rsid w:val="00B15015"/>
    <w:rsid w:val="00B15E25"/>
    <w:rsid w:val="00B16140"/>
    <w:rsid w:val="00B16633"/>
    <w:rsid w:val="00B167BB"/>
    <w:rsid w:val="00B16CF6"/>
    <w:rsid w:val="00B1760A"/>
    <w:rsid w:val="00B17F96"/>
    <w:rsid w:val="00B20311"/>
    <w:rsid w:val="00B204B4"/>
    <w:rsid w:val="00B207AD"/>
    <w:rsid w:val="00B20B2B"/>
    <w:rsid w:val="00B20E00"/>
    <w:rsid w:val="00B21DE2"/>
    <w:rsid w:val="00B21FBF"/>
    <w:rsid w:val="00B220DA"/>
    <w:rsid w:val="00B224F4"/>
    <w:rsid w:val="00B22ADD"/>
    <w:rsid w:val="00B22F9D"/>
    <w:rsid w:val="00B2315E"/>
    <w:rsid w:val="00B23282"/>
    <w:rsid w:val="00B2370D"/>
    <w:rsid w:val="00B23C79"/>
    <w:rsid w:val="00B23DBC"/>
    <w:rsid w:val="00B2411C"/>
    <w:rsid w:val="00B2433D"/>
    <w:rsid w:val="00B24687"/>
    <w:rsid w:val="00B24766"/>
    <w:rsid w:val="00B24BD9"/>
    <w:rsid w:val="00B24F2A"/>
    <w:rsid w:val="00B24FA4"/>
    <w:rsid w:val="00B25236"/>
    <w:rsid w:val="00B25652"/>
    <w:rsid w:val="00B256A4"/>
    <w:rsid w:val="00B25FD2"/>
    <w:rsid w:val="00B262DA"/>
    <w:rsid w:val="00B26321"/>
    <w:rsid w:val="00B26750"/>
    <w:rsid w:val="00B26806"/>
    <w:rsid w:val="00B268E7"/>
    <w:rsid w:val="00B2699E"/>
    <w:rsid w:val="00B26B07"/>
    <w:rsid w:val="00B26E69"/>
    <w:rsid w:val="00B27316"/>
    <w:rsid w:val="00B27604"/>
    <w:rsid w:val="00B2791F"/>
    <w:rsid w:val="00B27EF6"/>
    <w:rsid w:val="00B30223"/>
    <w:rsid w:val="00B305DD"/>
    <w:rsid w:val="00B30D5B"/>
    <w:rsid w:val="00B30E97"/>
    <w:rsid w:val="00B312AD"/>
    <w:rsid w:val="00B313FC"/>
    <w:rsid w:val="00B321B2"/>
    <w:rsid w:val="00B326C3"/>
    <w:rsid w:val="00B3280D"/>
    <w:rsid w:val="00B3285C"/>
    <w:rsid w:val="00B32D31"/>
    <w:rsid w:val="00B3329E"/>
    <w:rsid w:val="00B335D1"/>
    <w:rsid w:val="00B336D8"/>
    <w:rsid w:val="00B3445E"/>
    <w:rsid w:val="00B3447F"/>
    <w:rsid w:val="00B34DDE"/>
    <w:rsid w:val="00B354A0"/>
    <w:rsid w:val="00B358E3"/>
    <w:rsid w:val="00B35A1B"/>
    <w:rsid w:val="00B35D3C"/>
    <w:rsid w:val="00B3605A"/>
    <w:rsid w:val="00B36705"/>
    <w:rsid w:val="00B36C11"/>
    <w:rsid w:val="00B36C42"/>
    <w:rsid w:val="00B36E64"/>
    <w:rsid w:val="00B371A0"/>
    <w:rsid w:val="00B3779A"/>
    <w:rsid w:val="00B379A6"/>
    <w:rsid w:val="00B403B4"/>
    <w:rsid w:val="00B40A30"/>
    <w:rsid w:val="00B41553"/>
    <w:rsid w:val="00B419A1"/>
    <w:rsid w:val="00B41FD4"/>
    <w:rsid w:val="00B42048"/>
    <w:rsid w:val="00B42A01"/>
    <w:rsid w:val="00B432AF"/>
    <w:rsid w:val="00B43554"/>
    <w:rsid w:val="00B43B0A"/>
    <w:rsid w:val="00B4468F"/>
    <w:rsid w:val="00B448FD"/>
    <w:rsid w:val="00B44AD7"/>
    <w:rsid w:val="00B44D3D"/>
    <w:rsid w:val="00B452E2"/>
    <w:rsid w:val="00B45669"/>
    <w:rsid w:val="00B4582F"/>
    <w:rsid w:val="00B4590C"/>
    <w:rsid w:val="00B45C3D"/>
    <w:rsid w:val="00B4629A"/>
    <w:rsid w:val="00B46411"/>
    <w:rsid w:val="00B46787"/>
    <w:rsid w:val="00B468A7"/>
    <w:rsid w:val="00B46E88"/>
    <w:rsid w:val="00B46F1A"/>
    <w:rsid w:val="00B47150"/>
    <w:rsid w:val="00B47416"/>
    <w:rsid w:val="00B478D3"/>
    <w:rsid w:val="00B47A53"/>
    <w:rsid w:val="00B47BC3"/>
    <w:rsid w:val="00B5054E"/>
    <w:rsid w:val="00B50DE1"/>
    <w:rsid w:val="00B51AFF"/>
    <w:rsid w:val="00B51E38"/>
    <w:rsid w:val="00B520FF"/>
    <w:rsid w:val="00B526BA"/>
    <w:rsid w:val="00B52A30"/>
    <w:rsid w:val="00B52D9A"/>
    <w:rsid w:val="00B52DB7"/>
    <w:rsid w:val="00B53555"/>
    <w:rsid w:val="00B53901"/>
    <w:rsid w:val="00B5395B"/>
    <w:rsid w:val="00B53E4A"/>
    <w:rsid w:val="00B54125"/>
    <w:rsid w:val="00B54264"/>
    <w:rsid w:val="00B54785"/>
    <w:rsid w:val="00B5486F"/>
    <w:rsid w:val="00B54A0A"/>
    <w:rsid w:val="00B54CD1"/>
    <w:rsid w:val="00B54F67"/>
    <w:rsid w:val="00B55895"/>
    <w:rsid w:val="00B55D27"/>
    <w:rsid w:val="00B55E06"/>
    <w:rsid w:val="00B55EBC"/>
    <w:rsid w:val="00B56058"/>
    <w:rsid w:val="00B56297"/>
    <w:rsid w:val="00B56366"/>
    <w:rsid w:val="00B5643B"/>
    <w:rsid w:val="00B56993"/>
    <w:rsid w:val="00B5773F"/>
    <w:rsid w:val="00B57A36"/>
    <w:rsid w:val="00B57BA8"/>
    <w:rsid w:val="00B57CBB"/>
    <w:rsid w:val="00B60600"/>
    <w:rsid w:val="00B608EE"/>
    <w:rsid w:val="00B60A23"/>
    <w:rsid w:val="00B60C72"/>
    <w:rsid w:val="00B6125F"/>
    <w:rsid w:val="00B61605"/>
    <w:rsid w:val="00B61744"/>
    <w:rsid w:val="00B61B94"/>
    <w:rsid w:val="00B622E9"/>
    <w:rsid w:val="00B6239E"/>
    <w:rsid w:val="00B62773"/>
    <w:rsid w:val="00B6284F"/>
    <w:rsid w:val="00B628D2"/>
    <w:rsid w:val="00B63587"/>
    <w:rsid w:val="00B63846"/>
    <w:rsid w:val="00B63E9B"/>
    <w:rsid w:val="00B640CF"/>
    <w:rsid w:val="00B647F2"/>
    <w:rsid w:val="00B64A7A"/>
    <w:rsid w:val="00B65A0C"/>
    <w:rsid w:val="00B663FC"/>
    <w:rsid w:val="00B66467"/>
    <w:rsid w:val="00B6651F"/>
    <w:rsid w:val="00B6657A"/>
    <w:rsid w:val="00B668F1"/>
    <w:rsid w:val="00B66C61"/>
    <w:rsid w:val="00B66CCC"/>
    <w:rsid w:val="00B66EB4"/>
    <w:rsid w:val="00B67118"/>
    <w:rsid w:val="00B674F8"/>
    <w:rsid w:val="00B679DD"/>
    <w:rsid w:val="00B7073C"/>
    <w:rsid w:val="00B7108D"/>
    <w:rsid w:val="00B71703"/>
    <w:rsid w:val="00B71E33"/>
    <w:rsid w:val="00B7206B"/>
    <w:rsid w:val="00B72733"/>
    <w:rsid w:val="00B72866"/>
    <w:rsid w:val="00B72CBB"/>
    <w:rsid w:val="00B73288"/>
    <w:rsid w:val="00B73749"/>
    <w:rsid w:val="00B73C46"/>
    <w:rsid w:val="00B7433E"/>
    <w:rsid w:val="00B745D6"/>
    <w:rsid w:val="00B74C89"/>
    <w:rsid w:val="00B74F26"/>
    <w:rsid w:val="00B7553E"/>
    <w:rsid w:val="00B75581"/>
    <w:rsid w:val="00B75942"/>
    <w:rsid w:val="00B75958"/>
    <w:rsid w:val="00B75F4E"/>
    <w:rsid w:val="00B76077"/>
    <w:rsid w:val="00B7653F"/>
    <w:rsid w:val="00B76553"/>
    <w:rsid w:val="00B76854"/>
    <w:rsid w:val="00B768D3"/>
    <w:rsid w:val="00B76C14"/>
    <w:rsid w:val="00B76DD2"/>
    <w:rsid w:val="00B77309"/>
    <w:rsid w:val="00B77CC3"/>
    <w:rsid w:val="00B80CC1"/>
    <w:rsid w:val="00B80D13"/>
    <w:rsid w:val="00B8115E"/>
    <w:rsid w:val="00B814D0"/>
    <w:rsid w:val="00B81AEE"/>
    <w:rsid w:val="00B81B21"/>
    <w:rsid w:val="00B82187"/>
    <w:rsid w:val="00B82259"/>
    <w:rsid w:val="00B82526"/>
    <w:rsid w:val="00B8274D"/>
    <w:rsid w:val="00B828A0"/>
    <w:rsid w:val="00B82975"/>
    <w:rsid w:val="00B82D33"/>
    <w:rsid w:val="00B82F2E"/>
    <w:rsid w:val="00B8437F"/>
    <w:rsid w:val="00B8484C"/>
    <w:rsid w:val="00B84ABA"/>
    <w:rsid w:val="00B862B7"/>
    <w:rsid w:val="00B86412"/>
    <w:rsid w:val="00B86F1F"/>
    <w:rsid w:val="00B87402"/>
    <w:rsid w:val="00B87ECD"/>
    <w:rsid w:val="00B903D1"/>
    <w:rsid w:val="00B905F0"/>
    <w:rsid w:val="00B909D2"/>
    <w:rsid w:val="00B90D0E"/>
    <w:rsid w:val="00B91111"/>
    <w:rsid w:val="00B912B1"/>
    <w:rsid w:val="00B91BD6"/>
    <w:rsid w:val="00B921D5"/>
    <w:rsid w:val="00B928BA"/>
    <w:rsid w:val="00B92934"/>
    <w:rsid w:val="00B92D99"/>
    <w:rsid w:val="00B92EC2"/>
    <w:rsid w:val="00B93326"/>
    <w:rsid w:val="00B934BD"/>
    <w:rsid w:val="00B93D0E"/>
    <w:rsid w:val="00B9421F"/>
    <w:rsid w:val="00B9459B"/>
    <w:rsid w:val="00B949F4"/>
    <w:rsid w:val="00B95D6B"/>
    <w:rsid w:val="00B95DCC"/>
    <w:rsid w:val="00B9607B"/>
    <w:rsid w:val="00B96232"/>
    <w:rsid w:val="00B969A8"/>
    <w:rsid w:val="00B96A86"/>
    <w:rsid w:val="00B96AAE"/>
    <w:rsid w:val="00B96B9C"/>
    <w:rsid w:val="00B96B9E"/>
    <w:rsid w:val="00B96E3A"/>
    <w:rsid w:val="00B96F2E"/>
    <w:rsid w:val="00B97032"/>
    <w:rsid w:val="00B97454"/>
    <w:rsid w:val="00B9769D"/>
    <w:rsid w:val="00B97708"/>
    <w:rsid w:val="00B977C1"/>
    <w:rsid w:val="00B97F66"/>
    <w:rsid w:val="00BA01A2"/>
    <w:rsid w:val="00BA08F3"/>
    <w:rsid w:val="00BA0F37"/>
    <w:rsid w:val="00BA154C"/>
    <w:rsid w:val="00BA19D6"/>
    <w:rsid w:val="00BA1BBC"/>
    <w:rsid w:val="00BA2304"/>
    <w:rsid w:val="00BA237A"/>
    <w:rsid w:val="00BA238B"/>
    <w:rsid w:val="00BA257E"/>
    <w:rsid w:val="00BA2895"/>
    <w:rsid w:val="00BA2E1D"/>
    <w:rsid w:val="00BA31E3"/>
    <w:rsid w:val="00BA324B"/>
    <w:rsid w:val="00BA35DC"/>
    <w:rsid w:val="00BA36E2"/>
    <w:rsid w:val="00BA3885"/>
    <w:rsid w:val="00BA4091"/>
    <w:rsid w:val="00BA42C3"/>
    <w:rsid w:val="00BA4B1D"/>
    <w:rsid w:val="00BA4F0A"/>
    <w:rsid w:val="00BA5220"/>
    <w:rsid w:val="00BA54B7"/>
    <w:rsid w:val="00BA552F"/>
    <w:rsid w:val="00BA59FE"/>
    <w:rsid w:val="00BA6149"/>
    <w:rsid w:val="00BA661E"/>
    <w:rsid w:val="00BA6ABD"/>
    <w:rsid w:val="00BA6BC0"/>
    <w:rsid w:val="00BA6CB2"/>
    <w:rsid w:val="00BA7188"/>
    <w:rsid w:val="00BA73CD"/>
    <w:rsid w:val="00BA7640"/>
    <w:rsid w:val="00BA76A1"/>
    <w:rsid w:val="00BA7E84"/>
    <w:rsid w:val="00BB0139"/>
    <w:rsid w:val="00BB0556"/>
    <w:rsid w:val="00BB0B94"/>
    <w:rsid w:val="00BB0E80"/>
    <w:rsid w:val="00BB12A9"/>
    <w:rsid w:val="00BB1FE4"/>
    <w:rsid w:val="00BB2231"/>
    <w:rsid w:val="00BB22DF"/>
    <w:rsid w:val="00BB24CA"/>
    <w:rsid w:val="00BB2559"/>
    <w:rsid w:val="00BB26AB"/>
    <w:rsid w:val="00BB273C"/>
    <w:rsid w:val="00BB2C79"/>
    <w:rsid w:val="00BB2DFA"/>
    <w:rsid w:val="00BB348F"/>
    <w:rsid w:val="00BB378C"/>
    <w:rsid w:val="00BB38D4"/>
    <w:rsid w:val="00BB3984"/>
    <w:rsid w:val="00BB3992"/>
    <w:rsid w:val="00BB3B88"/>
    <w:rsid w:val="00BB3D0D"/>
    <w:rsid w:val="00BB3E0F"/>
    <w:rsid w:val="00BB3F51"/>
    <w:rsid w:val="00BB3F97"/>
    <w:rsid w:val="00BB43C1"/>
    <w:rsid w:val="00BB4680"/>
    <w:rsid w:val="00BB4788"/>
    <w:rsid w:val="00BB51BC"/>
    <w:rsid w:val="00BB541D"/>
    <w:rsid w:val="00BB62A9"/>
    <w:rsid w:val="00BB682C"/>
    <w:rsid w:val="00BB6AAC"/>
    <w:rsid w:val="00BB6DE9"/>
    <w:rsid w:val="00BB6E81"/>
    <w:rsid w:val="00BB79A9"/>
    <w:rsid w:val="00BC045C"/>
    <w:rsid w:val="00BC0718"/>
    <w:rsid w:val="00BC1138"/>
    <w:rsid w:val="00BC12A0"/>
    <w:rsid w:val="00BC145B"/>
    <w:rsid w:val="00BC1507"/>
    <w:rsid w:val="00BC1CB5"/>
    <w:rsid w:val="00BC2041"/>
    <w:rsid w:val="00BC2B29"/>
    <w:rsid w:val="00BC2F5D"/>
    <w:rsid w:val="00BC3280"/>
    <w:rsid w:val="00BC336A"/>
    <w:rsid w:val="00BC3942"/>
    <w:rsid w:val="00BC39C7"/>
    <w:rsid w:val="00BC3B6B"/>
    <w:rsid w:val="00BC4882"/>
    <w:rsid w:val="00BC4A16"/>
    <w:rsid w:val="00BC4B9B"/>
    <w:rsid w:val="00BC4BB5"/>
    <w:rsid w:val="00BC5A10"/>
    <w:rsid w:val="00BC622C"/>
    <w:rsid w:val="00BC6CDC"/>
    <w:rsid w:val="00BC6DBA"/>
    <w:rsid w:val="00BC7058"/>
    <w:rsid w:val="00BC7788"/>
    <w:rsid w:val="00BC7E04"/>
    <w:rsid w:val="00BC7FFE"/>
    <w:rsid w:val="00BD025F"/>
    <w:rsid w:val="00BD053F"/>
    <w:rsid w:val="00BD0603"/>
    <w:rsid w:val="00BD080A"/>
    <w:rsid w:val="00BD086F"/>
    <w:rsid w:val="00BD0B46"/>
    <w:rsid w:val="00BD0D95"/>
    <w:rsid w:val="00BD0E7B"/>
    <w:rsid w:val="00BD1187"/>
    <w:rsid w:val="00BD1DF6"/>
    <w:rsid w:val="00BD2249"/>
    <w:rsid w:val="00BD2365"/>
    <w:rsid w:val="00BD2658"/>
    <w:rsid w:val="00BD29F6"/>
    <w:rsid w:val="00BD322A"/>
    <w:rsid w:val="00BD324C"/>
    <w:rsid w:val="00BD4404"/>
    <w:rsid w:val="00BD45DF"/>
    <w:rsid w:val="00BD48B7"/>
    <w:rsid w:val="00BD4A28"/>
    <w:rsid w:val="00BD4DA0"/>
    <w:rsid w:val="00BD5375"/>
    <w:rsid w:val="00BD5754"/>
    <w:rsid w:val="00BD5EA2"/>
    <w:rsid w:val="00BD63B4"/>
    <w:rsid w:val="00BD6666"/>
    <w:rsid w:val="00BD68DE"/>
    <w:rsid w:val="00BD6985"/>
    <w:rsid w:val="00BD6E59"/>
    <w:rsid w:val="00BD6EAA"/>
    <w:rsid w:val="00BD6F4E"/>
    <w:rsid w:val="00BD706C"/>
    <w:rsid w:val="00BD7081"/>
    <w:rsid w:val="00BD72AE"/>
    <w:rsid w:val="00BD764D"/>
    <w:rsid w:val="00BD7764"/>
    <w:rsid w:val="00BD79CA"/>
    <w:rsid w:val="00BD7E2F"/>
    <w:rsid w:val="00BD7E60"/>
    <w:rsid w:val="00BE0259"/>
    <w:rsid w:val="00BE0599"/>
    <w:rsid w:val="00BE0BD0"/>
    <w:rsid w:val="00BE0C29"/>
    <w:rsid w:val="00BE13E0"/>
    <w:rsid w:val="00BE16AC"/>
    <w:rsid w:val="00BE172E"/>
    <w:rsid w:val="00BE1ED0"/>
    <w:rsid w:val="00BE2509"/>
    <w:rsid w:val="00BE26A5"/>
    <w:rsid w:val="00BE30C2"/>
    <w:rsid w:val="00BE3195"/>
    <w:rsid w:val="00BE36B9"/>
    <w:rsid w:val="00BE3BA4"/>
    <w:rsid w:val="00BE4DCB"/>
    <w:rsid w:val="00BE514C"/>
    <w:rsid w:val="00BE5C74"/>
    <w:rsid w:val="00BE5FF2"/>
    <w:rsid w:val="00BE62CF"/>
    <w:rsid w:val="00BE6393"/>
    <w:rsid w:val="00BE64F0"/>
    <w:rsid w:val="00BE69DF"/>
    <w:rsid w:val="00BE6B2A"/>
    <w:rsid w:val="00BE6B5C"/>
    <w:rsid w:val="00BE6B61"/>
    <w:rsid w:val="00BE6BF3"/>
    <w:rsid w:val="00BE6CF7"/>
    <w:rsid w:val="00BE7108"/>
    <w:rsid w:val="00BE71A5"/>
    <w:rsid w:val="00BE7215"/>
    <w:rsid w:val="00BE74A1"/>
    <w:rsid w:val="00BE7569"/>
    <w:rsid w:val="00BE7956"/>
    <w:rsid w:val="00BF0299"/>
    <w:rsid w:val="00BF05D2"/>
    <w:rsid w:val="00BF0F45"/>
    <w:rsid w:val="00BF0FD4"/>
    <w:rsid w:val="00BF18BE"/>
    <w:rsid w:val="00BF20A9"/>
    <w:rsid w:val="00BF2ADA"/>
    <w:rsid w:val="00BF2AED"/>
    <w:rsid w:val="00BF33A0"/>
    <w:rsid w:val="00BF3970"/>
    <w:rsid w:val="00BF3D4B"/>
    <w:rsid w:val="00BF3EBA"/>
    <w:rsid w:val="00BF4120"/>
    <w:rsid w:val="00BF4F0B"/>
    <w:rsid w:val="00BF5828"/>
    <w:rsid w:val="00BF584E"/>
    <w:rsid w:val="00BF5FBF"/>
    <w:rsid w:val="00BF698F"/>
    <w:rsid w:val="00BF6BF5"/>
    <w:rsid w:val="00BF6C49"/>
    <w:rsid w:val="00BF70BE"/>
    <w:rsid w:val="00BF73CC"/>
    <w:rsid w:val="00BF73D6"/>
    <w:rsid w:val="00BF75AC"/>
    <w:rsid w:val="00BF7FBF"/>
    <w:rsid w:val="00C000C6"/>
    <w:rsid w:val="00C00601"/>
    <w:rsid w:val="00C00888"/>
    <w:rsid w:val="00C00DCF"/>
    <w:rsid w:val="00C00F5E"/>
    <w:rsid w:val="00C00F8B"/>
    <w:rsid w:val="00C0171A"/>
    <w:rsid w:val="00C0177B"/>
    <w:rsid w:val="00C01797"/>
    <w:rsid w:val="00C01C64"/>
    <w:rsid w:val="00C02189"/>
    <w:rsid w:val="00C02224"/>
    <w:rsid w:val="00C02843"/>
    <w:rsid w:val="00C02FD1"/>
    <w:rsid w:val="00C03450"/>
    <w:rsid w:val="00C03516"/>
    <w:rsid w:val="00C037D9"/>
    <w:rsid w:val="00C04BEF"/>
    <w:rsid w:val="00C0526E"/>
    <w:rsid w:val="00C0546A"/>
    <w:rsid w:val="00C06027"/>
    <w:rsid w:val="00C062D9"/>
    <w:rsid w:val="00C0630B"/>
    <w:rsid w:val="00C06860"/>
    <w:rsid w:val="00C068D8"/>
    <w:rsid w:val="00C06D05"/>
    <w:rsid w:val="00C06F61"/>
    <w:rsid w:val="00C0707D"/>
    <w:rsid w:val="00C07446"/>
    <w:rsid w:val="00C075C7"/>
    <w:rsid w:val="00C07B6A"/>
    <w:rsid w:val="00C10468"/>
    <w:rsid w:val="00C10A3F"/>
    <w:rsid w:val="00C11C57"/>
    <w:rsid w:val="00C11E20"/>
    <w:rsid w:val="00C11FA0"/>
    <w:rsid w:val="00C120A4"/>
    <w:rsid w:val="00C1265B"/>
    <w:rsid w:val="00C12872"/>
    <w:rsid w:val="00C12F0E"/>
    <w:rsid w:val="00C12F12"/>
    <w:rsid w:val="00C13037"/>
    <w:rsid w:val="00C1351B"/>
    <w:rsid w:val="00C13748"/>
    <w:rsid w:val="00C137EA"/>
    <w:rsid w:val="00C138A6"/>
    <w:rsid w:val="00C13A9A"/>
    <w:rsid w:val="00C13E11"/>
    <w:rsid w:val="00C14131"/>
    <w:rsid w:val="00C14438"/>
    <w:rsid w:val="00C14598"/>
    <w:rsid w:val="00C14DCD"/>
    <w:rsid w:val="00C16159"/>
    <w:rsid w:val="00C16542"/>
    <w:rsid w:val="00C16584"/>
    <w:rsid w:val="00C16AA7"/>
    <w:rsid w:val="00C1713F"/>
    <w:rsid w:val="00C172F7"/>
    <w:rsid w:val="00C17EFD"/>
    <w:rsid w:val="00C17FCA"/>
    <w:rsid w:val="00C20237"/>
    <w:rsid w:val="00C20909"/>
    <w:rsid w:val="00C20B32"/>
    <w:rsid w:val="00C20B67"/>
    <w:rsid w:val="00C20C1C"/>
    <w:rsid w:val="00C21AC4"/>
    <w:rsid w:val="00C21D12"/>
    <w:rsid w:val="00C22109"/>
    <w:rsid w:val="00C22211"/>
    <w:rsid w:val="00C22C7A"/>
    <w:rsid w:val="00C2324B"/>
    <w:rsid w:val="00C23304"/>
    <w:rsid w:val="00C23628"/>
    <w:rsid w:val="00C23FA6"/>
    <w:rsid w:val="00C242FC"/>
    <w:rsid w:val="00C24642"/>
    <w:rsid w:val="00C24EFF"/>
    <w:rsid w:val="00C24F55"/>
    <w:rsid w:val="00C255BE"/>
    <w:rsid w:val="00C2582A"/>
    <w:rsid w:val="00C2636D"/>
    <w:rsid w:val="00C26491"/>
    <w:rsid w:val="00C26C82"/>
    <w:rsid w:val="00C26FC5"/>
    <w:rsid w:val="00C2720E"/>
    <w:rsid w:val="00C27583"/>
    <w:rsid w:val="00C279BD"/>
    <w:rsid w:val="00C30294"/>
    <w:rsid w:val="00C3052B"/>
    <w:rsid w:val="00C30888"/>
    <w:rsid w:val="00C30A89"/>
    <w:rsid w:val="00C30DD4"/>
    <w:rsid w:val="00C30FC5"/>
    <w:rsid w:val="00C31053"/>
    <w:rsid w:val="00C31282"/>
    <w:rsid w:val="00C312D3"/>
    <w:rsid w:val="00C3188B"/>
    <w:rsid w:val="00C323D0"/>
    <w:rsid w:val="00C32C5C"/>
    <w:rsid w:val="00C335BD"/>
    <w:rsid w:val="00C33D24"/>
    <w:rsid w:val="00C34412"/>
    <w:rsid w:val="00C34479"/>
    <w:rsid w:val="00C347CA"/>
    <w:rsid w:val="00C34D7B"/>
    <w:rsid w:val="00C350C1"/>
    <w:rsid w:val="00C353A5"/>
    <w:rsid w:val="00C354A6"/>
    <w:rsid w:val="00C3573C"/>
    <w:rsid w:val="00C357E3"/>
    <w:rsid w:val="00C35AE9"/>
    <w:rsid w:val="00C3654C"/>
    <w:rsid w:val="00C36935"/>
    <w:rsid w:val="00C36AAC"/>
    <w:rsid w:val="00C36E4F"/>
    <w:rsid w:val="00C370D8"/>
    <w:rsid w:val="00C371EB"/>
    <w:rsid w:val="00C372D2"/>
    <w:rsid w:val="00C373D8"/>
    <w:rsid w:val="00C376A0"/>
    <w:rsid w:val="00C376F2"/>
    <w:rsid w:val="00C37903"/>
    <w:rsid w:val="00C37B88"/>
    <w:rsid w:val="00C37F0C"/>
    <w:rsid w:val="00C40352"/>
    <w:rsid w:val="00C4055A"/>
    <w:rsid w:val="00C406B0"/>
    <w:rsid w:val="00C4077F"/>
    <w:rsid w:val="00C40A8A"/>
    <w:rsid w:val="00C40FEA"/>
    <w:rsid w:val="00C41180"/>
    <w:rsid w:val="00C413B9"/>
    <w:rsid w:val="00C41532"/>
    <w:rsid w:val="00C41EFE"/>
    <w:rsid w:val="00C420B4"/>
    <w:rsid w:val="00C42573"/>
    <w:rsid w:val="00C42FDF"/>
    <w:rsid w:val="00C437B2"/>
    <w:rsid w:val="00C43B2A"/>
    <w:rsid w:val="00C440F1"/>
    <w:rsid w:val="00C4475D"/>
    <w:rsid w:val="00C447D0"/>
    <w:rsid w:val="00C44B1D"/>
    <w:rsid w:val="00C44B92"/>
    <w:rsid w:val="00C453F0"/>
    <w:rsid w:val="00C45485"/>
    <w:rsid w:val="00C45527"/>
    <w:rsid w:val="00C4559B"/>
    <w:rsid w:val="00C4565B"/>
    <w:rsid w:val="00C45759"/>
    <w:rsid w:val="00C463D4"/>
    <w:rsid w:val="00C46B05"/>
    <w:rsid w:val="00C46CD5"/>
    <w:rsid w:val="00C47449"/>
    <w:rsid w:val="00C4752A"/>
    <w:rsid w:val="00C47B44"/>
    <w:rsid w:val="00C47E63"/>
    <w:rsid w:val="00C51057"/>
    <w:rsid w:val="00C51593"/>
    <w:rsid w:val="00C519D9"/>
    <w:rsid w:val="00C51A7B"/>
    <w:rsid w:val="00C51A7F"/>
    <w:rsid w:val="00C51D09"/>
    <w:rsid w:val="00C51E16"/>
    <w:rsid w:val="00C52423"/>
    <w:rsid w:val="00C524CC"/>
    <w:rsid w:val="00C52E46"/>
    <w:rsid w:val="00C52F37"/>
    <w:rsid w:val="00C5310B"/>
    <w:rsid w:val="00C53707"/>
    <w:rsid w:val="00C537A6"/>
    <w:rsid w:val="00C53A15"/>
    <w:rsid w:val="00C53AF1"/>
    <w:rsid w:val="00C53D9B"/>
    <w:rsid w:val="00C541FF"/>
    <w:rsid w:val="00C54763"/>
    <w:rsid w:val="00C5490C"/>
    <w:rsid w:val="00C54BB6"/>
    <w:rsid w:val="00C55297"/>
    <w:rsid w:val="00C55C7C"/>
    <w:rsid w:val="00C55EBC"/>
    <w:rsid w:val="00C56165"/>
    <w:rsid w:val="00C561EB"/>
    <w:rsid w:val="00C5626A"/>
    <w:rsid w:val="00C56548"/>
    <w:rsid w:val="00C56668"/>
    <w:rsid w:val="00C566F7"/>
    <w:rsid w:val="00C569B2"/>
    <w:rsid w:val="00C56BB9"/>
    <w:rsid w:val="00C570D6"/>
    <w:rsid w:val="00C57643"/>
    <w:rsid w:val="00C577F7"/>
    <w:rsid w:val="00C578E2"/>
    <w:rsid w:val="00C57906"/>
    <w:rsid w:val="00C57E62"/>
    <w:rsid w:val="00C60225"/>
    <w:rsid w:val="00C60459"/>
    <w:rsid w:val="00C606A5"/>
    <w:rsid w:val="00C60D9C"/>
    <w:rsid w:val="00C60F1E"/>
    <w:rsid w:val="00C615B8"/>
    <w:rsid w:val="00C617B0"/>
    <w:rsid w:val="00C61FA8"/>
    <w:rsid w:val="00C6203D"/>
    <w:rsid w:val="00C622FE"/>
    <w:rsid w:val="00C62381"/>
    <w:rsid w:val="00C6241C"/>
    <w:rsid w:val="00C62873"/>
    <w:rsid w:val="00C63033"/>
    <w:rsid w:val="00C632CB"/>
    <w:rsid w:val="00C635AC"/>
    <w:rsid w:val="00C635E6"/>
    <w:rsid w:val="00C63A4E"/>
    <w:rsid w:val="00C63AF1"/>
    <w:rsid w:val="00C64691"/>
    <w:rsid w:val="00C65738"/>
    <w:rsid w:val="00C65A91"/>
    <w:rsid w:val="00C65E1D"/>
    <w:rsid w:val="00C66127"/>
    <w:rsid w:val="00C66653"/>
    <w:rsid w:val="00C6671A"/>
    <w:rsid w:val="00C66C75"/>
    <w:rsid w:val="00C66CEB"/>
    <w:rsid w:val="00C679FA"/>
    <w:rsid w:val="00C67C2D"/>
    <w:rsid w:val="00C70741"/>
    <w:rsid w:val="00C7138C"/>
    <w:rsid w:val="00C71637"/>
    <w:rsid w:val="00C71827"/>
    <w:rsid w:val="00C71BF4"/>
    <w:rsid w:val="00C71F08"/>
    <w:rsid w:val="00C72013"/>
    <w:rsid w:val="00C72071"/>
    <w:rsid w:val="00C72654"/>
    <w:rsid w:val="00C72BA4"/>
    <w:rsid w:val="00C72C5A"/>
    <w:rsid w:val="00C72DB7"/>
    <w:rsid w:val="00C72EE0"/>
    <w:rsid w:val="00C73136"/>
    <w:rsid w:val="00C7350D"/>
    <w:rsid w:val="00C735DA"/>
    <w:rsid w:val="00C7373D"/>
    <w:rsid w:val="00C73980"/>
    <w:rsid w:val="00C73BA9"/>
    <w:rsid w:val="00C7402F"/>
    <w:rsid w:val="00C74C6A"/>
    <w:rsid w:val="00C74F91"/>
    <w:rsid w:val="00C763F6"/>
    <w:rsid w:val="00C766E9"/>
    <w:rsid w:val="00C777F7"/>
    <w:rsid w:val="00C77C21"/>
    <w:rsid w:val="00C77D1F"/>
    <w:rsid w:val="00C77DE0"/>
    <w:rsid w:val="00C807DD"/>
    <w:rsid w:val="00C811BD"/>
    <w:rsid w:val="00C811F6"/>
    <w:rsid w:val="00C81491"/>
    <w:rsid w:val="00C8180B"/>
    <w:rsid w:val="00C81B5D"/>
    <w:rsid w:val="00C81D78"/>
    <w:rsid w:val="00C82AE0"/>
    <w:rsid w:val="00C82BA4"/>
    <w:rsid w:val="00C82C67"/>
    <w:rsid w:val="00C8307B"/>
    <w:rsid w:val="00C833C1"/>
    <w:rsid w:val="00C8389F"/>
    <w:rsid w:val="00C83902"/>
    <w:rsid w:val="00C83E8D"/>
    <w:rsid w:val="00C84293"/>
    <w:rsid w:val="00C8433F"/>
    <w:rsid w:val="00C84A99"/>
    <w:rsid w:val="00C84DFD"/>
    <w:rsid w:val="00C84F8F"/>
    <w:rsid w:val="00C859D0"/>
    <w:rsid w:val="00C85C7F"/>
    <w:rsid w:val="00C85D8C"/>
    <w:rsid w:val="00C85E60"/>
    <w:rsid w:val="00C860DE"/>
    <w:rsid w:val="00C86199"/>
    <w:rsid w:val="00C86254"/>
    <w:rsid w:val="00C8636E"/>
    <w:rsid w:val="00C86BBC"/>
    <w:rsid w:val="00C86F42"/>
    <w:rsid w:val="00C87349"/>
    <w:rsid w:val="00C87B3E"/>
    <w:rsid w:val="00C87B67"/>
    <w:rsid w:val="00C87F37"/>
    <w:rsid w:val="00C903A8"/>
    <w:rsid w:val="00C903AE"/>
    <w:rsid w:val="00C903E8"/>
    <w:rsid w:val="00C90E38"/>
    <w:rsid w:val="00C9156C"/>
    <w:rsid w:val="00C9163B"/>
    <w:rsid w:val="00C917B5"/>
    <w:rsid w:val="00C91BFE"/>
    <w:rsid w:val="00C91E69"/>
    <w:rsid w:val="00C921F9"/>
    <w:rsid w:val="00C922EE"/>
    <w:rsid w:val="00C92634"/>
    <w:rsid w:val="00C92905"/>
    <w:rsid w:val="00C9307E"/>
    <w:rsid w:val="00C93650"/>
    <w:rsid w:val="00C93A9C"/>
    <w:rsid w:val="00C93D3D"/>
    <w:rsid w:val="00C93F3F"/>
    <w:rsid w:val="00C9407D"/>
    <w:rsid w:val="00C94153"/>
    <w:rsid w:val="00C9490F"/>
    <w:rsid w:val="00C94FD5"/>
    <w:rsid w:val="00C95193"/>
    <w:rsid w:val="00C9667B"/>
    <w:rsid w:val="00C96B33"/>
    <w:rsid w:val="00C96BAB"/>
    <w:rsid w:val="00C96C32"/>
    <w:rsid w:val="00C96CDB"/>
    <w:rsid w:val="00C96FCE"/>
    <w:rsid w:val="00C973AE"/>
    <w:rsid w:val="00C974B0"/>
    <w:rsid w:val="00C97969"/>
    <w:rsid w:val="00C97B9C"/>
    <w:rsid w:val="00C97D26"/>
    <w:rsid w:val="00C97F61"/>
    <w:rsid w:val="00CA0138"/>
    <w:rsid w:val="00CA035D"/>
    <w:rsid w:val="00CA05B8"/>
    <w:rsid w:val="00CA065F"/>
    <w:rsid w:val="00CA0782"/>
    <w:rsid w:val="00CA0E90"/>
    <w:rsid w:val="00CA19A6"/>
    <w:rsid w:val="00CA1B5C"/>
    <w:rsid w:val="00CA1B70"/>
    <w:rsid w:val="00CA202C"/>
    <w:rsid w:val="00CA211A"/>
    <w:rsid w:val="00CA2296"/>
    <w:rsid w:val="00CA245A"/>
    <w:rsid w:val="00CA28C5"/>
    <w:rsid w:val="00CA2B4C"/>
    <w:rsid w:val="00CA2D33"/>
    <w:rsid w:val="00CA31AA"/>
    <w:rsid w:val="00CA38A0"/>
    <w:rsid w:val="00CA395E"/>
    <w:rsid w:val="00CA3A55"/>
    <w:rsid w:val="00CA40A0"/>
    <w:rsid w:val="00CA4165"/>
    <w:rsid w:val="00CA442D"/>
    <w:rsid w:val="00CA4D9B"/>
    <w:rsid w:val="00CA52B1"/>
    <w:rsid w:val="00CA588C"/>
    <w:rsid w:val="00CA6054"/>
    <w:rsid w:val="00CA6CDB"/>
    <w:rsid w:val="00CA6CF4"/>
    <w:rsid w:val="00CA6DED"/>
    <w:rsid w:val="00CA6E69"/>
    <w:rsid w:val="00CA6E84"/>
    <w:rsid w:val="00CA6FD9"/>
    <w:rsid w:val="00CA701E"/>
    <w:rsid w:val="00CA711E"/>
    <w:rsid w:val="00CA7205"/>
    <w:rsid w:val="00CA7E22"/>
    <w:rsid w:val="00CB03AB"/>
    <w:rsid w:val="00CB08F0"/>
    <w:rsid w:val="00CB0967"/>
    <w:rsid w:val="00CB0EFB"/>
    <w:rsid w:val="00CB0F71"/>
    <w:rsid w:val="00CB1330"/>
    <w:rsid w:val="00CB2C11"/>
    <w:rsid w:val="00CB3539"/>
    <w:rsid w:val="00CB3B21"/>
    <w:rsid w:val="00CB3CD2"/>
    <w:rsid w:val="00CB3E83"/>
    <w:rsid w:val="00CB3EB5"/>
    <w:rsid w:val="00CB3F86"/>
    <w:rsid w:val="00CB41A9"/>
    <w:rsid w:val="00CB42EC"/>
    <w:rsid w:val="00CB463A"/>
    <w:rsid w:val="00CB464F"/>
    <w:rsid w:val="00CB4BC1"/>
    <w:rsid w:val="00CB4CE4"/>
    <w:rsid w:val="00CB4EAB"/>
    <w:rsid w:val="00CB50B9"/>
    <w:rsid w:val="00CB51B7"/>
    <w:rsid w:val="00CB5287"/>
    <w:rsid w:val="00CB56D0"/>
    <w:rsid w:val="00CB6883"/>
    <w:rsid w:val="00CB68B1"/>
    <w:rsid w:val="00CB6AF8"/>
    <w:rsid w:val="00CB6DC1"/>
    <w:rsid w:val="00CB738B"/>
    <w:rsid w:val="00CB77FA"/>
    <w:rsid w:val="00CB7DEE"/>
    <w:rsid w:val="00CC0079"/>
    <w:rsid w:val="00CC0223"/>
    <w:rsid w:val="00CC0303"/>
    <w:rsid w:val="00CC0338"/>
    <w:rsid w:val="00CC08CA"/>
    <w:rsid w:val="00CC0D20"/>
    <w:rsid w:val="00CC1092"/>
    <w:rsid w:val="00CC123A"/>
    <w:rsid w:val="00CC13E4"/>
    <w:rsid w:val="00CC1958"/>
    <w:rsid w:val="00CC1D58"/>
    <w:rsid w:val="00CC34F8"/>
    <w:rsid w:val="00CC3756"/>
    <w:rsid w:val="00CC3B4C"/>
    <w:rsid w:val="00CC3D55"/>
    <w:rsid w:val="00CC3DB7"/>
    <w:rsid w:val="00CC4676"/>
    <w:rsid w:val="00CC4C6F"/>
    <w:rsid w:val="00CC4C9B"/>
    <w:rsid w:val="00CC4F1C"/>
    <w:rsid w:val="00CC4F97"/>
    <w:rsid w:val="00CC5448"/>
    <w:rsid w:val="00CC55F7"/>
    <w:rsid w:val="00CC599F"/>
    <w:rsid w:val="00CC5D40"/>
    <w:rsid w:val="00CC5D4A"/>
    <w:rsid w:val="00CC6C47"/>
    <w:rsid w:val="00CC6DEC"/>
    <w:rsid w:val="00CC7433"/>
    <w:rsid w:val="00CC7AE9"/>
    <w:rsid w:val="00CC7C9E"/>
    <w:rsid w:val="00CD031C"/>
    <w:rsid w:val="00CD03C3"/>
    <w:rsid w:val="00CD0CD1"/>
    <w:rsid w:val="00CD0F3F"/>
    <w:rsid w:val="00CD12A3"/>
    <w:rsid w:val="00CD16B5"/>
    <w:rsid w:val="00CD1720"/>
    <w:rsid w:val="00CD1AB1"/>
    <w:rsid w:val="00CD21E6"/>
    <w:rsid w:val="00CD26AC"/>
    <w:rsid w:val="00CD2BC0"/>
    <w:rsid w:val="00CD3179"/>
    <w:rsid w:val="00CD329B"/>
    <w:rsid w:val="00CD34BC"/>
    <w:rsid w:val="00CD3DAF"/>
    <w:rsid w:val="00CD3E51"/>
    <w:rsid w:val="00CD4297"/>
    <w:rsid w:val="00CD4499"/>
    <w:rsid w:val="00CD4CE9"/>
    <w:rsid w:val="00CD567F"/>
    <w:rsid w:val="00CD58FF"/>
    <w:rsid w:val="00CD5AD2"/>
    <w:rsid w:val="00CD6300"/>
    <w:rsid w:val="00CD683F"/>
    <w:rsid w:val="00CD6A13"/>
    <w:rsid w:val="00CD6A3A"/>
    <w:rsid w:val="00CD6A44"/>
    <w:rsid w:val="00CD7127"/>
    <w:rsid w:val="00CD73E1"/>
    <w:rsid w:val="00CD75C4"/>
    <w:rsid w:val="00CD76A5"/>
    <w:rsid w:val="00CD7896"/>
    <w:rsid w:val="00CD7F17"/>
    <w:rsid w:val="00CE08F3"/>
    <w:rsid w:val="00CE11B0"/>
    <w:rsid w:val="00CE13B4"/>
    <w:rsid w:val="00CE1D17"/>
    <w:rsid w:val="00CE1DE9"/>
    <w:rsid w:val="00CE1EDA"/>
    <w:rsid w:val="00CE1F14"/>
    <w:rsid w:val="00CE20CC"/>
    <w:rsid w:val="00CE2AE5"/>
    <w:rsid w:val="00CE2CDA"/>
    <w:rsid w:val="00CE310B"/>
    <w:rsid w:val="00CE349F"/>
    <w:rsid w:val="00CE3711"/>
    <w:rsid w:val="00CE38F3"/>
    <w:rsid w:val="00CE3FD2"/>
    <w:rsid w:val="00CE4189"/>
    <w:rsid w:val="00CE4BB5"/>
    <w:rsid w:val="00CE50BF"/>
    <w:rsid w:val="00CE54AF"/>
    <w:rsid w:val="00CE586A"/>
    <w:rsid w:val="00CE5E09"/>
    <w:rsid w:val="00CE603A"/>
    <w:rsid w:val="00CE691C"/>
    <w:rsid w:val="00CE7009"/>
    <w:rsid w:val="00CE7207"/>
    <w:rsid w:val="00CE7229"/>
    <w:rsid w:val="00CE774B"/>
    <w:rsid w:val="00CE798B"/>
    <w:rsid w:val="00CE7BFB"/>
    <w:rsid w:val="00CE7C87"/>
    <w:rsid w:val="00CF0129"/>
    <w:rsid w:val="00CF0D67"/>
    <w:rsid w:val="00CF0EDA"/>
    <w:rsid w:val="00CF11FE"/>
    <w:rsid w:val="00CF2152"/>
    <w:rsid w:val="00CF25AF"/>
    <w:rsid w:val="00CF274A"/>
    <w:rsid w:val="00CF28D9"/>
    <w:rsid w:val="00CF2CA2"/>
    <w:rsid w:val="00CF2CD2"/>
    <w:rsid w:val="00CF3514"/>
    <w:rsid w:val="00CF3B64"/>
    <w:rsid w:val="00CF3CD3"/>
    <w:rsid w:val="00CF3E59"/>
    <w:rsid w:val="00CF4607"/>
    <w:rsid w:val="00CF4889"/>
    <w:rsid w:val="00CF4A7B"/>
    <w:rsid w:val="00CF5C04"/>
    <w:rsid w:val="00CF5C3E"/>
    <w:rsid w:val="00CF5E4A"/>
    <w:rsid w:val="00CF6242"/>
    <w:rsid w:val="00CF64D7"/>
    <w:rsid w:val="00CF6608"/>
    <w:rsid w:val="00CF660B"/>
    <w:rsid w:val="00CF69B9"/>
    <w:rsid w:val="00CF6FEA"/>
    <w:rsid w:val="00CF7F00"/>
    <w:rsid w:val="00CF7F98"/>
    <w:rsid w:val="00D000E7"/>
    <w:rsid w:val="00D004FE"/>
    <w:rsid w:val="00D00B5E"/>
    <w:rsid w:val="00D01910"/>
    <w:rsid w:val="00D01B8C"/>
    <w:rsid w:val="00D0239F"/>
    <w:rsid w:val="00D02AEA"/>
    <w:rsid w:val="00D02C8A"/>
    <w:rsid w:val="00D02E5E"/>
    <w:rsid w:val="00D02F2E"/>
    <w:rsid w:val="00D02FA3"/>
    <w:rsid w:val="00D036FC"/>
    <w:rsid w:val="00D03C35"/>
    <w:rsid w:val="00D03D9E"/>
    <w:rsid w:val="00D03FF9"/>
    <w:rsid w:val="00D049DD"/>
    <w:rsid w:val="00D04F4D"/>
    <w:rsid w:val="00D0529E"/>
    <w:rsid w:val="00D05986"/>
    <w:rsid w:val="00D06767"/>
    <w:rsid w:val="00D06C4B"/>
    <w:rsid w:val="00D070BB"/>
    <w:rsid w:val="00D072DC"/>
    <w:rsid w:val="00D07BFE"/>
    <w:rsid w:val="00D07C62"/>
    <w:rsid w:val="00D10574"/>
    <w:rsid w:val="00D10766"/>
    <w:rsid w:val="00D10974"/>
    <w:rsid w:val="00D10A47"/>
    <w:rsid w:val="00D10D67"/>
    <w:rsid w:val="00D11160"/>
    <w:rsid w:val="00D117B9"/>
    <w:rsid w:val="00D11929"/>
    <w:rsid w:val="00D119CF"/>
    <w:rsid w:val="00D11E1F"/>
    <w:rsid w:val="00D12613"/>
    <w:rsid w:val="00D126D5"/>
    <w:rsid w:val="00D127D1"/>
    <w:rsid w:val="00D133BF"/>
    <w:rsid w:val="00D13DCE"/>
    <w:rsid w:val="00D143A5"/>
    <w:rsid w:val="00D143CE"/>
    <w:rsid w:val="00D14D6E"/>
    <w:rsid w:val="00D1501C"/>
    <w:rsid w:val="00D1551D"/>
    <w:rsid w:val="00D159B5"/>
    <w:rsid w:val="00D159EF"/>
    <w:rsid w:val="00D15AEF"/>
    <w:rsid w:val="00D15C18"/>
    <w:rsid w:val="00D161AD"/>
    <w:rsid w:val="00D165EE"/>
    <w:rsid w:val="00D166CB"/>
    <w:rsid w:val="00D167F9"/>
    <w:rsid w:val="00D16DCB"/>
    <w:rsid w:val="00D16E4D"/>
    <w:rsid w:val="00D16FD3"/>
    <w:rsid w:val="00D17000"/>
    <w:rsid w:val="00D177F1"/>
    <w:rsid w:val="00D178DB"/>
    <w:rsid w:val="00D17E47"/>
    <w:rsid w:val="00D2037B"/>
    <w:rsid w:val="00D2075B"/>
    <w:rsid w:val="00D208FB"/>
    <w:rsid w:val="00D20DFA"/>
    <w:rsid w:val="00D20E0B"/>
    <w:rsid w:val="00D210BB"/>
    <w:rsid w:val="00D21401"/>
    <w:rsid w:val="00D21745"/>
    <w:rsid w:val="00D2176C"/>
    <w:rsid w:val="00D21805"/>
    <w:rsid w:val="00D221BA"/>
    <w:rsid w:val="00D222B5"/>
    <w:rsid w:val="00D22A27"/>
    <w:rsid w:val="00D22C60"/>
    <w:rsid w:val="00D22CAF"/>
    <w:rsid w:val="00D238ED"/>
    <w:rsid w:val="00D2395B"/>
    <w:rsid w:val="00D23C6E"/>
    <w:rsid w:val="00D24124"/>
    <w:rsid w:val="00D24D18"/>
    <w:rsid w:val="00D25BF1"/>
    <w:rsid w:val="00D25D12"/>
    <w:rsid w:val="00D25F88"/>
    <w:rsid w:val="00D2634A"/>
    <w:rsid w:val="00D267E3"/>
    <w:rsid w:val="00D26C40"/>
    <w:rsid w:val="00D2733B"/>
    <w:rsid w:val="00D27627"/>
    <w:rsid w:val="00D27A52"/>
    <w:rsid w:val="00D27A81"/>
    <w:rsid w:val="00D303C5"/>
    <w:rsid w:val="00D30AA3"/>
    <w:rsid w:val="00D30AE3"/>
    <w:rsid w:val="00D30BAD"/>
    <w:rsid w:val="00D30E93"/>
    <w:rsid w:val="00D31A09"/>
    <w:rsid w:val="00D32186"/>
    <w:rsid w:val="00D322C3"/>
    <w:rsid w:val="00D32300"/>
    <w:rsid w:val="00D32726"/>
    <w:rsid w:val="00D33036"/>
    <w:rsid w:val="00D330C6"/>
    <w:rsid w:val="00D331D4"/>
    <w:rsid w:val="00D3381A"/>
    <w:rsid w:val="00D33D5A"/>
    <w:rsid w:val="00D340CA"/>
    <w:rsid w:val="00D343EE"/>
    <w:rsid w:val="00D34782"/>
    <w:rsid w:val="00D348E4"/>
    <w:rsid w:val="00D34CC1"/>
    <w:rsid w:val="00D34CF1"/>
    <w:rsid w:val="00D34F26"/>
    <w:rsid w:val="00D3523C"/>
    <w:rsid w:val="00D356C0"/>
    <w:rsid w:val="00D35DC5"/>
    <w:rsid w:val="00D35F0D"/>
    <w:rsid w:val="00D36185"/>
    <w:rsid w:val="00D361C2"/>
    <w:rsid w:val="00D36222"/>
    <w:rsid w:val="00D364C0"/>
    <w:rsid w:val="00D36675"/>
    <w:rsid w:val="00D367CB"/>
    <w:rsid w:val="00D368D3"/>
    <w:rsid w:val="00D36C00"/>
    <w:rsid w:val="00D36C1E"/>
    <w:rsid w:val="00D37028"/>
    <w:rsid w:val="00D3706E"/>
    <w:rsid w:val="00D372A0"/>
    <w:rsid w:val="00D37766"/>
    <w:rsid w:val="00D37A21"/>
    <w:rsid w:val="00D37B64"/>
    <w:rsid w:val="00D37E86"/>
    <w:rsid w:val="00D37F91"/>
    <w:rsid w:val="00D4013A"/>
    <w:rsid w:val="00D401B7"/>
    <w:rsid w:val="00D40748"/>
    <w:rsid w:val="00D40AFF"/>
    <w:rsid w:val="00D40C37"/>
    <w:rsid w:val="00D40EB8"/>
    <w:rsid w:val="00D40EDB"/>
    <w:rsid w:val="00D414C7"/>
    <w:rsid w:val="00D4158A"/>
    <w:rsid w:val="00D4190E"/>
    <w:rsid w:val="00D41952"/>
    <w:rsid w:val="00D41B9C"/>
    <w:rsid w:val="00D41D27"/>
    <w:rsid w:val="00D420D4"/>
    <w:rsid w:val="00D42173"/>
    <w:rsid w:val="00D42CD3"/>
    <w:rsid w:val="00D437B1"/>
    <w:rsid w:val="00D43A5C"/>
    <w:rsid w:val="00D43EEC"/>
    <w:rsid w:val="00D43F7F"/>
    <w:rsid w:val="00D44254"/>
    <w:rsid w:val="00D44677"/>
    <w:rsid w:val="00D44CC7"/>
    <w:rsid w:val="00D44D05"/>
    <w:rsid w:val="00D46403"/>
    <w:rsid w:val="00D464DD"/>
    <w:rsid w:val="00D46910"/>
    <w:rsid w:val="00D46914"/>
    <w:rsid w:val="00D46FE1"/>
    <w:rsid w:val="00D4717C"/>
    <w:rsid w:val="00D471E6"/>
    <w:rsid w:val="00D474C0"/>
    <w:rsid w:val="00D47750"/>
    <w:rsid w:val="00D477FC"/>
    <w:rsid w:val="00D506F9"/>
    <w:rsid w:val="00D50986"/>
    <w:rsid w:val="00D50A46"/>
    <w:rsid w:val="00D50C37"/>
    <w:rsid w:val="00D50D5F"/>
    <w:rsid w:val="00D5168A"/>
    <w:rsid w:val="00D51A7D"/>
    <w:rsid w:val="00D51AA9"/>
    <w:rsid w:val="00D5274C"/>
    <w:rsid w:val="00D5281F"/>
    <w:rsid w:val="00D52E0D"/>
    <w:rsid w:val="00D52F55"/>
    <w:rsid w:val="00D52FA4"/>
    <w:rsid w:val="00D5354D"/>
    <w:rsid w:val="00D535AB"/>
    <w:rsid w:val="00D53813"/>
    <w:rsid w:val="00D538B2"/>
    <w:rsid w:val="00D53ABE"/>
    <w:rsid w:val="00D54149"/>
    <w:rsid w:val="00D54C14"/>
    <w:rsid w:val="00D54F5D"/>
    <w:rsid w:val="00D5548A"/>
    <w:rsid w:val="00D559E3"/>
    <w:rsid w:val="00D55AE3"/>
    <w:rsid w:val="00D55B2F"/>
    <w:rsid w:val="00D55C9B"/>
    <w:rsid w:val="00D5688E"/>
    <w:rsid w:val="00D56DB3"/>
    <w:rsid w:val="00D57381"/>
    <w:rsid w:val="00D574A7"/>
    <w:rsid w:val="00D575FB"/>
    <w:rsid w:val="00D576AE"/>
    <w:rsid w:val="00D6019D"/>
    <w:rsid w:val="00D6102B"/>
    <w:rsid w:val="00D61091"/>
    <w:rsid w:val="00D61157"/>
    <w:rsid w:val="00D612C2"/>
    <w:rsid w:val="00D61361"/>
    <w:rsid w:val="00D61408"/>
    <w:rsid w:val="00D619EF"/>
    <w:rsid w:val="00D61B46"/>
    <w:rsid w:val="00D6206E"/>
    <w:rsid w:val="00D62299"/>
    <w:rsid w:val="00D62439"/>
    <w:rsid w:val="00D6276A"/>
    <w:rsid w:val="00D629CB"/>
    <w:rsid w:val="00D62DA9"/>
    <w:rsid w:val="00D63082"/>
    <w:rsid w:val="00D63C1E"/>
    <w:rsid w:val="00D641A0"/>
    <w:rsid w:val="00D641B9"/>
    <w:rsid w:val="00D64354"/>
    <w:rsid w:val="00D64399"/>
    <w:rsid w:val="00D64676"/>
    <w:rsid w:val="00D6485F"/>
    <w:rsid w:val="00D64B46"/>
    <w:rsid w:val="00D65085"/>
    <w:rsid w:val="00D650E9"/>
    <w:rsid w:val="00D65AEF"/>
    <w:rsid w:val="00D65C2D"/>
    <w:rsid w:val="00D65C9B"/>
    <w:rsid w:val="00D65DCC"/>
    <w:rsid w:val="00D66069"/>
    <w:rsid w:val="00D661CF"/>
    <w:rsid w:val="00D6645D"/>
    <w:rsid w:val="00D66638"/>
    <w:rsid w:val="00D6714F"/>
    <w:rsid w:val="00D67BAD"/>
    <w:rsid w:val="00D67C68"/>
    <w:rsid w:val="00D701BE"/>
    <w:rsid w:val="00D702E7"/>
    <w:rsid w:val="00D70444"/>
    <w:rsid w:val="00D7100D"/>
    <w:rsid w:val="00D713D0"/>
    <w:rsid w:val="00D7155B"/>
    <w:rsid w:val="00D716DC"/>
    <w:rsid w:val="00D727DA"/>
    <w:rsid w:val="00D7286C"/>
    <w:rsid w:val="00D728FB"/>
    <w:rsid w:val="00D72DE8"/>
    <w:rsid w:val="00D72DF9"/>
    <w:rsid w:val="00D736EC"/>
    <w:rsid w:val="00D738D4"/>
    <w:rsid w:val="00D73AAA"/>
    <w:rsid w:val="00D73D1E"/>
    <w:rsid w:val="00D73E49"/>
    <w:rsid w:val="00D73ECB"/>
    <w:rsid w:val="00D74338"/>
    <w:rsid w:val="00D74400"/>
    <w:rsid w:val="00D74A5E"/>
    <w:rsid w:val="00D74B9D"/>
    <w:rsid w:val="00D74BF9"/>
    <w:rsid w:val="00D74C86"/>
    <w:rsid w:val="00D75C59"/>
    <w:rsid w:val="00D76156"/>
    <w:rsid w:val="00D761D7"/>
    <w:rsid w:val="00D76491"/>
    <w:rsid w:val="00D7649B"/>
    <w:rsid w:val="00D76616"/>
    <w:rsid w:val="00D76A66"/>
    <w:rsid w:val="00D76FEF"/>
    <w:rsid w:val="00D770E4"/>
    <w:rsid w:val="00D77603"/>
    <w:rsid w:val="00D776D2"/>
    <w:rsid w:val="00D77AD6"/>
    <w:rsid w:val="00D77EF1"/>
    <w:rsid w:val="00D77F6A"/>
    <w:rsid w:val="00D803D1"/>
    <w:rsid w:val="00D814D5"/>
    <w:rsid w:val="00D8196A"/>
    <w:rsid w:val="00D81A55"/>
    <w:rsid w:val="00D81A71"/>
    <w:rsid w:val="00D8260C"/>
    <w:rsid w:val="00D82D72"/>
    <w:rsid w:val="00D82E50"/>
    <w:rsid w:val="00D8306A"/>
    <w:rsid w:val="00D832A5"/>
    <w:rsid w:val="00D8400A"/>
    <w:rsid w:val="00D8447D"/>
    <w:rsid w:val="00D8463E"/>
    <w:rsid w:val="00D84770"/>
    <w:rsid w:val="00D84AE9"/>
    <w:rsid w:val="00D851D6"/>
    <w:rsid w:val="00D85897"/>
    <w:rsid w:val="00D85E91"/>
    <w:rsid w:val="00D865E8"/>
    <w:rsid w:val="00D86FF8"/>
    <w:rsid w:val="00D87018"/>
    <w:rsid w:val="00D87139"/>
    <w:rsid w:val="00D873A7"/>
    <w:rsid w:val="00D878D6"/>
    <w:rsid w:val="00D8794C"/>
    <w:rsid w:val="00D87C0C"/>
    <w:rsid w:val="00D87DC2"/>
    <w:rsid w:val="00D87EC6"/>
    <w:rsid w:val="00D90B82"/>
    <w:rsid w:val="00D90D0E"/>
    <w:rsid w:val="00D91035"/>
    <w:rsid w:val="00D91A6A"/>
    <w:rsid w:val="00D921F0"/>
    <w:rsid w:val="00D92277"/>
    <w:rsid w:val="00D934A1"/>
    <w:rsid w:val="00D935D2"/>
    <w:rsid w:val="00D947AF"/>
    <w:rsid w:val="00D94AE1"/>
    <w:rsid w:val="00D950A9"/>
    <w:rsid w:val="00D953BD"/>
    <w:rsid w:val="00D956DE"/>
    <w:rsid w:val="00D959BE"/>
    <w:rsid w:val="00D96580"/>
    <w:rsid w:val="00D969A3"/>
    <w:rsid w:val="00D96AAD"/>
    <w:rsid w:val="00D96BDA"/>
    <w:rsid w:val="00D96D68"/>
    <w:rsid w:val="00D97132"/>
    <w:rsid w:val="00D971D1"/>
    <w:rsid w:val="00D9786C"/>
    <w:rsid w:val="00D97BC2"/>
    <w:rsid w:val="00D97D73"/>
    <w:rsid w:val="00D97EF6"/>
    <w:rsid w:val="00DA024A"/>
    <w:rsid w:val="00DA0265"/>
    <w:rsid w:val="00DA06BA"/>
    <w:rsid w:val="00DA0A92"/>
    <w:rsid w:val="00DA0FA9"/>
    <w:rsid w:val="00DA1EF7"/>
    <w:rsid w:val="00DA1F49"/>
    <w:rsid w:val="00DA258F"/>
    <w:rsid w:val="00DA30C6"/>
    <w:rsid w:val="00DA3269"/>
    <w:rsid w:val="00DA3E70"/>
    <w:rsid w:val="00DA3EBD"/>
    <w:rsid w:val="00DA4125"/>
    <w:rsid w:val="00DA4247"/>
    <w:rsid w:val="00DA4586"/>
    <w:rsid w:val="00DA478A"/>
    <w:rsid w:val="00DA47AD"/>
    <w:rsid w:val="00DA50FC"/>
    <w:rsid w:val="00DA53C3"/>
    <w:rsid w:val="00DA53E3"/>
    <w:rsid w:val="00DA5407"/>
    <w:rsid w:val="00DA6342"/>
    <w:rsid w:val="00DA6392"/>
    <w:rsid w:val="00DA648A"/>
    <w:rsid w:val="00DA65B8"/>
    <w:rsid w:val="00DA69CF"/>
    <w:rsid w:val="00DA6EFE"/>
    <w:rsid w:val="00DA7272"/>
    <w:rsid w:val="00DA767E"/>
    <w:rsid w:val="00DA76D5"/>
    <w:rsid w:val="00DA78C4"/>
    <w:rsid w:val="00DA7D01"/>
    <w:rsid w:val="00DA7E85"/>
    <w:rsid w:val="00DB01AD"/>
    <w:rsid w:val="00DB04AF"/>
    <w:rsid w:val="00DB07FB"/>
    <w:rsid w:val="00DB0B08"/>
    <w:rsid w:val="00DB0F80"/>
    <w:rsid w:val="00DB175E"/>
    <w:rsid w:val="00DB18BB"/>
    <w:rsid w:val="00DB1A3B"/>
    <w:rsid w:val="00DB1DBC"/>
    <w:rsid w:val="00DB21D5"/>
    <w:rsid w:val="00DB2DD6"/>
    <w:rsid w:val="00DB2FC4"/>
    <w:rsid w:val="00DB4219"/>
    <w:rsid w:val="00DB45E4"/>
    <w:rsid w:val="00DB4C81"/>
    <w:rsid w:val="00DB4D2B"/>
    <w:rsid w:val="00DB50A1"/>
    <w:rsid w:val="00DB51B9"/>
    <w:rsid w:val="00DB531D"/>
    <w:rsid w:val="00DB5526"/>
    <w:rsid w:val="00DB595C"/>
    <w:rsid w:val="00DB6A4B"/>
    <w:rsid w:val="00DB6BBB"/>
    <w:rsid w:val="00DB75F6"/>
    <w:rsid w:val="00DB7630"/>
    <w:rsid w:val="00DB772C"/>
    <w:rsid w:val="00DB7BC6"/>
    <w:rsid w:val="00DC06C4"/>
    <w:rsid w:val="00DC0BD0"/>
    <w:rsid w:val="00DC0D29"/>
    <w:rsid w:val="00DC10F8"/>
    <w:rsid w:val="00DC16FE"/>
    <w:rsid w:val="00DC1703"/>
    <w:rsid w:val="00DC1C98"/>
    <w:rsid w:val="00DC1CB5"/>
    <w:rsid w:val="00DC2031"/>
    <w:rsid w:val="00DC21A5"/>
    <w:rsid w:val="00DC2350"/>
    <w:rsid w:val="00DC285E"/>
    <w:rsid w:val="00DC2A0C"/>
    <w:rsid w:val="00DC2AFF"/>
    <w:rsid w:val="00DC3C1B"/>
    <w:rsid w:val="00DC445E"/>
    <w:rsid w:val="00DC49B4"/>
    <w:rsid w:val="00DC5331"/>
    <w:rsid w:val="00DC5472"/>
    <w:rsid w:val="00DC5529"/>
    <w:rsid w:val="00DC5668"/>
    <w:rsid w:val="00DC59F9"/>
    <w:rsid w:val="00DC5D35"/>
    <w:rsid w:val="00DC5F5F"/>
    <w:rsid w:val="00DC6495"/>
    <w:rsid w:val="00DC669D"/>
    <w:rsid w:val="00DC6829"/>
    <w:rsid w:val="00DC6F29"/>
    <w:rsid w:val="00DC7C18"/>
    <w:rsid w:val="00DD0494"/>
    <w:rsid w:val="00DD0C8A"/>
    <w:rsid w:val="00DD15A7"/>
    <w:rsid w:val="00DD19D1"/>
    <w:rsid w:val="00DD205B"/>
    <w:rsid w:val="00DD2D3A"/>
    <w:rsid w:val="00DD2EA0"/>
    <w:rsid w:val="00DD308C"/>
    <w:rsid w:val="00DD31B9"/>
    <w:rsid w:val="00DD31C6"/>
    <w:rsid w:val="00DD3469"/>
    <w:rsid w:val="00DD392A"/>
    <w:rsid w:val="00DD3AC7"/>
    <w:rsid w:val="00DD407D"/>
    <w:rsid w:val="00DD48AB"/>
    <w:rsid w:val="00DD48E9"/>
    <w:rsid w:val="00DD4DD0"/>
    <w:rsid w:val="00DD4DF2"/>
    <w:rsid w:val="00DD4FCF"/>
    <w:rsid w:val="00DD5226"/>
    <w:rsid w:val="00DD597A"/>
    <w:rsid w:val="00DD5FB2"/>
    <w:rsid w:val="00DD613E"/>
    <w:rsid w:val="00DD6832"/>
    <w:rsid w:val="00DD6A3E"/>
    <w:rsid w:val="00DD71AE"/>
    <w:rsid w:val="00DD7591"/>
    <w:rsid w:val="00DD7D60"/>
    <w:rsid w:val="00DE0ADA"/>
    <w:rsid w:val="00DE0BBB"/>
    <w:rsid w:val="00DE1197"/>
    <w:rsid w:val="00DE152E"/>
    <w:rsid w:val="00DE1C8F"/>
    <w:rsid w:val="00DE2738"/>
    <w:rsid w:val="00DE2F5A"/>
    <w:rsid w:val="00DE3AB4"/>
    <w:rsid w:val="00DE3AEF"/>
    <w:rsid w:val="00DE47B9"/>
    <w:rsid w:val="00DE490F"/>
    <w:rsid w:val="00DE4E7B"/>
    <w:rsid w:val="00DE4F72"/>
    <w:rsid w:val="00DE52C0"/>
    <w:rsid w:val="00DE5DAF"/>
    <w:rsid w:val="00DE5E94"/>
    <w:rsid w:val="00DE6173"/>
    <w:rsid w:val="00DE61FA"/>
    <w:rsid w:val="00DE64F5"/>
    <w:rsid w:val="00DE6986"/>
    <w:rsid w:val="00DE6D60"/>
    <w:rsid w:val="00DE6DBE"/>
    <w:rsid w:val="00DE6E71"/>
    <w:rsid w:val="00DE7322"/>
    <w:rsid w:val="00DE779B"/>
    <w:rsid w:val="00DE785A"/>
    <w:rsid w:val="00DE79CD"/>
    <w:rsid w:val="00DE79CF"/>
    <w:rsid w:val="00DF0272"/>
    <w:rsid w:val="00DF0276"/>
    <w:rsid w:val="00DF081F"/>
    <w:rsid w:val="00DF0F3F"/>
    <w:rsid w:val="00DF0F7E"/>
    <w:rsid w:val="00DF100B"/>
    <w:rsid w:val="00DF1450"/>
    <w:rsid w:val="00DF15C8"/>
    <w:rsid w:val="00DF1669"/>
    <w:rsid w:val="00DF1736"/>
    <w:rsid w:val="00DF19CB"/>
    <w:rsid w:val="00DF2050"/>
    <w:rsid w:val="00DF24AA"/>
    <w:rsid w:val="00DF276C"/>
    <w:rsid w:val="00DF2951"/>
    <w:rsid w:val="00DF2A4D"/>
    <w:rsid w:val="00DF2E6D"/>
    <w:rsid w:val="00DF312C"/>
    <w:rsid w:val="00DF36B3"/>
    <w:rsid w:val="00DF3FBF"/>
    <w:rsid w:val="00DF42D0"/>
    <w:rsid w:val="00DF431E"/>
    <w:rsid w:val="00DF45CA"/>
    <w:rsid w:val="00DF4691"/>
    <w:rsid w:val="00DF46BB"/>
    <w:rsid w:val="00DF47AF"/>
    <w:rsid w:val="00DF4B01"/>
    <w:rsid w:val="00DF518F"/>
    <w:rsid w:val="00DF5651"/>
    <w:rsid w:val="00DF5FB2"/>
    <w:rsid w:val="00DF6167"/>
    <w:rsid w:val="00DF6691"/>
    <w:rsid w:val="00DF66F7"/>
    <w:rsid w:val="00DF7077"/>
    <w:rsid w:val="00E0001C"/>
    <w:rsid w:val="00E00082"/>
    <w:rsid w:val="00E010C0"/>
    <w:rsid w:val="00E0176A"/>
    <w:rsid w:val="00E01833"/>
    <w:rsid w:val="00E0188C"/>
    <w:rsid w:val="00E01F44"/>
    <w:rsid w:val="00E0214F"/>
    <w:rsid w:val="00E02730"/>
    <w:rsid w:val="00E02B15"/>
    <w:rsid w:val="00E035F7"/>
    <w:rsid w:val="00E0365A"/>
    <w:rsid w:val="00E043FF"/>
    <w:rsid w:val="00E04578"/>
    <w:rsid w:val="00E046A1"/>
    <w:rsid w:val="00E04AD7"/>
    <w:rsid w:val="00E04CE6"/>
    <w:rsid w:val="00E04D65"/>
    <w:rsid w:val="00E04ECD"/>
    <w:rsid w:val="00E050B8"/>
    <w:rsid w:val="00E05158"/>
    <w:rsid w:val="00E05DCB"/>
    <w:rsid w:val="00E05DD7"/>
    <w:rsid w:val="00E065E7"/>
    <w:rsid w:val="00E06CA9"/>
    <w:rsid w:val="00E07137"/>
    <w:rsid w:val="00E072D1"/>
    <w:rsid w:val="00E07D02"/>
    <w:rsid w:val="00E1059E"/>
    <w:rsid w:val="00E105B9"/>
    <w:rsid w:val="00E108E1"/>
    <w:rsid w:val="00E10CE4"/>
    <w:rsid w:val="00E11D9B"/>
    <w:rsid w:val="00E11EB1"/>
    <w:rsid w:val="00E1208C"/>
    <w:rsid w:val="00E1249C"/>
    <w:rsid w:val="00E127A5"/>
    <w:rsid w:val="00E12D76"/>
    <w:rsid w:val="00E12F39"/>
    <w:rsid w:val="00E13111"/>
    <w:rsid w:val="00E13175"/>
    <w:rsid w:val="00E13673"/>
    <w:rsid w:val="00E138A6"/>
    <w:rsid w:val="00E1391A"/>
    <w:rsid w:val="00E13E0E"/>
    <w:rsid w:val="00E1457A"/>
    <w:rsid w:val="00E1459B"/>
    <w:rsid w:val="00E14B07"/>
    <w:rsid w:val="00E14EE4"/>
    <w:rsid w:val="00E15382"/>
    <w:rsid w:val="00E1578F"/>
    <w:rsid w:val="00E1660E"/>
    <w:rsid w:val="00E166B0"/>
    <w:rsid w:val="00E16850"/>
    <w:rsid w:val="00E16A65"/>
    <w:rsid w:val="00E16D45"/>
    <w:rsid w:val="00E170EC"/>
    <w:rsid w:val="00E1734C"/>
    <w:rsid w:val="00E1758A"/>
    <w:rsid w:val="00E17799"/>
    <w:rsid w:val="00E179F5"/>
    <w:rsid w:val="00E17A9C"/>
    <w:rsid w:val="00E17C76"/>
    <w:rsid w:val="00E2013C"/>
    <w:rsid w:val="00E20501"/>
    <w:rsid w:val="00E206E2"/>
    <w:rsid w:val="00E207A1"/>
    <w:rsid w:val="00E21344"/>
    <w:rsid w:val="00E21832"/>
    <w:rsid w:val="00E22E75"/>
    <w:rsid w:val="00E22FB6"/>
    <w:rsid w:val="00E2374B"/>
    <w:rsid w:val="00E23C0B"/>
    <w:rsid w:val="00E23EED"/>
    <w:rsid w:val="00E24339"/>
    <w:rsid w:val="00E248DD"/>
    <w:rsid w:val="00E24999"/>
    <w:rsid w:val="00E24A1B"/>
    <w:rsid w:val="00E24DC1"/>
    <w:rsid w:val="00E2519D"/>
    <w:rsid w:val="00E25C32"/>
    <w:rsid w:val="00E25C5A"/>
    <w:rsid w:val="00E260FF"/>
    <w:rsid w:val="00E2627D"/>
    <w:rsid w:val="00E26496"/>
    <w:rsid w:val="00E264A2"/>
    <w:rsid w:val="00E266F0"/>
    <w:rsid w:val="00E26B91"/>
    <w:rsid w:val="00E26C0A"/>
    <w:rsid w:val="00E26E96"/>
    <w:rsid w:val="00E26E9E"/>
    <w:rsid w:val="00E26F0C"/>
    <w:rsid w:val="00E2720F"/>
    <w:rsid w:val="00E2730B"/>
    <w:rsid w:val="00E27418"/>
    <w:rsid w:val="00E274A4"/>
    <w:rsid w:val="00E27CC7"/>
    <w:rsid w:val="00E27E40"/>
    <w:rsid w:val="00E30665"/>
    <w:rsid w:val="00E30B54"/>
    <w:rsid w:val="00E319ED"/>
    <w:rsid w:val="00E31D7B"/>
    <w:rsid w:val="00E32674"/>
    <w:rsid w:val="00E327C9"/>
    <w:rsid w:val="00E32837"/>
    <w:rsid w:val="00E3283D"/>
    <w:rsid w:val="00E32EC3"/>
    <w:rsid w:val="00E32F7D"/>
    <w:rsid w:val="00E333A8"/>
    <w:rsid w:val="00E336F9"/>
    <w:rsid w:val="00E33B4A"/>
    <w:rsid w:val="00E33C5F"/>
    <w:rsid w:val="00E34BE0"/>
    <w:rsid w:val="00E34C31"/>
    <w:rsid w:val="00E34DAE"/>
    <w:rsid w:val="00E35077"/>
    <w:rsid w:val="00E35231"/>
    <w:rsid w:val="00E35396"/>
    <w:rsid w:val="00E3544C"/>
    <w:rsid w:val="00E355BD"/>
    <w:rsid w:val="00E355E9"/>
    <w:rsid w:val="00E35622"/>
    <w:rsid w:val="00E35705"/>
    <w:rsid w:val="00E35869"/>
    <w:rsid w:val="00E35A78"/>
    <w:rsid w:val="00E35D34"/>
    <w:rsid w:val="00E36130"/>
    <w:rsid w:val="00E36D02"/>
    <w:rsid w:val="00E37698"/>
    <w:rsid w:val="00E37830"/>
    <w:rsid w:val="00E378C4"/>
    <w:rsid w:val="00E37B93"/>
    <w:rsid w:val="00E37B9B"/>
    <w:rsid w:val="00E40C04"/>
    <w:rsid w:val="00E40FC5"/>
    <w:rsid w:val="00E414EB"/>
    <w:rsid w:val="00E4160D"/>
    <w:rsid w:val="00E41619"/>
    <w:rsid w:val="00E417E5"/>
    <w:rsid w:val="00E41BB2"/>
    <w:rsid w:val="00E41E10"/>
    <w:rsid w:val="00E421EE"/>
    <w:rsid w:val="00E42A45"/>
    <w:rsid w:val="00E42BD5"/>
    <w:rsid w:val="00E42D22"/>
    <w:rsid w:val="00E42E95"/>
    <w:rsid w:val="00E432F5"/>
    <w:rsid w:val="00E432F9"/>
    <w:rsid w:val="00E43BC6"/>
    <w:rsid w:val="00E43D9E"/>
    <w:rsid w:val="00E43F7A"/>
    <w:rsid w:val="00E441CC"/>
    <w:rsid w:val="00E441E4"/>
    <w:rsid w:val="00E444CB"/>
    <w:rsid w:val="00E452E2"/>
    <w:rsid w:val="00E45946"/>
    <w:rsid w:val="00E45DDD"/>
    <w:rsid w:val="00E461B7"/>
    <w:rsid w:val="00E4631E"/>
    <w:rsid w:val="00E468C4"/>
    <w:rsid w:val="00E46F43"/>
    <w:rsid w:val="00E474F2"/>
    <w:rsid w:val="00E4750B"/>
    <w:rsid w:val="00E477C7"/>
    <w:rsid w:val="00E50AD7"/>
    <w:rsid w:val="00E50C87"/>
    <w:rsid w:val="00E50DA0"/>
    <w:rsid w:val="00E50FE8"/>
    <w:rsid w:val="00E50FF9"/>
    <w:rsid w:val="00E5119A"/>
    <w:rsid w:val="00E5253B"/>
    <w:rsid w:val="00E526CF"/>
    <w:rsid w:val="00E52A87"/>
    <w:rsid w:val="00E52ADB"/>
    <w:rsid w:val="00E52C0D"/>
    <w:rsid w:val="00E52CFE"/>
    <w:rsid w:val="00E5309D"/>
    <w:rsid w:val="00E5406D"/>
    <w:rsid w:val="00E54248"/>
    <w:rsid w:val="00E54260"/>
    <w:rsid w:val="00E542DB"/>
    <w:rsid w:val="00E54525"/>
    <w:rsid w:val="00E54959"/>
    <w:rsid w:val="00E54BB4"/>
    <w:rsid w:val="00E55931"/>
    <w:rsid w:val="00E55968"/>
    <w:rsid w:val="00E55E97"/>
    <w:rsid w:val="00E56228"/>
    <w:rsid w:val="00E5631F"/>
    <w:rsid w:val="00E565E6"/>
    <w:rsid w:val="00E5684C"/>
    <w:rsid w:val="00E569BF"/>
    <w:rsid w:val="00E57563"/>
    <w:rsid w:val="00E57A79"/>
    <w:rsid w:val="00E57B9A"/>
    <w:rsid w:val="00E57BC9"/>
    <w:rsid w:val="00E60F05"/>
    <w:rsid w:val="00E616CA"/>
    <w:rsid w:val="00E61AB8"/>
    <w:rsid w:val="00E61ADA"/>
    <w:rsid w:val="00E61ADF"/>
    <w:rsid w:val="00E62BEC"/>
    <w:rsid w:val="00E62C65"/>
    <w:rsid w:val="00E63079"/>
    <w:rsid w:val="00E630E3"/>
    <w:rsid w:val="00E6310D"/>
    <w:rsid w:val="00E63418"/>
    <w:rsid w:val="00E63520"/>
    <w:rsid w:val="00E63DD4"/>
    <w:rsid w:val="00E64196"/>
    <w:rsid w:val="00E6428A"/>
    <w:rsid w:val="00E64BC9"/>
    <w:rsid w:val="00E657D6"/>
    <w:rsid w:val="00E65985"/>
    <w:rsid w:val="00E65E86"/>
    <w:rsid w:val="00E662F1"/>
    <w:rsid w:val="00E67217"/>
    <w:rsid w:val="00E672DB"/>
    <w:rsid w:val="00E673F1"/>
    <w:rsid w:val="00E67531"/>
    <w:rsid w:val="00E6764D"/>
    <w:rsid w:val="00E700FE"/>
    <w:rsid w:val="00E70429"/>
    <w:rsid w:val="00E70525"/>
    <w:rsid w:val="00E70EBD"/>
    <w:rsid w:val="00E70FE5"/>
    <w:rsid w:val="00E7102B"/>
    <w:rsid w:val="00E71192"/>
    <w:rsid w:val="00E71333"/>
    <w:rsid w:val="00E71387"/>
    <w:rsid w:val="00E71C99"/>
    <w:rsid w:val="00E71D6B"/>
    <w:rsid w:val="00E724F9"/>
    <w:rsid w:val="00E7254B"/>
    <w:rsid w:val="00E727CF"/>
    <w:rsid w:val="00E72891"/>
    <w:rsid w:val="00E72A54"/>
    <w:rsid w:val="00E72E14"/>
    <w:rsid w:val="00E73230"/>
    <w:rsid w:val="00E7370F"/>
    <w:rsid w:val="00E73A19"/>
    <w:rsid w:val="00E73CA6"/>
    <w:rsid w:val="00E73F60"/>
    <w:rsid w:val="00E740FB"/>
    <w:rsid w:val="00E7429E"/>
    <w:rsid w:val="00E743E5"/>
    <w:rsid w:val="00E745A4"/>
    <w:rsid w:val="00E74733"/>
    <w:rsid w:val="00E74855"/>
    <w:rsid w:val="00E74A00"/>
    <w:rsid w:val="00E74E3F"/>
    <w:rsid w:val="00E752AF"/>
    <w:rsid w:val="00E75919"/>
    <w:rsid w:val="00E76307"/>
    <w:rsid w:val="00E763BB"/>
    <w:rsid w:val="00E764EF"/>
    <w:rsid w:val="00E76696"/>
    <w:rsid w:val="00E76698"/>
    <w:rsid w:val="00E7692E"/>
    <w:rsid w:val="00E76ACF"/>
    <w:rsid w:val="00E76B64"/>
    <w:rsid w:val="00E806F9"/>
    <w:rsid w:val="00E80BEC"/>
    <w:rsid w:val="00E81273"/>
    <w:rsid w:val="00E81511"/>
    <w:rsid w:val="00E817CB"/>
    <w:rsid w:val="00E81ABF"/>
    <w:rsid w:val="00E81F01"/>
    <w:rsid w:val="00E82338"/>
    <w:rsid w:val="00E8236C"/>
    <w:rsid w:val="00E83194"/>
    <w:rsid w:val="00E8381A"/>
    <w:rsid w:val="00E83E52"/>
    <w:rsid w:val="00E83FF9"/>
    <w:rsid w:val="00E8461E"/>
    <w:rsid w:val="00E84A11"/>
    <w:rsid w:val="00E84D01"/>
    <w:rsid w:val="00E84DBB"/>
    <w:rsid w:val="00E854AA"/>
    <w:rsid w:val="00E85857"/>
    <w:rsid w:val="00E85994"/>
    <w:rsid w:val="00E85D64"/>
    <w:rsid w:val="00E85F6B"/>
    <w:rsid w:val="00E8620D"/>
    <w:rsid w:val="00E86AC5"/>
    <w:rsid w:val="00E86D0C"/>
    <w:rsid w:val="00E86D74"/>
    <w:rsid w:val="00E87045"/>
    <w:rsid w:val="00E8709C"/>
    <w:rsid w:val="00E87AEA"/>
    <w:rsid w:val="00E87B40"/>
    <w:rsid w:val="00E87BD1"/>
    <w:rsid w:val="00E87C99"/>
    <w:rsid w:val="00E90075"/>
    <w:rsid w:val="00E9026D"/>
    <w:rsid w:val="00E903C5"/>
    <w:rsid w:val="00E90BDB"/>
    <w:rsid w:val="00E91143"/>
    <w:rsid w:val="00E926C4"/>
    <w:rsid w:val="00E92767"/>
    <w:rsid w:val="00E927E8"/>
    <w:rsid w:val="00E93049"/>
    <w:rsid w:val="00E93171"/>
    <w:rsid w:val="00E9366F"/>
    <w:rsid w:val="00E9385C"/>
    <w:rsid w:val="00E938B4"/>
    <w:rsid w:val="00E938DB"/>
    <w:rsid w:val="00E93B92"/>
    <w:rsid w:val="00E942EF"/>
    <w:rsid w:val="00E94306"/>
    <w:rsid w:val="00E944CD"/>
    <w:rsid w:val="00E948F5"/>
    <w:rsid w:val="00E94C27"/>
    <w:rsid w:val="00E94DD9"/>
    <w:rsid w:val="00E95778"/>
    <w:rsid w:val="00E95EC7"/>
    <w:rsid w:val="00E96486"/>
    <w:rsid w:val="00E96AB3"/>
    <w:rsid w:val="00E96D6F"/>
    <w:rsid w:val="00E97416"/>
    <w:rsid w:val="00E975A4"/>
    <w:rsid w:val="00E97745"/>
    <w:rsid w:val="00E97F5D"/>
    <w:rsid w:val="00EA0415"/>
    <w:rsid w:val="00EA058E"/>
    <w:rsid w:val="00EA064F"/>
    <w:rsid w:val="00EA0DCB"/>
    <w:rsid w:val="00EA0FAA"/>
    <w:rsid w:val="00EA1282"/>
    <w:rsid w:val="00EA1DF5"/>
    <w:rsid w:val="00EA21AC"/>
    <w:rsid w:val="00EA22D8"/>
    <w:rsid w:val="00EA23F3"/>
    <w:rsid w:val="00EA24CC"/>
    <w:rsid w:val="00EA2870"/>
    <w:rsid w:val="00EA2C1B"/>
    <w:rsid w:val="00EA300E"/>
    <w:rsid w:val="00EA357C"/>
    <w:rsid w:val="00EA3666"/>
    <w:rsid w:val="00EA3B2F"/>
    <w:rsid w:val="00EA3C23"/>
    <w:rsid w:val="00EA4194"/>
    <w:rsid w:val="00EA45BF"/>
    <w:rsid w:val="00EA49DF"/>
    <w:rsid w:val="00EA4FCC"/>
    <w:rsid w:val="00EA5128"/>
    <w:rsid w:val="00EA56F1"/>
    <w:rsid w:val="00EA5703"/>
    <w:rsid w:val="00EA5A07"/>
    <w:rsid w:val="00EA5DD9"/>
    <w:rsid w:val="00EA68E2"/>
    <w:rsid w:val="00EA69B2"/>
    <w:rsid w:val="00EA6CF7"/>
    <w:rsid w:val="00EA6FD2"/>
    <w:rsid w:val="00EA703A"/>
    <w:rsid w:val="00EA78F6"/>
    <w:rsid w:val="00EA79DC"/>
    <w:rsid w:val="00EB0021"/>
    <w:rsid w:val="00EB0370"/>
    <w:rsid w:val="00EB0601"/>
    <w:rsid w:val="00EB0861"/>
    <w:rsid w:val="00EB089E"/>
    <w:rsid w:val="00EB1335"/>
    <w:rsid w:val="00EB1BD8"/>
    <w:rsid w:val="00EB2077"/>
    <w:rsid w:val="00EB25EA"/>
    <w:rsid w:val="00EB2AF2"/>
    <w:rsid w:val="00EB42B0"/>
    <w:rsid w:val="00EB459A"/>
    <w:rsid w:val="00EB46BD"/>
    <w:rsid w:val="00EB492C"/>
    <w:rsid w:val="00EB4B84"/>
    <w:rsid w:val="00EB4D02"/>
    <w:rsid w:val="00EB4EA8"/>
    <w:rsid w:val="00EB5112"/>
    <w:rsid w:val="00EB5119"/>
    <w:rsid w:val="00EB52A1"/>
    <w:rsid w:val="00EB5941"/>
    <w:rsid w:val="00EB5A60"/>
    <w:rsid w:val="00EB5C85"/>
    <w:rsid w:val="00EB5D81"/>
    <w:rsid w:val="00EB5E61"/>
    <w:rsid w:val="00EB5F2A"/>
    <w:rsid w:val="00EB6155"/>
    <w:rsid w:val="00EB647D"/>
    <w:rsid w:val="00EB655C"/>
    <w:rsid w:val="00EB65E7"/>
    <w:rsid w:val="00EB6EA7"/>
    <w:rsid w:val="00EB716F"/>
    <w:rsid w:val="00EB750F"/>
    <w:rsid w:val="00EB7634"/>
    <w:rsid w:val="00EC0259"/>
    <w:rsid w:val="00EC0523"/>
    <w:rsid w:val="00EC068A"/>
    <w:rsid w:val="00EC070C"/>
    <w:rsid w:val="00EC080E"/>
    <w:rsid w:val="00EC09D7"/>
    <w:rsid w:val="00EC0D55"/>
    <w:rsid w:val="00EC1003"/>
    <w:rsid w:val="00EC12EF"/>
    <w:rsid w:val="00EC17F6"/>
    <w:rsid w:val="00EC1905"/>
    <w:rsid w:val="00EC1A71"/>
    <w:rsid w:val="00EC1BD2"/>
    <w:rsid w:val="00EC2756"/>
    <w:rsid w:val="00EC2B62"/>
    <w:rsid w:val="00EC3274"/>
    <w:rsid w:val="00EC32C5"/>
    <w:rsid w:val="00EC3316"/>
    <w:rsid w:val="00EC39A6"/>
    <w:rsid w:val="00EC46FF"/>
    <w:rsid w:val="00EC4761"/>
    <w:rsid w:val="00EC5149"/>
    <w:rsid w:val="00EC5586"/>
    <w:rsid w:val="00EC5E2F"/>
    <w:rsid w:val="00EC61B2"/>
    <w:rsid w:val="00EC654E"/>
    <w:rsid w:val="00EC6DF9"/>
    <w:rsid w:val="00EC71B2"/>
    <w:rsid w:val="00EC7757"/>
    <w:rsid w:val="00EC7F3F"/>
    <w:rsid w:val="00EC7F6C"/>
    <w:rsid w:val="00ED0483"/>
    <w:rsid w:val="00ED0935"/>
    <w:rsid w:val="00ED0EC3"/>
    <w:rsid w:val="00ED0FF6"/>
    <w:rsid w:val="00ED150D"/>
    <w:rsid w:val="00ED1738"/>
    <w:rsid w:val="00ED17C7"/>
    <w:rsid w:val="00ED18E4"/>
    <w:rsid w:val="00ED1BE8"/>
    <w:rsid w:val="00ED21B8"/>
    <w:rsid w:val="00ED2611"/>
    <w:rsid w:val="00ED2D25"/>
    <w:rsid w:val="00ED2F4D"/>
    <w:rsid w:val="00ED3F0B"/>
    <w:rsid w:val="00ED436A"/>
    <w:rsid w:val="00ED51F8"/>
    <w:rsid w:val="00ED53CC"/>
    <w:rsid w:val="00ED56D6"/>
    <w:rsid w:val="00ED5755"/>
    <w:rsid w:val="00ED579B"/>
    <w:rsid w:val="00ED5A43"/>
    <w:rsid w:val="00ED61A4"/>
    <w:rsid w:val="00ED62A5"/>
    <w:rsid w:val="00ED66FB"/>
    <w:rsid w:val="00ED67AF"/>
    <w:rsid w:val="00ED6ED0"/>
    <w:rsid w:val="00ED7727"/>
    <w:rsid w:val="00ED7791"/>
    <w:rsid w:val="00ED7D53"/>
    <w:rsid w:val="00ED7EF1"/>
    <w:rsid w:val="00EE0069"/>
    <w:rsid w:val="00EE037B"/>
    <w:rsid w:val="00EE0432"/>
    <w:rsid w:val="00EE079D"/>
    <w:rsid w:val="00EE0BD7"/>
    <w:rsid w:val="00EE1C4A"/>
    <w:rsid w:val="00EE24CB"/>
    <w:rsid w:val="00EE254D"/>
    <w:rsid w:val="00EE2881"/>
    <w:rsid w:val="00EE2CFC"/>
    <w:rsid w:val="00EE2D57"/>
    <w:rsid w:val="00EE3802"/>
    <w:rsid w:val="00EE38C4"/>
    <w:rsid w:val="00EE3DD1"/>
    <w:rsid w:val="00EE3DEC"/>
    <w:rsid w:val="00EE4038"/>
    <w:rsid w:val="00EE4307"/>
    <w:rsid w:val="00EE44F8"/>
    <w:rsid w:val="00EE4A20"/>
    <w:rsid w:val="00EE4BB7"/>
    <w:rsid w:val="00EE5526"/>
    <w:rsid w:val="00EE558D"/>
    <w:rsid w:val="00EE5BBF"/>
    <w:rsid w:val="00EE5E7D"/>
    <w:rsid w:val="00EE6342"/>
    <w:rsid w:val="00EE6355"/>
    <w:rsid w:val="00EE6500"/>
    <w:rsid w:val="00EE7137"/>
    <w:rsid w:val="00EE79E8"/>
    <w:rsid w:val="00EF02E6"/>
    <w:rsid w:val="00EF0329"/>
    <w:rsid w:val="00EF074C"/>
    <w:rsid w:val="00EF0912"/>
    <w:rsid w:val="00EF0A0D"/>
    <w:rsid w:val="00EF0DF2"/>
    <w:rsid w:val="00EF0F38"/>
    <w:rsid w:val="00EF0F87"/>
    <w:rsid w:val="00EF1187"/>
    <w:rsid w:val="00EF158C"/>
    <w:rsid w:val="00EF1653"/>
    <w:rsid w:val="00EF1746"/>
    <w:rsid w:val="00EF1754"/>
    <w:rsid w:val="00EF1C8B"/>
    <w:rsid w:val="00EF1E08"/>
    <w:rsid w:val="00EF2B17"/>
    <w:rsid w:val="00EF3B19"/>
    <w:rsid w:val="00EF432D"/>
    <w:rsid w:val="00EF45D2"/>
    <w:rsid w:val="00EF4CD6"/>
    <w:rsid w:val="00EF4DEE"/>
    <w:rsid w:val="00EF4FCC"/>
    <w:rsid w:val="00EF514A"/>
    <w:rsid w:val="00EF5A4F"/>
    <w:rsid w:val="00EF6683"/>
    <w:rsid w:val="00EF6841"/>
    <w:rsid w:val="00EF6C2C"/>
    <w:rsid w:val="00EF7271"/>
    <w:rsid w:val="00EF7A9D"/>
    <w:rsid w:val="00EF7B38"/>
    <w:rsid w:val="00EF7BE6"/>
    <w:rsid w:val="00F00498"/>
    <w:rsid w:val="00F01252"/>
    <w:rsid w:val="00F012AF"/>
    <w:rsid w:val="00F0140E"/>
    <w:rsid w:val="00F01ED8"/>
    <w:rsid w:val="00F01F81"/>
    <w:rsid w:val="00F020AC"/>
    <w:rsid w:val="00F0250E"/>
    <w:rsid w:val="00F026CF"/>
    <w:rsid w:val="00F02B04"/>
    <w:rsid w:val="00F02C19"/>
    <w:rsid w:val="00F02D33"/>
    <w:rsid w:val="00F032E3"/>
    <w:rsid w:val="00F03579"/>
    <w:rsid w:val="00F035FB"/>
    <w:rsid w:val="00F037A7"/>
    <w:rsid w:val="00F03E7D"/>
    <w:rsid w:val="00F0428B"/>
    <w:rsid w:val="00F044E7"/>
    <w:rsid w:val="00F0487A"/>
    <w:rsid w:val="00F049D1"/>
    <w:rsid w:val="00F04C54"/>
    <w:rsid w:val="00F0538D"/>
    <w:rsid w:val="00F06032"/>
    <w:rsid w:val="00F06A13"/>
    <w:rsid w:val="00F06A1E"/>
    <w:rsid w:val="00F06D8C"/>
    <w:rsid w:val="00F071A3"/>
    <w:rsid w:val="00F07B32"/>
    <w:rsid w:val="00F10934"/>
    <w:rsid w:val="00F11066"/>
    <w:rsid w:val="00F1106A"/>
    <w:rsid w:val="00F11193"/>
    <w:rsid w:val="00F11711"/>
    <w:rsid w:val="00F11839"/>
    <w:rsid w:val="00F11C6D"/>
    <w:rsid w:val="00F12546"/>
    <w:rsid w:val="00F1292F"/>
    <w:rsid w:val="00F129B9"/>
    <w:rsid w:val="00F12B24"/>
    <w:rsid w:val="00F12CAF"/>
    <w:rsid w:val="00F13C96"/>
    <w:rsid w:val="00F13D9A"/>
    <w:rsid w:val="00F142E2"/>
    <w:rsid w:val="00F14573"/>
    <w:rsid w:val="00F1467B"/>
    <w:rsid w:val="00F1490A"/>
    <w:rsid w:val="00F14B4D"/>
    <w:rsid w:val="00F155A4"/>
    <w:rsid w:val="00F155D7"/>
    <w:rsid w:val="00F1666B"/>
    <w:rsid w:val="00F1719E"/>
    <w:rsid w:val="00F178F2"/>
    <w:rsid w:val="00F17BCC"/>
    <w:rsid w:val="00F20D34"/>
    <w:rsid w:val="00F21898"/>
    <w:rsid w:val="00F219E1"/>
    <w:rsid w:val="00F22267"/>
    <w:rsid w:val="00F223C9"/>
    <w:rsid w:val="00F23370"/>
    <w:rsid w:val="00F23BED"/>
    <w:rsid w:val="00F23E5D"/>
    <w:rsid w:val="00F24AC6"/>
    <w:rsid w:val="00F24E7F"/>
    <w:rsid w:val="00F253D3"/>
    <w:rsid w:val="00F25849"/>
    <w:rsid w:val="00F25910"/>
    <w:rsid w:val="00F26148"/>
    <w:rsid w:val="00F26264"/>
    <w:rsid w:val="00F2669B"/>
    <w:rsid w:val="00F26A38"/>
    <w:rsid w:val="00F26E5E"/>
    <w:rsid w:val="00F26F64"/>
    <w:rsid w:val="00F272EF"/>
    <w:rsid w:val="00F274B2"/>
    <w:rsid w:val="00F27575"/>
    <w:rsid w:val="00F27974"/>
    <w:rsid w:val="00F27AE2"/>
    <w:rsid w:val="00F3091B"/>
    <w:rsid w:val="00F30AF1"/>
    <w:rsid w:val="00F30B7A"/>
    <w:rsid w:val="00F3119C"/>
    <w:rsid w:val="00F3127D"/>
    <w:rsid w:val="00F31488"/>
    <w:rsid w:val="00F31C41"/>
    <w:rsid w:val="00F31D32"/>
    <w:rsid w:val="00F32003"/>
    <w:rsid w:val="00F3206A"/>
    <w:rsid w:val="00F32472"/>
    <w:rsid w:val="00F334FF"/>
    <w:rsid w:val="00F336CA"/>
    <w:rsid w:val="00F3423F"/>
    <w:rsid w:val="00F34E45"/>
    <w:rsid w:val="00F3531E"/>
    <w:rsid w:val="00F355D5"/>
    <w:rsid w:val="00F35A4E"/>
    <w:rsid w:val="00F3663E"/>
    <w:rsid w:val="00F3701E"/>
    <w:rsid w:val="00F37062"/>
    <w:rsid w:val="00F37326"/>
    <w:rsid w:val="00F3760F"/>
    <w:rsid w:val="00F376D5"/>
    <w:rsid w:val="00F377ED"/>
    <w:rsid w:val="00F37F7D"/>
    <w:rsid w:val="00F4036A"/>
    <w:rsid w:val="00F408A2"/>
    <w:rsid w:val="00F40DA6"/>
    <w:rsid w:val="00F411E1"/>
    <w:rsid w:val="00F41914"/>
    <w:rsid w:val="00F41B86"/>
    <w:rsid w:val="00F42921"/>
    <w:rsid w:val="00F4294C"/>
    <w:rsid w:val="00F42C1E"/>
    <w:rsid w:val="00F42ED3"/>
    <w:rsid w:val="00F4353D"/>
    <w:rsid w:val="00F43A2A"/>
    <w:rsid w:val="00F43E95"/>
    <w:rsid w:val="00F43F48"/>
    <w:rsid w:val="00F43F83"/>
    <w:rsid w:val="00F445F6"/>
    <w:rsid w:val="00F448CD"/>
    <w:rsid w:val="00F448EE"/>
    <w:rsid w:val="00F4509E"/>
    <w:rsid w:val="00F450EE"/>
    <w:rsid w:val="00F45292"/>
    <w:rsid w:val="00F454EC"/>
    <w:rsid w:val="00F45555"/>
    <w:rsid w:val="00F45A4B"/>
    <w:rsid w:val="00F45C65"/>
    <w:rsid w:val="00F46993"/>
    <w:rsid w:val="00F46CB5"/>
    <w:rsid w:val="00F479A9"/>
    <w:rsid w:val="00F47DDD"/>
    <w:rsid w:val="00F50839"/>
    <w:rsid w:val="00F50996"/>
    <w:rsid w:val="00F50AFD"/>
    <w:rsid w:val="00F50D73"/>
    <w:rsid w:val="00F514E4"/>
    <w:rsid w:val="00F51715"/>
    <w:rsid w:val="00F519E7"/>
    <w:rsid w:val="00F51D0B"/>
    <w:rsid w:val="00F52311"/>
    <w:rsid w:val="00F52514"/>
    <w:rsid w:val="00F527F5"/>
    <w:rsid w:val="00F52945"/>
    <w:rsid w:val="00F5298E"/>
    <w:rsid w:val="00F52CFC"/>
    <w:rsid w:val="00F532F5"/>
    <w:rsid w:val="00F5350E"/>
    <w:rsid w:val="00F53DA5"/>
    <w:rsid w:val="00F54396"/>
    <w:rsid w:val="00F546FF"/>
    <w:rsid w:val="00F5506D"/>
    <w:rsid w:val="00F55072"/>
    <w:rsid w:val="00F552B5"/>
    <w:rsid w:val="00F55AF0"/>
    <w:rsid w:val="00F560C6"/>
    <w:rsid w:val="00F56DA2"/>
    <w:rsid w:val="00F5799C"/>
    <w:rsid w:val="00F57BC4"/>
    <w:rsid w:val="00F57EA7"/>
    <w:rsid w:val="00F601CC"/>
    <w:rsid w:val="00F60499"/>
    <w:rsid w:val="00F60A16"/>
    <w:rsid w:val="00F60A45"/>
    <w:rsid w:val="00F60DA8"/>
    <w:rsid w:val="00F611D3"/>
    <w:rsid w:val="00F61473"/>
    <w:rsid w:val="00F61C97"/>
    <w:rsid w:val="00F6203B"/>
    <w:rsid w:val="00F624EB"/>
    <w:rsid w:val="00F62CC2"/>
    <w:rsid w:val="00F63065"/>
    <w:rsid w:val="00F637C5"/>
    <w:rsid w:val="00F639E0"/>
    <w:rsid w:val="00F639EB"/>
    <w:rsid w:val="00F63CCB"/>
    <w:rsid w:val="00F63D33"/>
    <w:rsid w:val="00F63EAA"/>
    <w:rsid w:val="00F63FDE"/>
    <w:rsid w:val="00F64586"/>
    <w:rsid w:val="00F649E8"/>
    <w:rsid w:val="00F64E3A"/>
    <w:rsid w:val="00F64FDC"/>
    <w:rsid w:val="00F6558D"/>
    <w:rsid w:val="00F65F30"/>
    <w:rsid w:val="00F65FF3"/>
    <w:rsid w:val="00F66274"/>
    <w:rsid w:val="00F6664E"/>
    <w:rsid w:val="00F668F2"/>
    <w:rsid w:val="00F671F1"/>
    <w:rsid w:val="00F67466"/>
    <w:rsid w:val="00F67939"/>
    <w:rsid w:val="00F67AE1"/>
    <w:rsid w:val="00F67B6E"/>
    <w:rsid w:val="00F67D24"/>
    <w:rsid w:val="00F7068D"/>
    <w:rsid w:val="00F70A86"/>
    <w:rsid w:val="00F70D7F"/>
    <w:rsid w:val="00F70F7F"/>
    <w:rsid w:val="00F713AA"/>
    <w:rsid w:val="00F71D21"/>
    <w:rsid w:val="00F72110"/>
    <w:rsid w:val="00F72A1D"/>
    <w:rsid w:val="00F72A8A"/>
    <w:rsid w:val="00F72AA4"/>
    <w:rsid w:val="00F72AFE"/>
    <w:rsid w:val="00F72B45"/>
    <w:rsid w:val="00F7351F"/>
    <w:rsid w:val="00F7358F"/>
    <w:rsid w:val="00F737E1"/>
    <w:rsid w:val="00F73C96"/>
    <w:rsid w:val="00F74286"/>
    <w:rsid w:val="00F74378"/>
    <w:rsid w:val="00F74EC3"/>
    <w:rsid w:val="00F75065"/>
    <w:rsid w:val="00F755BC"/>
    <w:rsid w:val="00F75B67"/>
    <w:rsid w:val="00F75DA1"/>
    <w:rsid w:val="00F7636E"/>
    <w:rsid w:val="00F76556"/>
    <w:rsid w:val="00F765DA"/>
    <w:rsid w:val="00F76C9F"/>
    <w:rsid w:val="00F76DF1"/>
    <w:rsid w:val="00F77320"/>
    <w:rsid w:val="00F77323"/>
    <w:rsid w:val="00F773D0"/>
    <w:rsid w:val="00F77C08"/>
    <w:rsid w:val="00F77C9E"/>
    <w:rsid w:val="00F77E26"/>
    <w:rsid w:val="00F8032D"/>
    <w:rsid w:val="00F80833"/>
    <w:rsid w:val="00F80AEB"/>
    <w:rsid w:val="00F80F17"/>
    <w:rsid w:val="00F81466"/>
    <w:rsid w:val="00F81A0B"/>
    <w:rsid w:val="00F81EF3"/>
    <w:rsid w:val="00F8304C"/>
    <w:rsid w:val="00F83284"/>
    <w:rsid w:val="00F83D46"/>
    <w:rsid w:val="00F8488B"/>
    <w:rsid w:val="00F850AE"/>
    <w:rsid w:val="00F85243"/>
    <w:rsid w:val="00F85310"/>
    <w:rsid w:val="00F86110"/>
    <w:rsid w:val="00F8645F"/>
    <w:rsid w:val="00F86D58"/>
    <w:rsid w:val="00F873DF"/>
    <w:rsid w:val="00F87765"/>
    <w:rsid w:val="00F900C8"/>
    <w:rsid w:val="00F90167"/>
    <w:rsid w:val="00F903CD"/>
    <w:rsid w:val="00F903FE"/>
    <w:rsid w:val="00F90D4A"/>
    <w:rsid w:val="00F9130D"/>
    <w:rsid w:val="00F91A99"/>
    <w:rsid w:val="00F91B35"/>
    <w:rsid w:val="00F91F27"/>
    <w:rsid w:val="00F91FDA"/>
    <w:rsid w:val="00F923D5"/>
    <w:rsid w:val="00F926D5"/>
    <w:rsid w:val="00F9366E"/>
    <w:rsid w:val="00F93BB8"/>
    <w:rsid w:val="00F9430F"/>
    <w:rsid w:val="00F94611"/>
    <w:rsid w:val="00F948D5"/>
    <w:rsid w:val="00F94D0F"/>
    <w:rsid w:val="00F94F5D"/>
    <w:rsid w:val="00F95427"/>
    <w:rsid w:val="00F9542D"/>
    <w:rsid w:val="00F9576F"/>
    <w:rsid w:val="00F95C53"/>
    <w:rsid w:val="00F95D48"/>
    <w:rsid w:val="00F95D89"/>
    <w:rsid w:val="00F95F5F"/>
    <w:rsid w:val="00F96157"/>
    <w:rsid w:val="00F96201"/>
    <w:rsid w:val="00F96DC5"/>
    <w:rsid w:val="00F96FCA"/>
    <w:rsid w:val="00F979A2"/>
    <w:rsid w:val="00F97E9D"/>
    <w:rsid w:val="00FA0A69"/>
    <w:rsid w:val="00FA0DA5"/>
    <w:rsid w:val="00FA176D"/>
    <w:rsid w:val="00FA1D0E"/>
    <w:rsid w:val="00FA1FBE"/>
    <w:rsid w:val="00FA2107"/>
    <w:rsid w:val="00FA2477"/>
    <w:rsid w:val="00FA2781"/>
    <w:rsid w:val="00FA2CC0"/>
    <w:rsid w:val="00FA3214"/>
    <w:rsid w:val="00FA3333"/>
    <w:rsid w:val="00FA33EE"/>
    <w:rsid w:val="00FA359C"/>
    <w:rsid w:val="00FA465B"/>
    <w:rsid w:val="00FA4B34"/>
    <w:rsid w:val="00FA51FA"/>
    <w:rsid w:val="00FA52BB"/>
    <w:rsid w:val="00FA52D0"/>
    <w:rsid w:val="00FA5575"/>
    <w:rsid w:val="00FA5584"/>
    <w:rsid w:val="00FA585B"/>
    <w:rsid w:val="00FA5DD5"/>
    <w:rsid w:val="00FA65DC"/>
    <w:rsid w:val="00FA67E5"/>
    <w:rsid w:val="00FA7991"/>
    <w:rsid w:val="00FA7ECD"/>
    <w:rsid w:val="00FB02B1"/>
    <w:rsid w:val="00FB0C05"/>
    <w:rsid w:val="00FB13FF"/>
    <w:rsid w:val="00FB1AB4"/>
    <w:rsid w:val="00FB1AFA"/>
    <w:rsid w:val="00FB1E60"/>
    <w:rsid w:val="00FB2309"/>
    <w:rsid w:val="00FB23AE"/>
    <w:rsid w:val="00FB257E"/>
    <w:rsid w:val="00FB2A6D"/>
    <w:rsid w:val="00FB3049"/>
    <w:rsid w:val="00FB331E"/>
    <w:rsid w:val="00FB3AB2"/>
    <w:rsid w:val="00FB3ACA"/>
    <w:rsid w:val="00FB3C17"/>
    <w:rsid w:val="00FB4185"/>
    <w:rsid w:val="00FB41FC"/>
    <w:rsid w:val="00FB4310"/>
    <w:rsid w:val="00FB431D"/>
    <w:rsid w:val="00FB49CB"/>
    <w:rsid w:val="00FB546B"/>
    <w:rsid w:val="00FB5A19"/>
    <w:rsid w:val="00FB5C24"/>
    <w:rsid w:val="00FB6699"/>
    <w:rsid w:val="00FB67CA"/>
    <w:rsid w:val="00FB6D5F"/>
    <w:rsid w:val="00FB76F6"/>
    <w:rsid w:val="00FB774C"/>
    <w:rsid w:val="00FB7B33"/>
    <w:rsid w:val="00FB7ECA"/>
    <w:rsid w:val="00FC0646"/>
    <w:rsid w:val="00FC09D2"/>
    <w:rsid w:val="00FC0A82"/>
    <w:rsid w:val="00FC0C1A"/>
    <w:rsid w:val="00FC0CCC"/>
    <w:rsid w:val="00FC134C"/>
    <w:rsid w:val="00FC19CA"/>
    <w:rsid w:val="00FC1C21"/>
    <w:rsid w:val="00FC2118"/>
    <w:rsid w:val="00FC2BAD"/>
    <w:rsid w:val="00FC2C55"/>
    <w:rsid w:val="00FC33ED"/>
    <w:rsid w:val="00FC3D44"/>
    <w:rsid w:val="00FC3E6A"/>
    <w:rsid w:val="00FC3EEF"/>
    <w:rsid w:val="00FC41E4"/>
    <w:rsid w:val="00FC4706"/>
    <w:rsid w:val="00FC4B44"/>
    <w:rsid w:val="00FC4F86"/>
    <w:rsid w:val="00FC4FAF"/>
    <w:rsid w:val="00FC50D3"/>
    <w:rsid w:val="00FC5269"/>
    <w:rsid w:val="00FC540E"/>
    <w:rsid w:val="00FC55B5"/>
    <w:rsid w:val="00FC5968"/>
    <w:rsid w:val="00FC65A0"/>
    <w:rsid w:val="00FC68C6"/>
    <w:rsid w:val="00FC6CB8"/>
    <w:rsid w:val="00FC7310"/>
    <w:rsid w:val="00FC7513"/>
    <w:rsid w:val="00FC7584"/>
    <w:rsid w:val="00FC7DD3"/>
    <w:rsid w:val="00FD03B2"/>
    <w:rsid w:val="00FD046E"/>
    <w:rsid w:val="00FD047D"/>
    <w:rsid w:val="00FD098E"/>
    <w:rsid w:val="00FD0A1B"/>
    <w:rsid w:val="00FD1050"/>
    <w:rsid w:val="00FD141F"/>
    <w:rsid w:val="00FD191A"/>
    <w:rsid w:val="00FD2DE8"/>
    <w:rsid w:val="00FD2E23"/>
    <w:rsid w:val="00FD305C"/>
    <w:rsid w:val="00FD311D"/>
    <w:rsid w:val="00FD31F2"/>
    <w:rsid w:val="00FD3249"/>
    <w:rsid w:val="00FD36A0"/>
    <w:rsid w:val="00FD3DBD"/>
    <w:rsid w:val="00FD4BFC"/>
    <w:rsid w:val="00FD4F74"/>
    <w:rsid w:val="00FD57C8"/>
    <w:rsid w:val="00FD5C74"/>
    <w:rsid w:val="00FD600C"/>
    <w:rsid w:val="00FD6177"/>
    <w:rsid w:val="00FD6872"/>
    <w:rsid w:val="00FD68D0"/>
    <w:rsid w:val="00FD6C39"/>
    <w:rsid w:val="00FD6DBA"/>
    <w:rsid w:val="00FD7743"/>
    <w:rsid w:val="00FD7926"/>
    <w:rsid w:val="00FD79F2"/>
    <w:rsid w:val="00FD7DF4"/>
    <w:rsid w:val="00FD7F07"/>
    <w:rsid w:val="00FE1FBE"/>
    <w:rsid w:val="00FE209A"/>
    <w:rsid w:val="00FE222A"/>
    <w:rsid w:val="00FE232F"/>
    <w:rsid w:val="00FE25CE"/>
    <w:rsid w:val="00FE29B4"/>
    <w:rsid w:val="00FE2DF7"/>
    <w:rsid w:val="00FE30F5"/>
    <w:rsid w:val="00FE32E5"/>
    <w:rsid w:val="00FE4069"/>
    <w:rsid w:val="00FE4664"/>
    <w:rsid w:val="00FE47E6"/>
    <w:rsid w:val="00FE5401"/>
    <w:rsid w:val="00FE6336"/>
    <w:rsid w:val="00FE6561"/>
    <w:rsid w:val="00FE67A8"/>
    <w:rsid w:val="00FE6D2F"/>
    <w:rsid w:val="00FE721F"/>
    <w:rsid w:val="00FE72B7"/>
    <w:rsid w:val="00FE7E7F"/>
    <w:rsid w:val="00FF0482"/>
    <w:rsid w:val="00FF0730"/>
    <w:rsid w:val="00FF07D4"/>
    <w:rsid w:val="00FF09E2"/>
    <w:rsid w:val="00FF0A40"/>
    <w:rsid w:val="00FF0CEC"/>
    <w:rsid w:val="00FF0FB1"/>
    <w:rsid w:val="00FF13A3"/>
    <w:rsid w:val="00FF1505"/>
    <w:rsid w:val="00FF1667"/>
    <w:rsid w:val="00FF1714"/>
    <w:rsid w:val="00FF1D88"/>
    <w:rsid w:val="00FF23B9"/>
    <w:rsid w:val="00FF2718"/>
    <w:rsid w:val="00FF274C"/>
    <w:rsid w:val="00FF2B26"/>
    <w:rsid w:val="00FF2B2E"/>
    <w:rsid w:val="00FF3719"/>
    <w:rsid w:val="00FF38CD"/>
    <w:rsid w:val="00FF3B77"/>
    <w:rsid w:val="00FF3DD6"/>
    <w:rsid w:val="00FF3DED"/>
    <w:rsid w:val="00FF42B6"/>
    <w:rsid w:val="00FF46A9"/>
    <w:rsid w:val="00FF496F"/>
    <w:rsid w:val="00FF5884"/>
    <w:rsid w:val="00FF5D4F"/>
    <w:rsid w:val="00FF5E7C"/>
    <w:rsid w:val="00FF5F79"/>
    <w:rsid w:val="00FF6D16"/>
    <w:rsid w:val="00FF712C"/>
    <w:rsid w:val="00FF734A"/>
    <w:rsid w:val="00FF77B1"/>
    <w:rsid w:val="00FF7974"/>
    <w:rsid w:val="019F77C5"/>
    <w:rsid w:val="02431F1A"/>
    <w:rsid w:val="02447E01"/>
    <w:rsid w:val="02BE5427"/>
    <w:rsid w:val="0321658F"/>
    <w:rsid w:val="03AB2FC3"/>
    <w:rsid w:val="0475493C"/>
    <w:rsid w:val="048D4164"/>
    <w:rsid w:val="05363572"/>
    <w:rsid w:val="05CD4ADF"/>
    <w:rsid w:val="07B9210C"/>
    <w:rsid w:val="07DE1BF4"/>
    <w:rsid w:val="08031B3B"/>
    <w:rsid w:val="0860441A"/>
    <w:rsid w:val="08691909"/>
    <w:rsid w:val="09922D5C"/>
    <w:rsid w:val="0AB27C3E"/>
    <w:rsid w:val="0D1473E8"/>
    <w:rsid w:val="0D5918BD"/>
    <w:rsid w:val="0D936CFE"/>
    <w:rsid w:val="0E690C0E"/>
    <w:rsid w:val="0EB06990"/>
    <w:rsid w:val="0F076D69"/>
    <w:rsid w:val="0F0B6E09"/>
    <w:rsid w:val="0F7E04C3"/>
    <w:rsid w:val="10BF2EF3"/>
    <w:rsid w:val="11B746AC"/>
    <w:rsid w:val="124A2174"/>
    <w:rsid w:val="133B6545"/>
    <w:rsid w:val="137E557E"/>
    <w:rsid w:val="142C26AF"/>
    <w:rsid w:val="151F50CC"/>
    <w:rsid w:val="16D10B44"/>
    <w:rsid w:val="17376C41"/>
    <w:rsid w:val="17A10334"/>
    <w:rsid w:val="17B220EF"/>
    <w:rsid w:val="19D845F9"/>
    <w:rsid w:val="1A466114"/>
    <w:rsid w:val="1AD72F25"/>
    <w:rsid w:val="1B4B69BB"/>
    <w:rsid w:val="1B4D0992"/>
    <w:rsid w:val="1B735FB2"/>
    <w:rsid w:val="1D024252"/>
    <w:rsid w:val="1DB94F8D"/>
    <w:rsid w:val="1EC6171B"/>
    <w:rsid w:val="1F5E7292"/>
    <w:rsid w:val="1FEC78D7"/>
    <w:rsid w:val="20A744B7"/>
    <w:rsid w:val="21635999"/>
    <w:rsid w:val="21FC4269"/>
    <w:rsid w:val="22647592"/>
    <w:rsid w:val="23861AEB"/>
    <w:rsid w:val="23BA4BC6"/>
    <w:rsid w:val="249B50DF"/>
    <w:rsid w:val="24AC35D1"/>
    <w:rsid w:val="24DA5637"/>
    <w:rsid w:val="26312673"/>
    <w:rsid w:val="265D0791"/>
    <w:rsid w:val="276C2E41"/>
    <w:rsid w:val="279521A4"/>
    <w:rsid w:val="27956EF9"/>
    <w:rsid w:val="27C87E62"/>
    <w:rsid w:val="280145E3"/>
    <w:rsid w:val="286F2C28"/>
    <w:rsid w:val="28A94F74"/>
    <w:rsid w:val="28D92554"/>
    <w:rsid w:val="29164143"/>
    <w:rsid w:val="2A8163AB"/>
    <w:rsid w:val="2ABD0135"/>
    <w:rsid w:val="2B2542D3"/>
    <w:rsid w:val="2B3872CB"/>
    <w:rsid w:val="2B59042D"/>
    <w:rsid w:val="2BBE31BF"/>
    <w:rsid w:val="2C757DC4"/>
    <w:rsid w:val="2CF00DFB"/>
    <w:rsid w:val="2D1F71C9"/>
    <w:rsid w:val="2D632C45"/>
    <w:rsid w:val="2D937123"/>
    <w:rsid w:val="2DD90EF3"/>
    <w:rsid w:val="2E4676F5"/>
    <w:rsid w:val="2E483863"/>
    <w:rsid w:val="2ED95AE8"/>
    <w:rsid w:val="30415AF2"/>
    <w:rsid w:val="310918B4"/>
    <w:rsid w:val="310B3358"/>
    <w:rsid w:val="33F42A4D"/>
    <w:rsid w:val="36243381"/>
    <w:rsid w:val="3693315A"/>
    <w:rsid w:val="36A05FAF"/>
    <w:rsid w:val="36F00A82"/>
    <w:rsid w:val="3761101D"/>
    <w:rsid w:val="37A9610A"/>
    <w:rsid w:val="385D54A1"/>
    <w:rsid w:val="38CA2EED"/>
    <w:rsid w:val="3934051C"/>
    <w:rsid w:val="39CB4CBA"/>
    <w:rsid w:val="3A1D00CF"/>
    <w:rsid w:val="3A552223"/>
    <w:rsid w:val="3A68627D"/>
    <w:rsid w:val="3B82562E"/>
    <w:rsid w:val="3BD56CC7"/>
    <w:rsid w:val="3C78538A"/>
    <w:rsid w:val="3DD74FBE"/>
    <w:rsid w:val="3E2F77A9"/>
    <w:rsid w:val="3E6706F5"/>
    <w:rsid w:val="3E9D33AC"/>
    <w:rsid w:val="3EEA5AD1"/>
    <w:rsid w:val="3F17631E"/>
    <w:rsid w:val="40F670F2"/>
    <w:rsid w:val="41DA2D3F"/>
    <w:rsid w:val="4280783D"/>
    <w:rsid w:val="436030F7"/>
    <w:rsid w:val="43892042"/>
    <w:rsid w:val="444277AF"/>
    <w:rsid w:val="466F0E4E"/>
    <w:rsid w:val="4670300A"/>
    <w:rsid w:val="46E3077F"/>
    <w:rsid w:val="47384BE0"/>
    <w:rsid w:val="485109C3"/>
    <w:rsid w:val="48E11800"/>
    <w:rsid w:val="491E2974"/>
    <w:rsid w:val="4A290401"/>
    <w:rsid w:val="4B0A0070"/>
    <w:rsid w:val="4B600662"/>
    <w:rsid w:val="4C0A154D"/>
    <w:rsid w:val="4C60717A"/>
    <w:rsid w:val="4CF0428E"/>
    <w:rsid w:val="4D5D76A7"/>
    <w:rsid w:val="4E5316E4"/>
    <w:rsid w:val="4E560C63"/>
    <w:rsid w:val="4F165A7B"/>
    <w:rsid w:val="4F6B6F03"/>
    <w:rsid w:val="50997270"/>
    <w:rsid w:val="50AC36DF"/>
    <w:rsid w:val="51A3194B"/>
    <w:rsid w:val="524F29E4"/>
    <w:rsid w:val="52E5166D"/>
    <w:rsid w:val="54B93D99"/>
    <w:rsid w:val="54F7626D"/>
    <w:rsid w:val="556469B7"/>
    <w:rsid w:val="5570297E"/>
    <w:rsid w:val="55876699"/>
    <w:rsid w:val="560C0D0B"/>
    <w:rsid w:val="563E2FFC"/>
    <w:rsid w:val="57683B91"/>
    <w:rsid w:val="57AC1CE4"/>
    <w:rsid w:val="58922BA5"/>
    <w:rsid w:val="5907067D"/>
    <w:rsid w:val="5A16539D"/>
    <w:rsid w:val="5A947B7F"/>
    <w:rsid w:val="5ACB142D"/>
    <w:rsid w:val="5B9225E0"/>
    <w:rsid w:val="5C2B178C"/>
    <w:rsid w:val="5C2D7EDD"/>
    <w:rsid w:val="5D7044DF"/>
    <w:rsid w:val="5EA761C3"/>
    <w:rsid w:val="5EE86AAA"/>
    <w:rsid w:val="5FCC70F7"/>
    <w:rsid w:val="60B37F6C"/>
    <w:rsid w:val="61A853F2"/>
    <w:rsid w:val="61E14399"/>
    <w:rsid w:val="62255915"/>
    <w:rsid w:val="64BD4597"/>
    <w:rsid w:val="653F1CA4"/>
    <w:rsid w:val="65CD3A24"/>
    <w:rsid w:val="66C530CA"/>
    <w:rsid w:val="66CC01E1"/>
    <w:rsid w:val="66CE6D99"/>
    <w:rsid w:val="679A0492"/>
    <w:rsid w:val="693555FF"/>
    <w:rsid w:val="69810B2E"/>
    <w:rsid w:val="69896ECB"/>
    <w:rsid w:val="6A900CC3"/>
    <w:rsid w:val="6AED479F"/>
    <w:rsid w:val="6B99338F"/>
    <w:rsid w:val="6C2E103C"/>
    <w:rsid w:val="6C44223F"/>
    <w:rsid w:val="6C4E4424"/>
    <w:rsid w:val="6C6E0B06"/>
    <w:rsid w:val="6DF23F90"/>
    <w:rsid w:val="6EC77ADE"/>
    <w:rsid w:val="70584DFF"/>
    <w:rsid w:val="738E2E87"/>
    <w:rsid w:val="739E6B4C"/>
    <w:rsid w:val="73AA419B"/>
    <w:rsid w:val="73E07414"/>
    <w:rsid w:val="746828B8"/>
    <w:rsid w:val="74767677"/>
    <w:rsid w:val="74BF3A66"/>
    <w:rsid w:val="74D42CE3"/>
    <w:rsid w:val="75F67D3E"/>
    <w:rsid w:val="768278A1"/>
    <w:rsid w:val="772421EA"/>
    <w:rsid w:val="77587F98"/>
    <w:rsid w:val="77650336"/>
    <w:rsid w:val="7972451B"/>
    <w:rsid w:val="7A1F3762"/>
    <w:rsid w:val="7A526DCB"/>
    <w:rsid w:val="7A5D71DE"/>
    <w:rsid w:val="7B9C4F2C"/>
    <w:rsid w:val="7C1D071A"/>
    <w:rsid w:val="7C5C0B8B"/>
    <w:rsid w:val="7CA82E5B"/>
    <w:rsid w:val="7D474201"/>
    <w:rsid w:val="7DDA0FEF"/>
    <w:rsid w:val="7E692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id-ID" w:eastAsia="id-ID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9" w:qFormat="1"/>
    <w:lsdException w:name="heading 3" w:semiHidden="0" w:uiPriority="9" w:qFormat="1"/>
    <w:lsdException w:name="heading 4" w:semiHidden="0" w:uiPriority="9" w:qFormat="1"/>
    <w:lsdException w:name="heading 5" w:semiHidden="0" w:uiPriority="9" w:qFormat="1"/>
    <w:lsdException w:name="heading 6" w:semiHidden="0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semiHidden="0" w:uiPriority="39" w:qFormat="1"/>
    <w:lsdException w:name="toc 2" w:semiHidden="0" w:uiPriority="39" w:qFormat="1"/>
    <w:lsdException w:name="toc 3" w:semiHidden="0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annotation text" w:qFormat="1"/>
    <w:lsdException w:name="header" w:semiHidden="0" w:qFormat="1"/>
    <w:lsdException w:name="footer" w:semiHidden="0" w:qFormat="1"/>
    <w:lsdException w:name="caption" w:semiHidden="0" w:uiPriority="35" w:qFormat="1"/>
    <w:lsdException w:name="table of figures" w:semiHidden="0" w:qFormat="1"/>
    <w:lsdException w:name="footnote reference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Body Text" w:semiHidden="0" w:uiPriority="1" w:qFormat="1"/>
    <w:lsdException w:name="Body Text Indent" w:semiHidden="0" w:qFormat="1"/>
    <w:lsdException w:name="Subtitle" w:semiHidden="0" w:uiPriority="11" w:unhideWhenUsed="0" w:qFormat="1"/>
    <w:lsdException w:name="Body Text 2" w:semiHidden="0" w:qFormat="1"/>
    <w:lsdException w:name="Body Text Indent 3" w:semiHidden="0" w:qFormat="1"/>
    <w:lsdException w:name="Hyperlink" w:semiHidden="0" w:qFormat="1"/>
    <w:lsdException w:name="FollowedHyperlink" w:qFormat="1"/>
    <w:lsdException w:name="Strong" w:semiHidden="0" w:uiPriority="22" w:unhideWhenUsed="0" w:qFormat="1"/>
    <w:lsdException w:name="Emphasis" w:semiHidden="0" w:uiPriority="20" w:unhideWhenUsed="0" w:qFormat="1"/>
    <w:lsdException w:name="Plain Text" w:semiHidden="0" w:qFormat="1"/>
    <w:lsdException w:name="Normal (Web)" w:semiHidden="0" w:qFormat="1"/>
    <w:lsdException w:name="HTML Preformatted" w:qFormat="1"/>
    <w:lsdException w:name="Normal Table" w:qFormat="1"/>
    <w:lsdException w:name="annotation subject" w:qFormat="1"/>
    <w:lsdException w:name="Balloon Text" w:qFormat="1"/>
    <w:lsdException w:name="Table Grid" w:semiHidden="0" w:uiPriority="59" w:unhideWhenUsed="0" w:qFormat="1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Quote" w:semiHidden="0" w:uiPriority="29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480" w:lineRule="auto"/>
      <w:ind w:left="357" w:firstLine="680"/>
      <w:jc w:val="both"/>
    </w:pPr>
    <w:rPr>
      <w:rFonts w:eastAsiaTheme="minorHAnsi" w:cstheme="minorBidi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spacing w:after="120"/>
      <w:ind w:left="0" w:firstLine="0"/>
      <w:jc w:val="center"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numId w:val="1"/>
      </w:numPr>
      <w:spacing w:before="240"/>
      <w:ind w:left="357" w:hanging="357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numId w:val="2"/>
      </w:numPr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numId w:val="3"/>
      </w:numPr>
      <w:ind w:left="1077" w:hanging="357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numPr>
        <w:numId w:val="4"/>
      </w:numPr>
      <w:ind w:left="1434" w:hanging="357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numPr>
        <w:numId w:val="5"/>
      </w:numPr>
      <w:ind w:left="1792" w:hanging="357"/>
      <w:outlineLvl w:val="5"/>
    </w:pPr>
    <w:rPr>
      <w:rFonts w:eastAsiaTheme="majorEastAsia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line="240" w:lineRule="auto"/>
    </w:pPr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1"/>
    <w:unhideWhenUsed/>
    <w:qFormat/>
    <w:pPr>
      <w:spacing w:after="120"/>
    </w:pPr>
  </w:style>
  <w:style w:type="paragraph" w:styleId="BodyText2">
    <w:name w:val="Body Text 2"/>
    <w:basedOn w:val="Normal"/>
    <w:link w:val="BodyText2Char"/>
    <w:uiPriority w:val="99"/>
    <w:unhideWhenUsed/>
    <w:qFormat/>
    <w:pPr>
      <w:spacing w:after="120"/>
      <w:ind w:left="0" w:firstLine="0"/>
      <w:jc w:val="left"/>
    </w:pPr>
    <w:rPr>
      <w:rFonts w:asciiTheme="minorHAnsi" w:hAnsiTheme="minorHAnsi"/>
      <w:sz w:val="22"/>
    </w:rPr>
  </w:style>
  <w:style w:type="paragraph" w:styleId="BodyTextIndent">
    <w:name w:val="Body Text Indent"/>
    <w:basedOn w:val="Normal"/>
    <w:link w:val="BodyTextIndentChar"/>
    <w:uiPriority w:val="99"/>
    <w:unhideWhenUsed/>
    <w:qFormat/>
    <w:pPr>
      <w:spacing w:after="120" w:line="276" w:lineRule="auto"/>
      <w:ind w:left="360" w:firstLine="0"/>
      <w:jc w:val="left"/>
    </w:pPr>
    <w:rPr>
      <w:rFonts w:asciiTheme="minorHAnsi" w:hAnsiTheme="minorHAnsi"/>
      <w:sz w:val="22"/>
    </w:rPr>
  </w:style>
  <w:style w:type="paragraph" w:styleId="BodyTextIndent3">
    <w:name w:val="Body Text Indent 3"/>
    <w:basedOn w:val="Normal"/>
    <w:link w:val="BodyTextIndent3Char"/>
    <w:uiPriority w:val="99"/>
    <w:unhideWhenUsed/>
    <w:qFormat/>
    <w:pPr>
      <w:spacing w:after="120" w:line="276" w:lineRule="auto"/>
      <w:ind w:left="283" w:firstLine="0"/>
      <w:jc w:val="left"/>
    </w:pPr>
    <w:rPr>
      <w:rFonts w:ascii="Calibri" w:eastAsia="Calibri" w:hAnsi="Calibri" w:cs="Times New Roman"/>
      <w:sz w:val="16"/>
      <w:szCs w:val="16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character" w:styleId="FootnoteReference">
    <w:name w:val="footnote reference"/>
    <w:basedOn w:val="DefaultParagraphFont"/>
    <w:uiPriority w:val="99"/>
    <w:semiHidden/>
    <w:unhideWhenUsed/>
    <w:qFormat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qFormat/>
    <w:pPr>
      <w:snapToGrid w:val="0"/>
      <w:spacing w:after="200" w:line="276" w:lineRule="auto"/>
      <w:ind w:left="0" w:firstLine="0"/>
      <w:jc w:val="left"/>
    </w:pPr>
    <w:rPr>
      <w:rFonts w:asciiTheme="minorHAnsi" w:hAnsiTheme="minorHAns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id-ID"/>
    </w:rPr>
  </w:style>
  <w:style w:type="paragraph" w:styleId="PlainText">
    <w:name w:val="Plain Text"/>
    <w:basedOn w:val="Normal"/>
    <w:link w:val="PlainTextChar"/>
    <w:uiPriority w:val="99"/>
    <w:unhideWhenUsed/>
    <w:qFormat/>
    <w:pPr>
      <w:spacing w:line="240" w:lineRule="auto"/>
      <w:ind w:firstLine="0"/>
      <w:jc w:val="left"/>
    </w:pPr>
    <w:rPr>
      <w:rFonts w:ascii="Consolas" w:hAnsi="Consolas" w:cs="Consolas"/>
      <w:sz w:val="21"/>
      <w:szCs w:val="21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ableofFigures">
    <w:name w:val="table of figures"/>
    <w:basedOn w:val="Normal"/>
    <w:next w:val="Normal"/>
    <w:uiPriority w:val="99"/>
    <w:unhideWhenUsed/>
    <w:qFormat/>
  </w:style>
  <w:style w:type="paragraph" w:styleId="TOC1">
    <w:name w:val="toc 1"/>
    <w:basedOn w:val="Normal"/>
    <w:next w:val="Normal"/>
    <w:uiPriority w:val="39"/>
    <w:unhideWhenUsed/>
    <w:qFormat/>
    <w:pPr>
      <w:tabs>
        <w:tab w:val="left" w:pos="993"/>
        <w:tab w:val="right" w:leader="dot" w:pos="7938"/>
      </w:tabs>
      <w:spacing w:before="240" w:line="240" w:lineRule="auto"/>
      <w:ind w:firstLine="0"/>
      <w:jc w:val="left"/>
    </w:pPr>
    <w:rPr>
      <w:rFonts w:asciiTheme="minorHAnsi" w:eastAsiaTheme="minorEastAsia" w:hAnsiTheme="minorHAnsi"/>
      <w:sz w:val="22"/>
      <w:lang w:val="en-US" w:eastAsia="ja-JP"/>
    </w:rPr>
  </w:style>
  <w:style w:type="paragraph" w:styleId="TOC2">
    <w:name w:val="toc 2"/>
    <w:basedOn w:val="Normal"/>
    <w:next w:val="Normal"/>
    <w:uiPriority w:val="39"/>
    <w:unhideWhenUsed/>
    <w:qFormat/>
    <w:pPr>
      <w:tabs>
        <w:tab w:val="left" w:pos="1134"/>
        <w:tab w:val="right" w:leader="dot" w:pos="7928"/>
      </w:tabs>
      <w:spacing w:line="240" w:lineRule="auto"/>
      <w:ind w:left="1134" w:hanging="284"/>
    </w:pPr>
    <w:rPr>
      <w:rFonts w:asciiTheme="minorHAnsi" w:eastAsiaTheme="minorEastAsia" w:hAnsiTheme="minorHAnsi"/>
      <w:sz w:val="22"/>
      <w:lang w:val="en-US" w:eastAsia="ja-JP"/>
    </w:rPr>
  </w:style>
  <w:style w:type="paragraph" w:styleId="TOC3">
    <w:name w:val="toc 3"/>
    <w:basedOn w:val="Normal"/>
    <w:next w:val="Normal"/>
    <w:uiPriority w:val="39"/>
    <w:unhideWhenUsed/>
    <w:qFormat/>
    <w:pPr>
      <w:tabs>
        <w:tab w:val="left" w:pos="1985"/>
        <w:tab w:val="right" w:leader="dot" w:pos="7928"/>
      </w:tabs>
      <w:spacing w:line="276" w:lineRule="auto"/>
      <w:ind w:left="1418" w:hanging="284"/>
    </w:pPr>
    <w:rPr>
      <w:rFonts w:asciiTheme="minorHAnsi" w:eastAsiaTheme="minorEastAsia" w:hAnsiTheme="minorHAnsi"/>
      <w:sz w:val="22"/>
      <w:lang w:val="en-US" w:eastAsia="ja-JP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qFormat/>
    <w:rPr>
      <w:rFonts w:eastAsiaTheme="majorEastAsia" w:cstheme="majorBidi"/>
      <w:b/>
      <w:bCs/>
      <w:szCs w:val="28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paragraph" w:customStyle="1" w:styleId="Kutipanlangsung">
    <w:name w:val="Kutipan langsung"/>
    <w:basedOn w:val="ListParagraph"/>
    <w:link w:val="KutipanlangsungChar"/>
    <w:qFormat/>
    <w:pPr>
      <w:spacing w:after="240" w:line="240" w:lineRule="auto"/>
      <w:ind w:left="924" w:firstLine="0"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</w:style>
  <w:style w:type="character" w:customStyle="1" w:styleId="KutipanlangsungChar">
    <w:name w:val="Kutipan langsung Char"/>
    <w:basedOn w:val="ListParagraphChar"/>
    <w:link w:val="Kutipanlangsung"/>
    <w:qFormat/>
  </w:style>
  <w:style w:type="paragraph" w:customStyle="1" w:styleId="TOCHeading1">
    <w:name w:val="TOC Heading1"/>
    <w:basedOn w:val="Heading1"/>
    <w:next w:val="Normal"/>
    <w:uiPriority w:val="39"/>
    <w:unhideWhenUsed/>
    <w:qFormat/>
    <w:pPr>
      <w:spacing w:before="480" w:line="276" w:lineRule="auto"/>
      <w:jc w:val="left"/>
      <w:outlineLvl w:val="9"/>
    </w:pPr>
    <w:rPr>
      <w:rFonts w:asciiTheme="majorHAnsi" w:hAnsiTheme="majorHAnsi"/>
      <w:color w:val="365F91" w:themeColor="accent1" w:themeShade="BF"/>
      <w:sz w:val="28"/>
      <w:lang w:val="en-US" w:eastAsia="ja-JP"/>
    </w:rPr>
  </w:style>
  <w:style w:type="table" w:customStyle="1" w:styleId="TableGrid1">
    <w:name w:val="Table Grid1"/>
    <w:basedOn w:val="TableNormal"/>
    <w:uiPriority w:val="39"/>
    <w:qFormat/>
    <w:rPr>
      <w:rFonts w:asciiTheme="minorHAnsi" w:eastAsia="Times New Roman" w:hAnsiTheme="minorHAnsi"/>
      <w:sz w:val="22"/>
      <w:lang w:eastAsia="ja-JP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paragraph" w:styleId="NoSpacing">
    <w:name w:val="No Spacing"/>
    <w:link w:val="NoSpacingChar"/>
    <w:uiPriority w:val="1"/>
    <w:qFormat/>
    <w:pPr>
      <w:ind w:left="357"/>
      <w:jc w:val="both"/>
    </w:pPr>
    <w:rPr>
      <w:rFonts w:eastAsiaTheme="minorHAnsi" w:cstheme="minorBidi"/>
      <w:b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eastAsiaTheme="majorEastAsia" w:cstheme="majorBidi"/>
      <w:b/>
      <w:bCs/>
      <w:sz w:val="24"/>
      <w:szCs w:val="26"/>
      <w:lang w:eastAsia="en-US"/>
    </w:rPr>
  </w:style>
  <w:style w:type="character" w:customStyle="1" w:styleId="alt-edited">
    <w:name w:val="alt-edited"/>
    <w:basedOn w:val="DefaultParagraphFont"/>
    <w:qFormat/>
  </w:style>
  <w:style w:type="character" w:customStyle="1" w:styleId="shorttext">
    <w:name w:val="short_text"/>
    <w:basedOn w:val="DefaultParagraphFont"/>
    <w:qFormat/>
  </w:style>
  <w:style w:type="paragraph" w:customStyle="1" w:styleId="BAB">
    <w:name w:val="BAB"/>
    <w:basedOn w:val="Normal"/>
    <w:uiPriority w:val="99"/>
    <w:qFormat/>
    <w:pPr>
      <w:spacing w:line="240" w:lineRule="auto"/>
      <w:ind w:firstLine="0"/>
      <w:jc w:val="center"/>
    </w:pPr>
    <w:rPr>
      <w:rFonts w:ascii="Calibri" w:eastAsia="Times New Roman" w:hAnsi="Calibri" w:cs="Times New Roman"/>
      <w:b/>
      <w:bCs/>
      <w:szCs w:val="24"/>
      <w:lang w:val="sv-SE"/>
    </w:rPr>
  </w:style>
  <w:style w:type="character" w:customStyle="1" w:styleId="BodyTextIndent3Char">
    <w:name w:val="Body Text Indent 3 Char"/>
    <w:basedOn w:val="DefaultParagraphFont"/>
    <w:link w:val="BodyTextIndent3"/>
    <w:uiPriority w:val="99"/>
    <w:qFormat/>
    <w:rPr>
      <w:rFonts w:ascii="Calibri" w:eastAsia="Calibri" w:hAnsi="Calibri" w:cs="Times New Roman"/>
      <w:sz w:val="16"/>
      <w:szCs w:val="16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qFormat/>
    <w:rPr>
      <w:b/>
    </w:rPr>
  </w:style>
  <w:style w:type="character" w:customStyle="1" w:styleId="apple-style-span">
    <w:name w:val="apple-style-span"/>
    <w:basedOn w:val="DefaultParagraphFont"/>
    <w:qFormat/>
  </w:style>
  <w:style w:type="character" w:customStyle="1" w:styleId="longtext">
    <w:name w:val="long_text"/>
    <w:basedOn w:val="DefaultParagraphFont"/>
    <w:qFormat/>
  </w:style>
  <w:style w:type="character" w:customStyle="1" w:styleId="hps">
    <w:name w:val="hps"/>
    <w:basedOn w:val="DefaultParagraphFont"/>
    <w:qFormat/>
  </w:style>
  <w:style w:type="paragraph" w:customStyle="1" w:styleId="Body">
    <w:name w:val="Body"/>
    <w:basedOn w:val="Normal"/>
    <w:link w:val="BodyChar"/>
    <w:qFormat/>
    <w:pPr>
      <w:spacing w:line="360" w:lineRule="auto"/>
      <w:ind w:left="426" w:firstLine="720"/>
    </w:pPr>
    <w:rPr>
      <w:rFonts w:ascii="Arial" w:eastAsia="Malgun Gothic" w:hAnsi="Arial" w:cs="Arial"/>
      <w:sz w:val="22"/>
      <w:lang w:val="en-US" w:eastAsia="ko-KR"/>
    </w:rPr>
  </w:style>
  <w:style w:type="character" w:customStyle="1" w:styleId="BodyChar">
    <w:name w:val="Body Char"/>
    <w:basedOn w:val="DefaultParagraphFont"/>
    <w:link w:val="Body"/>
    <w:qFormat/>
    <w:rPr>
      <w:rFonts w:ascii="Arial" w:eastAsia="Malgun Gothic" w:hAnsi="Arial" w:cs="Arial"/>
      <w:sz w:val="22"/>
      <w:lang w:val="en-US" w:eastAsia="ko-KR"/>
    </w:rPr>
  </w:style>
  <w:style w:type="paragraph" w:customStyle="1" w:styleId="Bibliography1">
    <w:name w:val="Bibliography1"/>
    <w:basedOn w:val="Normal"/>
    <w:next w:val="Normal"/>
    <w:uiPriority w:val="37"/>
    <w:unhideWhenUsed/>
    <w:qFormat/>
    <w:pPr>
      <w:spacing w:after="200" w:line="276" w:lineRule="auto"/>
      <w:ind w:firstLine="0"/>
      <w:jc w:val="left"/>
    </w:pPr>
    <w:rPr>
      <w:rFonts w:ascii="Calibri" w:eastAsia="Times New Roman" w:hAnsi="Calibri" w:cs="Times New Roman"/>
      <w:sz w:val="22"/>
      <w:lang w:eastAsia="id-ID"/>
    </w:rPr>
  </w:style>
  <w:style w:type="character" w:customStyle="1" w:styleId="Bodytext5Exact">
    <w:name w:val="Body text (5) Exact"/>
    <w:basedOn w:val="DefaultParagraphFont"/>
    <w:link w:val="Bodytext5"/>
    <w:qFormat/>
    <w:rPr>
      <w:rFonts w:eastAsia="Times New Roman" w:cs="Times New Roman"/>
      <w:b/>
      <w:bCs/>
      <w:sz w:val="19"/>
      <w:szCs w:val="19"/>
      <w:shd w:val="clear" w:color="auto" w:fill="FFFFFF"/>
    </w:rPr>
  </w:style>
  <w:style w:type="paragraph" w:customStyle="1" w:styleId="Bodytext5">
    <w:name w:val="Body text (5)"/>
    <w:basedOn w:val="Normal"/>
    <w:link w:val="Bodytext5Exact"/>
    <w:qFormat/>
    <w:pPr>
      <w:widowControl w:val="0"/>
      <w:shd w:val="clear" w:color="auto" w:fill="FFFFFF"/>
      <w:spacing w:line="0" w:lineRule="atLeast"/>
      <w:ind w:firstLine="0"/>
    </w:pPr>
    <w:rPr>
      <w:rFonts w:eastAsia="Times New Roman" w:cs="Times New Roman"/>
      <w:b/>
      <w:bCs/>
      <w:sz w:val="19"/>
      <w:szCs w:val="19"/>
    </w:rPr>
  </w:style>
  <w:style w:type="character" w:customStyle="1" w:styleId="Bodytext6Exact">
    <w:name w:val="Body text (6) Exact"/>
    <w:basedOn w:val="DefaultParagraphFont"/>
    <w:link w:val="Bodytext6"/>
    <w:qFormat/>
    <w:rPr>
      <w:rFonts w:eastAsia="Times New Roman" w:cs="Times New Roman"/>
      <w:b/>
      <w:bCs/>
      <w:sz w:val="17"/>
      <w:szCs w:val="17"/>
      <w:shd w:val="clear" w:color="auto" w:fill="FFFFFF"/>
    </w:rPr>
  </w:style>
  <w:style w:type="paragraph" w:customStyle="1" w:styleId="Bodytext6">
    <w:name w:val="Body text (6)"/>
    <w:basedOn w:val="Normal"/>
    <w:link w:val="Bodytext6Exact"/>
    <w:qFormat/>
    <w:pPr>
      <w:widowControl w:val="0"/>
      <w:shd w:val="clear" w:color="auto" w:fill="FFFFFF"/>
      <w:spacing w:line="384" w:lineRule="exact"/>
      <w:ind w:firstLine="0"/>
    </w:pPr>
    <w:rPr>
      <w:rFonts w:eastAsia="Times New Roman" w:cs="Times New Roman"/>
      <w:b/>
      <w:bCs/>
      <w:sz w:val="17"/>
      <w:szCs w:val="17"/>
    </w:rPr>
  </w:style>
  <w:style w:type="character" w:customStyle="1" w:styleId="Bodytext7Exact">
    <w:name w:val="Body text (7) Exact"/>
    <w:basedOn w:val="DefaultParagraphFont"/>
    <w:link w:val="Bodytext7"/>
    <w:qFormat/>
    <w:rPr>
      <w:rFonts w:eastAsia="Times New Roman" w:cs="Times New Roman"/>
      <w:b/>
      <w:bCs/>
      <w:i/>
      <w:iCs/>
      <w:sz w:val="18"/>
      <w:szCs w:val="18"/>
      <w:shd w:val="clear" w:color="auto" w:fill="FFFFFF"/>
    </w:rPr>
  </w:style>
  <w:style w:type="paragraph" w:customStyle="1" w:styleId="Bodytext7">
    <w:name w:val="Body text (7)"/>
    <w:basedOn w:val="Normal"/>
    <w:link w:val="Bodytext7Exact"/>
    <w:qFormat/>
    <w:pPr>
      <w:widowControl w:val="0"/>
      <w:shd w:val="clear" w:color="auto" w:fill="FFFFFF"/>
      <w:spacing w:line="384" w:lineRule="exact"/>
      <w:ind w:firstLine="0"/>
    </w:pPr>
    <w:rPr>
      <w:rFonts w:eastAsia="Times New Roman" w:cs="Times New Roman"/>
      <w:b/>
      <w:bCs/>
      <w:i/>
      <w:iCs/>
      <w:sz w:val="18"/>
      <w:szCs w:val="18"/>
    </w:rPr>
  </w:style>
  <w:style w:type="character" w:customStyle="1" w:styleId="st">
    <w:name w:val="st"/>
    <w:basedOn w:val="DefaultParagraphFont"/>
    <w:qFormat/>
  </w:style>
  <w:style w:type="character" w:customStyle="1" w:styleId="Heading5Char">
    <w:name w:val="Heading 5 Char"/>
    <w:basedOn w:val="DefaultParagraphFont"/>
    <w:link w:val="Heading5"/>
    <w:uiPriority w:val="9"/>
    <w:qFormat/>
    <w:rPr>
      <w:rFonts w:eastAsiaTheme="majorEastAsia" w:cstheme="majorBidi"/>
      <w:sz w:val="24"/>
      <w:szCs w:val="2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eastAsiaTheme="majorEastAsia" w:cstheme="majorBidi"/>
      <w:b/>
      <w:bCs/>
      <w:sz w:val="24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qFormat/>
    <w:rPr>
      <w:rFonts w:eastAsiaTheme="majorEastAsia" w:cstheme="majorBidi"/>
      <w:b/>
      <w:bCs/>
      <w:iCs/>
      <w:sz w:val="24"/>
      <w:szCs w:val="22"/>
      <w:lang w:eastAsia="en-US"/>
    </w:rPr>
  </w:style>
  <w:style w:type="paragraph" w:customStyle="1" w:styleId="Isi">
    <w:name w:val="Isi"/>
    <w:basedOn w:val="Normal"/>
    <w:link w:val="IsiChar"/>
    <w:qFormat/>
    <w:pPr>
      <w:autoSpaceDE w:val="0"/>
      <w:autoSpaceDN w:val="0"/>
      <w:adjustRightInd w:val="0"/>
      <w:ind w:firstLine="567"/>
    </w:pPr>
    <w:rPr>
      <w:rFonts w:eastAsia="Times New Roman" w:cs="Times New Roman"/>
      <w:iCs/>
      <w:szCs w:val="24"/>
    </w:rPr>
  </w:style>
  <w:style w:type="character" w:customStyle="1" w:styleId="IsiChar">
    <w:name w:val="Isi Char"/>
    <w:link w:val="Isi"/>
    <w:qFormat/>
    <w:rPr>
      <w:rFonts w:eastAsia="Times New Roman" w:cs="Times New Roman"/>
      <w:iCs/>
      <w:sz w:val="24"/>
      <w:szCs w:val="24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after="240" w:line="240" w:lineRule="auto"/>
      <w:ind w:firstLine="0"/>
    </w:pPr>
    <w:rPr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qFormat/>
    <w:rPr>
      <w:iCs/>
      <w:color w:val="000000" w:themeColor="text1"/>
    </w:rPr>
  </w:style>
  <w:style w:type="character" w:customStyle="1" w:styleId="Heading6Char">
    <w:name w:val="Heading 6 Char"/>
    <w:basedOn w:val="DefaultParagraphFont"/>
    <w:link w:val="Heading6"/>
    <w:uiPriority w:val="9"/>
    <w:qFormat/>
    <w:rPr>
      <w:rFonts w:eastAsiaTheme="majorEastAsia" w:cstheme="majorBidi"/>
      <w:iCs/>
      <w:sz w:val="24"/>
      <w:szCs w:val="22"/>
      <w:lang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nsolas" w:hAnsi="Consolas" w:cs="Consolas"/>
      <w:sz w:val="21"/>
      <w:szCs w:val="21"/>
    </w:rPr>
  </w:style>
  <w:style w:type="character" w:customStyle="1" w:styleId="f0xo1gc-ab-f">
    <w:name w:val="f0xo1gc-ab-f"/>
    <w:basedOn w:val="DefaultParagraphFont"/>
    <w:qFormat/>
  </w:style>
  <w:style w:type="paragraph" w:customStyle="1" w:styleId="Isiparg1">
    <w:name w:val="Isi parg 1"/>
    <w:basedOn w:val="Normal"/>
    <w:link w:val="Isiparg1Char"/>
    <w:qFormat/>
    <w:pPr>
      <w:ind w:left="714"/>
    </w:pPr>
  </w:style>
  <w:style w:type="paragraph" w:customStyle="1" w:styleId="isiparga">
    <w:name w:val="isi parg a"/>
    <w:basedOn w:val="Normal"/>
    <w:link w:val="isipargaChar"/>
    <w:qFormat/>
    <w:pPr>
      <w:ind w:left="1077"/>
    </w:pPr>
  </w:style>
  <w:style w:type="character" w:customStyle="1" w:styleId="Isiparg1Char">
    <w:name w:val="Isi parg 1 Char"/>
    <w:basedOn w:val="DefaultParagraphFont"/>
    <w:link w:val="Isiparg1"/>
    <w:qFormat/>
  </w:style>
  <w:style w:type="character" w:customStyle="1" w:styleId="isipargaChar">
    <w:name w:val="isi parg a Char"/>
    <w:basedOn w:val="DefaultParagraphFont"/>
    <w:link w:val="isiparga"/>
    <w:qFormat/>
  </w:style>
  <w:style w:type="character" w:customStyle="1" w:styleId="BodyTextChar">
    <w:name w:val="Body Text Char"/>
    <w:basedOn w:val="DefaultParagraphFont"/>
    <w:link w:val="BodyText"/>
    <w:uiPriority w:val="1"/>
    <w:qFormat/>
  </w:style>
  <w:style w:type="character" w:customStyle="1" w:styleId="BodyText2Char">
    <w:name w:val="Body Text 2 Char"/>
    <w:basedOn w:val="DefaultParagraphFont"/>
    <w:link w:val="BodyText2"/>
    <w:uiPriority w:val="99"/>
    <w:qFormat/>
    <w:rPr>
      <w:rFonts w:asciiTheme="minorHAnsi" w:hAnsiTheme="minorHAnsi"/>
      <w:sz w:val="22"/>
    </w:rPr>
  </w:style>
  <w:style w:type="character" w:customStyle="1" w:styleId="BodyTextIndentChar">
    <w:name w:val="Body Text Indent Char"/>
    <w:basedOn w:val="DefaultParagraphFont"/>
    <w:link w:val="BodyTextIndent"/>
    <w:uiPriority w:val="99"/>
    <w:qFormat/>
    <w:rPr>
      <w:rFonts w:asciiTheme="minorHAnsi" w:hAnsiTheme="minorHAnsi"/>
      <w:sz w:val="22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Theme="minorHAnsi" w:hAnsiTheme="minorHAnsi"/>
      <w:sz w:val="18"/>
      <w:szCs w:val="18"/>
    </w:rPr>
  </w:style>
  <w:style w:type="paragraph" w:customStyle="1" w:styleId="TOCHeading11">
    <w:name w:val="TOC Heading11"/>
    <w:basedOn w:val="Heading1"/>
    <w:next w:val="Normal"/>
    <w:uiPriority w:val="39"/>
    <w:unhideWhenUsed/>
    <w:qFormat/>
    <w:pPr>
      <w:spacing w:before="240" w:line="259" w:lineRule="auto"/>
      <w:jc w:val="left"/>
      <w:outlineLvl w:val="9"/>
    </w:pPr>
    <w:rPr>
      <w:rFonts w:asciiTheme="majorHAnsi" w:hAnsiTheme="majorHAnsi"/>
      <w:b w:val="0"/>
      <w:bCs w:val="0"/>
      <w:color w:val="365F91" w:themeColor="accent1" w:themeShade="BF"/>
      <w:sz w:val="32"/>
      <w:szCs w:val="32"/>
      <w:lang w:val="en-US"/>
    </w:rPr>
  </w:style>
  <w:style w:type="character" w:customStyle="1" w:styleId="skimlinks-unlinked">
    <w:name w:val="skimlinks-unlinked"/>
    <w:basedOn w:val="DefaultParagraphFont"/>
    <w:qFormat/>
  </w:style>
  <w:style w:type="table" w:customStyle="1" w:styleId="TableGrid11">
    <w:name w:val="Table Grid11"/>
    <w:basedOn w:val="TableNormal"/>
    <w:uiPriority w:val="39"/>
    <w:qFormat/>
    <w:rPr>
      <w:rFonts w:asciiTheme="minorHAnsi" w:hAnsiTheme="minorHAns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MediumGrid1-Accent21">
    <w:name w:val="Medium Grid 1 - Accent 21"/>
    <w:basedOn w:val="Normal"/>
    <w:uiPriority w:val="1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sid w:val="00E745A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left="0" w:firstLine="0"/>
      <w:jc w:val="left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sid w:val="00E745A4"/>
    <w:rPr>
      <w:rFonts w:ascii="Courier New" w:eastAsia="Times New Roman" w:hAnsi="Courier New" w:cs="Courier New"/>
      <w:lang w:val="en-US" w:eastAsia="en-US"/>
    </w:rPr>
  </w:style>
  <w:style w:type="paragraph" w:customStyle="1" w:styleId="default0">
    <w:name w:val="default"/>
    <w:basedOn w:val="Normal"/>
    <w:rsid w:val="00E745A4"/>
    <w:pPr>
      <w:spacing w:before="100" w:beforeAutospacing="1" w:after="100" w:afterAutospacing="1" w:line="240" w:lineRule="auto"/>
      <w:ind w:left="0" w:firstLine="0"/>
      <w:jc w:val="left"/>
    </w:pPr>
    <w:rPr>
      <w:rFonts w:eastAsia="Times New Roman" w:cs="Times New Roman"/>
      <w:szCs w:val="24"/>
      <w:lang w:eastAsia="id-I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id-ID" w:eastAsia="id-ID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9" w:qFormat="1"/>
    <w:lsdException w:name="heading 3" w:semiHidden="0" w:uiPriority="9" w:qFormat="1"/>
    <w:lsdException w:name="heading 4" w:semiHidden="0" w:uiPriority="9" w:qFormat="1"/>
    <w:lsdException w:name="heading 5" w:semiHidden="0" w:uiPriority="9" w:qFormat="1"/>
    <w:lsdException w:name="heading 6" w:semiHidden="0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semiHidden="0" w:uiPriority="39" w:qFormat="1"/>
    <w:lsdException w:name="toc 2" w:semiHidden="0" w:uiPriority="39" w:qFormat="1"/>
    <w:lsdException w:name="toc 3" w:semiHidden="0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annotation text" w:qFormat="1"/>
    <w:lsdException w:name="header" w:semiHidden="0" w:qFormat="1"/>
    <w:lsdException w:name="footer" w:semiHidden="0" w:qFormat="1"/>
    <w:lsdException w:name="caption" w:semiHidden="0" w:uiPriority="35" w:qFormat="1"/>
    <w:lsdException w:name="table of figures" w:semiHidden="0" w:qFormat="1"/>
    <w:lsdException w:name="footnote reference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Body Text" w:semiHidden="0" w:uiPriority="1" w:qFormat="1"/>
    <w:lsdException w:name="Body Text Indent" w:semiHidden="0" w:qFormat="1"/>
    <w:lsdException w:name="Subtitle" w:semiHidden="0" w:uiPriority="11" w:unhideWhenUsed="0" w:qFormat="1"/>
    <w:lsdException w:name="Body Text 2" w:semiHidden="0" w:qFormat="1"/>
    <w:lsdException w:name="Body Text Indent 3" w:semiHidden="0" w:qFormat="1"/>
    <w:lsdException w:name="Hyperlink" w:semiHidden="0" w:qFormat="1"/>
    <w:lsdException w:name="FollowedHyperlink" w:qFormat="1"/>
    <w:lsdException w:name="Strong" w:semiHidden="0" w:uiPriority="22" w:unhideWhenUsed="0" w:qFormat="1"/>
    <w:lsdException w:name="Emphasis" w:semiHidden="0" w:uiPriority="20" w:unhideWhenUsed="0" w:qFormat="1"/>
    <w:lsdException w:name="Plain Text" w:semiHidden="0" w:qFormat="1"/>
    <w:lsdException w:name="Normal (Web)" w:semiHidden="0" w:qFormat="1"/>
    <w:lsdException w:name="HTML Preformatted" w:qFormat="1"/>
    <w:lsdException w:name="Normal Table" w:qFormat="1"/>
    <w:lsdException w:name="annotation subject" w:qFormat="1"/>
    <w:lsdException w:name="Balloon Text" w:qFormat="1"/>
    <w:lsdException w:name="Table Grid" w:semiHidden="0" w:uiPriority="59" w:unhideWhenUsed="0" w:qFormat="1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Quote" w:semiHidden="0" w:uiPriority="29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480" w:lineRule="auto"/>
      <w:ind w:left="357" w:firstLine="680"/>
      <w:jc w:val="both"/>
    </w:pPr>
    <w:rPr>
      <w:rFonts w:eastAsiaTheme="minorHAnsi" w:cstheme="minorBidi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spacing w:after="120"/>
      <w:ind w:left="0" w:firstLine="0"/>
      <w:jc w:val="center"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numId w:val="1"/>
      </w:numPr>
      <w:spacing w:before="240"/>
      <w:ind w:left="357" w:hanging="357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numId w:val="2"/>
      </w:numPr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numId w:val="3"/>
      </w:numPr>
      <w:ind w:left="1077" w:hanging="357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numPr>
        <w:numId w:val="4"/>
      </w:numPr>
      <w:ind w:left="1434" w:hanging="357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numPr>
        <w:numId w:val="5"/>
      </w:numPr>
      <w:ind w:left="1792" w:hanging="357"/>
      <w:outlineLvl w:val="5"/>
    </w:pPr>
    <w:rPr>
      <w:rFonts w:eastAsiaTheme="majorEastAsia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line="240" w:lineRule="auto"/>
    </w:pPr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1"/>
    <w:unhideWhenUsed/>
    <w:qFormat/>
    <w:pPr>
      <w:spacing w:after="120"/>
    </w:pPr>
  </w:style>
  <w:style w:type="paragraph" w:styleId="BodyText2">
    <w:name w:val="Body Text 2"/>
    <w:basedOn w:val="Normal"/>
    <w:link w:val="BodyText2Char"/>
    <w:uiPriority w:val="99"/>
    <w:unhideWhenUsed/>
    <w:qFormat/>
    <w:pPr>
      <w:spacing w:after="120"/>
      <w:ind w:left="0" w:firstLine="0"/>
      <w:jc w:val="left"/>
    </w:pPr>
    <w:rPr>
      <w:rFonts w:asciiTheme="minorHAnsi" w:hAnsiTheme="minorHAnsi"/>
      <w:sz w:val="22"/>
    </w:rPr>
  </w:style>
  <w:style w:type="paragraph" w:styleId="BodyTextIndent">
    <w:name w:val="Body Text Indent"/>
    <w:basedOn w:val="Normal"/>
    <w:link w:val="BodyTextIndentChar"/>
    <w:uiPriority w:val="99"/>
    <w:unhideWhenUsed/>
    <w:qFormat/>
    <w:pPr>
      <w:spacing w:after="120" w:line="276" w:lineRule="auto"/>
      <w:ind w:left="360" w:firstLine="0"/>
      <w:jc w:val="left"/>
    </w:pPr>
    <w:rPr>
      <w:rFonts w:asciiTheme="minorHAnsi" w:hAnsiTheme="minorHAnsi"/>
      <w:sz w:val="22"/>
    </w:rPr>
  </w:style>
  <w:style w:type="paragraph" w:styleId="BodyTextIndent3">
    <w:name w:val="Body Text Indent 3"/>
    <w:basedOn w:val="Normal"/>
    <w:link w:val="BodyTextIndent3Char"/>
    <w:uiPriority w:val="99"/>
    <w:unhideWhenUsed/>
    <w:qFormat/>
    <w:pPr>
      <w:spacing w:after="120" w:line="276" w:lineRule="auto"/>
      <w:ind w:left="283" w:firstLine="0"/>
      <w:jc w:val="left"/>
    </w:pPr>
    <w:rPr>
      <w:rFonts w:ascii="Calibri" w:eastAsia="Calibri" w:hAnsi="Calibri" w:cs="Times New Roman"/>
      <w:sz w:val="16"/>
      <w:szCs w:val="16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character" w:styleId="FootnoteReference">
    <w:name w:val="footnote reference"/>
    <w:basedOn w:val="DefaultParagraphFont"/>
    <w:uiPriority w:val="99"/>
    <w:semiHidden/>
    <w:unhideWhenUsed/>
    <w:qFormat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qFormat/>
    <w:pPr>
      <w:snapToGrid w:val="0"/>
      <w:spacing w:after="200" w:line="276" w:lineRule="auto"/>
      <w:ind w:left="0" w:firstLine="0"/>
      <w:jc w:val="left"/>
    </w:pPr>
    <w:rPr>
      <w:rFonts w:asciiTheme="minorHAnsi" w:hAnsiTheme="minorHAns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id-ID"/>
    </w:rPr>
  </w:style>
  <w:style w:type="paragraph" w:styleId="PlainText">
    <w:name w:val="Plain Text"/>
    <w:basedOn w:val="Normal"/>
    <w:link w:val="PlainTextChar"/>
    <w:uiPriority w:val="99"/>
    <w:unhideWhenUsed/>
    <w:qFormat/>
    <w:pPr>
      <w:spacing w:line="240" w:lineRule="auto"/>
      <w:ind w:firstLine="0"/>
      <w:jc w:val="left"/>
    </w:pPr>
    <w:rPr>
      <w:rFonts w:ascii="Consolas" w:hAnsi="Consolas" w:cs="Consolas"/>
      <w:sz w:val="21"/>
      <w:szCs w:val="21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ableofFigures">
    <w:name w:val="table of figures"/>
    <w:basedOn w:val="Normal"/>
    <w:next w:val="Normal"/>
    <w:uiPriority w:val="99"/>
    <w:unhideWhenUsed/>
    <w:qFormat/>
  </w:style>
  <w:style w:type="paragraph" w:styleId="TOC1">
    <w:name w:val="toc 1"/>
    <w:basedOn w:val="Normal"/>
    <w:next w:val="Normal"/>
    <w:uiPriority w:val="39"/>
    <w:unhideWhenUsed/>
    <w:qFormat/>
    <w:pPr>
      <w:tabs>
        <w:tab w:val="left" w:pos="993"/>
        <w:tab w:val="right" w:leader="dot" w:pos="7938"/>
      </w:tabs>
      <w:spacing w:before="240" w:line="240" w:lineRule="auto"/>
      <w:ind w:firstLine="0"/>
      <w:jc w:val="left"/>
    </w:pPr>
    <w:rPr>
      <w:rFonts w:asciiTheme="minorHAnsi" w:eastAsiaTheme="minorEastAsia" w:hAnsiTheme="minorHAnsi"/>
      <w:sz w:val="22"/>
      <w:lang w:val="en-US" w:eastAsia="ja-JP"/>
    </w:rPr>
  </w:style>
  <w:style w:type="paragraph" w:styleId="TOC2">
    <w:name w:val="toc 2"/>
    <w:basedOn w:val="Normal"/>
    <w:next w:val="Normal"/>
    <w:uiPriority w:val="39"/>
    <w:unhideWhenUsed/>
    <w:qFormat/>
    <w:pPr>
      <w:tabs>
        <w:tab w:val="left" w:pos="1134"/>
        <w:tab w:val="right" w:leader="dot" w:pos="7928"/>
      </w:tabs>
      <w:spacing w:line="240" w:lineRule="auto"/>
      <w:ind w:left="1134" w:hanging="284"/>
    </w:pPr>
    <w:rPr>
      <w:rFonts w:asciiTheme="minorHAnsi" w:eastAsiaTheme="minorEastAsia" w:hAnsiTheme="minorHAnsi"/>
      <w:sz w:val="22"/>
      <w:lang w:val="en-US" w:eastAsia="ja-JP"/>
    </w:rPr>
  </w:style>
  <w:style w:type="paragraph" w:styleId="TOC3">
    <w:name w:val="toc 3"/>
    <w:basedOn w:val="Normal"/>
    <w:next w:val="Normal"/>
    <w:uiPriority w:val="39"/>
    <w:unhideWhenUsed/>
    <w:qFormat/>
    <w:pPr>
      <w:tabs>
        <w:tab w:val="left" w:pos="1985"/>
        <w:tab w:val="right" w:leader="dot" w:pos="7928"/>
      </w:tabs>
      <w:spacing w:line="276" w:lineRule="auto"/>
      <w:ind w:left="1418" w:hanging="284"/>
    </w:pPr>
    <w:rPr>
      <w:rFonts w:asciiTheme="minorHAnsi" w:eastAsiaTheme="minorEastAsia" w:hAnsiTheme="minorHAnsi"/>
      <w:sz w:val="22"/>
      <w:lang w:val="en-US" w:eastAsia="ja-JP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qFormat/>
    <w:rPr>
      <w:rFonts w:eastAsiaTheme="majorEastAsia" w:cstheme="majorBidi"/>
      <w:b/>
      <w:bCs/>
      <w:szCs w:val="28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paragraph" w:customStyle="1" w:styleId="Kutipanlangsung">
    <w:name w:val="Kutipan langsung"/>
    <w:basedOn w:val="ListParagraph"/>
    <w:link w:val="KutipanlangsungChar"/>
    <w:qFormat/>
    <w:pPr>
      <w:spacing w:after="240" w:line="240" w:lineRule="auto"/>
      <w:ind w:left="924" w:firstLine="0"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</w:style>
  <w:style w:type="character" w:customStyle="1" w:styleId="KutipanlangsungChar">
    <w:name w:val="Kutipan langsung Char"/>
    <w:basedOn w:val="ListParagraphChar"/>
    <w:link w:val="Kutipanlangsung"/>
    <w:qFormat/>
  </w:style>
  <w:style w:type="paragraph" w:customStyle="1" w:styleId="TOCHeading1">
    <w:name w:val="TOC Heading1"/>
    <w:basedOn w:val="Heading1"/>
    <w:next w:val="Normal"/>
    <w:uiPriority w:val="39"/>
    <w:unhideWhenUsed/>
    <w:qFormat/>
    <w:pPr>
      <w:spacing w:before="480" w:line="276" w:lineRule="auto"/>
      <w:jc w:val="left"/>
      <w:outlineLvl w:val="9"/>
    </w:pPr>
    <w:rPr>
      <w:rFonts w:asciiTheme="majorHAnsi" w:hAnsiTheme="majorHAnsi"/>
      <w:color w:val="365F91" w:themeColor="accent1" w:themeShade="BF"/>
      <w:sz w:val="28"/>
      <w:lang w:val="en-US" w:eastAsia="ja-JP"/>
    </w:rPr>
  </w:style>
  <w:style w:type="table" w:customStyle="1" w:styleId="TableGrid1">
    <w:name w:val="Table Grid1"/>
    <w:basedOn w:val="TableNormal"/>
    <w:uiPriority w:val="39"/>
    <w:qFormat/>
    <w:rPr>
      <w:rFonts w:asciiTheme="minorHAnsi" w:eastAsia="Times New Roman" w:hAnsiTheme="minorHAnsi"/>
      <w:sz w:val="22"/>
      <w:lang w:eastAsia="ja-JP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paragraph" w:styleId="NoSpacing">
    <w:name w:val="No Spacing"/>
    <w:link w:val="NoSpacingChar"/>
    <w:uiPriority w:val="1"/>
    <w:qFormat/>
    <w:pPr>
      <w:ind w:left="357"/>
      <w:jc w:val="both"/>
    </w:pPr>
    <w:rPr>
      <w:rFonts w:eastAsiaTheme="minorHAnsi" w:cstheme="minorBidi"/>
      <w:b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eastAsiaTheme="majorEastAsia" w:cstheme="majorBidi"/>
      <w:b/>
      <w:bCs/>
      <w:sz w:val="24"/>
      <w:szCs w:val="26"/>
      <w:lang w:eastAsia="en-US"/>
    </w:rPr>
  </w:style>
  <w:style w:type="character" w:customStyle="1" w:styleId="alt-edited">
    <w:name w:val="alt-edited"/>
    <w:basedOn w:val="DefaultParagraphFont"/>
    <w:qFormat/>
  </w:style>
  <w:style w:type="character" w:customStyle="1" w:styleId="shorttext">
    <w:name w:val="short_text"/>
    <w:basedOn w:val="DefaultParagraphFont"/>
    <w:qFormat/>
  </w:style>
  <w:style w:type="paragraph" w:customStyle="1" w:styleId="BAB">
    <w:name w:val="BAB"/>
    <w:basedOn w:val="Normal"/>
    <w:uiPriority w:val="99"/>
    <w:qFormat/>
    <w:pPr>
      <w:spacing w:line="240" w:lineRule="auto"/>
      <w:ind w:firstLine="0"/>
      <w:jc w:val="center"/>
    </w:pPr>
    <w:rPr>
      <w:rFonts w:ascii="Calibri" w:eastAsia="Times New Roman" w:hAnsi="Calibri" w:cs="Times New Roman"/>
      <w:b/>
      <w:bCs/>
      <w:szCs w:val="24"/>
      <w:lang w:val="sv-SE"/>
    </w:rPr>
  </w:style>
  <w:style w:type="character" w:customStyle="1" w:styleId="BodyTextIndent3Char">
    <w:name w:val="Body Text Indent 3 Char"/>
    <w:basedOn w:val="DefaultParagraphFont"/>
    <w:link w:val="BodyTextIndent3"/>
    <w:uiPriority w:val="99"/>
    <w:qFormat/>
    <w:rPr>
      <w:rFonts w:ascii="Calibri" w:eastAsia="Calibri" w:hAnsi="Calibri" w:cs="Times New Roman"/>
      <w:sz w:val="16"/>
      <w:szCs w:val="16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qFormat/>
    <w:rPr>
      <w:b/>
    </w:rPr>
  </w:style>
  <w:style w:type="character" w:customStyle="1" w:styleId="apple-style-span">
    <w:name w:val="apple-style-span"/>
    <w:basedOn w:val="DefaultParagraphFont"/>
    <w:qFormat/>
  </w:style>
  <w:style w:type="character" w:customStyle="1" w:styleId="longtext">
    <w:name w:val="long_text"/>
    <w:basedOn w:val="DefaultParagraphFont"/>
    <w:qFormat/>
  </w:style>
  <w:style w:type="character" w:customStyle="1" w:styleId="hps">
    <w:name w:val="hps"/>
    <w:basedOn w:val="DefaultParagraphFont"/>
    <w:qFormat/>
  </w:style>
  <w:style w:type="paragraph" w:customStyle="1" w:styleId="Body">
    <w:name w:val="Body"/>
    <w:basedOn w:val="Normal"/>
    <w:link w:val="BodyChar"/>
    <w:qFormat/>
    <w:pPr>
      <w:spacing w:line="360" w:lineRule="auto"/>
      <w:ind w:left="426" w:firstLine="720"/>
    </w:pPr>
    <w:rPr>
      <w:rFonts w:ascii="Arial" w:eastAsia="Malgun Gothic" w:hAnsi="Arial" w:cs="Arial"/>
      <w:sz w:val="22"/>
      <w:lang w:val="en-US" w:eastAsia="ko-KR"/>
    </w:rPr>
  </w:style>
  <w:style w:type="character" w:customStyle="1" w:styleId="BodyChar">
    <w:name w:val="Body Char"/>
    <w:basedOn w:val="DefaultParagraphFont"/>
    <w:link w:val="Body"/>
    <w:qFormat/>
    <w:rPr>
      <w:rFonts w:ascii="Arial" w:eastAsia="Malgun Gothic" w:hAnsi="Arial" w:cs="Arial"/>
      <w:sz w:val="22"/>
      <w:lang w:val="en-US" w:eastAsia="ko-KR"/>
    </w:rPr>
  </w:style>
  <w:style w:type="paragraph" w:customStyle="1" w:styleId="Bibliography1">
    <w:name w:val="Bibliography1"/>
    <w:basedOn w:val="Normal"/>
    <w:next w:val="Normal"/>
    <w:uiPriority w:val="37"/>
    <w:unhideWhenUsed/>
    <w:qFormat/>
    <w:pPr>
      <w:spacing w:after="200" w:line="276" w:lineRule="auto"/>
      <w:ind w:firstLine="0"/>
      <w:jc w:val="left"/>
    </w:pPr>
    <w:rPr>
      <w:rFonts w:ascii="Calibri" w:eastAsia="Times New Roman" w:hAnsi="Calibri" w:cs="Times New Roman"/>
      <w:sz w:val="22"/>
      <w:lang w:eastAsia="id-ID"/>
    </w:rPr>
  </w:style>
  <w:style w:type="character" w:customStyle="1" w:styleId="Bodytext5Exact">
    <w:name w:val="Body text (5) Exact"/>
    <w:basedOn w:val="DefaultParagraphFont"/>
    <w:link w:val="Bodytext5"/>
    <w:qFormat/>
    <w:rPr>
      <w:rFonts w:eastAsia="Times New Roman" w:cs="Times New Roman"/>
      <w:b/>
      <w:bCs/>
      <w:sz w:val="19"/>
      <w:szCs w:val="19"/>
      <w:shd w:val="clear" w:color="auto" w:fill="FFFFFF"/>
    </w:rPr>
  </w:style>
  <w:style w:type="paragraph" w:customStyle="1" w:styleId="Bodytext5">
    <w:name w:val="Body text (5)"/>
    <w:basedOn w:val="Normal"/>
    <w:link w:val="Bodytext5Exact"/>
    <w:qFormat/>
    <w:pPr>
      <w:widowControl w:val="0"/>
      <w:shd w:val="clear" w:color="auto" w:fill="FFFFFF"/>
      <w:spacing w:line="0" w:lineRule="atLeast"/>
      <w:ind w:firstLine="0"/>
    </w:pPr>
    <w:rPr>
      <w:rFonts w:eastAsia="Times New Roman" w:cs="Times New Roman"/>
      <w:b/>
      <w:bCs/>
      <w:sz w:val="19"/>
      <w:szCs w:val="19"/>
    </w:rPr>
  </w:style>
  <w:style w:type="character" w:customStyle="1" w:styleId="Bodytext6Exact">
    <w:name w:val="Body text (6) Exact"/>
    <w:basedOn w:val="DefaultParagraphFont"/>
    <w:link w:val="Bodytext6"/>
    <w:qFormat/>
    <w:rPr>
      <w:rFonts w:eastAsia="Times New Roman" w:cs="Times New Roman"/>
      <w:b/>
      <w:bCs/>
      <w:sz w:val="17"/>
      <w:szCs w:val="17"/>
      <w:shd w:val="clear" w:color="auto" w:fill="FFFFFF"/>
    </w:rPr>
  </w:style>
  <w:style w:type="paragraph" w:customStyle="1" w:styleId="Bodytext6">
    <w:name w:val="Body text (6)"/>
    <w:basedOn w:val="Normal"/>
    <w:link w:val="Bodytext6Exact"/>
    <w:qFormat/>
    <w:pPr>
      <w:widowControl w:val="0"/>
      <w:shd w:val="clear" w:color="auto" w:fill="FFFFFF"/>
      <w:spacing w:line="384" w:lineRule="exact"/>
      <w:ind w:firstLine="0"/>
    </w:pPr>
    <w:rPr>
      <w:rFonts w:eastAsia="Times New Roman" w:cs="Times New Roman"/>
      <w:b/>
      <w:bCs/>
      <w:sz w:val="17"/>
      <w:szCs w:val="17"/>
    </w:rPr>
  </w:style>
  <w:style w:type="character" w:customStyle="1" w:styleId="Bodytext7Exact">
    <w:name w:val="Body text (7) Exact"/>
    <w:basedOn w:val="DefaultParagraphFont"/>
    <w:link w:val="Bodytext7"/>
    <w:qFormat/>
    <w:rPr>
      <w:rFonts w:eastAsia="Times New Roman" w:cs="Times New Roman"/>
      <w:b/>
      <w:bCs/>
      <w:i/>
      <w:iCs/>
      <w:sz w:val="18"/>
      <w:szCs w:val="18"/>
      <w:shd w:val="clear" w:color="auto" w:fill="FFFFFF"/>
    </w:rPr>
  </w:style>
  <w:style w:type="paragraph" w:customStyle="1" w:styleId="Bodytext7">
    <w:name w:val="Body text (7)"/>
    <w:basedOn w:val="Normal"/>
    <w:link w:val="Bodytext7Exact"/>
    <w:qFormat/>
    <w:pPr>
      <w:widowControl w:val="0"/>
      <w:shd w:val="clear" w:color="auto" w:fill="FFFFFF"/>
      <w:spacing w:line="384" w:lineRule="exact"/>
      <w:ind w:firstLine="0"/>
    </w:pPr>
    <w:rPr>
      <w:rFonts w:eastAsia="Times New Roman" w:cs="Times New Roman"/>
      <w:b/>
      <w:bCs/>
      <w:i/>
      <w:iCs/>
      <w:sz w:val="18"/>
      <w:szCs w:val="18"/>
    </w:rPr>
  </w:style>
  <w:style w:type="character" w:customStyle="1" w:styleId="st">
    <w:name w:val="st"/>
    <w:basedOn w:val="DefaultParagraphFont"/>
    <w:qFormat/>
  </w:style>
  <w:style w:type="character" w:customStyle="1" w:styleId="Heading5Char">
    <w:name w:val="Heading 5 Char"/>
    <w:basedOn w:val="DefaultParagraphFont"/>
    <w:link w:val="Heading5"/>
    <w:uiPriority w:val="9"/>
    <w:qFormat/>
    <w:rPr>
      <w:rFonts w:eastAsiaTheme="majorEastAsia" w:cstheme="majorBidi"/>
      <w:sz w:val="24"/>
      <w:szCs w:val="2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eastAsiaTheme="majorEastAsia" w:cstheme="majorBidi"/>
      <w:b/>
      <w:bCs/>
      <w:sz w:val="24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qFormat/>
    <w:rPr>
      <w:rFonts w:eastAsiaTheme="majorEastAsia" w:cstheme="majorBidi"/>
      <w:b/>
      <w:bCs/>
      <w:iCs/>
      <w:sz w:val="24"/>
      <w:szCs w:val="22"/>
      <w:lang w:eastAsia="en-US"/>
    </w:rPr>
  </w:style>
  <w:style w:type="paragraph" w:customStyle="1" w:styleId="Isi">
    <w:name w:val="Isi"/>
    <w:basedOn w:val="Normal"/>
    <w:link w:val="IsiChar"/>
    <w:qFormat/>
    <w:pPr>
      <w:autoSpaceDE w:val="0"/>
      <w:autoSpaceDN w:val="0"/>
      <w:adjustRightInd w:val="0"/>
      <w:ind w:firstLine="567"/>
    </w:pPr>
    <w:rPr>
      <w:rFonts w:eastAsia="Times New Roman" w:cs="Times New Roman"/>
      <w:iCs/>
      <w:szCs w:val="24"/>
    </w:rPr>
  </w:style>
  <w:style w:type="character" w:customStyle="1" w:styleId="IsiChar">
    <w:name w:val="Isi Char"/>
    <w:link w:val="Isi"/>
    <w:qFormat/>
    <w:rPr>
      <w:rFonts w:eastAsia="Times New Roman" w:cs="Times New Roman"/>
      <w:iCs/>
      <w:sz w:val="24"/>
      <w:szCs w:val="24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after="240" w:line="240" w:lineRule="auto"/>
      <w:ind w:firstLine="0"/>
    </w:pPr>
    <w:rPr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qFormat/>
    <w:rPr>
      <w:iCs/>
      <w:color w:val="000000" w:themeColor="text1"/>
    </w:rPr>
  </w:style>
  <w:style w:type="character" w:customStyle="1" w:styleId="Heading6Char">
    <w:name w:val="Heading 6 Char"/>
    <w:basedOn w:val="DefaultParagraphFont"/>
    <w:link w:val="Heading6"/>
    <w:uiPriority w:val="9"/>
    <w:qFormat/>
    <w:rPr>
      <w:rFonts w:eastAsiaTheme="majorEastAsia" w:cstheme="majorBidi"/>
      <w:iCs/>
      <w:sz w:val="24"/>
      <w:szCs w:val="22"/>
      <w:lang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nsolas" w:hAnsi="Consolas" w:cs="Consolas"/>
      <w:sz w:val="21"/>
      <w:szCs w:val="21"/>
    </w:rPr>
  </w:style>
  <w:style w:type="character" w:customStyle="1" w:styleId="f0xo1gc-ab-f">
    <w:name w:val="f0xo1gc-ab-f"/>
    <w:basedOn w:val="DefaultParagraphFont"/>
    <w:qFormat/>
  </w:style>
  <w:style w:type="paragraph" w:customStyle="1" w:styleId="Isiparg1">
    <w:name w:val="Isi parg 1"/>
    <w:basedOn w:val="Normal"/>
    <w:link w:val="Isiparg1Char"/>
    <w:qFormat/>
    <w:pPr>
      <w:ind w:left="714"/>
    </w:pPr>
  </w:style>
  <w:style w:type="paragraph" w:customStyle="1" w:styleId="isiparga">
    <w:name w:val="isi parg a"/>
    <w:basedOn w:val="Normal"/>
    <w:link w:val="isipargaChar"/>
    <w:qFormat/>
    <w:pPr>
      <w:ind w:left="1077"/>
    </w:pPr>
  </w:style>
  <w:style w:type="character" w:customStyle="1" w:styleId="Isiparg1Char">
    <w:name w:val="Isi parg 1 Char"/>
    <w:basedOn w:val="DefaultParagraphFont"/>
    <w:link w:val="Isiparg1"/>
    <w:qFormat/>
  </w:style>
  <w:style w:type="character" w:customStyle="1" w:styleId="isipargaChar">
    <w:name w:val="isi parg a Char"/>
    <w:basedOn w:val="DefaultParagraphFont"/>
    <w:link w:val="isiparga"/>
    <w:qFormat/>
  </w:style>
  <w:style w:type="character" w:customStyle="1" w:styleId="BodyTextChar">
    <w:name w:val="Body Text Char"/>
    <w:basedOn w:val="DefaultParagraphFont"/>
    <w:link w:val="BodyText"/>
    <w:uiPriority w:val="1"/>
    <w:qFormat/>
  </w:style>
  <w:style w:type="character" w:customStyle="1" w:styleId="BodyText2Char">
    <w:name w:val="Body Text 2 Char"/>
    <w:basedOn w:val="DefaultParagraphFont"/>
    <w:link w:val="BodyText2"/>
    <w:uiPriority w:val="99"/>
    <w:qFormat/>
    <w:rPr>
      <w:rFonts w:asciiTheme="minorHAnsi" w:hAnsiTheme="minorHAnsi"/>
      <w:sz w:val="22"/>
    </w:rPr>
  </w:style>
  <w:style w:type="character" w:customStyle="1" w:styleId="BodyTextIndentChar">
    <w:name w:val="Body Text Indent Char"/>
    <w:basedOn w:val="DefaultParagraphFont"/>
    <w:link w:val="BodyTextIndent"/>
    <w:uiPriority w:val="99"/>
    <w:qFormat/>
    <w:rPr>
      <w:rFonts w:asciiTheme="minorHAnsi" w:hAnsiTheme="minorHAnsi"/>
      <w:sz w:val="22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Theme="minorHAnsi" w:hAnsiTheme="minorHAnsi"/>
      <w:sz w:val="18"/>
      <w:szCs w:val="18"/>
    </w:rPr>
  </w:style>
  <w:style w:type="paragraph" w:customStyle="1" w:styleId="TOCHeading11">
    <w:name w:val="TOC Heading11"/>
    <w:basedOn w:val="Heading1"/>
    <w:next w:val="Normal"/>
    <w:uiPriority w:val="39"/>
    <w:unhideWhenUsed/>
    <w:qFormat/>
    <w:pPr>
      <w:spacing w:before="240" w:line="259" w:lineRule="auto"/>
      <w:jc w:val="left"/>
      <w:outlineLvl w:val="9"/>
    </w:pPr>
    <w:rPr>
      <w:rFonts w:asciiTheme="majorHAnsi" w:hAnsiTheme="majorHAnsi"/>
      <w:b w:val="0"/>
      <w:bCs w:val="0"/>
      <w:color w:val="365F91" w:themeColor="accent1" w:themeShade="BF"/>
      <w:sz w:val="32"/>
      <w:szCs w:val="32"/>
      <w:lang w:val="en-US"/>
    </w:rPr>
  </w:style>
  <w:style w:type="character" w:customStyle="1" w:styleId="skimlinks-unlinked">
    <w:name w:val="skimlinks-unlinked"/>
    <w:basedOn w:val="DefaultParagraphFont"/>
    <w:qFormat/>
  </w:style>
  <w:style w:type="table" w:customStyle="1" w:styleId="TableGrid11">
    <w:name w:val="Table Grid11"/>
    <w:basedOn w:val="TableNormal"/>
    <w:uiPriority w:val="39"/>
    <w:qFormat/>
    <w:rPr>
      <w:rFonts w:asciiTheme="minorHAnsi" w:hAnsiTheme="minorHAns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MediumGrid1-Accent21">
    <w:name w:val="Medium Grid 1 - Accent 21"/>
    <w:basedOn w:val="Normal"/>
    <w:uiPriority w:val="1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sid w:val="00E745A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left="0" w:firstLine="0"/>
      <w:jc w:val="left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sid w:val="00E745A4"/>
    <w:rPr>
      <w:rFonts w:ascii="Courier New" w:eastAsia="Times New Roman" w:hAnsi="Courier New" w:cs="Courier New"/>
      <w:lang w:val="en-US" w:eastAsia="en-US"/>
    </w:rPr>
  </w:style>
  <w:style w:type="paragraph" w:customStyle="1" w:styleId="default0">
    <w:name w:val="default"/>
    <w:basedOn w:val="Normal"/>
    <w:rsid w:val="00E745A4"/>
    <w:pPr>
      <w:spacing w:before="100" w:beforeAutospacing="1" w:after="100" w:afterAutospacing="1" w:line="240" w:lineRule="auto"/>
      <w:ind w:left="0" w:firstLine="0"/>
      <w:jc w:val="left"/>
    </w:pPr>
    <w:rPr>
      <w:rFonts w:eastAsia="Times New Roman" w:cs="Times New Roman"/>
      <w:szCs w:val="24"/>
      <w:lang w:eastAsia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microsoft.com/office/2007/relationships/stylesWithEffects" Target="stylesWithEffect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55CC49E-DE9F-4E02-AC26-0BBEAD93AF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2</Pages>
  <Words>3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tpi</dc:creator>
  <cp:lastModifiedBy>Gani</cp:lastModifiedBy>
  <cp:revision>57</cp:revision>
  <cp:lastPrinted>2021-08-07T08:45:00Z</cp:lastPrinted>
  <dcterms:created xsi:type="dcterms:W3CDTF">2021-07-23T15:59:00Z</dcterms:created>
  <dcterms:modified xsi:type="dcterms:W3CDTF">2021-11-21T2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review</vt:lpwstr>
  </property>
  <property fmtid="{D5CDD505-2E9C-101B-9397-08002B2CF9AE}" pid="3" name="Mendeley Recent Style Name 0_1">
    <vt:lpwstr>American Political Science Review</vt:lpwstr>
  </property>
  <property fmtid="{D5CDD505-2E9C-101B-9397-08002B2CF9AE}" pid="4" name="Mendeley Recent Style Id 1_1">
    <vt:lpwstr>http://www.zotero.org/styles/apa-6th-edition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chicago-fullnote-bibliography</vt:lpwstr>
  </property>
  <property fmtid="{D5CDD505-2E9C-101B-9397-08002B2CF9AE}" pid="9" name="Mendeley Recent Style Name 3_1">
    <vt:lpwstr>Chicago Manual of Style 17th edition (full note)</vt:lpwstr>
  </property>
  <property fmtid="{D5CDD505-2E9C-101B-9397-08002B2CF9AE}" pid="10" name="Mendeley Recent Style Id 4_1">
    <vt:lpwstr>http://www.zotero.org/styles/chicago-note-bibliography</vt:lpwstr>
  </property>
  <property fmtid="{D5CDD505-2E9C-101B-9397-08002B2CF9AE}" pid="11" name="Mendeley Recent Style Name 4_1">
    <vt:lpwstr>Chicago Manual of Style 17th edition (no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deprecated)</vt:lpwstr>
  </property>
  <property fmtid="{D5CDD505-2E9C-101B-9397-08002B2CF9AE}" pid="14" name="Mendeley Recent Style Id 6_1">
    <vt:lpwstr>http://www.zotero.org/styles/modern-language-association</vt:lpwstr>
  </property>
  <property fmtid="{D5CDD505-2E9C-101B-9397-08002B2CF9AE}" pid="15" name="Mendeley Recent Style Name 6_1">
    <vt:lpwstr>Modern Language Association 8th edition</vt:lpwstr>
  </property>
  <property fmtid="{D5CDD505-2E9C-101B-9397-08002B2CF9AE}" pid="16" name="Mendeley Recent Style Id 7_1">
    <vt:lpwstr>http://www.zotero.org/styles/springer-lecture-notes-in-computer-science</vt:lpwstr>
  </property>
  <property fmtid="{D5CDD505-2E9C-101B-9397-08002B2CF9AE}" pid="17" name="Mendeley Recent Style Name 7_1">
    <vt:lpwstr>Springer - Lecture Notes in Computer Science</vt:lpwstr>
  </property>
  <property fmtid="{D5CDD505-2E9C-101B-9397-08002B2CF9AE}" pid="18" name="Mendeley Recent Style Id 8_1">
    <vt:lpwstr>http://www.zotero.org/styles/universitas-negeri-yogyakarta-program-pascasarjana</vt:lpwstr>
  </property>
  <property fmtid="{D5CDD505-2E9C-101B-9397-08002B2CF9AE}" pid="19" name="Mendeley Recent Style Name 8_1">
    <vt:lpwstr>Universitas Negeri Yogyakarta - Program Pascasarjana (Indonesian)</vt:lpwstr>
  </property>
  <property fmtid="{D5CDD505-2E9C-101B-9397-08002B2CF9AE}" pid="20" name="Mendeley Recent Style Id 9_1">
    <vt:lpwstr>http://www.zotero.org/styles/universite-nangui-abrogoua-sciences-de-la-nature-apa</vt:lpwstr>
  </property>
  <property fmtid="{D5CDD505-2E9C-101B-9397-08002B2CF9AE}" pid="21" name="Mendeley Recent Style Name 9_1">
    <vt:lpwstr>Université Nangui Abrogoua - Sciences de la Nature - APA (French)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86e8cffb-0145-31a7-b07e-347d4cbd5a43</vt:lpwstr>
  </property>
  <property fmtid="{D5CDD505-2E9C-101B-9397-08002B2CF9AE}" pid="24" name="Mendeley Citation Style_1">
    <vt:lpwstr>http://www.zotero.org/styles/apa</vt:lpwstr>
  </property>
  <property fmtid="{D5CDD505-2E9C-101B-9397-08002B2CF9AE}" pid="25" name="KSOProductBuildVer">
    <vt:lpwstr>1033-11.2.0.10130</vt:lpwstr>
  </property>
</Properties>
</file>